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6777DF37" w:rsidR="00B72611" w:rsidRPr="009E19DF" w:rsidRDefault="00B72611" w:rsidP="00703812">
      <w:pPr>
        <w:pStyle w:val="ChapterTitleNumberBPBHEB"/>
      </w:pPr>
      <w:r>
        <w:t>CHAPTER</w:t>
      </w:r>
      <w:r w:rsidR="001E3D77">
        <w:t xml:space="preserve"> 8</w:t>
      </w:r>
    </w:p>
    <w:p w14:paraId="27B72D20" w14:textId="0903F700" w:rsidR="00B72611" w:rsidRPr="008310DB" w:rsidRDefault="00A412BE" w:rsidP="00703812">
      <w:pPr>
        <w:pStyle w:val="ChapterTitleBPBHEB"/>
      </w:pPr>
      <w:r>
        <w:t xml:space="preserve">Developer Tools </w:t>
      </w:r>
      <w:r w:rsidR="00703812">
        <w:t>and</w:t>
      </w:r>
      <w:r w:rsidRPr="1644A2CB">
        <w:rPr>
          <w:i/>
          <w:iCs/>
        </w:rPr>
        <w:t xml:space="preserve"> </w:t>
      </w:r>
      <w:r>
        <w:t>DevOps</w:t>
      </w:r>
      <w:r w:rsidR="00B72611">
        <w:t xml:space="preserve"> </w:t>
      </w:r>
      <w:r w:rsidR="001E3D77">
        <w:t>–</w:t>
      </w:r>
      <w:r w:rsidR="088C63DA">
        <w:t xml:space="preserve"> Part</w:t>
      </w:r>
      <w:r w:rsidR="001E3D77">
        <w:t xml:space="preserve"> 2</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340131F3" w14:textId="54D2DFAA" w:rsidR="00703812" w:rsidRPr="001F0F2A" w:rsidRDefault="00703812" w:rsidP="1644A2CB">
      <w:pPr>
        <w:keepNext/>
        <w:keepLines/>
        <w:spacing w:before="40" w:after="0"/>
        <w:rPr>
          <w:rFonts w:eastAsiaTheme="majorEastAsia" w:cstheme="majorBidi"/>
          <w:sz w:val="36"/>
          <w:szCs w:val="36"/>
        </w:rPr>
      </w:pPr>
      <w:r w:rsidRPr="1644A2CB">
        <w:rPr>
          <w:rFonts w:eastAsiaTheme="majorEastAsia" w:cstheme="majorBidi"/>
          <w:sz w:val="36"/>
          <w:szCs w:val="36"/>
        </w:rPr>
        <w:t xml:space="preserve">Structure </w:t>
      </w:r>
    </w:p>
    <w:p w14:paraId="2CE5FF23" w14:textId="77777777" w:rsidR="00703812" w:rsidRDefault="00703812" w:rsidP="00703812">
      <w:pPr>
        <w:pStyle w:val="NormalBPBHEB"/>
      </w:pPr>
      <w:r>
        <w:t xml:space="preserve">In this chapter, we will go through the following </w:t>
      </w:r>
      <w:commentRangeStart w:id="0"/>
      <w:commentRangeStart w:id="1"/>
      <w:commentRangeStart w:id="2"/>
      <w:commentRangeStart w:id="3"/>
      <w:r>
        <w:t>topics</w:t>
      </w:r>
      <w:commentRangeEnd w:id="0"/>
      <w:r>
        <w:rPr>
          <w:rStyle w:val="CommentReference"/>
          <w:rFonts w:asciiTheme="minorHAnsi" w:eastAsiaTheme="minorHAnsi" w:hAnsiTheme="minorHAnsi" w:cstheme="minorBidi"/>
        </w:rPr>
        <w:commentReference w:id="0"/>
      </w:r>
      <w:commentRangeEnd w:id="1"/>
      <w:r w:rsidR="00910FFE">
        <w:rPr>
          <w:rStyle w:val="CommentReference"/>
          <w:rFonts w:eastAsiaTheme="minorHAnsi" w:cstheme="minorBidi"/>
        </w:rPr>
        <w:commentReference w:id="1"/>
      </w:r>
      <w:commentRangeEnd w:id="2"/>
      <w:r w:rsidR="004120C0">
        <w:rPr>
          <w:rStyle w:val="CommentReference"/>
          <w:rFonts w:eastAsiaTheme="minorHAnsi" w:cstheme="minorBidi"/>
        </w:rPr>
        <w:commentReference w:id="2"/>
      </w:r>
      <w:commentRangeEnd w:id="3"/>
      <w:r w:rsidR="00910FFE">
        <w:rPr>
          <w:rStyle w:val="CommentReference"/>
          <w:rFonts w:eastAsiaTheme="minorHAnsi" w:cstheme="minorBidi"/>
        </w:rPr>
        <w:commentReference w:id="3"/>
      </w:r>
      <w:r>
        <w:t xml:space="preserve">: </w:t>
      </w:r>
    </w:p>
    <w:p w14:paraId="61E48F46" w14:textId="0FC9D16C" w:rsidR="001F211F" w:rsidRDefault="001F211F" w:rsidP="00EB7DD2">
      <w:pPr>
        <w:numPr>
          <w:ilvl w:val="0"/>
          <w:numId w:val="111"/>
        </w:numPr>
        <w:spacing w:after="0" w:line="276" w:lineRule="auto"/>
        <w:rPr>
          <w:rFonts w:ascii="Times New Roman" w:eastAsia="Times New Roman" w:hAnsi="Times New Roman" w:cs="Times New Roman"/>
          <w:color w:val="404040"/>
          <w:sz w:val="24"/>
          <w:szCs w:val="24"/>
          <w:lang w:val="en-GB"/>
        </w:rPr>
      </w:pPr>
      <w:r w:rsidRPr="66023E39">
        <w:rPr>
          <w:rFonts w:ascii="Times New Roman" w:eastAsia="Times New Roman" w:hAnsi="Times New Roman" w:cs="Times New Roman"/>
          <w:color w:val="404040" w:themeColor="text1" w:themeTint="BF"/>
          <w:sz w:val="24"/>
          <w:szCs w:val="24"/>
          <w:lang w:val="en-GB"/>
        </w:rPr>
        <w:t>Application Integration</w:t>
      </w:r>
    </w:p>
    <w:p w14:paraId="18595EF4"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AppFlow</w:t>
      </w:r>
      <w:proofErr w:type="spellEnd"/>
    </w:p>
    <w:p w14:paraId="0629F7E0"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EventBridge</w:t>
      </w:r>
      <w:proofErr w:type="spellEnd"/>
    </w:p>
    <w:p w14:paraId="13170EEA"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EB7DD2">
      <w:pPr>
        <w:pStyle w:val="ListParagraph"/>
        <w:numPr>
          <w:ilvl w:val="0"/>
          <w:numId w:val="111"/>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Fargate</w:t>
      </w:r>
      <w:proofErr w:type="spellEnd"/>
    </w:p>
    <w:p w14:paraId="00690DEC"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EB7DD2">
      <w:pPr>
        <w:pStyle w:val="ListParagraph"/>
        <w:numPr>
          <w:ilvl w:val="0"/>
          <w:numId w:val="111"/>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EB7DD2">
      <w:pPr>
        <w:pStyle w:val="ListParagraph"/>
        <w:numPr>
          <w:ilvl w:val="1"/>
          <w:numId w:val="111"/>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RoboMaker</w:t>
      </w:r>
      <w:proofErr w:type="spellEnd"/>
    </w:p>
    <w:p w14:paraId="229A325C" w14:textId="77777777" w:rsidR="001F211F" w:rsidRPr="001F211F" w:rsidRDefault="001F211F" w:rsidP="00EB7DD2">
      <w:pPr>
        <w:pStyle w:val="ListParagraph"/>
        <w:numPr>
          <w:ilvl w:val="0"/>
          <w:numId w:val="111"/>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EB7DD2">
      <w:pPr>
        <w:pStyle w:val="ListParagraph"/>
        <w:numPr>
          <w:ilvl w:val="0"/>
          <w:numId w:val="111"/>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Braket</w:t>
      </w:r>
      <w:proofErr w:type="spellEnd"/>
    </w:p>
    <w:p w14:paraId="267D8DAE" w14:textId="77777777" w:rsidR="001F211F" w:rsidRDefault="001F211F" w:rsidP="00703812">
      <w:pPr>
        <w:pStyle w:val="NormalBPBHEB"/>
      </w:pPr>
    </w:p>
    <w:p w14:paraId="6580F510" w14:textId="77777777" w:rsidR="0055079D" w:rsidRDefault="0055079D" w:rsidP="00600D5E">
      <w:pPr>
        <w:pStyle w:val="Heading1BPBHEB"/>
        <w:sectPr w:rsidR="0055079D" w:rsidSect="00E7575B">
          <w:headerReference w:type="default" r:id="rId15"/>
          <w:footerReference w:type="default" r:id="rId16"/>
          <w:footerReference w:type="first" r:id="rId17"/>
          <w:pgSz w:w="11906" w:h="16838"/>
          <w:pgMar w:top="1440" w:right="1440" w:bottom="1440" w:left="1440" w:header="708" w:footer="708" w:gutter="0"/>
          <w:cols w:space="708"/>
          <w:titlePg/>
          <w:docGrid w:linePitch="360"/>
        </w:sectPr>
      </w:pPr>
      <w:bookmarkStart w:id="4" w:name="_Hlk150872616"/>
      <w:bookmarkEnd w:id="4"/>
    </w:p>
    <w:p w14:paraId="1B79FFAE" w14:textId="09870663" w:rsidR="00600D5E" w:rsidRPr="00600D5E" w:rsidRDefault="007942F0" w:rsidP="00600D5E">
      <w:pPr>
        <w:pStyle w:val="Heading1BPBHEB"/>
      </w:pPr>
      <w:r w:rsidRPr="1644A2CB">
        <w:rPr>
          <w:rStyle w:val="FootnoteReference"/>
        </w:rPr>
        <w:lastRenderedPageBreak/>
        <w:footnoteReference w:id="2"/>
      </w:r>
      <w:r w:rsidRPr="1644A2CB">
        <w:rPr>
          <w:rStyle w:val="FootnoteReference"/>
        </w:rPr>
        <w:footnoteReference w:id="3"/>
      </w:r>
      <w:r w:rsidR="00600D5E" w:rsidRPr="00600D5E">
        <w:t>AWS application integration services</w:t>
      </w:r>
    </w:p>
    <w:p w14:paraId="32527E71" w14:textId="77777777" w:rsidR="00600D5E" w:rsidRPr="00DA3801" w:rsidRDefault="00600D5E" w:rsidP="00600D5E">
      <w:pPr>
        <w:pStyle w:val="NormalBPBHEB"/>
      </w:pPr>
      <w:r>
        <w:t>In this section, we will go through the AWS application integration services:</w:t>
      </w:r>
    </w:p>
    <w:p w14:paraId="21C992CA" w14:textId="72E288E3" w:rsidR="00600D5E" w:rsidRDefault="00600D5E" w:rsidP="00EB7DD2">
      <w:pPr>
        <w:pStyle w:val="NormalBPBHEB"/>
        <w:numPr>
          <w:ilvl w:val="0"/>
          <w:numId w:val="43"/>
        </w:numPr>
      </w:pPr>
      <w:r w:rsidRPr="00E6681F">
        <w:rPr>
          <w:b/>
          <w:bCs/>
        </w:rPr>
        <w:t>Amazon Simple Queue Service (SQS):</w:t>
      </w:r>
      <w:r w:rsidRPr="00DA3801">
        <w:t xml:space="preserve"> SQS is a fully managed message queuing service that enables decoupling of the components in a cloud application, promoting scalability and fault tolerance</w:t>
      </w:r>
      <w:bookmarkStart w:id="5" w:name="_Ref150873099"/>
      <w:sdt>
        <w:sdtPr>
          <w:id w:val="-780181832"/>
          <w:citation/>
        </w:sdtPr>
        <w:sdtContent>
          <w:r>
            <w:fldChar w:fldCharType="begin"/>
          </w:r>
          <w:r>
            <w:instrText xml:space="preserve"> CITATION a2023g \l 1033 </w:instrText>
          </w:r>
          <w:r>
            <w:fldChar w:fldCharType="separate"/>
          </w:r>
          <w:r w:rsidR="006167A6">
            <w:rPr>
              <w:noProof/>
            </w:rPr>
            <w:t xml:space="preserve"> </w:t>
          </w:r>
          <w:r w:rsidR="006167A6" w:rsidRPr="006167A6">
            <w:rPr>
              <w:noProof/>
            </w:rPr>
            <w:t>[54]</w:t>
          </w:r>
          <w:r>
            <w:fldChar w:fldCharType="end"/>
          </w:r>
        </w:sdtContent>
      </w:sdt>
      <w:bookmarkEnd w:id="5"/>
      <w:r w:rsidRPr="00DA3801">
        <w:t>.</w:t>
      </w:r>
    </w:p>
    <w:p w14:paraId="4D110BC6" w14:textId="61F118C2" w:rsidR="00600D5E" w:rsidRDefault="00600D5E" w:rsidP="00EB7DD2">
      <w:pPr>
        <w:pStyle w:val="NormalBPBHEB"/>
        <w:numPr>
          <w:ilvl w:val="0"/>
          <w:numId w:val="43"/>
        </w:numPr>
      </w:pPr>
      <w:r w:rsidRPr="00E6681F">
        <w:rPr>
          <w:b/>
          <w:bCs/>
        </w:rPr>
        <w:t>Amazon Simple Notification Service (SNS):</w:t>
      </w:r>
      <w:r w:rsidRPr="00DA3801">
        <w:t xml:space="preserve"> SNS is a flexible, fully managed messaging service facilitating communication between distributed microservices and components</w:t>
      </w:r>
      <w:sdt>
        <w:sdtPr>
          <w:id w:val="397946239"/>
          <w:citation/>
        </w:sdtPr>
        <w:sdtContent>
          <w:r>
            <w:fldChar w:fldCharType="begin"/>
          </w:r>
          <w:r>
            <w:instrText xml:space="preserve"> CITATION a2023b \l 1033 </w:instrText>
          </w:r>
          <w:r>
            <w:fldChar w:fldCharType="separate"/>
          </w:r>
          <w:r w:rsidR="006167A6">
            <w:rPr>
              <w:noProof/>
            </w:rPr>
            <w:t xml:space="preserve"> </w:t>
          </w:r>
          <w:r w:rsidR="006167A6" w:rsidRPr="006167A6">
            <w:rPr>
              <w:noProof/>
            </w:rPr>
            <w:t>[55]</w:t>
          </w:r>
          <w:r>
            <w:fldChar w:fldCharType="end"/>
          </w:r>
        </w:sdtContent>
      </w:sdt>
      <w:r w:rsidRPr="00DA3801">
        <w:t>.</w:t>
      </w:r>
    </w:p>
    <w:p w14:paraId="21FD9435" w14:textId="14F749A5" w:rsidR="00600D5E" w:rsidRPr="000760BB" w:rsidRDefault="00600D5E" w:rsidP="00EB7DD2">
      <w:pPr>
        <w:pStyle w:val="NormalBPBHEB"/>
        <w:numPr>
          <w:ilvl w:val="0"/>
          <w:numId w:val="43"/>
        </w:numPr>
      </w:pPr>
      <w:r w:rsidRPr="000760BB">
        <w:rPr>
          <w:b/>
          <w:bCs/>
        </w:rPr>
        <w:t xml:space="preserve">Amazon </w:t>
      </w:r>
      <w:proofErr w:type="spellStart"/>
      <w:r w:rsidRPr="000760BB">
        <w:rPr>
          <w:b/>
          <w:bCs/>
        </w:rPr>
        <w:t>AppFlow</w:t>
      </w:r>
      <w:proofErr w:type="spellEnd"/>
      <w:r w:rsidRPr="000760BB">
        <w:rPr>
          <w:b/>
          <w:bCs/>
        </w:rPr>
        <w:t>:</w:t>
      </w:r>
      <w:r w:rsidRPr="000760BB">
        <w:t xml:space="preserve"> Amazon </w:t>
      </w:r>
      <w:proofErr w:type="spellStart"/>
      <w:r w:rsidRPr="000760BB">
        <w:t>AppFlow</w:t>
      </w:r>
      <w:proofErr w:type="spellEnd"/>
      <w:r w:rsidRPr="000760BB">
        <w:t xml:space="preserve"> allows secure and seamless integration between AWS services and SaaS applications, automating data flows</w:t>
      </w:r>
      <w:sdt>
        <w:sdtPr>
          <w:id w:val="-1206174232"/>
          <w:citation/>
        </w:sdtPr>
        <w:sdtContent>
          <w:r>
            <w:fldChar w:fldCharType="begin"/>
          </w:r>
          <w:r>
            <w:instrText xml:space="preserve"> CITATION a2023c \l 1033 </w:instrText>
          </w:r>
          <w:r>
            <w:fldChar w:fldCharType="separate"/>
          </w:r>
          <w:r w:rsidR="006167A6">
            <w:rPr>
              <w:noProof/>
            </w:rPr>
            <w:t xml:space="preserve"> </w:t>
          </w:r>
          <w:r w:rsidR="006167A6" w:rsidRPr="006167A6">
            <w:rPr>
              <w:noProof/>
            </w:rPr>
            <w:t>[56]</w:t>
          </w:r>
          <w:r>
            <w:fldChar w:fldCharType="end"/>
          </w:r>
        </w:sdtContent>
      </w:sdt>
      <w:r w:rsidRPr="000760BB">
        <w:t>.</w:t>
      </w:r>
    </w:p>
    <w:p w14:paraId="182B709A" w14:textId="41AD90CC" w:rsidR="00600D5E" w:rsidRPr="000760BB" w:rsidRDefault="00600D5E" w:rsidP="00EB7DD2">
      <w:pPr>
        <w:pStyle w:val="NormalBPBHEB"/>
        <w:numPr>
          <w:ilvl w:val="0"/>
          <w:numId w:val="43"/>
        </w:numPr>
      </w:pPr>
      <w:r w:rsidRPr="000760BB">
        <w:rPr>
          <w:b/>
          <w:bCs/>
        </w:rPr>
        <w:t xml:space="preserve">Amazon </w:t>
      </w:r>
      <w:proofErr w:type="spellStart"/>
      <w:r w:rsidRPr="000760BB">
        <w:rPr>
          <w:b/>
          <w:bCs/>
        </w:rPr>
        <w:t>EventBridge</w:t>
      </w:r>
      <w:proofErr w:type="spellEnd"/>
      <w:r w:rsidRPr="000760BB">
        <w:rPr>
          <w:b/>
          <w:bCs/>
        </w:rPr>
        <w:t>:</w:t>
      </w:r>
      <w:r w:rsidRPr="000760BB">
        <w:t xml:space="preserve"> Amazon </w:t>
      </w:r>
      <w:proofErr w:type="spellStart"/>
      <w:r w:rsidRPr="000760BB">
        <w:t>EventBridge</w:t>
      </w:r>
      <w:proofErr w:type="spellEnd"/>
      <w:r w:rsidRPr="000760BB">
        <w:t xml:space="preserve"> simplifies event-driven integration by connecting application data with various AWS services</w:t>
      </w:r>
      <w:sdt>
        <w:sdtPr>
          <w:id w:val="967939299"/>
          <w:citation/>
        </w:sdtPr>
        <w:sdtContent>
          <w:r>
            <w:fldChar w:fldCharType="begin"/>
          </w:r>
          <w:r>
            <w:instrText xml:space="preserve"> CITATION unknown2023k \l 1033 </w:instrText>
          </w:r>
          <w:r>
            <w:fldChar w:fldCharType="separate"/>
          </w:r>
          <w:r w:rsidR="006167A6">
            <w:rPr>
              <w:noProof/>
            </w:rPr>
            <w:t xml:space="preserve"> </w:t>
          </w:r>
          <w:r w:rsidR="006167A6" w:rsidRPr="006167A6">
            <w:rPr>
              <w:noProof/>
            </w:rPr>
            <w:t>[57]</w:t>
          </w:r>
          <w:r>
            <w:fldChar w:fldCharType="end"/>
          </w:r>
        </w:sdtContent>
      </w:sdt>
      <w:r w:rsidRPr="000760BB">
        <w:t>.</w:t>
      </w:r>
    </w:p>
    <w:p w14:paraId="6C1D8708" w14:textId="77777777" w:rsidR="00600D5E" w:rsidRPr="00600D5E" w:rsidRDefault="00600D5E" w:rsidP="008541CC">
      <w:pPr>
        <w:keepNext/>
        <w:keepLines/>
        <w:spacing w:before="40" w:after="0"/>
        <w:outlineLvl w:val="1"/>
        <w:rPr>
          <w:rFonts w:eastAsiaTheme="majorEastAsia" w:cstheme="majorBidi"/>
          <w:sz w:val="36"/>
          <w:szCs w:val="26"/>
        </w:rPr>
      </w:pPr>
      <w:commentRangeStart w:id="6"/>
      <w:commentRangeStart w:id="7"/>
      <w:r w:rsidRPr="00600D5E">
        <w:rPr>
          <w:rFonts w:eastAsiaTheme="majorEastAsia" w:cstheme="majorBidi"/>
          <w:sz w:val="36"/>
          <w:szCs w:val="26"/>
        </w:rPr>
        <w:t>Overview</w:t>
      </w:r>
      <w:commentRangeEnd w:id="6"/>
      <w:r w:rsidRPr="008541CC">
        <w:rPr>
          <w:rFonts w:eastAsiaTheme="majorEastAsia" w:cstheme="majorBidi"/>
          <w:sz w:val="36"/>
          <w:szCs w:val="26"/>
        </w:rPr>
        <w:commentReference w:id="6"/>
      </w:r>
      <w:commentRangeEnd w:id="7"/>
      <w:r w:rsidR="005C0326" w:rsidRPr="008541CC">
        <w:rPr>
          <w:rFonts w:eastAsiaTheme="majorEastAsia" w:cstheme="majorBidi"/>
          <w:sz w:val="36"/>
          <w:szCs w:val="26"/>
        </w:rPr>
        <w:commentReference w:id="7"/>
      </w:r>
    </w:p>
    <w:p w14:paraId="43D23139" w14:textId="77777777" w:rsidR="00600D5E" w:rsidRPr="000760BB" w:rsidRDefault="00600D5E" w:rsidP="008541CC">
      <w:pPr>
        <w:pStyle w:val="NormalBPBHEB"/>
        <w:ind w:left="360"/>
      </w:pPr>
      <w:r w:rsidRPr="00DA3801">
        <w: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t>
      </w:r>
    </w:p>
    <w:p w14:paraId="51254E3F" w14:textId="77777777" w:rsidR="00262988" w:rsidRPr="00A66E30" w:rsidRDefault="00262988" w:rsidP="00523422">
      <w:pPr>
        <w:pStyle w:val="NormalBPBHEB"/>
      </w:pPr>
    </w:p>
    <w:p w14:paraId="2E803BCB" w14:textId="77777777" w:rsidR="00D466CB" w:rsidRDefault="00D81278" w:rsidP="00555FFB">
      <w:pPr>
        <w:pStyle w:val="FigureBPBHEB"/>
      </w:pPr>
      <w:bookmarkStart w:id="8" w:name="_Hlk151458501"/>
      <w:r>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p>
    <w:p w14:paraId="44B1D987" w14:textId="1E7195E3" w:rsidR="00D81278" w:rsidRPr="00D81278" w:rsidRDefault="00D466CB" w:rsidP="00555FFB">
      <w:pPr>
        <w:pStyle w:val="FigureCaptionBPBHEB"/>
      </w:pPr>
      <w:commentRangeStart w:id="9"/>
      <w:commentRangeStart w:id="10"/>
      <w:r w:rsidRPr="00555FFB">
        <w:rPr>
          <w:b/>
          <w:bCs w:val="0"/>
        </w:rPr>
        <w:t>Figure</w:t>
      </w:r>
      <w:commentRangeEnd w:id="9"/>
      <w:r w:rsidR="009F125F">
        <w:rPr>
          <w:rStyle w:val="CommentReference"/>
          <w:rFonts w:eastAsiaTheme="minorHAnsi" w:cstheme="minorBidi"/>
          <w:bCs w:val="0"/>
          <w:i w:val="0"/>
          <w:iCs w:val="0"/>
        </w:rPr>
        <w:commentReference w:id="9"/>
      </w:r>
      <w:commentRangeEnd w:id="10"/>
      <w:r w:rsidR="005C0326">
        <w:rPr>
          <w:rStyle w:val="CommentReference"/>
          <w:rFonts w:eastAsiaTheme="minorHAnsi" w:cstheme="minorBidi"/>
          <w:bCs w:val="0"/>
          <w:i w:val="0"/>
          <w:iCs w:val="0"/>
        </w:rPr>
        <w:commentReference w:id="10"/>
      </w:r>
      <w:r w:rsidRPr="00555FFB">
        <w:rPr>
          <w:b/>
          <w:bCs w:val="0"/>
        </w:rPr>
        <w:t xml:space="preserve"> </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7</w:t>
      </w:r>
      <w:r w:rsidRPr="00555FFB">
        <w:rPr>
          <w:b/>
          <w:bCs w:val="0"/>
        </w:rPr>
        <w:fldChar w:fldCharType="end"/>
      </w:r>
      <w:r w:rsidRPr="00555FFB">
        <w:rPr>
          <w:b/>
          <w:bCs w:val="0"/>
        </w:rPr>
        <w:t>.</w:t>
      </w:r>
      <w:r w:rsidR="009F125F" w:rsidRPr="00555FFB">
        <w:rPr>
          <w:b/>
          <w:bCs w:val="0"/>
        </w:rPr>
        <w:t>7:</w:t>
      </w:r>
      <w:r>
        <w:t xml:space="preserve">  </w:t>
      </w:r>
      <w:r w:rsidRPr="006551FA">
        <w:t>AWS Application Integration Services</w:t>
      </w:r>
      <w:r w:rsidR="00DF5456">
        <w:t xml:space="preserve"> (AWS Training Blog)</w:t>
      </w:r>
    </w:p>
    <w:bookmarkEnd w:id="8"/>
    <w:p w14:paraId="153F6B04" w14:textId="77777777" w:rsidR="009F125F" w:rsidRDefault="009F125F" w:rsidP="00355E7B">
      <w:pPr>
        <w:keepNext/>
        <w:keepLines/>
        <w:spacing w:before="40" w:after="0"/>
        <w:outlineLvl w:val="1"/>
        <w:rPr>
          <w:rFonts w:eastAsiaTheme="majorEastAsia" w:cstheme="majorBidi"/>
          <w:sz w:val="36"/>
          <w:szCs w:val="26"/>
        </w:rPr>
      </w:pPr>
    </w:p>
    <w:p w14:paraId="7F911BD9" w14:textId="01924DEC" w:rsidR="00355E7B" w:rsidRDefault="00355E7B" w:rsidP="00555FFB">
      <w:pPr>
        <w:pStyle w:val="NormalBPBHEB"/>
      </w:pPr>
      <w:r w:rsidRPr="000760BB">
        <w: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t>
      </w:r>
    </w:p>
    <w:p w14:paraId="3E5BFEBA" w14:textId="0176813D" w:rsidR="009F125F" w:rsidRPr="000760BB" w:rsidRDefault="005F4F4B" w:rsidP="00555FFB">
      <w:pPr>
        <w:pStyle w:val="NormalBPBHEB"/>
      </w:pPr>
      <w:r w:rsidRPr="000760BB">
        <w:t xml:space="preserve">Application integration is a critical aspect of modern cloud computing, allowing diverse systems and applications to communicate and share data seamlessly. This section </w:t>
      </w:r>
      <w:r w:rsidR="00BF0F76">
        <w:t xml:space="preserve">also </w:t>
      </w:r>
      <w:r w:rsidRPr="000760BB">
        <w:t>provides an overview of application integration, its significance, and key strategies for implementing effective integration solutions.</w:t>
      </w:r>
    </w:p>
    <w:p w14:paraId="7CE64EA3" w14:textId="4A7C364A"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ignificance of </w:t>
      </w:r>
      <w:r w:rsidR="009F125F" w:rsidRPr="008F4306">
        <w:rPr>
          <w:rFonts w:eastAsiaTheme="majorEastAsia" w:cstheme="majorBidi"/>
          <w:sz w:val="36"/>
          <w:szCs w:val="26"/>
        </w:rPr>
        <w:t>application integration</w:t>
      </w:r>
    </w:p>
    <w:p w14:paraId="690F737E" w14:textId="17702E0E" w:rsidR="009F125F" w:rsidRPr="000760BB" w:rsidRDefault="009F125F" w:rsidP="00555FFB">
      <w:pPr>
        <w:pStyle w:val="NormalBPBHEB"/>
      </w:pPr>
      <w:r>
        <w:t>In this section, the</w:t>
      </w:r>
      <w:r w:rsidRPr="009F125F">
        <w:t xml:space="preserve"> significance of application integration</w:t>
      </w:r>
      <w:r>
        <w:t xml:space="preserve"> will be discussed:</w:t>
      </w:r>
    </w:p>
    <w:p w14:paraId="2A63B854" w14:textId="566F4FF2" w:rsidR="00355E7B" w:rsidRPr="000760BB" w:rsidRDefault="00355E7B" w:rsidP="00EB7DD2">
      <w:pPr>
        <w:pStyle w:val="NormalBPBHEB"/>
        <w:numPr>
          <w:ilvl w:val="0"/>
          <w:numId w:val="41"/>
        </w:numPr>
      </w:pPr>
      <w:r w:rsidRPr="000760BB">
        <w:rPr>
          <w:b/>
          <w:bCs/>
        </w:rPr>
        <w:t xml:space="preserve">Data </w:t>
      </w:r>
      <w:r w:rsidR="009F125F" w:rsidRPr="000760BB">
        <w:rPr>
          <w:b/>
          <w:bCs/>
        </w:rPr>
        <w:t>consistency</w:t>
      </w:r>
      <w:r w:rsidRPr="000760BB">
        <w:rPr>
          <w:b/>
          <w:bCs/>
        </w:rPr>
        <w:t>:</w:t>
      </w:r>
      <w:r w:rsidRPr="000760BB">
        <w:t xml:space="preserve"> Application integration ensures that data is consistent across various systems, preventing discrepancies and errors</w:t>
      </w:r>
      <w:bookmarkStart w:id="11" w:name="_Ref151397553"/>
      <w:sdt>
        <w:sdtPr>
          <w:id w:val="-98800723"/>
          <w:citation/>
        </w:sdtPr>
        <w:sdtContent>
          <w:r w:rsidR="008F4306">
            <w:fldChar w:fldCharType="begin"/>
          </w:r>
          <w:r w:rsidR="008F4306">
            <w:instrText xml:space="preserve"> CITATION linthicum2009a \l 1033 </w:instrText>
          </w:r>
          <w:r w:rsidR="008F4306">
            <w:fldChar w:fldCharType="separate"/>
          </w:r>
          <w:r w:rsidR="006167A6">
            <w:rPr>
              <w:noProof/>
            </w:rPr>
            <w:t xml:space="preserve"> </w:t>
          </w:r>
          <w:r w:rsidR="006167A6" w:rsidRPr="006167A6">
            <w:rPr>
              <w:noProof/>
            </w:rPr>
            <w:t>[58]</w:t>
          </w:r>
          <w:r w:rsidR="008F4306">
            <w:fldChar w:fldCharType="end"/>
          </w:r>
        </w:sdtContent>
      </w:sdt>
      <w:bookmarkEnd w:id="11"/>
      <w:r w:rsidRPr="000760BB">
        <w:t>.</w:t>
      </w:r>
    </w:p>
    <w:p w14:paraId="4EA344C2" w14:textId="2A8A55F9" w:rsidR="00355E7B" w:rsidRPr="000760BB" w:rsidRDefault="00355E7B" w:rsidP="00EB7DD2">
      <w:pPr>
        <w:pStyle w:val="NormalBPBHEB"/>
        <w:numPr>
          <w:ilvl w:val="0"/>
          <w:numId w:val="41"/>
        </w:numPr>
      </w:pPr>
      <w:r w:rsidRPr="000760BB">
        <w:rPr>
          <w:b/>
          <w:bCs/>
        </w:rPr>
        <w:t xml:space="preserve">Improved </w:t>
      </w:r>
      <w:r w:rsidR="009F125F" w:rsidRPr="000760BB">
        <w:rPr>
          <w:b/>
          <w:bCs/>
        </w:rPr>
        <w:t>efficiency</w:t>
      </w:r>
      <w:r w:rsidRPr="000760BB">
        <w:rPr>
          <w:b/>
          <w:bCs/>
        </w:rPr>
        <w:t>:</w:t>
      </w:r>
      <w:r w:rsidRPr="000760BB">
        <w:t xml:space="preserve"> Seamless communication between applications reduces manual efforts, minimizes data silos, and enhances overall operational efficiency</w:t>
      </w:r>
      <w:sdt>
        <w:sdtPr>
          <w:id w:val="-2061242021"/>
          <w:citation/>
        </w:sdtPr>
        <w:sdtContent>
          <w:r w:rsidR="007738EF">
            <w:fldChar w:fldCharType="begin"/>
          </w:r>
          <w:r w:rsidR="007738EF">
            <w:instrText xml:space="preserve"> CITATION mclaren2020a \l 1033 </w:instrText>
          </w:r>
          <w:r w:rsidR="007738EF">
            <w:fldChar w:fldCharType="separate"/>
          </w:r>
          <w:r w:rsidR="006167A6">
            <w:rPr>
              <w:noProof/>
            </w:rPr>
            <w:t xml:space="preserve"> </w:t>
          </w:r>
          <w:r w:rsidR="006167A6" w:rsidRPr="006167A6">
            <w:rPr>
              <w:noProof/>
            </w:rPr>
            <w:t>[59]</w:t>
          </w:r>
          <w:r w:rsidR="007738EF">
            <w:fldChar w:fldCharType="end"/>
          </w:r>
        </w:sdtContent>
      </w:sdt>
      <w:r w:rsidRPr="000760BB">
        <w:t>.</w:t>
      </w:r>
    </w:p>
    <w:p w14:paraId="6891A2F0" w14:textId="70120FB9" w:rsidR="00355E7B" w:rsidRPr="000760BB" w:rsidRDefault="00355E7B" w:rsidP="00EB7DD2">
      <w:pPr>
        <w:pStyle w:val="NormalBPBHEB"/>
        <w:numPr>
          <w:ilvl w:val="0"/>
          <w:numId w:val="41"/>
        </w:numPr>
      </w:pPr>
      <w:r w:rsidRPr="000760BB">
        <w:rPr>
          <w:b/>
          <w:bCs/>
        </w:rPr>
        <w:t xml:space="preserve">Enhanced </w:t>
      </w:r>
      <w:r w:rsidR="009F125F" w:rsidRPr="000760BB">
        <w:rPr>
          <w:b/>
          <w:bCs/>
        </w:rPr>
        <w:t>decision-making</w:t>
      </w:r>
      <w:r w:rsidRPr="000760BB">
        <w:rPr>
          <w:b/>
          <w:bCs/>
        </w:rPr>
        <w:t>:</w:t>
      </w:r>
      <w:r w:rsidRPr="000760BB">
        <w:t xml:space="preserve"> Integrated systems provide a holistic view of data, empowering organizations to make informed and timely decisions</w:t>
      </w:r>
      <w:sdt>
        <w:sdtPr>
          <w:id w:val="993608299"/>
          <w:citation/>
        </w:sdtPr>
        <w:sdtContent>
          <w:r w:rsidR="00C85D30">
            <w:fldChar w:fldCharType="begin"/>
          </w:r>
          <w:r w:rsidR="00C85D30">
            <w:instrText xml:space="preserve"> CITATION leukert2009a \l 1033 </w:instrText>
          </w:r>
          <w:r w:rsidR="00C85D30">
            <w:fldChar w:fldCharType="separate"/>
          </w:r>
          <w:r w:rsidR="006167A6">
            <w:rPr>
              <w:noProof/>
            </w:rPr>
            <w:t xml:space="preserve"> </w:t>
          </w:r>
          <w:r w:rsidR="006167A6" w:rsidRPr="006167A6">
            <w:rPr>
              <w:noProof/>
            </w:rPr>
            <w:t>[60]</w:t>
          </w:r>
          <w:r w:rsidR="00C85D30">
            <w:fldChar w:fldCharType="end"/>
          </w:r>
        </w:sdtContent>
      </w:sdt>
      <w:r w:rsidRPr="000760BB">
        <w:t>.</w:t>
      </w:r>
    </w:p>
    <w:p w14:paraId="3624B092" w14:textId="5704C1B5"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trategies for </w:t>
      </w:r>
      <w:r w:rsidR="009F125F" w:rsidRPr="008F4306">
        <w:rPr>
          <w:rFonts w:eastAsiaTheme="majorEastAsia" w:cstheme="majorBidi"/>
          <w:sz w:val="36"/>
          <w:szCs w:val="26"/>
        </w:rPr>
        <w:t>application integration</w:t>
      </w:r>
    </w:p>
    <w:p w14:paraId="639E2CFE" w14:textId="650EB87F" w:rsidR="009F125F" w:rsidRPr="000760BB" w:rsidRDefault="009F125F" w:rsidP="00555FFB">
      <w:pPr>
        <w:pStyle w:val="NormalBPBHEB"/>
      </w:pPr>
      <w:r>
        <w:t xml:space="preserve">The following are the </w:t>
      </w:r>
      <w:r w:rsidRPr="009F125F">
        <w:t>strategies for application integration</w:t>
      </w:r>
      <w:r>
        <w:t>:</w:t>
      </w:r>
    </w:p>
    <w:p w14:paraId="3896B3A5" w14:textId="30BF5442" w:rsidR="00355E7B" w:rsidRPr="000760BB" w:rsidRDefault="00355E7B" w:rsidP="00EB7DD2">
      <w:pPr>
        <w:pStyle w:val="NormalBPBHEB"/>
        <w:numPr>
          <w:ilvl w:val="0"/>
          <w:numId w:val="42"/>
        </w:numPr>
      </w:pPr>
      <w:r w:rsidRPr="000760BB">
        <w:rPr>
          <w:b/>
          <w:bCs/>
        </w:rPr>
        <w:t>Enterprise Service Bus (ESB):</w:t>
      </w:r>
      <w:r w:rsidRPr="000760BB">
        <w:t xml:space="preserve"> ESB serves as a middleware solution, facilitating communication between applications through a centralized hub</w:t>
      </w:r>
      <w:sdt>
        <w:sdtPr>
          <w:id w:val="-111364640"/>
          <w:citation/>
        </w:sdtPr>
        <w:sdtContent>
          <w:r w:rsidR="00792B9D">
            <w:fldChar w:fldCharType="begin"/>
          </w:r>
          <w:r w:rsidR="00792B9D">
            <w:instrText xml:space="preserve"> CITATION chappell2004a \l 1033 </w:instrText>
          </w:r>
          <w:r w:rsidR="00792B9D">
            <w:fldChar w:fldCharType="separate"/>
          </w:r>
          <w:r w:rsidR="006167A6">
            <w:rPr>
              <w:noProof/>
            </w:rPr>
            <w:t xml:space="preserve"> </w:t>
          </w:r>
          <w:r w:rsidR="006167A6" w:rsidRPr="006167A6">
            <w:rPr>
              <w:noProof/>
            </w:rPr>
            <w:t>[61]</w:t>
          </w:r>
          <w:r w:rsidR="00792B9D">
            <w:fldChar w:fldCharType="end"/>
          </w:r>
        </w:sdtContent>
      </w:sdt>
      <w:r w:rsidRPr="000760BB">
        <w:t>.</w:t>
      </w:r>
    </w:p>
    <w:p w14:paraId="08769C48" w14:textId="2310AE5A" w:rsidR="00355E7B" w:rsidRPr="000760BB" w:rsidRDefault="00355E7B" w:rsidP="00EB7DD2">
      <w:pPr>
        <w:pStyle w:val="NormalBPBHEB"/>
        <w:numPr>
          <w:ilvl w:val="0"/>
          <w:numId w:val="42"/>
        </w:numPr>
      </w:pPr>
      <w:r w:rsidRPr="000760BB">
        <w:rPr>
          <w:b/>
          <w:bCs/>
        </w:rPr>
        <w:t xml:space="preserve">API-based </w:t>
      </w:r>
      <w:r w:rsidR="009F125F" w:rsidRPr="000760BB">
        <w:rPr>
          <w:b/>
          <w:bCs/>
        </w:rPr>
        <w:t>integration</w:t>
      </w:r>
      <w:r w:rsidRPr="000760BB">
        <w:rPr>
          <w:b/>
          <w:bCs/>
        </w:rPr>
        <w:t>:</w:t>
      </w:r>
      <w:r w:rsidRPr="000760BB">
        <w:t xml:space="preserve"> Utilizing </w:t>
      </w:r>
      <w:r w:rsidRPr="00555FFB">
        <w:rPr>
          <w:b/>
          <w:bCs/>
        </w:rPr>
        <w:t>Application Programming Interfaces</w:t>
      </w:r>
      <w:r w:rsidR="009F125F" w:rsidRPr="00555FFB">
        <w:rPr>
          <w:b/>
          <w:bCs/>
        </w:rPr>
        <w:t xml:space="preserve"> (APIs</w:t>
      </w:r>
      <w:r w:rsidRPr="00555FFB">
        <w:rPr>
          <w:b/>
          <w:bCs/>
        </w:rPr>
        <w:t>)</w:t>
      </w:r>
      <w:r w:rsidRPr="000760BB">
        <w:t xml:space="preserve"> for seamless connectivity between applications, enabling data exchange and functionality sharing</w:t>
      </w:r>
      <w:sdt>
        <w:sdtPr>
          <w:id w:val="2032609095"/>
          <w:citation/>
        </w:sdtPr>
        <w:sdtContent>
          <w:r w:rsidR="00AF3C6E">
            <w:fldChar w:fldCharType="begin"/>
          </w:r>
          <w:r w:rsidR="00AF3C6E">
            <w:instrText xml:space="preserve"> CITATION mclaren2020a \l 1033 </w:instrText>
          </w:r>
          <w:r w:rsidR="00AF3C6E">
            <w:fldChar w:fldCharType="separate"/>
          </w:r>
          <w:r w:rsidR="006167A6">
            <w:rPr>
              <w:noProof/>
            </w:rPr>
            <w:t xml:space="preserve"> </w:t>
          </w:r>
          <w:r w:rsidR="006167A6" w:rsidRPr="006167A6">
            <w:rPr>
              <w:noProof/>
            </w:rPr>
            <w:t>[59]</w:t>
          </w:r>
          <w:r w:rsidR="00AF3C6E">
            <w:fldChar w:fldCharType="end"/>
          </w:r>
        </w:sdtContent>
      </w:sdt>
      <w:r w:rsidRPr="000760BB">
        <w:t>.</w:t>
      </w:r>
    </w:p>
    <w:p w14:paraId="495639BE" w14:textId="779D4E53" w:rsidR="00355E7B" w:rsidRPr="000760BB" w:rsidRDefault="00355E7B" w:rsidP="00EB7DD2">
      <w:pPr>
        <w:pStyle w:val="NormalBPBHEB"/>
        <w:numPr>
          <w:ilvl w:val="0"/>
          <w:numId w:val="42"/>
        </w:numPr>
      </w:pPr>
      <w:r w:rsidRPr="000760BB">
        <w:rPr>
          <w:b/>
          <w:bCs/>
        </w:rPr>
        <w:t>Event-</w:t>
      </w:r>
      <w:r w:rsidR="009F125F" w:rsidRPr="000760BB">
        <w:rPr>
          <w:b/>
          <w:bCs/>
        </w:rPr>
        <w:t>driven architecture</w:t>
      </w:r>
      <w:r w:rsidRPr="000760BB">
        <w:rPr>
          <w:b/>
          <w:bCs/>
        </w:rPr>
        <w:t>:</w:t>
      </w:r>
      <w:r w:rsidRPr="000760BB">
        <w:t xml:space="preserve"> Implementing an event-driven approach where applications communicate through events, enabling real-time responses to changes</w:t>
      </w:r>
      <w:sdt>
        <w:sdtPr>
          <w:id w:val="1257944784"/>
          <w:citation/>
        </w:sdtPr>
        <w:sdtContent>
          <w:r w:rsidR="00AF3C6E">
            <w:fldChar w:fldCharType="begin"/>
          </w:r>
          <w:r w:rsidR="00AF3C6E">
            <w:instrText xml:space="preserve"> CITATION hohpe2004a \l 1033 </w:instrText>
          </w:r>
          <w:r w:rsidR="00AF3C6E">
            <w:fldChar w:fldCharType="separate"/>
          </w:r>
          <w:r w:rsidR="006167A6">
            <w:rPr>
              <w:noProof/>
            </w:rPr>
            <w:t xml:space="preserve"> </w:t>
          </w:r>
          <w:r w:rsidR="006167A6" w:rsidRPr="006167A6">
            <w:rPr>
              <w:noProof/>
            </w:rPr>
            <w:t>[62]</w:t>
          </w:r>
          <w:r w:rsidR="00AF3C6E">
            <w:fldChar w:fldCharType="end"/>
          </w:r>
        </w:sdtContent>
      </w:sdt>
      <w:r w:rsidRPr="000760BB">
        <w:t>.</w:t>
      </w:r>
    </w:p>
    <w:p w14:paraId="70C15A49" w14:textId="35190D7E"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Best </w:t>
      </w:r>
      <w:r w:rsidR="009F125F" w:rsidRPr="008F4306">
        <w:rPr>
          <w:rFonts w:eastAsiaTheme="majorEastAsia" w:cstheme="majorBidi"/>
          <w:sz w:val="36"/>
          <w:szCs w:val="26"/>
        </w:rPr>
        <w:t>practices for effective application integration</w:t>
      </w:r>
    </w:p>
    <w:p w14:paraId="22FC85AC" w14:textId="06126901" w:rsidR="009F125F" w:rsidRPr="000760BB" w:rsidRDefault="009F125F" w:rsidP="00555FFB">
      <w:pPr>
        <w:pStyle w:val="NormalBPBHEB"/>
      </w:pPr>
      <w:r>
        <w:t>The following are the best practices for effective application integration:</w:t>
      </w:r>
    </w:p>
    <w:p w14:paraId="1CC2C039" w14:textId="0FC3B0C5" w:rsidR="005553A4" w:rsidRDefault="00355E7B" w:rsidP="00EB7DD2">
      <w:pPr>
        <w:pStyle w:val="NormalBPBHEB"/>
        <w:numPr>
          <w:ilvl w:val="0"/>
          <w:numId w:val="44"/>
        </w:numPr>
      </w:pPr>
      <w:r w:rsidRPr="000760BB">
        <w:rPr>
          <w:b/>
          <w:bCs/>
        </w:rPr>
        <w:t xml:space="preserve">Standardize </w:t>
      </w:r>
      <w:r w:rsidR="009F125F" w:rsidRPr="000760BB">
        <w:rPr>
          <w:b/>
          <w:bCs/>
        </w:rPr>
        <w:t>data formats</w:t>
      </w:r>
      <w:r w:rsidRPr="000760BB">
        <w:rPr>
          <w:b/>
          <w:bCs/>
        </w:rPr>
        <w:t>:</w:t>
      </w:r>
      <w:r w:rsidRPr="000760BB">
        <w:t xml:space="preserve"> Adopt standardized data formats to ensure compatibility and smooth data exchange between applications</w:t>
      </w:r>
      <w:sdt>
        <w:sdtPr>
          <w:id w:val="-1841075620"/>
          <w:citation/>
        </w:sdtPr>
        <w:sdtContent>
          <w:r w:rsidR="00B32FCF">
            <w:fldChar w:fldCharType="begin"/>
          </w:r>
          <w:r w:rsidR="00B32FCF">
            <w:instrText xml:space="preserve"> CITATION linthicum2009a \l 1033 </w:instrText>
          </w:r>
          <w:r w:rsidR="00B32FCF">
            <w:fldChar w:fldCharType="separate"/>
          </w:r>
          <w:r w:rsidR="006167A6">
            <w:rPr>
              <w:noProof/>
            </w:rPr>
            <w:t xml:space="preserve"> </w:t>
          </w:r>
          <w:r w:rsidR="006167A6" w:rsidRPr="006167A6">
            <w:rPr>
              <w:noProof/>
            </w:rPr>
            <w:t>[58]</w:t>
          </w:r>
          <w:r w:rsidR="00B32FCF">
            <w:fldChar w:fldCharType="end"/>
          </w:r>
        </w:sdtContent>
      </w:sdt>
      <w:r w:rsidRPr="000760BB">
        <w:t>.</w:t>
      </w:r>
    </w:p>
    <w:p w14:paraId="683FFB8D" w14:textId="566FBB8D" w:rsidR="005553A4" w:rsidRDefault="00355E7B" w:rsidP="00EB7DD2">
      <w:pPr>
        <w:pStyle w:val="NormalBPBHEB"/>
        <w:numPr>
          <w:ilvl w:val="0"/>
          <w:numId w:val="44"/>
        </w:numPr>
      </w:pPr>
      <w:r w:rsidRPr="000760BB">
        <w:rPr>
          <w:b/>
          <w:bCs/>
        </w:rPr>
        <w:t xml:space="preserve">Security </w:t>
      </w:r>
      <w:r w:rsidR="009F125F" w:rsidRPr="000760BB">
        <w:rPr>
          <w:b/>
          <w:bCs/>
        </w:rPr>
        <w:t>measures</w:t>
      </w:r>
      <w:r w:rsidRPr="000760BB">
        <w:rPr>
          <w:b/>
          <w:bCs/>
        </w:rPr>
        <w:t>:</w:t>
      </w:r>
      <w:r w:rsidRPr="000760BB">
        <w:t xml:space="preserve"> Implement robust security measures, including encryption and authentication, to protect data during integration processes</w:t>
      </w:r>
      <w:sdt>
        <w:sdtPr>
          <w:id w:val="1464473367"/>
          <w:citation/>
        </w:sdtPr>
        <w:sdtContent>
          <w:r w:rsidR="009D43B9">
            <w:fldChar w:fldCharType="begin"/>
          </w:r>
          <w:r w:rsidR="009D43B9">
            <w:instrText xml:space="preserve"> CITATION leukert2009a \l 1033 </w:instrText>
          </w:r>
          <w:r w:rsidR="009D43B9">
            <w:fldChar w:fldCharType="separate"/>
          </w:r>
          <w:r w:rsidR="006167A6">
            <w:rPr>
              <w:noProof/>
            </w:rPr>
            <w:t xml:space="preserve"> </w:t>
          </w:r>
          <w:r w:rsidR="006167A6" w:rsidRPr="006167A6">
            <w:rPr>
              <w:noProof/>
            </w:rPr>
            <w:t>[60]</w:t>
          </w:r>
          <w:r w:rsidR="009D43B9">
            <w:fldChar w:fldCharType="end"/>
          </w:r>
        </w:sdtContent>
      </w:sdt>
      <w:r w:rsidRPr="000760BB">
        <w:t>.</w:t>
      </w:r>
    </w:p>
    <w:p w14:paraId="07246FE8" w14:textId="4C53D764" w:rsidR="00DE5FD4" w:rsidRPr="00DA3801" w:rsidRDefault="00DE5FD4" w:rsidP="00EB7DD2">
      <w:pPr>
        <w:pStyle w:val="NormalBPBHEB"/>
        <w:numPr>
          <w:ilvl w:val="0"/>
          <w:numId w:val="44"/>
        </w:numPr>
      </w:pPr>
      <w:r w:rsidRPr="005553A4">
        <w:rPr>
          <w:b/>
          <w:bCs/>
        </w:rPr>
        <w:t>Event-</w:t>
      </w:r>
      <w:r w:rsidR="009F125F" w:rsidRPr="005553A4">
        <w:rPr>
          <w:b/>
          <w:bCs/>
        </w:rPr>
        <w:t>driven design</w:t>
      </w:r>
      <w:r w:rsidRPr="005553A4">
        <w:rPr>
          <w:b/>
          <w:bCs/>
        </w:rPr>
        <w:t>:</w:t>
      </w:r>
      <w:r w:rsidRPr="00DA3801">
        <w:t xml:space="preserve"> Embrace event-driven design principles, where components communicate through events, enhancing flexibility and scalability</w:t>
      </w:r>
      <w:sdt>
        <w:sdtPr>
          <w:id w:val="567845776"/>
          <w:citation/>
        </w:sdtPr>
        <w:sdtContent>
          <w:r w:rsidR="009D43B9">
            <w:fldChar w:fldCharType="begin"/>
          </w:r>
          <w:r w:rsidR="009D43B9">
            <w:instrText xml:space="preserve"> CITATION mclaren2020a \l 1033 </w:instrText>
          </w:r>
          <w:r w:rsidR="009D43B9">
            <w:fldChar w:fldCharType="separate"/>
          </w:r>
          <w:r w:rsidR="006167A6">
            <w:rPr>
              <w:noProof/>
            </w:rPr>
            <w:t xml:space="preserve"> </w:t>
          </w:r>
          <w:r w:rsidR="006167A6" w:rsidRPr="006167A6">
            <w:rPr>
              <w:noProof/>
            </w:rPr>
            <w:t>[59]</w:t>
          </w:r>
          <w:r w:rsidR="009D43B9">
            <w:fldChar w:fldCharType="end"/>
          </w:r>
        </w:sdtContent>
      </w:sdt>
      <w:r w:rsidRPr="00DA3801">
        <w:t>.</w:t>
      </w:r>
    </w:p>
    <w:p w14:paraId="1BE5D1F4" w14:textId="4EF0C1BB" w:rsidR="00DE5FD4" w:rsidRPr="00DA3801" w:rsidRDefault="00DE5FD4" w:rsidP="00EB7DD2">
      <w:pPr>
        <w:pStyle w:val="NormalBPBHEB"/>
        <w:numPr>
          <w:ilvl w:val="0"/>
          <w:numId w:val="44"/>
        </w:numPr>
      </w:pPr>
      <w:r w:rsidRPr="00DA3801">
        <w:rPr>
          <w:b/>
          <w:bCs/>
        </w:rPr>
        <w:t xml:space="preserve">Decoupling </w:t>
      </w:r>
      <w:r w:rsidR="009F125F" w:rsidRPr="00DA3801">
        <w:rPr>
          <w:b/>
          <w:bCs/>
        </w:rPr>
        <w:t>components</w:t>
      </w:r>
      <w:r w:rsidRPr="00DA3801">
        <w:rPr>
          <w:b/>
          <w:bCs/>
        </w:rPr>
        <w:t>:</w:t>
      </w:r>
      <w:r w:rsidRPr="00DA3801">
        <w:t xml:space="preserve"> Leverage SQS for decoupling components, reducing interdependencies and allowing for independent scaling and development</w:t>
      </w:r>
      <w:sdt>
        <w:sdtPr>
          <w:id w:val="-1384403565"/>
          <w:citation/>
        </w:sdtPr>
        <w:sdtContent>
          <w:r w:rsidR="004167F5">
            <w:fldChar w:fldCharType="begin"/>
          </w:r>
          <w:r w:rsidR="004167F5">
            <w:instrText xml:space="preserve"> CITATION hohpe2004a \l 1033 </w:instrText>
          </w:r>
          <w:r w:rsidR="004167F5">
            <w:fldChar w:fldCharType="separate"/>
          </w:r>
          <w:r w:rsidR="006167A6">
            <w:rPr>
              <w:noProof/>
            </w:rPr>
            <w:t xml:space="preserve"> </w:t>
          </w:r>
          <w:r w:rsidR="006167A6" w:rsidRPr="006167A6">
            <w:rPr>
              <w:noProof/>
            </w:rPr>
            <w:t>[62]</w:t>
          </w:r>
          <w:r w:rsidR="004167F5">
            <w:fldChar w:fldCharType="end"/>
          </w:r>
        </w:sdtContent>
      </w:sdt>
      <w:r w:rsidRPr="00DA3801">
        <w:t>.</w:t>
      </w:r>
    </w:p>
    <w:p w14:paraId="21BF636D" w14:textId="06C7D3C7" w:rsidR="005553A4" w:rsidRPr="008F4306" w:rsidRDefault="005553A4"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Use </w:t>
      </w:r>
      <w:r w:rsidR="009F125F" w:rsidRPr="008F4306">
        <w:rPr>
          <w:rFonts w:eastAsiaTheme="majorEastAsia" w:cstheme="majorBidi"/>
          <w:sz w:val="36"/>
          <w:szCs w:val="26"/>
        </w:rPr>
        <w:t>cases</w:t>
      </w:r>
    </w:p>
    <w:p w14:paraId="17B6CB12" w14:textId="709A9993" w:rsidR="009F125F" w:rsidRPr="00DA3801" w:rsidRDefault="009F125F" w:rsidP="00555FFB">
      <w:pPr>
        <w:pStyle w:val="NormalBPBHEB"/>
      </w:pPr>
      <w:r>
        <w:t>The following are the use cases:</w:t>
      </w:r>
    </w:p>
    <w:p w14:paraId="70E27214" w14:textId="643EE12D" w:rsidR="009F125F" w:rsidRDefault="005553A4" w:rsidP="00EB7DD2">
      <w:pPr>
        <w:pStyle w:val="NormalBPBHEB"/>
        <w:numPr>
          <w:ilvl w:val="0"/>
          <w:numId w:val="45"/>
        </w:numPr>
      </w:pPr>
      <w:r w:rsidRPr="00DA3801">
        <w:rPr>
          <w:b/>
          <w:bCs/>
        </w:rPr>
        <w:t xml:space="preserve">Microservices </w:t>
      </w:r>
      <w:r w:rsidR="009F125F" w:rsidRPr="00DA3801">
        <w:rPr>
          <w:b/>
          <w:bCs/>
        </w:rPr>
        <w:t>architecture</w:t>
      </w:r>
      <w:r w:rsidRPr="00DA3801">
        <w:rPr>
          <w:b/>
          <w:bCs/>
        </w:rPr>
        <w:t>:</w:t>
      </w:r>
      <w:r w:rsidRPr="00DA3801">
        <w:t xml:space="preserve"> AWS Application Integration services are instrumental in implementing </w:t>
      </w:r>
      <w:r w:rsidR="00DF5456">
        <w:t xml:space="preserve">a </w:t>
      </w:r>
      <w:r w:rsidRPr="00DA3801">
        <w:t>microservices architecture, where individual services communicate efficiently through events and messages</w:t>
      </w:r>
      <w:bookmarkStart w:id="12" w:name="_Ref150873061"/>
      <w:sdt>
        <w:sdtPr>
          <w:id w:val="2061443282"/>
          <w:citation/>
        </w:sdtPr>
        <w:sdtContent>
          <w:r w:rsidR="00E10554">
            <w:fldChar w:fldCharType="begin"/>
          </w:r>
          <w:r w:rsidR="00E10554">
            <w:instrText xml:space="preserve"> CITATION doe2019a \l 1033 </w:instrText>
          </w:r>
          <w:r w:rsidR="00E10554">
            <w:fldChar w:fldCharType="separate"/>
          </w:r>
          <w:r w:rsidR="006167A6">
            <w:rPr>
              <w:noProof/>
            </w:rPr>
            <w:t xml:space="preserve"> </w:t>
          </w:r>
          <w:r w:rsidR="006167A6" w:rsidRPr="006167A6">
            <w:rPr>
              <w:noProof/>
            </w:rPr>
            <w:t>[63]</w:t>
          </w:r>
          <w:r w:rsidR="00E10554">
            <w:fldChar w:fldCharType="end"/>
          </w:r>
        </w:sdtContent>
      </w:sdt>
      <w:bookmarkEnd w:id="12"/>
      <w:commentRangeStart w:id="13"/>
      <w:commentRangeEnd w:id="13"/>
      <w:r w:rsidR="009F125F">
        <w:rPr>
          <w:rStyle w:val="CommentReference"/>
          <w:rFonts w:eastAsiaTheme="minorHAnsi" w:cstheme="minorBidi"/>
        </w:rPr>
        <w:commentReference w:id="13"/>
      </w:r>
      <w:r w:rsidRPr="00DA3801">
        <w:t>.</w:t>
      </w:r>
    </w:p>
    <w:p w14:paraId="6CC20484" w14:textId="2CB81C09" w:rsidR="006D64F3" w:rsidRDefault="006D64F3" w:rsidP="008541CC">
      <w:pPr>
        <w:pStyle w:val="NormalBPBHEB"/>
      </w:pPr>
      <w:r w:rsidRPr="006D64F3">
        <w:t>Figure 7.8</w:t>
      </w:r>
      <w:r>
        <w:t xml:space="preserve"> below depicts a t</w:t>
      </w:r>
      <w:r w:rsidRPr="006D64F3">
        <w:t xml:space="preserve">ypical microservices application on </w:t>
      </w:r>
      <w:r w:rsidR="00A01259" w:rsidRPr="006D64F3">
        <w:t>AWS</w:t>
      </w:r>
      <w:r w:rsidR="00A01259">
        <w:t>.</w:t>
      </w:r>
    </w:p>
    <w:p w14:paraId="2C427474" w14:textId="30C7BB4B" w:rsidR="00F95F26" w:rsidRDefault="000E07E1" w:rsidP="00555FFB">
      <w:pPr>
        <w:pStyle w:val="FigureBPBHEB"/>
      </w:pPr>
      <w:r>
        <w:t xml:space="preserve"> </w:t>
      </w:r>
      <w:r>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p>
    <w:p w14:paraId="4656216B" w14:textId="775D8477" w:rsidR="005553A4" w:rsidRDefault="00F95F26" w:rsidP="009F125F">
      <w:pPr>
        <w:pStyle w:val="FigureCaptionBPBHEB"/>
      </w:pPr>
      <w:r w:rsidRPr="00555FFB">
        <w:rPr>
          <w:b/>
          <w:bCs w:val="0"/>
        </w:rPr>
        <w:t xml:space="preserve">Figure </w:t>
      </w:r>
      <w:r w:rsidR="009F125F"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8</w:t>
      </w:r>
      <w:r w:rsidRPr="00555FFB">
        <w:rPr>
          <w:b/>
          <w:bCs w:val="0"/>
        </w:rPr>
        <w:fldChar w:fldCharType="end"/>
      </w:r>
      <w:r w:rsidR="009F125F" w:rsidRPr="00555FFB">
        <w:rPr>
          <w:b/>
          <w:bCs w:val="0"/>
        </w:rPr>
        <w:t>:</w:t>
      </w:r>
      <w:r>
        <w:t xml:space="preserve"> </w:t>
      </w:r>
      <w:r w:rsidRPr="00C93985">
        <w:t>Typical microservices application on AWS</w:t>
      </w:r>
      <w:r w:rsidR="001351C7">
        <w:t xml:space="preserve"> (AWS Documentation)</w:t>
      </w:r>
    </w:p>
    <w:p w14:paraId="08D8924A" w14:textId="77777777" w:rsidR="009F125F" w:rsidRPr="00DA3801" w:rsidRDefault="009F125F" w:rsidP="00555FFB">
      <w:pPr>
        <w:pStyle w:val="NormalBPBHEB"/>
      </w:pPr>
    </w:p>
    <w:p w14:paraId="714CD106" w14:textId="5B51C6FE" w:rsidR="005553A4" w:rsidRDefault="005553A4" w:rsidP="00EB7DD2">
      <w:pPr>
        <w:pStyle w:val="NormalBPBHEB"/>
        <w:numPr>
          <w:ilvl w:val="0"/>
          <w:numId w:val="45"/>
        </w:numPr>
      </w:pPr>
      <w:r w:rsidRPr="00DA3801">
        <w:rPr>
          <w:b/>
          <w:bCs/>
        </w:rPr>
        <w:t xml:space="preserve">Asynchronous </w:t>
      </w:r>
      <w:r w:rsidR="009F125F" w:rsidRPr="00DA3801">
        <w:rPr>
          <w:b/>
          <w:bCs/>
        </w:rPr>
        <w:t>communication</w:t>
      </w:r>
      <w:r w:rsidRPr="00DA3801">
        <w:rPr>
          <w:b/>
          <w:bCs/>
        </w:rPr>
        <w:t>:</w:t>
      </w:r>
      <w:r w:rsidRPr="00DA3801">
        <w:t xml:space="preserve"> SQS is particularly effective for enabling asynchronous communication between different parts of an application, ensuring smooth operation and reducing dependencies</w:t>
      </w:r>
      <w:bookmarkStart w:id="14" w:name="_Ref150873084"/>
      <w:sdt>
        <w:sdtPr>
          <w:id w:val="1986045106"/>
          <w:citation/>
        </w:sdtPr>
        <w:sdtContent>
          <w:r w:rsidR="00C44DC9">
            <w:fldChar w:fldCharType="begin"/>
          </w:r>
          <w:r w:rsidR="00C44DC9">
            <w:instrText xml:space="preserve"> CITATION smith2018i \l 1033 </w:instrText>
          </w:r>
          <w:r w:rsidR="00C44DC9">
            <w:fldChar w:fldCharType="separate"/>
          </w:r>
          <w:r w:rsidR="006167A6">
            <w:rPr>
              <w:noProof/>
            </w:rPr>
            <w:t xml:space="preserve"> </w:t>
          </w:r>
          <w:r w:rsidR="006167A6" w:rsidRPr="006167A6">
            <w:rPr>
              <w:noProof/>
            </w:rPr>
            <w:t>[64]</w:t>
          </w:r>
          <w:r w:rsidR="00C44DC9">
            <w:fldChar w:fldCharType="end"/>
          </w:r>
        </w:sdtContent>
      </w:sdt>
      <w:bookmarkEnd w:id="14"/>
      <w:r w:rsidRPr="00DA3801">
        <w:t>.</w:t>
      </w:r>
    </w:p>
    <w:p w14:paraId="1A2F653B" w14:textId="5E9B1603" w:rsidR="005553A4" w:rsidRPr="00470873" w:rsidRDefault="005553A4"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hallenges and </w:t>
      </w:r>
      <w:r w:rsidR="009F125F" w:rsidRPr="00470873">
        <w:rPr>
          <w:rFonts w:eastAsiaTheme="majorEastAsia" w:cstheme="majorBidi"/>
          <w:sz w:val="36"/>
          <w:szCs w:val="26"/>
        </w:rPr>
        <w:t>considerations</w:t>
      </w:r>
    </w:p>
    <w:p w14:paraId="5B425795" w14:textId="151E33BA" w:rsidR="009F125F" w:rsidRPr="00DA3801" w:rsidRDefault="009F125F" w:rsidP="00555FFB">
      <w:pPr>
        <w:pStyle w:val="NormalBPBHEB"/>
      </w:pPr>
      <w:r>
        <w:t>The following are the challenges and considerations:</w:t>
      </w:r>
    </w:p>
    <w:p w14:paraId="274B4FB1" w14:textId="2142AD30" w:rsidR="005553A4" w:rsidRPr="00DA3801" w:rsidRDefault="005553A4" w:rsidP="00EB7DD2">
      <w:pPr>
        <w:pStyle w:val="NormalBPBHEB"/>
        <w:numPr>
          <w:ilvl w:val="0"/>
          <w:numId w:val="46"/>
        </w:numPr>
      </w:pPr>
      <w:r w:rsidRPr="00DA3801">
        <w:rPr>
          <w:b/>
          <w:bCs/>
        </w:rPr>
        <w:t xml:space="preserve">Message </w:t>
      </w:r>
      <w:r w:rsidR="009F125F" w:rsidRPr="00DA3801">
        <w:rPr>
          <w:b/>
          <w:bCs/>
        </w:rPr>
        <w:t>ordering</w:t>
      </w:r>
      <w:r w:rsidRPr="00DA3801">
        <w:rPr>
          <w:b/>
          <w:bCs/>
        </w:rPr>
        <w:t>:</w:t>
      </w:r>
      <w:r w:rsidRPr="00DA3801">
        <w:t xml:space="preserve"> When using SQS, consider the implications of message ordering and implement strategies to manage and handle ordered and unordered messages effectively</w:t>
      </w:r>
      <w:sdt>
        <w:sdtPr>
          <w:id w:val="834809663"/>
          <w:citation/>
        </w:sdtPr>
        <w:sdtContent>
          <w:r w:rsidR="004771EA">
            <w:fldChar w:fldCharType="begin"/>
          </w:r>
          <w:r w:rsidR="004771EA">
            <w:instrText xml:space="preserve"> CITATION linthicum2009a \l 1033 </w:instrText>
          </w:r>
          <w:r w:rsidR="004771EA">
            <w:fldChar w:fldCharType="separate"/>
          </w:r>
          <w:r w:rsidR="006167A6">
            <w:rPr>
              <w:noProof/>
            </w:rPr>
            <w:t xml:space="preserve"> </w:t>
          </w:r>
          <w:r w:rsidR="006167A6" w:rsidRPr="006167A6">
            <w:rPr>
              <w:noProof/>
            </w:rPr>
            <w:t>[58]</w:t>
          </w:r>
          <w:r w:rsidR="004771EA">
            <w:fldChar w:fldCharType="end"/>
          </w:r>
        </w:sdtContent>
      </w:sdt>
      <w:r w:rsidRPr="00DA3801">
        <w:t>.</w:t>
      </w:r>
    </w:p>
    <w:p w14:paraId="0F3D092D" w14:textId="2DBBF721" w:rsidR="005553A4" w:rsidRPr="00DA3801" w:rsidRDefault="005553A4" w:rsidP="00EB7DD2">
      <w:pPr>
        <w:pStyle w:val="NormalBPBHEB"/>
        <w:numPr>
          <w:ilvl w:val="0"/>
          <w:numId w:val="46"/>
        </w:numPr>
      </w:pPr>
      <w:r w:rsidRPr="00DA3801">
        <w:rPr>
          <w:b/>
          <w:bCs/>
        </w:rPr>
        <w:t xml:space="preserve">Error </w:t>
      </w:r>
      <w:r w:rsidR="009F125F" w:rsidRPr="00DA3801">
        <w:rPr>
          <w:b/>
          <w:bCs/>
        </w:rPr>
        <w:t>handling</w:t>
      </w:r>
      <w:r w:rsidRPr="00DA3801">
        <w:rPr>
          <w:b/>
          <w:bCs/>
        </w:rPr>
        <w:t>:</w:t>
      </w:r>
      <w:r w:rsidRPr="00DA3801">
        <w:t xml:space="preserve"> Implement robust error handling mechanisms, especially in asynchronous communication scenarios, to ensure the reliability of application integration</w:t>
      </w:r>
      <w:sdt>
        <w:sdtPr>
          <w:id w:val="-257907560"/>
          <w:citation/>
        </w:sdtPr>
        <w:sdtContent>
          <w:r w:rsidR="00DB4067">
            <w:fldChar w:fldCharType="begin"/>
          </w:r>
          <w:r w:rsidR="00DB4067">
            <w:instrText xml:space="preserve"> CITATION chappell2004a \l 1033 </w:instrText>
          </w:r>
          <w:r w:rsidR="00DB4067">
            <w:fldChar w:fldCharType="separate"/>
          </w:r>
          <w:r w:rsidR="006167A6">
            <w:rPr>
              <w:noProof/>
            </w:rPr>
            <w:t xml:space="preserve"> </w:t>
          </w:r>
          <w:r w:rsidR="006167A6" w:rsidRPr="006167A6">
            <w:rPr>
              <w:noProof/>
            </w:rPr>
            <w:t>[61]</w:t>
          </w:r>
          <w:r w:rsidR="00DB4067">
            <w:fldChar w:fldCharType="end"/>
          </w:r>
        </w:sdtContent>
      </w:sdt>
      <w:r w:rsidRPr="00DA3801">
        <w:t>.</w:t>
      </w:r>
    </w:p>
    <w:p w14:paraId="2285F5C9" w14:textId="00C6FC94" w:rsidR="000760BB" w:rsidRPr="000760BB" w:rsidRDefault="000760BB" w:rsidP="00555FFB">
      <w:pPr>
        <w:pStyle w:val="Heading1BPBHEB"/>
      </w:pPr>
      <w:r w:rsidRPr="000760BB">
        <w:t xml:space="preserve">Amazon </w:t>
      </w:r>
      <w:proofErr w:type="spellStart"/>
      <w:r w:rsidRPr="000760BB">
        <w:t>AppFlow</w:t>
      </w:r>
      <w:proofErr w:type="spellEnd"/>
    </w:p>
    <w:p w14:paraId="0832EBDA" w14:textId="77777777" w:rsidR="000760BB" w:rsidRDefault="000760BB" w:rsidP="009F125F">
      <w:pPr>
        <w:pStyle w:val="NormalBPBHEB"/>
      </w:pPr>
      <w:r w:rsidRPr="000760BB">
        <w:t xml:space="preserve">Amazon </w:t>
      </w:r>
      <w:proofErr w:type="spellStart"/>
      <w:r w:rsidRPr="000760BB">
        <w:t>AppFlow</w:t>
      </w:r>
      <w:proofErr w:type="spellEnd"/>
      <w:r w:rsidRPr="000760BB">
        <w:t xml:space="preserve"> is a fully managed integration service provided by AWS, designed to securely transfer data between AWS services and SaaS (Software as a Service) applications. This section explores the capabilities of Amazon </w:t>
      </w:r>
      <w:proofErr w:type="spellStart"/>
      <w:r w:rsidRPr="000760BB">
        <w:t>AppFlow</w:t>
      </w:r>
      <w:proofErr w:type="spellEnd"/>
      <w:r w:rsidRPr="000760BB">
        <w:t>, its use cases, and considerations for implementing seamless data transfers.</w:t>
      </w:r>
    </w:p>
    <w:p w14:paraId="248ECDC8" w14:textId="5A100F2B"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Key </w:t>
      </w:r>
      <w:r w:rsidR="009F125F" w:rsidRPr="00470873">
        <w:rPr>
          <w:rFonts w:eastAsiaTheme="majorEastAsia" w:cstheme="majorBidi"/>
          <w:sz w:val="36"/>
          <w:szCs w:val="26"/>
        </w:rPr>
        <w:t xml:space="preserve">features </w:t>
      </w:r>
    </w:p>
    <w:p w14:paraId="3229B980" w14:textId="057EEEEA" w:rsidR="009F125F" w:rsidRPr="000760BB" w:rsidRDefault="009F125F" w:rsidP="00555FFB">
      <w:pPr>
        <w:pStyle w:val="NormalBPBHEB"/>
      </w:pPr>
      <w:r>
        <w:t xml:space="preserve">The following are the key features of Amazon </w:t>
      </w:r>
      <w:proofErr w:type="spellStart"/>
      <w:r>
        <w:t>AppFlow</w:t>
      </w:r>
      <w:proofErr w:type="spellEnd"/>
      <w:sdt>
        <w:sdtPr>
          <w:id w:val="-199563514"/>
          <w:citation/>
        </w:sdtPr>
        <w:sdtContent>
          <w:r w:rsidR="00CD4C7F">
            <w:fldChar w:fldCharType="begin"/>
          </w:r>
          <w:r w:rsidR="00CD4C7F">
            <w:instrText xml:space="preserve"> CITATION a2023c \l 1033 </w:instrText>
          </w:r>
          <w:r w:rsidR="00CD4C7F">
            <w:fldChar w:fldCharType="separate"/>
          </w:r>
          <w:r w:rsidR="006167A6">
            <w:rPr>
              <w:noProof/>
            </w:rPr>
            <w:t xml:space="preserve"> </w:t>
          </w:r>
          <w:r w:rsidR="006167A6" w:rsidRPr="006167A6">
            <w:rPr>
              <w:noProof/>
            </w:rPr>
            <w:t>[56]</w:t>
          </w:r>
          <w:r w:rsidR="00CD4C7F">
            <w:fldChar w:fldCharType="end"/>
          </w:r>
        </w:sdtContent>
      </w:sdt>
      <w:r>
        <w:t xml:space="preserve">: </w:t>
      </w:r>
    </w:p>
    <w:p w14:paraId="1579455B" w14:textId="0765A7C6" w:rsidR="000760BB" w:rsidRPr="000760BB" w:rsidRDefault="000760BB" w:rsidP="00EB7DD2">
      <w:pPr>
        <w:pStyle w:val="NormalBPBHEB"/>
        <w:numPr>
          <w:ilvl w:val="0"/>
          <w:numId w:val="47"/>
        </w:numPr>
      </w:pPr>
      <w:r w:rsidRPr="000760BB">
        <w:rPr>
          <w:b/>
          <w:bCs/>
        </w:rPr>
        <w:t>Bi-</w:t>
      </w:r>
      <w:r w:rsidR="00884272" w:rsidRPr="000760BB">
        <w:rPr>
          <w:b/>
          <w:bCs/>
        </w:rPr>
        <w:t>directional data flow</w:t>
      </w:r>
      <w:r w:rsidRPr="000760BB">
        <w:rPr>
          <w:b/>
          <w:bCs/>
        </w:rPr>
        <w:t>:</w:t>
      </w:r>
      <w:r w:rsidRPr="000760BB">
        <w:t xml:space="preserve"> Amazon </w:t>
      </w:r>
      <w:proofErr w:type="spellStart"/>
      <w:r w:rsidRPr="000760BB">
        <w:t>AppFlow</w:t>
      </w:r>
      <w:proofErr w:type="spellEnd"/>
      <w:r w:rsidRPr="000760BB">
        <w:t xml:space="preserve"> supports bidirectional data transfer, allowing organizations to move data both to and from AWS services and various SaaS applications.</w:t>
      </w:r>
    </w:p>
    <w:p w14:paraId="68666369" w14:textId="61E211D2" w:rsidR="000760BB" w:rsidRPr="000760BB" w:rsidRDefault="000760BB" w:rsidP="00EB7DD2">
      <w:pPr>
        <w:pStyle w:val="NormalBPBHEB"/>
        <w:numPr>
          <w:ilvl w:val="0"/>
          <w:numId w:val="47"/>
        </w:numPr>
      </w:pPr>
      <w:r w:rsidRPr="000760BB">
        <w:rPr>
          <w:b/>
          <w:bCs/>
        </w:rPr>
        <w:t>Pre-</w:t>
      </w:r>
      <w:r w:rsidR="00884272" w:rsidRPr="000760BB">
        <w:rPr>
          <w:b/>
          <w:bCs/>
        </w:rPr>
        <w:t>built connectors</w:t>
      </w:r>
      <w:r w:rsidRPr="000760BB">
        <w:rPr>
          <w:b/>
          <w:bCs/>
        </w:rPr>
        <w:t>:</w:t>
      </w:r>
      <w:r w:rsidRPr="000760BB">
        <w:t xml:space="preserve"> The service comes with pre-built connectors for popular SaaS applications like Salesforce, ServiceNow, and others, simplifying the integration process.</w:t>
      </w:r>
    </w:p>
    <w:p w14:paraId="3B00AB8E" w14:textId="11F3B3B5" w:rsidR="000760BB" w:rsidRPr="000760BB" w:rsidRDefault="000760BB" w:rsidP="00EB7DD2">
      <w:pPr>
        <w:pStyle w:val="NormalBPBHEB"/>
        <w:numPr>
          <w:ilvl w:val="0"/>
          <w:numId w:val="47"/>
        </w:numPr>
      </w:pPr>
      <w:r w:rsidRPr="000760BB">
        <w:rPr>
          <w:b/>
          <w:bCs/>
        </w:rPr>
        <w:t xml:space="preserve">Data </w:t>
      </w:r>
      <w:r w:rsidR="00884272" w:rsidRPr="000760BB">
        <w:rPr>
          <w:b/>
          <w:bCs/>
        </w:rPr>
        <w:t>mapping and transformation</w:t>
      </w:r>
      <w:r w:rsidRPr="000760BB">
        <w:rPr>
          <w:b/>
          <w:bCs/>
        </w:rPr>
        <w:t>:</w:t>
      </w:r>
      <w:r w:rsidRPr="000760BB">
        <w:t xml:space="preserve"> Amazon </w:t>
      </w:r>
      <w:proofErr w:type="spellStart"/>
      <w:r w:rsidRPr="000760BB">
        <w:t>AppFlow</w:t>
      </w:r>
      <w:proofErr w:type="spellEnd"/>
      <w:r w:rsidRPr="000760BB">
        <w:t xml:space="preserve"> enables data mapping and transformation, ensuring that data formats are compatible between source and destination systems.</w:t>
      </w:r>
    </w:p>
    <w:p w14:paraId="23C23C75" w14:textId="30B9FB85"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Use </w:t>
      </w:r>
      <w:r w:rsidR="007562A6" w:rsidRPr="00470873">
        <w:rPr>
          <w:rFonts w:eastAsiaTheme="majorEastAsia" w:cstheme="majorBidi"/>
          <w:sz w:val="36"/>
          <w:szCs w:val="26"/>
        </w:rPr>
        <w:t>cases</w:t>
      </w:r>
    </w:p>
    <w:p w14:paraId="5D6690ED" w14:textId="564D6214" w:rsidR="007562A6" w:rsidRPr="000760BB" w:rsidRDefault="007562A6" w:rsidP="00555FFB">
      <w:pPr>
        <w:pStyle w:val="NormalBPBHEB"/>
      </w:pPr>
      <w:r>
        <w:t xml:space="preserve">In the following section, we will go through the use cases: </w:t>
      </w:r>
    </w:p>
    <w:p w14:paraId="6D960E1F" w14:textId="56292483" w:rsidR="000760BB" w:rsidRPr="000760BB" w:rsidRDefault="000760BB" w:rsidP="00EB7DD2">
      <w:pPr>
        <w:pStyle w:val="NormalBPBHEB"/>
        <w:numPr>
          <w:ilvl w:val="0"/>
          <w:numId w:val="48"/>
        </w:numPr>
      </w:pPr>
      <w:r w:rsidRPr="000760BB">
        <w:rPr>
          <w:b/>
          <w:bCs/>
        </w:rPr>
        <w:t xml:space="preserve">Sales and </w:t>
      </w:r>
      <w:r w:rsidR="007562A6" w:rsidRPr="000760BB">
        <w:rPr>
          <w:b/>
          <w:bCs/>
        </w:rPr>
        <w:t>marketing automation</w:t>
      </w:r>
      <w:r w:rsidRPr="000760BB">
        <w:rPr>
          <w:b/>
          <w:bCs/>
        </w:rPr>
        <w:t>:</w:t>
      </w:r>
      <w:r w:rsidRPr="000760BB">
        <w:t xml:space="preserve"> Organizations can use Amazon </w:t>
      </w:r>
      <w:proofErr w:type="spellStart"/>
      <w:r w:rsidRPr="000760BB">
        <w:t>AppFlow</w:t>
      </w:r>
      <w:proofErr w:type="spellEnd"/>
      <w:r w:rsidRPr="000760BB">
        <w:t xml:space="preserve"> to automate the flow of data between CRM systems like Salesforce and marketing platforms, streamlining sales and marketing processes</w:t>
      </w:r>
      <w:sdt>
        <w:sdtPr>
          <w:id w:val="-733385263"/>
          <w:citation/>
        </w:sdtPr>
        <w:sdtContent>
          <w:r w:rsidR="00CA448E">
            <w:fldChar w:fldCharType="begin"/>
          </w:r>
          <w:r w:rsidR="00CA448E">
            <w:instrText xml:space="preserve"> CITATION doe2020a \l 1033 </w:instrText>
          </w:r>
          <w:r w:rsidR="00CA448E">
            <w:fldChar w:fldCharType="separate"/>
          </w:r>
          <w:r w:rsidR="006167A6">
            <w:rPr>
              <w:noProof/>
            </w:rPr>
            <w:t xml:space="preserve"> </w:t>
          </w:r>
          <w:r w:rsidR="006167A6" w:rsidRPr="006167A6">
            <w:rPr>
              <w:noProof/>
            </w:rPr>
            <w:t>[65]</w:t>
          </w:r>
          <w:r w:rsidR="00CA448E">
            <w:fldChar w:fldCharType="end"/>
          </w:r>
        </w:sdtContent>
      </w:sdt>
      <w:r w:rsidRPr="000760BB">
        <w:t>.</w:t>
      </w:r>
    </w:p>
    <w:p w14:paraId="30A8AF41" w14:textId="5555D1B3" w:rsidR="000760BB" w:rsidRPr="000760BB" w:rsidRDefault="000760BB" w:rsidP="00EB7DD2">
      <w:pPr>
        <w:pStyle w:val="NormalBPBHEB"/>
        <w:numPr>
          <w:ilvl w:val="0"/>
          <w:numId w:val="48"/>
        </w:numPr>
      </w:pPr>
      <w:r w:rsidRPr="000760BB">
        <w:rPr>
          <w:b/>
          <w:bCs/>
        </w:rPr>
        <w:t xml:space="preserve">Data </w:t>
      </w:r>
      <w:r w:rsidR="007562A6" w:rsidRPr="000760BB">
        <w:rPr>
          <w:b/>
          <w:bCs/>
        </w:rPr>
        <w:t>warehousing</w:t>
      </w:r>
      <w:r w:rsidRPr="000760BB">
        <w:rPr>
          <w:b/>
          <w:bCs/>
        </w:rPr>
        <w:t>:</w:t>
      </w:r>
      <w:r w:rsidRPr="000760BB">
        <w:t xml:space="preserve"> Amazon </w:t>
      </w:r>
      <w:proofErr w:type="spellStart"/>
      <w:r w:rsidRPr="000760BB">
        <w:t>AppFlow</w:t>
      </w:r>
      <w:proofErr w:type="spellEnd"/>
      <w:r w:rsidRPr="000760BB">
        <w:t xml:space="preserve"> can facilitate the transfer of data from SaaS applications to data warehouses on AWS, supporting analytics and reporting requirements</w:t>
      </w:r>
      <w:sdt>
        <w:sdtPr>
          <w:id w:val="-1254194856"/>
          <w:citation/>
        </w:sdtPr>
        <w:sdtContent>
          <w:r w:rsidR="00B9645F">
            <w:fldChar w:fldCharType="begin"/>
          </w:r>
          <w:r w:rsidR="00B9645F">
            <w:instrText xml:space="preserve"> CITATION a2023c \l 1033 </w:instrText>
          </w:r>
          <w:r w:rsidR="00B9645F">
            <w:fldChar w:fldCharType="separate"/>
          </w:r>
          <w:r w:rsidR="006167A6">
            <w:rPr>
              <w:noProof/>
            </w:rPr>
            <w:t xml:space="preserve"> </w:t>
          </w:r>
          <w:r w:rsidR="006167A6" w:rsidRPr="006167A6">
            <w:rPr>
              <w:noProof/>
            </w:rPr>
            <w:t>[56]</w:t>
          </w:r>
          <w:r w:rsidR="00B9645F">
            <w:fldChar w:fldCharType="end"/>
          </w:r>
        </w:sdtContent>
      </w:sdt>
      <w:r w:rsidRPr="000760BB">
        <w:t>.</w:t>
      </w:r>
    </w:p>
    <w:p w14:paraId="52580AFB" w14:textId="7E4E6690"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onsiderations for </w:t>
      </w:r>
      <w:r w:rsidR="000E4263" w:rsidRPr="00470873">
        <w:rPr>
          <w:rFonts w:eastAsiaTheme="majorEastAsia" w:cstheme="majorBidi"/>
          <w:sz w:val="36"/>
          <w:szCs w:val="26"/>
        </w:rPr>
        <w:t>implementation</w:t>
      </w:r>
    </w:p>
    <w:p w14:paraId="338B3B48" w14:textId="62598541" w:rsidR="000E4263" w:rsidRPr="000760BB" w:rsidRDefault="000E4263" w:rsidP="00555FFB">
      <w:pPr>
        <w:pStyle w:val="NormalBPBHEB"/>
      </w:pPr>
      <w:r>
        <w:t>The following are the considerations for implementation</w:t>
      </w:r>
      <w:sdt>
        <w:sdtPr>
          <w:id w:val="1706451398"/>
          <w:citation/>
        </w:sdtPr>
        <w:sdtContent>
          <w:r w:rsidR="00F726E3">
            <w:fldChar w:fldCharType="begin"/>
          </w:r>
          <w:r w:rsidR="00F726E3">
            <w:instrText xml:space="preserve"> CITATION a2023c \l 1033 </w:instrText>
          </w:r>
          <w:r w:rsidR="00F726E3">
            <w:fldChar w:fldCharType="separate"/>
          </w:r>
          <w:r w:rsidR="006167A6">
            <w:rPr>
              <w:noProof/>
            </w:rPr>
            <w:t xml:space="preserve"> </w:t>
          </w:r>
          <w:r w:rsidR="006167A6" w:rsidRPr="006167A6">
            <w:rPr>
              <w:noProof/>
            </w:rPr>
            <w:t>[56]</w:t>
          </w:r>
          <w:r w:rsidR="00F726E3">
            <w:fldChar w:fldCharType="end"/>
          </w:r>
        </w:sdtContent>
      </w:sdt>
      <w:r>
        <w:t>:</w:t>
      </w:r>
    </w:p>
    <w:p w14:paraId="16AA2C22" w14:textId="23E4446F" w:rsidR="000760BB" w:rsidRPr="000760BB" w:rsidRDefault="000760BB" w:rsidP="00EB7DD2">
      <w:pPr>
        <w:pStyle w:val="NormalBPBHEB"/>
        <w:numPr>
          <w:ilvl w:val="0"/>
          <w:numId w:val="49"/>
        </w:numPr>
      </w:pPr>
      <w:r w:rsidRPr="000760BB">
        <w:rPr>
          <w:b/>
          <w:bCs/>
        </w:rPr>
        <w:t xml:space="preserve">Security and </w:t>
      </w:r>
      <w:r w:rsidR="000E4263" w:rsidRPr="000760BB">
        <w:rPr>
          <w:b/>
          <w:bCs/>
        </w:rPr>
        <w:t>compliance</w:t>
      </w:r>
      <w:r w:rsidRPr="000760BB">
        <w:rPr>
          <w:b/>
          <w:bCs/>
        </w:rPr>
        <w:t>:</w:t>
      </w:r>
      <w:r w:rsidRPr="000760BB">
        <w:t xml:space="preserve"> Ensure that data transferred through Amazon </w:t>
      </w:r>
      <w:proofErr w:type="spellStart"/>
      <w:r w:rsidRPr="000760BB">
        <w:t>AppFlow</w:t>
      </w:r>
      <w:proofErr w:type="spellEnd"/>
      <w:r w:rsidRPr="000760BB">
        <w:t xml:space="preserve"> complies with security and compliance standards, especially when dealing with sensitive information.</w:t>
      </w:r>
    </w:p>
    <w:p w14:paraId="196BCBE0" w14:textId="072222AE" w:rsidR="000760BB" w:rsidRPr="000760BB" w:rsidRDefault="000760BB" w:rsidP="00EB7DD2">
      <w:pPr>
        <w:pStyle w:val="NormalBPBHEB"/>
        <w:numPr>
          <w:ilvl w:val="0"/>
          <w:numId w:val="49"/>
        </w:numPr>
      </w:pPr>
      <w:r w:rsidRPr="000760BB">
        <w:rPr>
          <w:b/>
          <w:bCs/>
        </w:rPr>
        <w:t xml:space="preserve">Data </w:t>
      </w:r>
      <w:r w:rsidR="000E4263" w:rsidRPr="000760BB">
        <w:rPr>
          <w:b/>
          <w:bCs/>
        </w:rPr>
        <w:t>mapping accuracy</w:t>
      </w:r>
      <w:r w:rsidRPr="000760BB">
        <w:rPr>
          <w:b/>
          <w:bCs/>
        </w:rPr>
        <w:t>:</w:t>
      </w:r>
      <w:r w:rsidRPr="000760BB">
        <w:t xml:space="preserve"> Validate and test data mapping configurations to guarantee accuracy and consistency in data transfer between different systems.</w:t>
      </w:r>
    </w:p>
    <w:p w14:paraId="57791AB4" w14:textId="7DF3DB4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6B5D3249" w14:textId="3DF4D139" w:rsidR="000E4263" w:rsidRPr="000760BB" w:rsidRDefault="000E4263" w:rsidP="00555FFB">
      <w:pPr>
        <w:pStyle w:val="NormalBPBHEB"/>
      </w:pPr>
      <w:r>
        <w:t xml:space="preserve">The following are the </w:t>
      </w:r>
      <w:commentRangeStart w:id="15"/>
      <w:r>
        <w:t>challenges</w:t>
      </w:r>
      <w:commentRangeEnd w:id="15"/>
      <w:r>
        <w:rPr>
          <w:rStyle w:val="CommentReference"/>
          <w:rFonts w:eastAsiaTheme="minorHAnsi" w:cstheme="minorBidi"/>
        </w:rPr>
        <w:commentReference w:id="15"/>
      </w:r>
      <w:r>
        <w:t xml:space="preserve">: </w:t>
      </w:r>
    </w:p>
    <w:p w14:paraId="5C024C6C" w14:textId="3D7E37B5" w:rsidR="000760BB" w:rsidRPr="000760BB" w:rsidRDefault="000760BB" w:rsidP="00EB7DD2">
      <w:pPr>
        <w:pStyle w:val="NormalBPBHEB"/>
        <w:numPr>
          <w:ilvl w:val="0"/>
          <w:numId w:val="50"/>
        </w:numPr>
      </w:pPr>
      <w:r w:rsidRPr="000760BB">
        <w:rPr>
          <w:b/>
          <w:bCs/>
        </w:rPr>
        <w:t xml:space="preserve">Data </w:t>
      </w:r>
      <w:r w:rsidR="000E4263" w:rsidRPr="000760BB">
        <w:rPr>
          <w:b/>
          <w:bCs/>
        </w:rPr>
        <w:t>transfer speed</w:t>
      </w:r>
      <w:r w:rsidRPr="000760BB">
        <w:rPr>
          <w:b/>
          <w:bCs/>
        </w:rPr>
        <w:t>:</w:t>
      </w:r>
      <w:r w:rsidRPr="000760BB">
        <w:t xml:space="preserve"> Depending on the volume of data and the capabilities of the SaaS application, organizations may need to consider the speed of data transfer and plan accordingly</w:t>
      </w:r>
      <w:sdt>
        <w:sdtPr>
          <w:id w:val="-1058623272"/>
          <w:citation/>
        </w:sdtPr>
        <w:sdtContent>
          <w:r w:rsidR="003709EE">
            <w:fldChar w:fldCharType="begin"/>
          </w:r>
          <w:r w:rsidR="003709EE">
            <w:instrText xml:space="preserve"> CITATION smith2019c \l 1033 </w:instrText>
          </w:r>
          <w:r w:rsidR="003709EE">
            <w:fldChar w:fldCharType="separate"/>
          </w:r>
          <w:r w:rsidR="006167A6">
            <w:rPr>
              <w:noProof/>
            </w:rPr>
            <w:t xml:space="preserve"> </w:t>
          </w:r>
          <w:r w:rsidR="006167A6" w:rsidRPr="006167A6">
            <w:rPr>
              <w:noProof/>
            </w:rPr>
            <w:t>[66]</w:t>
          </w:r>
          <w:r w:rsidR="003709EE">
            <w:fldChar w:fldCharType="end"/>
          </w:r>
        </w:sdtContent>
      </w:sdt>
      <w:r w:rsidRPr="000760BB">
        <w:t>.</w:t>
      </w:r>
    </w:p>
    <w:p w14:paraId="4B84289D" w14:textId="2FB942A9" w:rsidR="000760BB" w:rsidRPr="000760BB" w:rsidRDefault="000760BB" w:rsidP="00555FFB">
      <w:pPr>
        <w:pStyle w:val="Heading1BPBHEB"/>
      </w:pPr>
      <w:r w:rsidRPr="000760BB">
        <w:t xml:space="preserve">Amazon </w:t>
      </w:r>
      <w:proofErr w:type="spellStart"/>
      <w:r w:rsidRPr="000760BB">
        <w:t>EventBridge</w:t>
      </w:r>
      <w:proofErr w:type="spellEnd"/>
    </w:p>
    <w:p w14:paraId="2816F6AA" w14:textId="59AFB760" w:rsidR="000760BB" w:rsidRDefault="000760BB" w:rsidP="000E4263">
      <w:pPr>
        <w:pStyle w:val="NormalBPBHEB"/>
      </w:pPr>
      <w:r w:rsidRPr="000760BB">
        <w:t xml:space="preserve">Amazon </w:t>
      </w:r>
      <w:proofErr w:type="spellStart"/>
      <w:r w:rsidRPr="000760BB">
        <w:t>EventBridge</w:t>
      </w:r>
      <w:proofErr w:type="spellEnd"/>
      <w:r w:rsidRPr="000760BB">
        <w:t xml:space="preserve">, a serverless event bus service provided by AWS, enables easy and scalable event-driven applications. This section </w:t>
      </w:r>
      <w:r w:rsidR="000E4263">
        <w:t xml:space="preserve">discusses </w:t>
      </w:r>
      <w:r w:rsidRPr="000760BB">
        <w:t xml:space="preserve">the features, use cases, and best practices for leveraging Amazon </w:t>
      </w:r>
      <w:proofErr w:type="spellStart"/>
      <w:r w:rsidRPr="000760BB">
        <w:t>EventBridge</w:t>
      </w:r>
      <w:proofErr w:type="spellEnd"/>
      <w:r w:rsidRPr="000760BB">
        <w:t xml:space="preserve"> in your cloud architecture.</w:t>
      </w:r>
    </w:p>
    <w:p w14:paraId="14019341" w14:textId="6F3F3E3A"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features</w:t>
      </w:r>
    </w:p>
    <w:p w14:paraId="6B02F383" w14:textId="75385F4D" w:rsidR="000E4263" w:rsidRPr="000760BB" w:rsidRDefault="000E4263" w:rsidP="00555FFB">
      <w:pPr>
        <w:pStyle w:val="NormalBPBHEB"/>
      </w:pPr>
      <w:r>
        <w:t xml:space="preserve">The following are the </w:t>
      </w:r>
      <w:r w:rsidRPr="000E4263">
        <w:t xml:space="preserve">key features of Amazon </w:t>
      </w:r>
      <w:proofErr w:type="spellStart"/>
      <w:r w:rsidRPr="000E4263">
        <w:t>EventBridge</w:t>
      </w:r>
      <w:proofErr w:type="spellEnd"/>
      <w:sdt>
        <w:sdtPr>
          <w:id w:val="-1043140646"/>
          <w:citation/>
        </w:sdtPr>
        <w:sdtContent>
          <w:r w:rsidR="00571BBD">
            <w:fldChar w:fldCharType="begin"/>
          </w:r>
          <w:r w:rsidR="00571BBD">
            <w:instrText xml:space="preserve"> CITATION unknown2023k \l 1033 </w:instrText>
          </w:r>
          <w:r w:rsidR="00571BBD">
            <w:fldChar w:fldCharType="separate"/>
          </w:r>
          <w:r w:rsidR="006167A6">
            <w:rPr>
              <w:noProof/>
            </w:rPr>
            <w:t xml:space="preserve"> </w:t>
          </w:r>
          <w:r w:rsidR="006167A6" w:rsidRPr="006167A6">
            <w:rPr>
              <w:noProof/>
            </w:rPr>
            <w:t>[57]</w:t>
          </w:r>
          <w:r w:rsidR="00571BBD">
            <w:fldChar w:fldCharType="end"/>
          </w:r>
        </w:sdtContent>
      </w:sdt>
      <w:r>
        <w:t>:</w:t>
      </w:r>
    </w:p>
    <w:p w14:paraId="1B7AE0A2" w14:textId="48B21AE7" w:rsidR="000760BB" w:rsidRPr="000760BB" w:rsidRDefault="000760BB" w:rsidP="00EB7DD2">
      <w:pPr>
        <w:pStyle w:val="NormalBPBHEB"/>
        <w:numPr>
          <w:ilvl w:val="0"/>
          <w:numId w:val="51"/>
        </w:numPr>
      </w:pPr>
      <w:r w:rsidRPr="000760BB">
        <w:rPr>
          <w:b/>
          <w:bCs/>
        </w:rPr>
        <w:t xml:space="preserve">Event </w:t>
      </w:r>
      <w:r w:rsidR="000E4263" w:rsidRPr="000760BB">
        <w:rPr>
          <w:b/>
          <w:bCs/>
        </w:rPr>
        <w:t>routing</w:t>
      </w:r>
      <w:r w:rsidRPr="000760BB">
        <w:rPr>
          <w:b/>
          <w:bCs/>
        </w:rPr>
        <w:t>:</w:t>
      </w:r>
      <w:r w:rsidRPr="000760BB">
        <w:t xml:space="preserve"> Amazon </w:t>
      </w:r>
      <w:proofErr w:type="spellStart"/>
      <w:r w:rsidRPr="000760BB">
        <w:t>EventBridge</w:t>
      </w:r>
      <w:proofErr w:type="spellEnd"/>
      <w:r w:rsidRPr="000760BB">
        <w:t xml:space="preserve"> allows the definition of event rules to route events from a source to one or more targets, facilitating decoupled communication between services.</w:t>
      </w:r>
    </w:p>
    <w:p w14:paraId="54086D49" w14:textId="37880948" w:rsidR="000760BB" w:rsidRPr="000760BB" w:rsidRDefault="000760BB" w:rsidP="00EB7DD2">
      <w:pPr>
        <w:pStyle w:val="NormalBPBHEB"/>
        <w:numPr>
          <w:ilvl w:val="0"/>
          <w:numId w:val="51"/>
        </w:numPr>
      </w:pPr>
      <w:r w:rsidRPr="000760BB">
        <w:rPr>
          <w:b/>
          <w:bCs/>
        </w:rPr>
        <w:t xml:space="preserve">Schema </w:t>
      </w:r>
      <w:r w:rsidR="000E4263" w:rsidRPr="000760BB">
        <w:rPr>
          <w:b/>
          <w:bCs/>
        </w:rPr>
        <w:t>registry</w:t>
      </w:r>
      <w:r w:rsidRPr="000760BB">
        <w:rPr>
          <w:b/>
          <w:bCs/>
        </w:rPr>
        <w:t>:</w:t>
      </w:r>
      <w:r w:rsidRPr="000760BB">
        <w:t xml:space="preserve"> The service provides a schema registry for events, promoting consistency and compatibility in event structures across applications.</w:t>
      </w:r>
    </w:p>
    <w:p w14:paraId="62555977" w14:textId="78D8D0A4" w:rsidR="000760BB" w:rsidRPr="000760BB" w:rsidRDefault="000760BB" w:rsidP="00EB7DD2">
      <w:pPr>
        <w:pStyle w:val="NormalBPBHEB"/>
        <w:numPr>
          <w:ilvl w:val="0"/>
          <w:numId w:val="51"/>
        </w:numPr>
      </w:pPr>
      <w:r w:rsidRPr="000760BB">
        <w:rPr>
          <w:b/>
          <w:bCs/>
        </w:rPr>
        <w:t xml:space="preserve">Managed </w:t>
      </w:r>
      <w:r w:rsidR="000E4263" w:rsidRPr="000760BB">
        <w:rPr>
          <w:b/>
          <w:bCs/>
        </w:rPr>
        <w:t>integrations</w:t>
      </w:r>
      <w:r w:rsidRPr="000760BB">
        <w:rPr>
          <w:b/>
          <w:bCs/>
        </w:rPr>
        <w:t>:</w:t>
      </w:r>
      <w:r w:rsidRPr="000760BB">
        <w:t xml:space="preserve"> Amazon </w:t>
      </w:r>
      <w:proofErr w:type="spellStart"/>
      <w:r w:rsidRPr="000760BB">
        <w:t>EventBridge</w:t>
      </w:r>
      <w:proofErr w:type="spellEnd"/>
      <w:r w:rsidRPr="000760BB">
        <w:t xml:space="preserve"> offers pre-built integrations with various AWS services, reducing the effort required for event-driven architectures.</w:t>
      </w:r>
    </w:p>
    <w:p w14:paraId="7F562329" w14:textId="04A966E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0E4263" w:rsidRPr="00FE2F39">
        <w:rPr>
          <w:rFonts w:eastAsiaTheme="majorEastAsia" w:cstheme="majorBidi"/>
          <w:sz w:val="36"/>
          <w:szCs w:val="26"/>
        </w:rPr>
        <w:t>cases</w:t>
      </w:r>
    </w:p>
    <w:p w14:paraId="51296012" w14:textId="33DB6A43" w:rsidR="000E4263" w:rsidRPr="000760BB" w:rsidRDefault="000E4263" w:rsidP="00555FFB">
      <w:pPr>
        <w:pStyle w:val="NormalBPBHEB"/>
      </w:pPr>
      <w:r>
        <w:t xml:space="preserve">The following are the use cases of Amazon </w:t>
      </w:r>
      <w:proofErr w:type="spellStart"/>
      <w:r>
        <w:t>EventBridge</w:t>
      </w:r>
      <w:proofErr w:type="spellEnd"/>
      <w:r>
        <w:t>:</w:t>
      </w:r>
    </w:p>
    <w:p w14:paraId="268FE28B" w14:textId="0761F52D" w:rsidR="000760BB" w:rsidRPr="000760BB" w:rsidRDefault="000760BB" w:rsidP="00EB7DD2">
      <w:pPr>
        <w:pStyle w:val="NormalBPBHEB"/>
        <w:numPr>
          <w:ilvl w:val="0"/>
          <w:numId w:val="52"/>
        </w:numPr>
      </w:pPr>
      <w:r w:rsidRPr="000760BB">
        <w:rPr>
          <w:b/>
          <w:bCs/>
        </w:rPr>
        <w:t xml:space="preserve">Microservices </w:t>
      </w:r>
      <w:r w:rsidR="000E4263" w:rsidRPr="000760BB">
        <w:rPr>
          <w:b/>
          <w:bCs/>
        </w:rPr>
        <w:t>communication</w:t>
      </w:r>
      <w:r w:rsidRPr="000760BB">
        <w:rPr>
          <w:b/>
          <w:bCs/>
        </w:rPr>
        <w:t>:</w:t>
      </w:r>
      <w:r w:rsidRPr="000760BB">
        <w:t xml:space="preserve"> Amazon </w:t>
      </w:r>
      <w:proofErr w:type="spellStart"/>
      <w:r w:rsidRPr="000760BB">
        <w:t>EventBridge</w:t>
      </w:r>
      <w:proofErr w:type="spellEnd"/>
      <w:r w:rsidRPr="000760BB">
        <w:t xml:space="preserve"> supports communication between microservices by enabling them to produce and consume events, fostering a loosely coupled architecture</w:t>
      </w:r>
      <w:bookmarkStart w:id="16" w:name="_Ref151399311"/>
      <w:sdt>
        <w:sdtPr>
          <w:id w:val="-14458901"/>
          <w:citation/>
        </w:sdtPr>
        <w:sdtContent>
          <w:r w:rsidR="00B3545B">
            <w:fldChar w:fldCharType="begin"/>
          </w:r>
          <w:r w:rsidR="00B3545B">
            <w:instrText xml:space="preserve"> CITATION doe2021a \l 1033 </w:instrText>
          </w:r>
          <w:r w:rsidR="00B3545B">
            <w:fldChar w:fldCharType="separate"/>
          </w:r>
          <w:r w:rsidR="006167A6">
            <w:rPr>
              <w:noProof/>
            </w:rPr>
            <w:t xml:space="preserve"> </w:t>
          </w:r>
          <w:r w:rsidR="006167A6" w:rsidRPr="006167A6">
            <w:rPr>
              <w:noProof/>
            </w:rPr>
            <w:t>[67]</w:t>
          </w:r>
          <w:r w:rsidR="00B3545B">
            <w:fldChar w:fldCharType="end"/>
          </w:r>
        </w:sdtContent>
      </w:sdt>
      <w:bookmarkEnd w:id="16"/>
      <w:r w:rsidRPr="000760BB">
        <w:t>.</w:t>
      </w:r>
    </w:p>
    <w:p w14:paraId="78F2B1B4" w14:textId="5DB1C55F" w:rsidR="000760BB" w:rsidRDefault="000760BB" w:rsidP="00EB7DD2">
      <w:pPr>
        <w:pStyle w:val="NormalBPBHEB"/>
        <w:numPr>
          <w:ilvl w:val="0"/>
          <w:numId w:val="52"/>
        </w:numPr>
      </w:pPr>
      <w:r w:rsidRPr="000760BB">
        <w:rPr>
          <w:b/>
          <w:bCs/>
        </w:rPr>
        <w:t xml:space="preserve">Real-time </w:t>
      </w:r>
      <w:r w:rsidR="000E4263" w:rsidRPr="000760BB">
        <w:rPr>
          <w:b/>
          <w:bCs/>
        </w:rPr>
        <w:t>data processing</w:t>
      </w:r>
      <w:r w:rsidRPr="000760BB">
        <w:rPr>
          <w:b/>
          <w:bCs/>
        </w:rPr>
        <w:t>:</w:t>
      </w:r>
      <w:r w:rsidRPr="000760BB">
        <w:t xml:space="preserve"> Organizations can leverage Amazon </w:t>
      </w:r>
      <w:proofErr w:type="spellStart"/>
      <w:r w:rsidRPr="000760BB">
        <w:t>EventBridge</w:t>
      </w:r>
      <w:proofErr w:type="spellEnd"/>
      <w:r w:rsidRPr="000760BB">
        <w:t xml:space="preserve"> for real-time data processing by reacting to events generated by different services or applications</w:t>
      </w:r>
      <w:sdt>
        <w:sdtPr>
          <w:id w:val="-653074090"/>
          <w:citation/>
        </w:sdtPr>
        <w:sdtContent>
          <w:r w:rsidR="003F0E19">
            <w:fldChar w:fldCharType="begin"/>
          </w:r>
          <w:r w:rsidR="003F0E19">
            <w:instrText xml:space="preserve"> CITATION unknown2023k \l 1033 </w:instrText>
          </w:r>
          <w:r w:rsidR="003F0E19">
            <w:fldChar w:fldCharType="separate"/>
          </w:r>
          <w:r w:rsidR="006167A6">
            <w:rPr>
              <w:noProof/>
            </w:rPr>
            <w:t xml:space="preserve"> </w:t>
          </w:r>
          <w:r w:rsidR="006167A6" w:rsidRPr="006167A6">
            <w:rPr>
              <w:noProof/>
            </w:rPr>
            <w:t>[57]</w:t>
          </w:r>
          <w:r w:rsidR="003F0E19">
            <w:fldChar w:fldCharType="end"/>
          </w:r>
        </w:sdtContent>
      </w:sdt>
      <w:r w:rsidRPr="000760BB">
        <w:t>.</w:t>
      </w:r>
    </w:p>
    <w:p w14:paraId="54305E42" w14:textId="1C1354E0" w:rsidR="000E4263"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0E4263" w:rsidRPr="00FE2F39">
        <w:rPr>
          <w:rFonts w:eastAsiaTheme="majorEastAsia" w:cstheme="majorBidi"/>
          <w:sz w:val="36"/>
          <w:szCs w:val="26"/>
        </w:rPr>
        <w:t>practices</w:t>
      </w:r>
    </w:p>
    <w:p w14:paraId="1987AC82" w14:textId="74B1DCE2" w:rsidR="000E4263" w:rsidRPr="000760BB" w:rsidRDefault="000E4263" w:rsidP="00555FFB">
      <w:pPr>
        <w:pStyle w:val="NormalBPBHEB"/>
      </w:pPr>
      <w:r>
        <w:t xml:space="preserve">The following are the best practices of Amazon </w:t>
      </w:r>
      <w:proofErr w:type="spellStart"/>
      <w:r>
        <w:t>EventBridge</w:t>
      </w:r>
      <w:proofErr w:type="spellEnd"/>
      <w:sdt>
        <w:sdtPr>
          <w:id w:val="-1454399589"/>
          <w:citation/>
        </w:sdtPr>
        <w:sdtContent>
          <w:r w:rsidR="002052FC">
            <w:fldChar w:fldCharType="begin"/>
          </w:r>
          <w:r w:rsidR="002052FC">
            <w:instrText xml:space="preserve"> CITATION unknown2023k \l 1033 </w:instrText>
          </w:r>
          <w:r w:rsidR="002052FC">
            <w:fldChar w:fldCharType="separate"/>
          </w:r>
          <w:r w:rsidR="006167A6">
            <w:rPr>
              <w:noProof/>
            </w:rPr>
            <w:t xml:space="preserve"> </w:t>
          </w:r>
          <w:r w:rsidR="006167A6" w:rsidRPr="006167A6">
            <w:rPr>
              <w:noProof/>
            </w:rPr>
            <w:t>[57]</w:t>
          </w:r>
          <w:r w:rsidR="002052FC">
            <w:fldChar w:fldCharType="end"/>
          </w:r>
        </w:sdtContent>
      </w:sdt>
      <w:r>
        <w:t>:</w:t>
      </w:r>
    </w:p>
    <w:p w14:paraId="19746B6B" w14:textId="1D989F4E" w:rsidR="000760BB" w:rsidRPr="000760BB" w:rsidRDefault="000760BB" w:rsidP="00EB7DD2">
      <w:pPr>
        <w:pStyle w:val="NormalBPBHEB"/>
        <w:numPr>
          <w:ilvl w:val="0"/>
          <w:numId w:val="53"/>
        </w:numPr>
      </w:pPr>
      <w:r w:rsidRPr="000760BB">
        <w:rPr>
          <w:b/>
          <w:bCs/>
        </w:rPr>
        <w:t xml:space="preserve">Event </w:t>
      </w:r>
      <w:r w:rsidR="000E4263" w:rsidRPr="000760BB">
        <w:rPr>
          <w:b/>
          <w:bCs/>
        </w:rPr>
        <w:t>schema design</w:t>
      </w:r>
      <w:r w:rsidRPr="000760BB">
        <w:rPr>
          <w:b/>
          <w:bCs/>
        </w:rPr>
        <w:t>:</w:t>
      </w:r>
      <w:r w:rsidRPr="000760BB">
        <w:t xml:space="preserve"> Follow best practices for designing event schemas to ensure clarity, extensibility, and maintainability.</w:t>
      </w:r>
    </w:p>
    <w:p w14:paraId="2249B80C" w14:textId="0324466F" w:rsidR="000760BB" w:rsidRPr="000760BB" w:rsidRDefault="000760BB" w:rsidP="00EB7DD2">
      <w:pPr>
        <w:pStyle w:val="NormalBPBHEB"/>
        <w:numPr>
          <w:ilvl w:val="0"/>
          <w:numId w:val="53"/>
        </w:numPr>
      </w:pPr>
      <w:r w:rsidRPr="000760BB">
        <w:rPr>
          <w:b/>
          <w:bCs/>
        </w:rPr>
        <w:t xml:space="preserve">Rule </w:t>
      </w:r>
      <w:r w:rsidR="000E4263" w:rsidRPr="000760BB">
        <w:rPr>
          <w:b/>
          <w:bCs/>
        </w:rPr>
        <w:t>filtering strategies</w:t>
      </w:r>
      <w:r w:rsidRPr="000760BB">
        <w:rPr>
          <w:b/>
          <w:bCs/>
        </w:rPr>
        <w:t>:</w:t>
      </w:r>
      <w:r w:rsidRPr="000760BB">
        <w:t xml:space="preserve"> Implement effective rule filtering strategies to control the flow of events and optimize event-driven workflows.</w:t>
      </w:r>
    </w:p>
    <w:p w14:paraId="0126657A" w14:textId="51E59F0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0F160561" w14:textId="0BB08E1C" w:rsidR="000E4263" w:rsidRPr="000760BB" w:rsidRDefault="000E4263" w:rsidP="00555FFB">
      <w:pPr>
        <w:pStyle w:val="NormalBPBHEB"/>
      </w:pPr>
      <w:r>
        <w:t xml:space="preserve">The following are the challenges </w:t>
      </w:r>
      <w:commentRangeStart w:id="17"/>
      <w:r>
        <w:t>of</w:t>
      </w:r>
      <w:commentRangeEnd w:id="17"/>
      <w:r>
        <w:rPr>
          <w:rStyle w:val="CommentReference"/>
          <w:rFonts w:eastAsiaTheme="minorHAnsi" w:cstheme="minorBidi"/>
        </w:rPr>
        <w:commentReference w:id="17"/>
      </w:r>
      <w:r>
        <w:t xml:space="preserve">: </w:t>
      </w:r>
    </w:p>
    <w:p w14:paraId="390FA6E1" w14:textId="2F97B758" w:rsidR="000760BB" w:rsidRPr="000760BB" w:rsidRDefault="000760BB" w:rsidP="008A12F7">
      <w:pPr>
        <w:numPr>
          <w:ilvl w:val="0"/>
          <w:numId w:val="3"/>
        </w:numPr>
        <w:pBdr>
          <w:top w:val="nil"/>
          <w:left w:val="nil"/>
          <w:bottom w:val="nil"/>
          <w:right w:val="nil"/>
          <w:between w:val="nil"/>
        </w:pBdr>
        <w:shd w:val="clear" w:color="auto" w:fill="FFFFFF"/>
        <w:spacing w:after="100" w:line="276" w:lineRule="auto"/>
        <w:jc w:val="both"/>
      </w:pPr>
      <w:r w:rsidRPr="000760BB">
        <w:rPr>
          <w:b/>
          <w:bCs/>
        </w:rPr>
        <w:t>Event Consistency:</w:t>
      </w:r>
      <w:r w:rsidRPr="000760BB">
        <w:t xml:space="preserve"> Ensuring consistency in event formats and schemas across different services and teams can be a challenge, requiring thorough communication and documentation</w:t>
      </w:r>
      <w:sdt>
        <w:sdtPr>
          <w:id w:val="-151528352"/>
          <w:citation/>
        </w:sdtPr>
        <w:sdtContent>
          <w:r w:rsidR="009F0897">
            <w:fldChar w:fldCharType="begin"/>
          </w:r>
          <w:r w:rsidR="009F0897">
            <w:instrText xml:space="preserve"> CITATION doe2021a \l 1033 </w:instrText>
          </w:r>
          <w:r w:rsidR="009F0897">
            <w:fldChar w:fldCharType="separate"/>
          </w:r>
          <w:r w:rsidR="006167A6">
            <w:rPr>
              <w:noProof/>
            </w:rPr>
            <w:t xml:space="preserve"> </w:t>
          </w:r>
          <w:r w:rsidR="006167A6" w:rsidRPr="006167A6">
            <w:rPr>
              <w:noProof/>
            </w:rPr>
            <w:t>[67]</w:t>
          </w:r>
          <w:r w:rsidR="009F0897">
            <w:fldChar w:fldCharType="end"/>
          </w:r>
        </w:sdtContent>
      </w:sdt>
      <w:r w:rsidRPr="000760BB">
        <w:t>.</w:t>
      </w:r>
    </w:p>
    <w:p w14:paraId="5965888C" w14:textId="57D1A92E" w:rsidR="000760BB" w:rsidRPr="000760BB" w:rsidRDefault="000760BB" w:rsidP="00555FFB">
      <w:pPr>
        <w:pStyle w:val="Heading1BPBHEB"/>
      </w:pPr>
      <w:r w:rsidRPr="000760BB">
        <w:t xml:space="preserve">Amazon Managed Workflows for Apache Airflow </w:t>
      </w:r>
    </w:p>
    <w:p w14:paraId="273448C4" w14:textId="5BD901AF" w:rsidR="000760BB" w:rsidRDefault="000760BB" w:rsidP="00555FFB">
      <w:pPr>
        <w:pStyle w:val="NormalBPBHEB"/>
      </w:pPr>
      <w:r w:rsidRPr="00555FFB">
        <w:rPr>
          <w:b/>
          <w:bCs/>
        </w:rPr>
        <w:t>Amazon Managed Workflows for Apache Airflow (MWAA)</w:t>
      </w:r>
      <w:r w:rsidRPr="000760BB">
        <w:t xml:space="preserve"> is a fully managed service that simplifies the orchestration and automation of complex workflows. This section explores the key features, use cases, and considerations for leveraging Amazon MWAA in your cloud-based </w:t>
      </w:r>
      <w:commentRangeStart w:id="18"/>
      <w:r w:rsidRPr="000760BB">
        <w:t>applications</w:t>
      </w:r>
      <w:commentRangeEnd w:id="18"/>
      <w:r w:rsidR="000E4263">
        <w:rPr>
          <w:rStyle w:val="CommentReference"/>
          <w:rFonts w:eastAsiaTheme="minorHAnsi" w:cstheme="minorBidi"/>
        </w:rPr>
        <w:commentReference w:id="18"/>
      </w:r>
      <w:r w:rsidRPr="000760BB">
        <w:t>.</w:t>
      </w:r>
      <w:r w:rsidR="00D8273A">
        <w:t xml:space="preserve"> </w:t>
      </w:r>
      <w:r w:rsidR="00D8273A" w:rsidRPr="00D8273A">
        <w:t>Figure 7.9</w:t>
      </w:r>
      <w:r w:rsidR="00D8273A">
        <w:t xml:space="preserve"> below </w:t>
      </w:r>
      <w:r w:rsidR="00FA357E">
        <w:t xml:space="preserve">shows the high-level architecture for </w:t>
      </w:r>
      <w:r w:rsidR="00D8273A" w:rsidRPr="00D8273A">
        <w:t>Amazon Managed Workflows for Apache Airflow</w:t>
      </w:r>
      <w:r w:rsidR="00FA357E">
        <w:t>.</w:t>
      </w:r>
    </w:p>
    <w:p w14:paraId="461F3204" w14:textId="77777777" w:rsidR="00C96C73" w:rsidRDefault="001B0CC2" w:rsidP="00555FFB">
      <w:pPr>
        <w:pStyle w:val="FigureBPBHEB"/>
      </w:pPr>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p>
    <w:p w14:paraId="51AAE9EC" w14:textId="682D35AE" w:rsidR="001B0CC2" w:rsidRDefault="00C96C73" w:rsidP="000E4263">
      <w:pPr>
        <w:pStyle w:val="FigureCaptionBPBHEB"/>
      </w:pPr>
      <w:bookmarkStart w:id="19" w:name="_Hlk169706596"/>
      <w:r w:rsidRPr="00555FFB">
        <w:rPr>
          <w:b/>
          <w:bCs w:val="0"/>
        </w:rPr>
        <w:t xml:space="preserve">Figure </w:t>
      </w:r>
      <w:r w:rsidR="000E4263"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9</w:t>
      </w:r>
      <w:r w:rsidRPr="00555FFB">
        <w:rPr>
          <w:b/>
          <w:bCs w:val="0"/>
        </w:rPr>
        <w:fldChar w:fldCharType="end"/>
      </w:r>
      <w:r w:rsidR="000E4263" w:rsidRPr="00555FFB">
        <w:rPr>
          <w:b/>
          <w:bCs w:val="0"/>
        </w:rPr>
        <w:t>:</w:t>
      </w:r>
      <w:r w:rsidRPr="00555FFB">
        <w:rPr>
          <w:b/>
          <w:bCs w:val="0"/>
        </w:rPr>
        <w:t xml:space="preserve"> </w:t>
      </w:r>
      <w:r w:rsidRPr="00D029FB">
        <w:t>Amazon Managed Workflows for Apache Airflow</w:t>
      </w:r>
      <w:r>
        <w:t xml:space="preserve"> Architecture (AWS Documentation)</w:t>
      </w:r>
    </w:p>
    <w:bookmarkEnd w:id="19"/>
    <w:p w14:paraId="519FD011" w14:textId="77777777" w:rsidR="000E4263" w:rsidRPr="000760BB" w:rsidRDefault="000E4263" w:rsidP="00555FFB">
      <w:pPr>
        <w:pStyle w:val="FigureCaptionBPBHEB"/>
      </w:pPr>
    </w:p>
    <w:p w14:paraId="1BD83BE1" w14:textId="6A23C446"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 xml:space="preserve">features </w:t>
      </w:r>
    </w:p>
    <w:p w14:paraId="2E8543A6" w14:textId="780C1BDC" w:rsidR="000E4263" w:rsidRPr="000760BB" w:rsidRDefault="000E4263" w:rsidP="00555FFB">
      <w:pPr>
        <w:pStyle w:val="NormalBPBHEB"/>
      </w:pPr>
      <w:r>
        <w:t>The following are the key features of Amazon MWAA</w:t>
      </w:r>
      <w:sdt>
        <w:sdtPr>
          <w:id w:val="1738659755"/>
          <w:citation/>
        </w:sdtPr>
        <w:sdtContent>
          <w:r w:rsidR="00DD49DA">
            <w:fldChar w:fldCharType="begin"/>
          </w:r>
          <w:r w:rsidR="00DD49DA">
            <w:instrText xml:space="preserve"> CITATION services2023c \l 1033 </w:instrText>
          </w:r>
          <w:r w:rsidR="00DD49DA">
            <w:fldChar w:fldCharType="separate"/>
          </w:r>
          <w:r w:rsidR="006167A6">
            <w:rPr>
              <w:noProof/>
            </w:rPr>
            <w:t xml:space="preserve"> </w:t>
          </w:r>
          <w:r w:rsidR="006167A6" w:rsidRPr="006167A6">
            <w:rPr>
              <w:noProof/>
            </w:rPr>
            <w:t>[68]</w:t>
          </w:r>
          <w:r w:rsidR="00DD49DA">
            <w:fldChar w:fldCharType="end"/>
          </w:r>
        </w:sdtContent>
      </w:sdt>
      <w:r>
        <w:t xml:space="preserve">: </w:t>
      </w:r>
    </w:p>
    <w:p w14:paraId="517DF4D0" w14:textId="4B6050E7" w:rsidR="000760BB" w:rsidRPr="000760BB" w:rsidRDefault="000760BB" w:rsidP="00EB7DD2">
      <w:pPr>
        <w:pStyle w:val="NormalBPBHEB"/>
        <w:numPr>
          <w:ilvl w:val="0"/>
          <w:numId w:val="54"/>
        </w:numPr>
      </w:pPr>
      <w:r w:rsidRPr="000760BB">
        <w:rPr>
          <w:b/>
          <w:bCs/>
        </w:rPr>
        <w:t xml:space="preserve">Managed </w:t>
      </w:r>
      <w:r w:rsidR="00FA357E" w:rsidRPr="000760BB">
        <w:rPr>
          <w:b/>
          <w:bCs/>
        </w:rPr>
        <w:t>Apache</w:t>
      </w:r>
      <w:r w:rsidR="0080773E" w:rsidRPr="000760BB">
        <w:rPr>
          <w:b/>
          <w:bCs/>
        </w:rPr>
        <w:t xml:space="preserve"> airflow environment</w:t>
      </w:r>
      <w:r w:rsidRPr="000760BB">
        <w:rPr>
          <w:b/>
          <w:bCs/>
        </w:rPr>
        <w:t>:</w:t>
      </w:r>
      <w:r w:rsidRPr="000760BB">
        <w:t xml:space="preserve"> Amazon MWAA provides a fully managed Apache Airflow environment, eliminating the operational overhead of infrastructure management.</w:t>
      </w:r>
    </w:p>
    <w:p w14:paraId="6825B3BD" w14:textId="77EDDF0A" w:rsidR="000760BB" w:rsidRPr="000760BB" w:rsidRDefault="000760BB" w:rsidP="00EB7DD2">
      <w:pPr>
        <w:pStyle w:val="NormalBPBHEB"/>
        <w:numPr>
          <w:ilvl w:val="0"/>
          <w:numId w:val="54"/>
        </w:numPr>
      </w:pPr>
      <w:r w:rsidRPr="000760BB">
        <w:rPr>
          <w:b/>
          <w:bCs/>
        </w:rPr>
        <w:t xml:space="preserve">Scalability and </w:t>
      </w:r>
      <w:r w:rsidR="0080773E" w:rsidRPr="000760BB">
        <w:rPr>
          <w:b/>
          <w:bCs/>
        </w:rPr>
        <w:t>reliability</w:t>
      </w:r>
      <w:r w:rsidRPr="000760BB">
        <w:rPr>
          <w:b/>
          <w:bCs/>
        </w:rPr>
        <w:t>:</w:t>
      </w:r>
      <w:r w:rsidRPr="000760BB">
        <w:t xml:space="preserve"> The service automatically scales resources based on workflow requirements, ensuring reliability and performance during varying workloads.</w:t>
      </w:r>
    </w:p>
    <w:p w14:paraId="096D543F" w14:textId="7B927545" w:rsidR="000760BB" w:rsidRPr="000760BB" w:rsidRDefault="000760BB" w:rsidP="00EB7DD2">
      <w:pPr>
        <w:pStyle w:val="NormalBPBHEB"/>
        <w:numPr>
          <w:ilvl w:val="0"/>
          <w:numId w:val="54"/>
        </w:numPr>
      </w:pPr>
      <w:r w:rsidRPr="000760BB">
        <w:rPr>
          <w:b/>
          <w:bCs/>
        </w:rPr>
        <w:t>Integration with AWS Services:</w:t>
      </w:r>
      <w:r w:rsidRPr="000760BB">
        <w:t xml:space="preserve"> Amazon MWAA seamlessly integrates with various AWS services, allowing workflows to interact with and utilize other cloud resources.</w:t>
      </w:r>
    </w:p>
    <w:p w14:paraId="4245AEA8" w14:textId="46FBBB5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23FC7BE3" w14:textId="66418700" w:rsidR="0080773E" w:rsidRPr="000760BB" w:rsidRDefault="0080773E" w:rsidP="00555FFB">
      <w:pPr>
        <w:pStyle w:val="NormalBPBHEB"/>
      </w:pPr>
      <w:r>
        <w:t>The following are the use cases:</w:t>
      </w:r>
    </w:p>
    <w:p w14:paraId="064A3E99" w14:textId="12738BFC" w:rsidR="000760BB" w:rsidRPr="000760BB" w:rsidRDefault="000760BB" w:rsidP="00EB7DD2">
      <w:pPr>
        <w:pStyle w:val="NormalBPBHEB"/>
        <w:numPr>
          <w:ilvl w:val="0"/>
          <w:numId w:val="55"/>
        </w:numPr>
      </w:pPr>
      <w:r w:rsidRPr="000760BB">
        <w:rPr>
          <w:b/>
          <w:bCs/>
        </w:rPr>
        <w:t xml:space="preserve">Data </w:t>
      </w:r>
      <w:r w:rsidR="0080773E" w:rsidRPr="000760BB">
        <w:rPr>
          <w:b/>
          <w:bCs/>
        </w:rPr>
        <w:t>processing p</w:t>
      </w:r>
      <w:r w:rsidRPr="000760BB">
        <w:rPr>
          <w:b/>
          <w:bCs/>
        </w:rPr>
        <w:t>ipelines:</w:t>
      </w:r>
      <w:r w:rsidRPr="000760BB">
        <w:t xml:space="preserve"> Organizations can use Amazon MWAA to create and manage data processing pipelines, orchestrating tasks across diverse data sources and destinations</w:t>
      </w:r>
      <w:sdt>
        <w:sdtPr>
          <w:id w:val="458463806"/>
          <w:citation/>
        </w:sdtPr>
        <w:sdtContent>
          <w:r w:rsidR="008F0CBC">
            <w:fldChar w:fldCharType="begin"/>
          </w:r>
          <w:r w:rsidR="008F0CBC">
            <w:instrText xml:space="preserve"> CITATION doe2020b \l 1033 </w:instrText>
          </w:r>
          <w:r w:rsidR="008F0CBC">
            <w:fldChar w:fldCharType="separate"/>
          </w:r>
          <w:r w:rsidR="006167A6">
            <w:rPr>
              <w:noProof/>
            </w:rPr>
            <w:t xml:space="preserve"> </w:t>
          </w:r>
          <w:r w:rsidR="006167A6" w:rsidRPr="006167A6">
            <w:rPr>
              <w:noProof/>
            </w:rPr>
            <w:t>[69]</w:t>
          </w:r>
          <w:r w:rsidR="008F0CBC">
            <w:fldChar w:fldCharType="end"/>
          </w:r>
        </w:sdtContent>
      </w:sdt>
      <w:r w:rsidRPr="000760BB">
        <w:t>.</w:t>
      </w:r>
    </w:p>
    <w:p w14:paraId="695025B5" w14:textId="09B6CC04" w:rsidR="000760BB" w:rsidRPr="000760BB" w:rsidRDefault="000760BB" w:rsidP="00EB7DD2">
      <w:pPr>
        <w:pStyle w:val="NormalBPBHEB"/>
        <w:numPr>
          <w:ilvl w:val="0"/>
          <w:numId w:val="55"/>
        </w:numPr>
      </w:pPr>
      <w:r w:rsidRPr="000760BB">
        <w:rPr>
          <w:b/>
          <w:bCs/>
        </w:rPr>
        <w:t>Extract, Transform, Load</w:t>
      </w:r>
      <w:r w:rsidR="0080773E">
        <w:rPr>
          <w:b/>
          <w:bCs/>
        </w:rPr>
        <w:t xml:space="preserve"> (ETL</w:t>
      </w:r>
      <w:r w:rsidRPr="000760BB">
        <w:rPr>
          <w:b/>
          <w:bCs/>
        </w:rPr>
        <w:t>) Workflows:</w:t>
      </w:r>
      <w:r w:rsidRPr="000760BB">
        <w:t xml:space="preserve"> The service is well-suited for orchestrating ETL workflows, enabling the efficient processing and transformation of data for analytics and reporting</w:t>
      </w:r>
      <w:sdt>
        <w:sdtPr>
          <w:id w:val="-735400149"/>
          <w:citation/>
        </w:sdtPr>
        <w:sdtContent>
          <w:r w:rsidR="00292195">
            <w:fldChar w:fldCharType="begin"/>
          </w:r>
          <w:r w:rsidR="00292195">
            <w:instrText xml:space="preserve"> CITATION services2023c \l 1033 </w:instrText>
          </w:r>
          <w:r w:rsidR="00292195">
            <w:fldChar w:fldCharType="separate"/>
          </w:r>
          <w:r w:rsidR="006167A6">
            <w:rPr>
              <w:noProof/>
            </w:rPr>
            <w:t xml:space="preserve"> </w:t>
          </w:r>
          <w:r w:rsidR="006167A6" w:rsidRPr="006167A6">
            <w:rPr>
              <w:noProof/>
            </w:rPr>
            <w:t>[68]</w:t>
          </w:r>
          <w:r w:rsidR="00292195">
            <w:fldChar w:fldCharType="end"/>
          </w:r>
        </w:sdtContent>
      </w:sdt>
      <w:r w:rsidRPr="000760BB">
        <w:t>.</w:t>
      </w:r>
    </w:p>
    <w:p w14:paraId="42C37E73" w14:textId="69743DA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793AC877" w14:textId="295E3AAB" w:rsidR="0080773E" w:rsidRPr="000760BB" w:rsidRDefault="0080773E" w:rsidP="00555FFB">
      <w:pPr>
        <w:pStyle w:val="NormalBPBHEB"/>
      </w:pPr>
      <w:r>
        <w:t>The following are the best practices</w:t>
      </w:r>
      <w:sdt>
        <w:sdtPr>
          <w:id w:val="196512868"/>
          <w:citation/>
        </w:sdtPr>
        <w:sdtContent>
          <w:r w:rsidR="00EC75DB">
            <w:fldChar w:fldCharType="begin"/>
          </w:r>
          <w:r w:rsidR="00EC75DB">
            <w:instrText xml:space="preserve"> CITATION doe2020b \l 1033 </w:instrText>
          </w:r>
          <w:r w:rsidR="00EC75DB">
            <w:fldChar w:fldCharType="separate"/>
          </w:r>
          <w:r w:rsidR="006167A6">
            <w:rPr>
              <w:noProof/>
            </w:rPr>
            <w:t xml:space="preserve"> </w:t>
          </w:r>
          <w:r w:rsidR="006167A6" w:rsidRPr="006167A6">
            <w:rPr>
              <w:noProof/>
            </w:rPr>
            <w:t>[69]</w:t>
          </w:r>
          <w:r w:rsidR="00EC75DB">
            <w:fldChar w:fldCharType="end"/>
          </w:r>
        </w:sdtContent>
      </w:sdt>
      <w:r>
        <w:t>:</w:t>
      </w:r>
    </w:p>
    <w:p w14:paraId="60D6D89E" w14:textId="773D8075" w:rsidR="000760BB" w:rsidRPr="000760BB" w:rsidRDefault="000760BB" w:rsidP="00EB7DD2">
      <w:pPr>
        <w:pStyle w:val="NormalBPBHEB"/>
        <w:numPr>
          <w:ilvl w:val="0"/>
          <w:numId w:val="56"/>
        </w:numPr>
      </w:pPr>
      <w:r w:rsidRPr="000760BB">
        <w:rPr>
          <w:b/>
          <w:bCs/>
        </w:rPr>
        <w:t xml:space="preserve">Environment </w:t>
      </w:r>
      <w:r w:rsidR="0080773E" w:rsidRPr="000760BB">
        <w:rPr>
          <w:b/>
          <w:bCs/>
        </w:rPr>
        <w:t>configuration</w:t>
      </w:r>
      <w:r w:rsidRPr="000760BB">
        <w:rPr>
          <w:b/>
          <w:bCs/>
        </w:rPr>
        <w:t>:</w:t>
      </w:r>
      <w:r w:rsidRPr="000760BB">
        <w:t xml:space="preserve"> Follow best practices for configuring the Apache Airflow environment within Amazon MWAA to optimize performance and security.</w:t>
      </w:r>
    </w:p>
    <w:p w14:paraId="2D41133F" w14:textId="6CFA29B9" w:rsidR="000760BB" w:rsidRPr="000760BB" w:rsidRDefault="000760BB" w:rsidP="00EB7DD2">
      <w:pPr>
        <w:pStyle w:val="NormalBPBHEB"/>
        <w:numPr>
          <w:ilvl w:val="0"/>
          <w:numId w:val="56"/>
        </w:numPr>
      </w:pPr>
      <w:r w:rsidRPr="000760BB">
        <w:rPr>
          <w:b/>
          <w:bCs/>
        </w:rPr>
        <w:t xml:space="preserve">Monitoring and </w:t>
      </w:r>
      <w:r w:rsidR="0080773E" w:rsidRPr="000760BB">
        <w:rPr>
          <w:b/>
          <w:bCs/>
        </w:rPr>
        <w:t>logging</w:t>
      </w:r>
      <w:r w:rsidRPr="000760BB">
        <w:rPr>
          <w:b/>
          <w:bCs/>
        </w:rPr>
        <w:t>:</w:t>
      </w:r>
      <w:r w:rsidRPr="000760BB">
        <w:t xml:space="preserve"> Implement robust monitoring and logging practices to track workflow execution, identify issues, and ensure optimal performance.</w:t>
      </w:r>
    </w:p>
    <w:p w14:paraId="348C164E" w14:textId="698D9139" w:rsidR="000760BB" w:rsidRPr="00FE2F39" w:rsidRDefault="000760BB" w:rsidP="00FE2F39">
      <w:pPr>
        <w:keepNext/>
        <w:keepLines/>
        <w:spacing w:before="40" w:after="0"/>
        <w:outlineLvl w:val="1"/>
        <w:rPr>
          <w:rFonts w:eastAsiaTheme="majorEastAsia" w:cstheme="majorBidi"/>
          <w:sz w:val="36"/>
          <w:szCs w:val="26"/>
        </w:rPr>
      </w:pPr>
      <w:commentRangeStart w:id="20"/>
      <w:commentRangeStart w:id="21"/>
      <w:r w:rsidRPr="00FE2F39">
        <w:rPr>
          <w:rFonts w:eastAsiaTheme="majorEastAsia" w:cstheme="majorBidi"/>
          <w:sz w:val="36"/>
          <w:szCs w:val="26"/>
        </w:rPr>
        <w:t>Considerations</w:t>
      </w:r>
      <w:commentRangeEnd w:id="20"/>
      <w:r w:rsidR="0080773E" w:rsidRPr="00FE2F39">
        <w:rPr>
          <w:rFonts w:eastAsiaTheme="majorEastAsia" w:cstheme="majorBidi"/>
          <w:sz w:val="36"/>
          <w:szCs w:val="26"/>
        </w:rPr>
        <w:commentReference w:id="20"/>
      </w:r>
      <w:commentRangeEnd w:id="21"/>
      <w:r w:rsidR="0035436F">
        <w:rPr>
          <w:rStyle w:val="CommentReference"/>
        </w:rPr>
        <w:commentReference w:id="21"/>
      </w:r>
    </w:p>
    <w:p w14:paraId="463D20B2" w14:textId="15490073" w:rsidR="0080773E" w:rsidRPr="000760BB" w:rsidRDefault="0080773E" w:rsidP="00555FFB">
      <w:pPr>
        <w:pStyle w:val="NormalBPBHEB"/>
      </w:pPr>
      <w:r>
        <w:t>The following are the considerations:</w:t>
      </w:r>
    </w:p>
    <w:p w14:paraId="7D406D92" w14:textId="6C79E182" w:rsidR="000760BB" w:rsidRDefault="000760BB" w:rsidP="00EB7DD2">
      <w:pPr>
        <w:pStyle w:val="NormalBPBHEB"/>
        <w:numPr>
          <w:ilvl w:val="0"/>
          <w:numId w:val="57"/>
        </w:numPr>
      </w:pPr>
      <w:r w:rsidRPr="000760BB">
        <w:rPr>
          <w:b/>
          <w:bCs/>
        </w:rPr>
        <w:t xml:space="preserve">Cost </w:t>
      </w:r>
      <w:r w:rsidR="0080773E" w:rsidRPr="000760BB">
        <w:rPr>
          <w:b/>
          <w:bCs/>
        </w:rPr>
        <w:t>management</w:t>
      </w:r>
      <w:r w:rsidRPr="000760BB">
        <w:rPr>
          <w:b/>
          <w:bCs/>
        </w:rPr>
        <w:t>:</w:t>
      </w:r>
      <w:r w:rsidRPr="000760BB">
        <w:t xml:space="preserve"> Organizations should carefully consider and manage costs associated with Amazon MWAA, particularly as workflows scale or when integrating with data-intensive services</w:t>
      </w:r>
      <w:sdt>
        <w:sdtPr>
          <w:id w:val="158125294"/>
          <w:citation/>
        </w:sdtPr>
        <w:sdtContent>
          <w:r w:rsidR="00CC50CE">
            <w:fldChar w:fldCharType="begin"/>
          </w:r>
          <w:r w:rsidR="00CC50CE">
            <w:instrText xml:space="preserve"> CITATION services2023c \l 1033 </w:instrText>
          </w:r>
          <w:r w:rsidR="00CC50CE">
            <w:fldChar w:fldCharType="separate"/>
          </w:r>
          <w:r w:rsidR="006167A6">
            <w:rPr>
              <w:noProof/>
            </w:rPr>
            <w:t xml:space="preserve"> </w:t>
          </w:r>
          <w:r w:rsidR="006167A6" w:rsidRPr="006167A6">
            <w:rPr>
              <w:noProof/>
            </w:rPr>
            <w:t>[68]</w:t>
          </w:r>
          <w:r w:rsidR="00CC50CE">
            <w:fldChar w:fldCharType="end"/>
          </w:r>
        </w:sdtContent>
      </w:sdt>
      <w:r w:rsidRPr="000760BB">
        <w:t>.</w:t>
      </w:r>
    </w:p>
    <w:p w14:paraId="314313A3" w14:textId="1C77B63D" w:rsidR="0035436F" w:rsidRPr="0035436F" w:rsidRDefault="0035436F" w:rsidP="00EB7DD2">
      <w:pPr>
        <w:pStyle w:val="NormalBPBHEB"/>
        <w:numPr>
          <w:ilvl w:val="0"/>
          <w:numId w:val="57"/>
        </w:numPr>
      </w:pPr>
      <w:r w:rsidRPr="008541CC">
        <w:rPr>
          <w:b/>
          <w:bCs/>
        </w:rPr>
        <w:t xml:space="preserve">Security Configuration: </w:t>
      </w:r>
      <w:r w:rsidRPr="0035436F">
        <w:t>Implementing robust security measures is crucial. This includes configuring IAM roles and policies properly to ensure least privilege access, encrypting sensitive data both in transit and at rest, and adhering to AWS security best practices.</w:t>
      </w:r>
    </w:p>
    <w:p w14:paraId="75551E77" w14:textId="6CD5F21D" w:rsidR="0035436F" w:rsidRPr="0035436F" w:rsidRDefault="0035436F" w:rsidP="00EB7DD2">
      <w:pPr>
        <w:pStyle w:val="NormalBPBHEB"/>
        <w:numPr>
          <w:ilvl w:val="0"/>
          <w:numId w:val="57"/>
        </w:numPr>
      </w:pPr>
      <w:r w:rsidRPr="008541CC">
        <w:rPr>
          <w:b/>
          <w:bCs/>
        </w:rPr>
        <w:t xml:space="preserve">Performance Optimization: </w:t>
      </w:r>
      <w:r w:rsidRPr="0035436F">
        <w:t>Apart from environment configuration, optimize workflows for performance by tuning task concurrency, leveraging spot instances where applicable to reduce costs, and using appropriate instance types based on workload requirements.</w:t>
      </w:r>
    </w:p>
    <w:p w14:paraId="5D7EBBA8" w14:textId="3FFF8712" w:rsidR="0035436F" w:rsidRPr="008541CC" w:rsidRDefault="0035436F" w:rsidP="00EB7DD2">
      <w:pPr>
        <w:pStyle w:val="NormalBPBHEB"/>
        <w:numPr>
          <w:ilvl w:val="0"/>
          <w:numId w:val="57"/>
        </w:numPr>
        <w:rPr>
          <w:b/>
          <w:bCs/>
        </w:rPr>
      </w:pPr>
      <w:r w:rsidRPr="008541CC">
        <w:rPr>
          <w:b/>
          <w:bCs/>
        </w:rPr>
        <w:t xml:space="preserve">Dependency Management: </w:t>
      </w:r>
      <w:r w:rsidRPr="0035436F">
        <w:t>Manage dependencies effectively by utilizing Amazon MWAA's support for Python packages and libraries. Ensure that dependencies are version-controlled and updated regularly to maintain compatibility and security.</w:t>
      </w:r>
    </w:p>
    <w:p w14:paraId="61F202C2" w14:textId="793D17F7" w:rsidR="0035436F" w:rsidRPr="0035436F" w:rsidRDefault="0035436F" w:rsidP="00EB7DD2">
      <w:pPr>
        <w:pStyle w:val="NormalBPBHEB"/>
        <w:numPr>
          <w:ilvl w:val="0"/>
          <w:numId w:val="57"/>
        </w:numPr>
      </w:pPr>
      <w:r w:rsidRPr="008541CC">
        <w:rPr>
          <w:b/>
          <w:bCs/>
        </w:rPr>
        <w:t xml:space="preserve">Compliance and Governance: </w:t>
      </w:r>
      <w:r w:rsidRPr="0035436F">
        <w:t>Address compliance requirements and governance policies. This includes ensuring that workflows adhere to regulatory standards, implementing auditing mechanisms, and integrating with AWS services like AWS CloudTrail for logging API calls.</w:t>
      </w:r>
    </w:p>
    <w:p w14:paraId="1C60A771" w14:textId="5920B939" w:rsidR="0035436F" w:rsidRPr="0035436F" w:rsidRDefault="0035436F" w:rsidP="00EB7DD2">
      <w:pPr>
        <w:pStyle w:val="NormalBPBHEB"/>
        <w:numPr>
          <w:ilvl w:val="0"/>
          <w:numId w:val="57"/>
        </w:numPr>
      </w:pPr>
      <w:r w:rsidRPr="008541CC">
        <w:rPr>
          <w:b/>
          <w:bCs/>
        </w:rPr>
        <w:t xml:space="preserve">Backup and Recovery: </w:t>
      </w:r>
      <w:r w:rsidRPr="0035436F">
        <w:t>Establish robust backup and recovery strategies for workflow definitions and data processed through Amazon MWAA. Implement automated backups using Amazon S3 or other suitable storage solutions, and regularly test recovery procedures to ensure reliability.</w:t>
      </w:r>
    </w:p>
    <w:p w14:paraId="43046128" w14:textId="692CCEB4" w:rsidR="0035436F" w:rsidRPr="008541CC" w:rsidRDefault="0035436F" w:rsidP="00EB7DD2">
      <w:pPr>
        <w:pStyle w:val="NormalBPBHEB"/>
        <w:numPr>
          <w:ilvl w:val="0"/>
          <w:numId w:val="57"/>
        </w:numPr>
        <w:rPr>
          <w:b/>
          <w:bCs/>
        </w:rPr>
      </w:pPr>
      <w:r w:rsidRPr="008541CC">
        <w:rPr>
          <w:b/>
          <w:bCs/>
        </w:rPr>
        <w:t xml:space="preserve">Integration with CI/CD Pipelines: </w:t>
      </w:r>
      <w:r w:rsidRPr="0035436F">
        <w:t>Integrate MWAA workflows into CI/CD pipelines to automate deployment and updates of workflows. This helps in maintaining consistency and reliability across development, testing, and production environments.</w:t>
      </w:r>
    </w:p>
    <w:p w14:paraId="1A1023D6" w14:textId="46901E78" w:rsidR="0035436F" w:rsidRPr="008541CC" w:rsidRDefault="0035436F" w:rsidP="00EB7DD2">
      <w:pPr>
        <w:pStyle w:val="NormalBPBHEB"/>
        <w:numPr>
          <w:ilvl w:val="0"/>
          <w:numId w:val="57"/>
        </w:numPr>
        <w:rPr>
          <w:b/>
          <w:bCs/>
        </w:rPr>
      </w:pPr>
      <w:r w:rsidRPr="008541CC">
        <w:rPr>
          <w:b/>
          <w:bCs/>
        </w:rPr>
        <w:t xml:space="preserve">Monitoring Alerts and Notifications: </w:t>
      </w:r>
      <w:r w:rsidRPr="0035436F">
        <w:t>Configure monitoring alerts and notifications to promptly respond to performance issues, failures, or resource constraints. Utilize Amazon CloudWatch metrics and alarms to monitor workflow execution, airflow scheduler health, and overall system performance.</w:t>
      </w:r>
    </w:p>
    <w:p w14:paraId="783B7638" w14:textId="4D3A9688" w:rsidR="0035436F" w:rsidRPr="008541CC" w:rsidRDefault="0035436F" w:rsidP="00EB7DD2">
      <w:pPr>
        <w:pStyle w:val="NormalBPBHEB"/>
        <w:numPr>
          <w:ilvl w:val="0"/>
          <w:numId w:val="57"/>
        </w:numPr>
        <w:rPr>
          <w:b/>
          <w:bCs/>
        </w:rPr>
      </w:pPr>
      <w:r w:rsidRPr="008541CC">
        <w:rPr>
          <w:b/>
          <w:bCs/>
        </w:rPr>
        <w:t xml:space="preserve">Data Handling and Privacy: </w:t>
      </w:r>
      <w:r w:rsidRPr="0035436F">
        <w:t>Pay special attention to data handling practices within workflows. Ensure data privacy and compliance with data protection regulations (such as GDPR or CCPA), especially when dealing with sensitive or personally identifiable information (PII).</w:t>
      </w:r>
    </w:p>
    <w:p w14:paraId="1C334C5D" w14:textId="3DDB0F00" w:rsidR="0035436F" w:rsidRPr="008541CC" w:rsidRDefault="0035436F" w:rsidP="00EB7DD2">
      <w:pPr>
        <w:pStyle w:val="NormalBPBHEB"/>
        <w:numPr>
          <w:ilvl w:val="0"/>
          <w:numId w:val="57"/>
        </w:numPr>
        <w:rPr>
          <w:b/>
          <w:bCs/>
        </w:rPr>
      </w:pPr>
      <w:r w:rsidRPr="008541CC">
        <w:rPr>
          <w:b/>
          <w:bCs/>
        </w:rPr>
        <w:t xml:space="preserve">Training and Documentation: </w:t>
      </w:r>
      <w:r w:rsidRPr="0035436F">
        <w:t>Provide adequate training and documentation for teams working with Amazon MWAA. This includes best practices, troubleshooting guides, and operational procedures to ensure effective usage and maintenance of the service.</w:t>
      </w:r>
    </w:p>
    <w:p w14:paraId="6D1B5972" w14:textId="3BA6EFA4" w:rsidR="0035436F" w:rsidRPr="008541CC" w:rsidRDefault="0035436F" w:rsidP="00EB7DD2">
      <w:pPr>
        <w:pStyle w:val="NormalBPBHEB"/>
        <w:numPr>
          <w:ilvl w:val="0"/>
          <w:numId w:val="57"/>
        </w:numPr>
        <w:rPr>
          <w:b/>
          <w:bCs/>
        </w:rPr>
      </w:pPr>
      <w:r w:rsidRPr="008541CC">
        <w:rPr>
          <w:b/>
          <w:bCs/>
        </w:rPr>
        <w:t xml:space="preserve">Vendor Lock-in and Portability: </w:t>
      </w:r>
      <w:r w:rsidRPr="0035436F">
        <w:t>Evaluate the implications of using Amazon MWAA in terms of vendor lock-in versus portability to other cloud providers or self-managed Apache Airflow deployments. Consider using AWS CloudFormation or other infrastructure-as-code tools for defining and managing MWAA environments to mitigate some of these concerns.</w:t>
      </w:r>
    </w:p>
    <w:p w14:paraId="2CEDE5A3" w14:textId="090E360F" w:rsidR="000760BB" w:rsidRPr="000760BB" w:rsidRDefault="000760BB" w:rsidP="00555FFB">
      <w:pPr>
        <w:pStyle w:val="Heading1BPBHEB"/>
      </w:pPr>
      <w:r w:rsidRPr="000760BB">
        <w:t>Amazon MQ</w:t>
      </w:r>
    </w:p>
    <w:p w14:paraId="3D8F6C24" w14:textId="77777777" w:rsidR="000760BB" w:rsidRPr="000760BB" w:rsidRDefault="000760BB" w:rsidP="00555FFB">
      <w:pPr>
        <w:pStyle w:val="NormalBPBHEB"/>
      </w:pPr>
      <w:r w:rsidRPr="000760BB">
        <w:t>Amazon MQ is a managed message broker service that enables the easy deployment and maintenance of popular messaging systems. In this section, we explore the key features, use cases, and considerations for leveraging Amazon MQ in the context of application integration.</w:t>
      </w:r>
    </w:p>
    <w:p w14:paraId="42347752" w14:textId="277E7840"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80773E" w:rsidRPr="00FE2F39">
        <w:rPr>
          <w:rFonts w:eastAsiaTheme="majorEastAsia" w:cstheme="majorBidi"/>
          <w:sz w:val="36"/>
          <w:szCs w:val="26"/>
        </w:rPr>
        <w:t xml:space="preserve">features </w:t>
      </w:r>
      <w:r w:rsidRPr="00FE2F39">
        <w:rPr>
          <w:rFonts w:eastAsiaTheme="majorEastAsia" w:cstheme="majorBidi"/>
          <w:sz w:val="36"/>
          <w:szCs w:val="26"/>
        </w:rPr>
        <w:t>of Amazon MQ</w:t>
      </w:r>
    </w:p>
    <w:p w14:paraId="1C73299B" w14:textId="5F509177" w:rsidR="0080773E" w:rsidRPr="000760BB" w:rsidRDefault="0080773E" w:rsidP="00555FFB">
      <w:pPr>
        <w:pStyle w:val="NormalBPBHEB"/>
      </w:pPr>
      <w:r>
        <w:t>The following are the k</w:t>
      </w:r>
      <w:r w:rsidRPr="0080773E">
        <w:t>ey features of Amazon MQ</w:t>
      </w:r>
      <w:sdt>
        <w:sdtPr>
          <w:id w:val="-1669395838"/>
          <w:citation/>
        </w:sdtPr>
        <w:sdtContent>
          <w:r w:rsidR="00B653DA">
            <w:fldChar w:fldCharType="begin"/>
          </w:r>
          <w:r w:rsidR="00B653DA">
            <w:instrText xml:space="preserve"> CITATION services2023d \l 1033 </w:instrText>
          </w:r>
          <w:r w:rsidR="00B653DA">
            <w:fldChar w:fldCharType="separate"/>
          </w:r>
          <w:r w:rsidR="006167A6">
            <w:rPr>
              <w:noProof/>
            </w:rPr>
            <w:t xml:space="preserve"> </w:t>
          </w:r>
          <w:r w:rsidR="006167A6" w:rsidRPr="006167A6">
            <w:rPr>
              <w:noProof/>
            </w:rPr>
            <w:t>[70]</w:t>
          </w:r>
          <w:r w:rsidR="00B653DA">
            <w:fldChar w:fldCharType="end"/>
          </w:r>
        </w:sdtContent>
      </w:sdt>
      <w:r>
        <w:t>:</w:t>
      </w:r>
    </w:p>
    <w:p w14:paraId="71D2613F" w14:textId="53DEE6A3" w:rsidR="000760BB" w:rsidRPr="000760BB" w:rsidRDefault="000760BB" w:rsidP="00EB7DD2">
      <w:pPr>
        <w:pStyle w:val="NormalBPBHEB"/>
        <w:numPr>
          <w:ilvl w:val="0"/>
          <w:numId w:val="58"/>
        </w:numPr>
      </w:pPr>
      <w:r w:rsidRPr="004C399E">
        <w:rPr>
          <w:b/>
          <w:bCs/>
        </w:rPr>
        <w:t xml:space="preserve">Compatibility with </w:t>
      </w:r>
      <w:r w:rsidR="0080773E" w:rsidRPr="004C399E">
        <w:rPr>
          <w:b/>
          <w:bCs/>
        </w:rPr>
        <w:t>industry standards</w:t>
      </w:r>
      <w:r w:rsidRPr="004C399E">
        <w:rPr>
          <w:b/>
          <w:bCs/>
        </w:rPr>
        <w:t>:</w:t>
      </w:r>
      <w:r w:rsidRPr="000760BB">
        <w:t xml:space="preserve"> Amazon MQ supports multiple messaging protocols, including</w:t>
      </w:r>
      <w:r w:rsidR="003E09B0">
        <w:t xml:space="preserve"> Message Queuing Telemetry Transport (MQTT)</w:t>
      </w:r>
      <w:r w:rsidR="004C399E">
        <w:t>; Advanced Message Queuing Protocol (</w:t>
      </w:r>
      <w:r w:rsidR="003E09B0">
        <w:t>AMQP</w:t>
      </w:r>
      <w:r w:rsidR="004C399E">
        <w:t>)</w:t>
      </w:r>
      <w:r w:rsidR="00BB1223">
        <w:t>, and</w:t>
      </w:r>
      <w:r w:rsidR="004C399E">
        <w:t xml:space="preserve"> </w:t>
      </w:r>
      <w:r w:rsidR="003E09B0">
        <w:t>Simple Text Oriented Messaging Protocol</w:t>
      </w:r>
      <w:r w:rsidR="004C399E">
        <w:t xml:space="preserve"> (STOMP)</w:t>
      </w:r>
      <w:commentRangeStart w:id="22"/>
      <w:commentRangeStart w:id="23"/>
      <w:commentRangeEnd w:id="22"/>
      <w:r w:rsidR="0080773E">
        <w:rPr>
          <w:rStyle w:val="CommentReference"/>
          <w:rFonts w:eastAsiaTheme="minorHAnsi" w:cstheme="minorBidi"/>
        </w:rPr>
        <w:commentReference w:id="22"/>
      </w:r>
      <w:commentRangeEnd w:id="23"/>
      <w:r w:rsidR="00BB1223">
        <w:rPr>
          <w:rStyle w:val="CommentReference"/>
          <w:rFonts w:eastAsiaTheme="minorHAnsi" w:cstheme="minorBidi"/>
        </w:rPr>
        <w:commentReference w:id="23"/>
      </w:r>
      <w:r w:rsidRPr="000760BB">
        <w:t>, ensuring compatibility with various applications and systems.</w:t>
      </w:r>
    </w:p>
    <w:p w14:paraId="2EE9B3A3" w14:textId="53C96448" w:rsidR="000760BB" w:rsidRPr="000760BB" w:rsidRDefault="000760BB" w:rsidP="00EB7DD2">
      <w:pPr>
        <w:pStyle w:val="NormalBPBHEB"/>
        <w:numPr>
          <w:ilvl w:val="0"/>
          <w:numId w:val="58"/>
        </w:numPr>
      </w:pPr>
      <w:r w:rsidRPr="000760BB">
        <w:rPr>
          <w:b/>
          <w:bCs/>
        </w:rPr>
        <w:t xml:space="preserve">Managed </w:t>
      </w:r>
      <w:r w:rsidR="0080773E" w:rsidRPr="000760BB">
        <w:rPr>
          <w:b/>
          <w:bCs/>
        </w:rPr>
        <w:t>message b</w:t>
      </w:r>
      <w:r w:rsidRPr="000760BB">
        <w:rPr>
          <w:b/>
          <w:bCs/>
        </w:rPr>
        <w:t>roker:</w:t>
      </w:r>
      <w:r w:rsidRPr="000760BB">
        <w:t xml:space="preserve"> The service provides a fully managed message broker infrastructure, reducing the operational overhead typically associated with maintaining messaging system</w:t>
      </w:r>
      <w:r w:rsidR="00B653DA">
        <w:t>s</w:t>
      </w:r>
      <w:r w:rsidRPr="000760BB">
        <w:t>.</w:t>
      </w:r>
    </w:p>
    <w:p w14:paraId="569D3088" w14:textId="4D7EA09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6C52FF20" w14:textId="000C79E6" w:rsidR="0080773E" w:rsidRPr="000760BB" w:rsidRDefault="0080773E" w:rsidP="00555FFB">
      <w:pPr>
        <w:pStyle w:val="NormalBPBHEB"/>
      </w:pPr>
      <w:r>
        <w:t>The following are the use cases:</w:t>
      </w:r>
    </w:p>
    <w:p w14:paraId="675BB3B6" w14:textId="09E81CCD" w:rsidR="000760BB" w:rsidRPr="000760BB" w:rsidRDefault="000760BB" w:rsidP="00EB7DD2">
      <w:pPr>
        <w:pStyle w:val="NormalBPBHEB"/>
        <w:numPr>
          <w:ilvl w:val="0"/>
          <w:numId w:val="59"/>
        </w:numPr>
      </w:pPr>
      <w:r w:rsidRPr="000760BB">
        <w:rPr>
          <w:b/>
          <w:bCs/>
        </w:rPr>
        <w:t xml:space="preserve">Decoupled </w:t>
      </w:r>
      <w:r w:rsidR="0080773E" w:rsidRPr="000760BB">
        <w:rPr>
          <w:b/>
          <w:bCs/>
        </w:rPr>
        <w:t>microservices communication</w:t>
      </w:r>
      <w:r w:rsidRPr="000760BB">
        <w:rPr>
          <w:b/>
          <w:bCs/>
        </w:rPr>
        <w:t>:</w:t>
      </w:r>
      <w:r w:rsidRPr="000760BB">
        <w:t xml:space="preserve"> Amazon MQ facilitates communication between microservices in a decoupled manner, enhancing the scalability and flexibility of microservices architectures</w:t>
      </w:r>
      <w:bookmarkStart w:id="24" w:name="_Ref151400309"/>
      <w:sdt>
        <w:sdtPr>
          <w:id w:val="-527179173"/>
          <w:citation/>
        </w:sdtPr>
        <w:sdtContent>
          <w:r w:rsidR="00473778">
            <w:fldChar w:fldCharType="begin"/>
          </w:r>
          <w:r w:rsidR="00473778">
            <w:instrText xml:space="preserve"> CITATION doe2019b \l 1033 </w:instrText>
          </w:r>
          <w:r w:rsidR="00473778">
            <w:fldChar w:fldCharType="separate"/>
          </w:r>
          <w:r w:rsidR="006167A6">
            <w:rPr>
              <w:noProof/>
            </w:rPr>
            <w:t xml:space="preserve"> </w:t>
          </w:r>
          <w:r w:rsidR="006167A6" w:rsidRPr="006167A6">
            <w:rPr>
              <w:noProof/>
            </w:rPr>
            <w:t>[71]</w:t>
          </w:r>
          <w:r w:rsidR="00473778">
            <w:fldChar w:fldCharType="end"/>
          </w:r>
        </w:sdtContent>
      </w:sdt>
      <w:bookmarkEnd w:id="24"/>
      <w:r w:rsidRPr="000760BB">
        <w:t>.</w:t>
      </w:r>
    </w:p>
    <w:p w14:paraId="440A32F2" w14:textId="3110E955" w:rsidR="000760BB" w:rsidRDefault="000760BB" w:rsidP="00EB7DD2">
      <w:pPr>
        <w:pStyle w:val="NormalBPBHEB"/>
        <w:numPr>
          <w:ilvl w:val="0"/>
          <w:numId w:val="59"/>
        </w:numPr>
      </w:pPr>
      <w:r w:rsidRPr="000760BB">
        <w:rPr>
          <w:b/>
          <w:bCs/>
        </w:rPr>
        <w:t xml:space="preserve">Reliable </w:t>
      </w:r>
      <w:r w:rsidR="0080773E" w:rsidRPr="000760BB">
        <w:rPr>
          <w:b/>
          <w:bCs/>
        </w:rPr>
        <w:t>event-driven architectures</w:t>
      </w:r>
      <w:r w:rsidRPr="000760BB">
        <w:rPr>
          <w:b/>
          <w:bCs/>
        </w:rPr>
        <w:t>:</w:t>
      </w:r>
      <w:r w:rsidRPr="000760BB">
        <w:t xml:space="preserve"> The service is suitable for building reliable event-driven architectures, enabling applications to react to events and messages in a scalable and responsive manner</w:t>
      </w:r>
      <w:sdt>
        <w:sdtPr>
          <w:id w:val="1874261693"/>
          <w:citation/>
        </w:sdtPr>
        <w:sdtContent>
          <w:r w:rsidR="00473778">
            <w:fldChar w:fldCharType="begin"/>
          </w:r>
          <w:r w:rsidR="00473778">
            <w:instrText xml:space="preserve"> CITATION services2023d \l 1033 </w:instrText>
          </w:r>
          <w:r w:rsidR="00473778">
            <w:fldChar w:fldCharType="separate"/>
          </w:r>
          <w:r w:rsidR="006167A6">
            <w:rPr>
              <w:noProof/>
            </w:rPr>
            <w:t xml:space="preserve"> </w:t>
          </w:r>
          <w:r w:rsidR="006167A6" w:rsidRPr="006167A6">
            <w:rPr>
              <w:noProof/>
            </w:rPr>
            <w:t>[70]</w:t>
          </w:r>
          <w:r w:rsidR="00473778">
            <w:fldChar w:fldCharType="end"/>
          </w:r>
        </w:sdtContent>
      </w:sdt>
      <w:r w:rsidRPr="000760BB">
        <w:t>.</w:t>
      </w:r>
    </w:p>
    <w:p w14:paraId="565141FC" w14:textId="24D0E97E"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25E04BD2" w14:textId="3B874FEB" w:rsidR="0080773E" w:rsidRPr="000760BB" w:rsidRDefault="0080773E" w:rsidP="00555FFB">
      <w:pPr>
        <w:pStyle w:val="NormalBPBHEB"/>
      </w:pPr>
      <w:r>
        <w:t>The following are the best practices:</w:t>
      </w:r>
    </w:p>
    <w:p w14:paraId="065D32BF" w14:textId="01D636C3" w:rsidR="000760BB" w:rsidRPr="000760BB" w:rsidRDefault="000760BB" w:rsidP="00EB7DD2">
      <w:pPr>
        <w:pStyle w:val="NormalBPBHEB"/>
        <w:numPr>
          <w:ilvl w:val="0"/>
          <w:numId w:val="60"/>
        </w:numPr>
      </w:pPr>
      <w:r w:rsidRPr="000760BB">
        <w:rPr>
          <w:b/>
          <w:bCs/>
        </w:rPr>
        <w:t xml:space="preserve">Secure </w:t>
      </w:r>
      <w:r w:rsidR="0080773E" w:rsidRPr="000760BB">
        <w:rPr>
          <w:b/>
          <w:bCs/>
        </w:rPr>
        <w:t>configuration</w:t>
      </w:r>
      <w:r w:rsidRPr="000760BB">
        <w:rPr>
          <w:b/>
          <w:bCs/>
        </w:rPr>
        <w:t>:</w:t>
      </w:r>
      <w:r w:rsidRPr="000760BB">
        <w:t xml:space="preserve"> Follow best practices for configuring Amazon MQ securely, including the use of IAM roles, encryption, and access controls to protect sensitive data</w:t>
      </w:r>
      <w:sdt>
        <w:sdtPr>
          <w:id w:val="384999576"/>
          <w:citation/>
        </w:sdtPr>
        <w:sdtContent>
          <w:r w:rsidR="004E2B8D">
            <w:fldChar w:fldCharType="begin"/>
          </w:r>
          <w:r w:rsidR="004E2B8D">
            <w:instrText xml:space="preserve"> CITATION services2023d \l 1033 </w:instrText>
          </w:r>
          <w:r w:rsidR="004E2B8D">
            <w:fldChar w:fldCharType="separate"/>
          </w:r>
          <w:r w:rsidR="006167A6">
            <w:rPr>
              <w:noProof/>
            </w:rPr>
            <w:t xml:space="preserve"> </w:t>
          </w:r>
          <w:r w:rsidR="006167A6" w:rsidRPr="006167A6">
            <w:rPr>
              <w:noProof/>
            </w:rPr>
            <w:t>[70]</w:t>
          </w:r>
          <w:r w:rsidR="004E2B8D">
            <w:fldChar w:fldCharType="end"/>
          </w:r>
        </w:sdtContent>
      </w:sdt>
      <w:r w:rsidRPr="000760BB">
        <w:t>.</w:t>
      </w:r>
    </w:p>
    <w:p w14:paraId="407086D4" w14:textId="50106B57" w:rsidR="000760BB" w:rsidRPr="000760BB" w:rsidRDefault="000760BB" w:rsidP="00EB7DD2">
      <w:pPr>
        <w:pStyle w:val="NormalBPBHEB"/>
        <w:numPr>
          <w:ilvl w:val="0"/>
          <w:numId w:val="60"/>
        </w:numPr>
      </w:pPr>
      <w:r w:rsidRPr="000760BB">
        <w:rPr>
          <w:b/>
          <w:bCs/>
        </w:rPr>
        <w:t xml:space="preserve">Scalability </w:t>
      </w:r>
      <w:r w:rsidR="0080773E" w:rsidRPr="000760BB">
        <w:rPr>
          <w:b/>
          <w:bCs/>
        </w:rPr>
        <w:t>planning</w:t>
      </w:r>
      <w:r w:rsidRPr="000760BB">
        <w:rPr>
          <w:b/>
          <w:bCs/>
        </w:rPr>
        <w:t>:</w:t>
      </w:r>
      <w:r w:rsidRPr="000760BB">
        <w:t xml:space="preserve"> Plan for scalability by choosing the appropriate instance type and configuring resources based on the expected message throughput and processing requirements</w:t>
      </w:r>
      <w:sdt>
        <w:sdtPr>
          <w:id w:val="-721666773"/>
          <w:citation/>
        </w:sdtPr>
        <w:sdtContent>
          <w:r w:rsidR="004E2B8D">
            <w:fldChar w:fldCharType="begin"/>
          </w:r>
          <w:r w:rsidR="004E2B8D">
            <w:instrText xml:space="preserve"> CITATION doe2019b \l 1033 </w:instrText>
          </w:r>
          <w:r w:rsidR="004E2B8D">
            <w:fldChar w:fldCharType="separate"/>
          </w:r>
          <w:r w:rsidR="006167A6">
            <w:rPr>
              <w:noProof/>
            </w:rPr>
            <w:t xml:space="preserve"> </w:t>
          </w:r>
          <w:r w:rsidR="006167A6" w:rsidRPr="006167A6">
            <w:rPr>
              <w:noProof/>
            </w:rPr>
            <w:t>[71]</w:t>
          </w:r>
          <w:r w:rsidR="004E2B8D">
            <w:fldChar w:fldCharType="end"/>
          </w:r>
        </w:sdtContent>
      </w:sdt>
      <w:r w:rsidRPr="000760BB">
        <w:t>.</w:t>
      </w:r>
    </w:p>
    <w:p w14:paraId="37F14AC2" w14:textId="7B7CA9B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45A274D8" w14:textId="6EBB12FF" w:rsidR="0080773E" w:rsidRPr="000760BB" w:rsidRDefault="0080773E" w:rsidP="00555FFB">
      <w:pPr>
        <w:pStyle w:val="NormalBPBHEB"/>
      </w:pPr>
      <w:r>
        <w:t>The following are the considerations:</w:t>
      </w:r>
    </w:p>
    <w:p w14:paraId="3ECDC2DA" w14:textId="52394934" w:rsidR="000760BB" w:rsidRPr="000760BB" w:rsidRDefault="000760BB" w:rsidP="00EB7DD2">
      <w:pPr>
        <w:pStyle w:val="NormalBPBHEB"/>
        <w:numPr>
          <w:ilvl w:val="0"/>
          <w:numId w:val="61"/>
        </w:numPr>
      </w:pPr>
      <w:r w:rsidRPr="000760BB">
        <w:rPr>
          <w:b/>
          <w:bCs/>
        </w:rPr>
        <w:t xml:space="preserve">Message </w:t>
      </w:r>
      <w:r w:rsidR="0080773E" w:rsidRPr="000760BB">
        <w:rPr>
          <w:b/>
          <w:bCs/>
        </w:rPr>
        <w:t>retention and cleanup</w:t>
      </w:r>
      <w:r w:rsidRPr="000760BB">
        <w:rPr>
          <w:b/>
          <w:bCs/>
        </w:rPr>
        <w:t>:</w:t>
      </w:r>
      <w:r w:rsidRPr="000760BB">
        <w:t xml:space="preserve"> Organizations should define appropriate message retention policies and cleanup processes to manage storage costs and ensure efficient system performance</w:t>
      </w:r>
      <w:sdt>
        <w:sdtPr>
          <w:id w:val="93526193"/>
          <w:citation/>
        </w:sdtPr>
        <w:sdtContent>
          <w:r w:rsidR="004004E9">
            <w:fldChar w:fldCharType="begin"/>
          </w:r>
          <w:r w:rsidR="004004E9">
            <w:instrText xml:space="preserve"> CITATION services2023d \l 1033 </w:instrText>
          </w:r>
          <w:r w:rsidR="004004E9">
            <w:fldChar w:fldCharType="separate"/>
          </w:r>
          <w:r w:rsidR="006167A6">
            <w:rPr>
              <w:noProof/>
            </w:rPr>
            <w:t xml:space="preserve"> </w:t>
          </w:r>
          <w:r w:rsidR="006167A6" w:rsidRPr="006167A6">
            <w:rPr>
              <w:noProof/>
            </w:rPr>
            <w:t>[70]</w:t>
          </w:r>
          <w:r w:rsidR="004004E9">
            <w:fldChar w:fldCharType="end"/>
          </w:r>
        </w:sdtContent>
      </w:sdt>
      <w:r w:rsidRPr="000760BB">
        <w:t>.</w:t>
      </w:r>
    </w:p>
    <w:p w14:paraId="368ABE84" w14:textId="7A75A70D" w:rsidR="000760BB" w:rsidRPr="000760BB" w:rsidRDefault="000760BB" w:rsidP="00555FFB">
      <w:pPr>
        <w:pStyle w:val="Heading1BPBHEB"/>
      </w:pPr>
      <w:r w:rsidRPr="000760BB">
        <w:t>Amazon Simple Notification Service</w:t>
      </w:r>
    </w:p>
    <w:p w14:paraId="03BBA819" w14:textId="77777777" w:rsidR="000760BB" w:rsidRDefault="000760BB" w:rsidP="0080773E">
      <w:pPr>
        <w:pStyle w:val="NormalBPBHEB"/>
      </w:pPr>
      <w:r w:rsidRPr="00555FFB">
        <w:rPr>
          <w:b/>
          <w:bCs/>
        </w:rPr>
        <w:t xml:space="preserve">Amazon Simple Notification Service (SNS) </w:t>
      </w:r>
      <w:r w:rsidRPr="000760BB">
        <w:t>is a fully managed messaging service that enables the decoupling of microservices, distributed systems, and serverless applications. This section explores the features, use cases, and best practices associated with Amazon SNS.</w:t>
      </w:r>
    </w:p>
    <w:p w14:paraId="512C67E6" w14:textId="19C9F10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7E47A9" w:rsidRPr="00611C64">
        <w:rPr>
          <w:rFonts w:eastAsiaTheme="majorEastAsia" w:cstheme="majorBidi"/>
          <w:sz w:val="36"/>
          <w:szCs w:val="26"/>
        </w:rPr>
        <w:t xml:space="preserve">features </w:t>
      </w:r>
    </w:p>
    <w:p w14:paraId="3964D09B" w14:textId="7849B017" w:rsidR="007E47A9" w:rsidRPr="000760BB" w:rsidRDefault="007E47A9" w:rsidP="00555FFB">
      <w:pPr>
        <w:pStyle w:val="NormalBPBHEB"/>
      </w:pPr>
      <w:r>
        <w:t>The following are the k</w:t>
      </w:r>
      <w:r w:rsidRPr="007E47A9">
        <w:t>ey features of Amazon SNS</w:t>
      </w:r>
      <w:sdt>
        <w:sdtPr>
          <w:id w:val="-1560164059"/>
          <w:citation/>
        </w:sdtPr>
        <w:sdtContent>
          <w:r w:rsidR="00954E3F">
            <w:fldChar w:fldCharType="begin"/>
          </w:r>
          <w:r w:rsidR="00954E3F">
            <w:instrText xml:space="preserve"> CITATION a2023b \l 1033 </w:instrText>
          </w:r>
          <w:r w:rsidR="00954E3F">
            <w:fldChar w:fldCharType="separate"/>
          </w:r>
          <w:r w:rsidR="006167A6">
            <w:rPr>
              <w:noProof/>
            </w:rPr>
            <w:t xml:space="preserve"> </w:t>
          </w:r>
          <w:r w:rsidR="006167A6" w:rsidRPr="006167A6">
            <w:rPr>
              <w:noProof/>
            </w:rPr>
            <w:t>[55]</w:t>
          </w:r>
          <w:r w:rsidR="00954E3F">
            <w:fldChar w:fldCharType="end"/>
          </w:r>
        </w:sdtContent>
      </w:sdt>
      <w:r>
        <w:t>:</w:t>
      </w:r>
    </w:p>
    <w:p w14:paraId="2F9AD1D3" w14:textId="0071FBF1" w:rsidR="000760BB" w:rsidRPr="000760BB" w:rsidRDefault="000760BB" w:rsidP="00EB7DD2">
      <w:pPr>
        <w:pStyle w:val="NormalBPBHEB"/>
        <w:numPr>
          <w:ilvl w:val="0"/>
          <w:numId w:val="62"/>
        </w:numPr>
      </w:pPr>
      <w:r w:rsidRPr="000760BB">
        <w:rPr>
          <w:b/>
          <w:bCs/>
        </w:rPr>
        <w:t>Publish-</w:t>
      </w:r>
      <w:r w:rsidR="007E47A9" w:rsidRPr="000760BB">
        <w:rPr>
          <w:b/>
          <w:bCs/>
        </w:rPr>
        <w:t>subscribe model</w:t>
      </w:r>
      <w:r w:rsidRPr="000760BB">
        <w:rPr>
          <w:b/>
          <w:bCs/>
        </w:rPr>
        <w:t>:</w:t>
      </w:r>
      <w:r w:rsidRPr="000760BB">
        <w:t xml:space="preserve"> Amazon SNS follows a publish-subscribe messaging paradigm, allowing message producers to send messages to multiple subscribers simultaneously.</w:t>
      </w:r>
    </w:p>
    <w:p w14:paraId="61705B60" w14:textId="6B3D83E4" w:rsidR="000760BB" w:rsidRPr="000760BB" w:rsidRDefault="000760BB" w:rsidP="00EB7DD2">
      <w:pPr>
        <w:pStyle w:val="NormalBPBHEB"/>
        <w:numPr>
          <w:ilvl w:val="0"/>
          <w:numId w:val="62"/>
        </w:numPr>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p>
    <w:p w14:paraId="2E6E55E8" w14:textId="7C80DDE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7E47A9" w:rsidRPr="00611C64">
        <w:rPr>
          <w:rFonts w:eastAsiaTheme="majorEastAsia" w:cstheme="majorBidi"/>
          <w:sz w:val="36"/>
          <w:szCs w:val="26"/>
        </w:rPr>
        <w:t>cases</w:t>
      </w:r>
    </w:p>
    <w:p w14:paraId="12E3B795" w14:textId="4A002577" w:rsidR="007E47A9" w:rsidRPr="000760BB" w:rsidRDefault="007E47A9" w:rsidP="00555FFB">
      <w:pPr>
        <w:pStyle w:val="NormalBPBHEB"/>
      </w:pPr>
      <w:r>
        <w:t>The following are the use cases of Amazon SNS</w:t>
      </w:r>
      <w:sdt>
        <w:sdtPr>
          <w:id w:val="1396162231"/>
          <w:citation/>
        </w:sdtPr>
        <w:sdtContent>
          <w:r w:rsidR="001E6B8C">
            <w:fldChar w:fldCharType="begin"/>
          </w:r>
          <w:r w:rsidR="001E6B8C">
            <w:instrText xml:space="preserve"> CITATION a2023b \l 1033 </w:instrText>
          </w:r>
          <w:r w:rsidR="001E6B8C">
            <w:fldChar w:fldCharType="separate"/>
          </w:r>
          <w:r w:rsidR="006167A6">
            <w:rPr>
              <w:noProof/>
            </w:rPr>
            <w:t xml:space="preserve"> </w:t>
          </w:r>
          <w:r w:rsidR="006167A6" w:rsidRPr="006167A6">
            <w:rPr>
              <w:noProof/>
            </w:rPr>
            <w:t>[55]</w:t>
          </w:r>
          <w:r w:rsidR="001E6B8C">
            <w:fldChar w:fldCharType="end"/>
          </w:r>
        </w:sdtContent>
      </w:sdt>
      <w:r>
        <w:t xml:space="preserve">: </w:t>
      </w:r>
    </w:p>
    <w:p w14:paraId="59E26B90" w14:textId="118A205D" w:rsidR="000760BB" w:rsidRPr="000760BB" w:rsidRDefault="000760BB" w:rsidP="00EB7DD2">
      <w:pPr>
        <w:pStyle w:val="NormalBPBHEB"/>
        <w:numPr>
          <w:ilvl w:val="0"/>
          <w:numId w:val="63"/>
        </w:numPr>
      </w:pPr>
      <w:r w:rsidRPr="000760BB">
        <w:rPr>
          <w:b/>
          <w:bCs/>
        </w:rPr>
        <w:t>Event-</w:t>
      </w:r>
      <w:r w:rsidR="007E47A9" w:rsidRPr="000760BB">
        <w:rPr>
          <w:b/>
          <w:bCs/>
        </w:rPr>
        <w:t>driven architectures</w:t>
      </w:r>
      <w:r w:rsidRPr="000760BB">
        <w:rPr>
          <w:b/>
          <w:bCs/>
        </w:rPr>
        <w:t>:</w:t>
      </w:r>
      <w:r w:rsidRPr="000760BB">
        <w:t xml:space="preserve"> Amazon SNS is instrumental in building event-driven architectures, facilitating communication and coordination between loosely coupled components.</w:t>
      </w:r>
    </w:p>
    <w:p w14:paraId="5E455BB0" w14:textId="06627A84" w:rsidR="000760BB" w:rsidRPr="000760BB" w:rsidRDefault="000760BB" w:rsidP="00EB7DD2">
      <w:pPr>
        <w:pStyle w:val="NormalBPBHEB"/>
        <w:numPr>
          <w:ilvl w:val="0"/>
          <w:numId w:val="63"/>
        </w:numPr>
      </w:pPr>
      <w:r w:rsidRPr="000760BB">
        <w:rPr>
          <w:b/>
          <w:bCs/>
        </w:rPr>
        <w:t xml:space="preserve">Mobile </w:t>
      </w:r>
      <w:r w:rsidR="007E47A9" w:rsidRPr="000760BB">
        <w:rPr>
          <w:b/>
          <w:bCs/>
        </w:rPr>
        <w:t>application notifications</w:t>
      </w:r>
      <w:r w:rsidRPr="000760BB">
        <w:rPr>
          <w:b/>
          <w:bCs/>
        </w:rPr>
        <w:t>:</w:t>
      </w:r>
      <w:r w:rsidRPr="000760BB">
        <w:t xml:space="preserve"> The service can be utilized to send push notifications to mobile devices, enhancing user engagement for mobile application</w:t>
      </w:r>
      <w:r w:rsidR="001E6B8C">
        <w:t>s</w:t>
      </w:r>
      <w:r w:rsidRPr="000760BB">
        <w:t>.</w:t>
      </w:r>
    </w:p>
    <w:p w14:paraId="25DB49C1" w14:textId="02A7ED7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7E47A9" w:rsidRPr="00611C64">
        <w:rPr>
          <w:rFonts w:eastAsiaTheme="majorEastAsia" w:cstheme="majorBidi"/>
          <w:sz w:val="36"/>
          <w:szCs w:val="26"/>
        </w:rPr>
        <w:t>practices</w:t>
      </w:r>
    </w:p>
    <w:p w14:paraId="3A235F21" w14:textId="398240A8" w:rsidR="007E47A9" w:rsidRPr="000760BB" w:rsidRDefault="007E47A9" w:rsidP="00555FFB">
      <w:pPr>
        <w:pStyle w:val="NormalBPBHEB"/>
      </w:pPr>
      <w:r>
        <w:t>The following are the best practices of Amazon SNS</w:t>
      </w:r>
      <w:sdt>
        <w:sdtPr>
          <w:id w:val="1001623770"/>
          <w:citation/>
        </w:sdtPr>
        <w:sdtContent>
          <w:r w:rsidR="00AA0432">
            <w:fldChar w:fldCharType="begin"/>
          </w:r>
          <w:r w:rsidR="00AA0432">
            <w:instrText xml:space="preserve"> CITATION a2023b \l 1033 </w:instrText>
          </w:r>
          <w:r w:rsidR="00AA0432">
            <w:fldChar w:fldCharType="separate"/>
          </w:r>
          <w:r w:rsidR="006167A6">
            <w:rPr>
              <w:noProof/>
            </w:rPr>
            <w:t xml:space="preserve"> </w:t>
          </w:r>
          <w:r w:rsidR="006167A6" w:rsidRPr="006167A6">
            <w:rPr>
              <w:noProof/>
            </w:rPr>
            <w:t>[55]</w:t>
          </w:r>
          <w:r w:rsidR="00AA0432">
            <w:fldChar w:fldCharType="end"/>
          </w:r>
        </w:sdtContent>
      </w:sdt>
      <w:r>
        <w:t>:</w:t>
      </w:r>
    </w:p>
    <w:p w14:paraId="68A92A48" w14:textId="2AEAE4F9" w:rsidR="000760BB" w:rsidRPr="000760BB" w:rsidRDefault="000760BB" w:rsidP="00EB7DD2">
      <w:pPr>
        <w:pStyle w:val="NormalBPBHEB"/>
        <w:numPr>
          <w:ilvl w:val="0"/>
          <w:numId w:val="64"/>
        </w:numPr>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3CC7FCB3" w14:textId="3A141FA6" w:rsidR="000760BB" w:rsidRPr="000760BB" w:rsidRDefault="000760BB" w:rsidP="00EB7DD2">
      <w:pPr>
        <w:pStyle w:val="NormalBPBHEB"/>
        <w:numPr>
          <w:ilvl w:val="0"/>
          <w:numId w:val="64"/>
        </w:numPr>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p>
    <w:p w14:paraId="5F36321F" w14:textId="77BCA62C"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558140CB" w14:textId="51143DA1" w:rsidR="001D25A0" w:rsidRPr="000760BB" w:rsidRDefault="001D25A0" w:rsidP="00555FFB">
      <w:pPr>
        <w:pStyle w:val="NormalBPBHEB"/>
      </w:pPr>
      <w:r>
        <w:t xml:space="preserve">The following are the considerations: </w:t>
      </w:r>
    </w:p>
    <w:p w14:paraId="3D2DB9F6" w14:textId="704790A5" w:rsidR="000760BB" w:rsidRPr="000760BB" w:rsidRDefault="000760BB" w:rsidP="00EB7DD2">
      <w:pPr>
        <w:pStyle w:val="NormalBPBHEB"/>
        <w:numPr>
          <w:ilvl w:val="0"/>
          <w:numId w:val="65"/>
        </w:numPr>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E43DF05" w14:textId="0E9684A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1D25A0"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1D25A0" w:rsidRPr="00611C64">
        <w:rPr>
          <w:rFonts w:eastAsiaTheme="majorEastAsia" w:cstheme="majorBidi"/>
          <w:sz w:val="36"/>
          <w:szCs w:val="26"/>
        </w:rPr>
        <w:t>services</w:t>
      </w:r>
    </w:p>
    <w:p w14:paraId="2CCF95B0" w14:textId="77777777" w:rsidR="000760BB" w:rsidRPr="000760BB" w:rsidRDefault="000760BB" w:rsidP="00555FFB">
      <w:pPr>
        <w:pStyle w:val="NormalBPBHEB"/>
      </w:pPr>
      <w:r w:rsidRPr="000760BB">
        <w:t>Amazon SNS seamlessly integrates with other AWS services to enhance various aspects of application development and deployment. Notable integrations include:</w:t>
      </w:r>
    </w:p>
    <w:p w14:paraId="32AE56BB" w14:textId="082F6C12" w:rsidR="000760BB" w:rsidRPr="000760BB" w:rsidRDefault="000760BB" w:rsidP="00EB7DD2">
      <w:pPr>
        <w:pStyle w:val="NormalBPBHEB"/>
        <w:numPr>
          <w:ilvl w:val="0"/>
          <w:numId w:val="66"/>
        </w:numPr>
      </w:pPr>
      <w:r w:rsidRPr="000760BB">
        <w:rPr>
          <w:b/>
          <w:bCs/>
        </w:rPr>
        <w:t>Amazon Simple Queue Service (SQS):</w:t>
      </w:r>
      <w:r w:rsidRPr="000760BB">
        <w:t xml:space="preserve"> Enables asynchronous communication by allowing SNS messages to be sent to SQS queues</w:t>
      </w:r>
      <w:sdt>
        <w:sdtPr>
          <w:id w:val="-1801990603"/>
          <w:citation/>
        </w:sdtPr>
        <w:sdtContent>
          <w:r w:rsidR="00C9377B">
            <w:fldChar w:fldCharType="begin"/>
          </w:r>
          <w:r w:rsidR="00C9377B">
            <w:instrText xml:space="preserve"> CITATION a2023h \l 1033 </w:instrText>
          </w:r>
          <w:r w:rsidR="00C9377B">
            <w:fldChar w:fldCharType="separate"/>
          </w:r>
          <w:r w:rsidR="006167A6">
            <w:rPr>
              <w:noProof/>
            </w:rPr>
            <w:t xml:space="preserve"> </w:t>
          </w:r>
          <w:r w:rsidR="006167A6" w:rsidRPr="006167A6">
            <w:rPr>
              <w:noProof/>
            </w:rPr>
            <w:t>[72]</w:t>
          </w:r>
          <w:r w:rsidR="00C9377B">
            <w:fldChar w:fldCharType="end"/>
          </w:r>
        </w:sdtContent>
      </w:sdt>
      <w:r w:rsidRPr="000760BB">
        <w:t>.</w:t>
      </w:r>
    </w:p>
    <w:p w14:paraId="559F518E" w14:textId="73A32A62" w:rsidR="001D25A0" w:rsidRPr="000760BB" w:rsidRDefault="000760BB" w:rsidP="00EB7DD2">
      <w:pPr>
        <w:pStyle w:val="NormalBPBHEB"/>
        <w:numPr>
          <w:ilvl w:val="0"/>
          <w:numId w:val="66"/>
        </w:numPr>
      </w:pPr>
      <w:r w:rsidRPr="008B3498">
        <w:rPr>
          <w:b/>
          <w:bCs/>
        </w:rPr>
        <w:t>AWS Step Functions:</w:t>
      </w:r>
      <w:r w:rsidRPr="000760BB">
        <w:t xml:space="preserve"> Facilitates coordination of distributed applications using SNS to trigger state transitions in Step Functions</w:t>
      </w:r>
      <w:sdt>
        <w:sdtPr>
          <w:id w:val="-1328751494"/>
          <w:citation/>
        </w:sdtPr>
        <w:sdtContent>
          <w:r w:rsidR="00130056">
            <w:fldChar w:fldCharType="begin"/>
          </w:r>
          <w:r w:rsidR="00130056">
            <w:instrText xml:space="preserve"> CITATION a2023f \l 1033 </w:instrText>
          </w:r>
          <w:r w:rsidR="00130056">
            <w:fldChar w:fldCharType="separate"/>
          </w:r>
          <w:r w:rsidR="006167A6">
            <w:rPr>
              <w:noProof/>
            </w:rPr>
            <w:t xml:space="preserve"> </w:t>
          </w:r>
          <w:r w:rsidR="006167A6" w:rsidRPr="006167A6">
            <w:rPr>
              <w:noProof/>
            </w:rPr>
            <w:t>[73]</w:t>
          </w:r>
          <w:r w:rsidR="00130056">
            <w:fldChar w:fldCharType="end"/>
          </w:r>
        </w:sdtContent>
      </w:sdt>
      <w:r w:rsidRPr="000760BB">
        <w:t>.</w:t>
      </w:r>
    </w:p>
    <w:p w14:paraId="56059185" w14:textId="3F6CAA81" w:rsidR="000760BB" w:rsidRPr="000760BB" w:rsidRDefault="000760BB" w:rsidP="00555FFB">
      <w:pPr>
        <w:pStyle w:val="Heading1BPBHEB"/>
      </w:pPr>
      <w:r w:rsidRPr="000760BB">
        <w:t xml:space="preserve">Amazon Simple Queue Service </w:t>
      </w:r>
    </w:p>
    <w:p w14:paraId="2EAC7AA1" w14:textId="4E1CD9F5" w:rsidR="000760BB" w:rsidRDefault="000760BB" w:rsidP="00555FFB">
      <w:pPr>
        <w:pStyle w:val="NormalBPBHEB"/>
      </w:pPr>
      <w:r w:rsidRPr="000760BB">
        <w:t xml:space="preserve">Amazon </w:t>
      </w:r>
      <w:r w:rsidRPr="00555FFB">
        <w:rPr>
          <w:b/>
          <w:bCs/>
        </w:rPr>
        <w:t>Simple Queue Service (SQS)</w:t>
      </w:r>
      <w:r w:rsidRPr="000760BB">
        <w:t xml:space="preserve"> is a fully managed message queuing service that enables the decoupling of components in a distributed system. This section delves into the features, use cases, and best practices associated with Amazon </w:t>
      </w:r>
      <w:commentRangeStart w:id="25"/>
      <w:commentRangeStart w:id="26"/>
      <w:r w:rsidRPr="000760BB">
        <w:t>SQS</w:t>
      </w:r>
      <w:commentRangeEnd w:id="25"/>
      <w:r w:rsidR="001D25A0">
        <w:rPr>
          <w:rStyle w:val="CommentReference"/>
          <w:rFonts w:eastAsiaTheme="minorHAnsi" w:cstheme="minorBidi"/>
        </w:rPr>
        <w:commentReference w:id="25"/>
      </w:r>
      <w:commentRangeEnd w:id="26"/>
      <w:r w:rsidR="00A56839">
        <w:rPr>
          <w:rStyle w:val="CommentReference"/>
          <w:rFonts w:eastAsiaTheme="minorHAnsi" w:cstheme="minorBidi"/>
        </w:rPr>
        <w:commentReference w:id="26"/>
      </w:r>
      <w:r w:rsidRPr="000760BB">
        <w:t>.</w:t>
      </w:r>
      <w:r w:rsidR="00A56839">
        <w:t xml:space="preserve"> </w:t>
      </w:r>
      <w:r w:rsidR="00A56839" w:rsidRPr="00A56839">
        <w:t>Figure 7.10</w:t>
      </w:r>
      <w:r w:rsidR="00A56839">
        <w:t xml:space="preserve"> below shows </w:t>
      </w:r>
      <w:r w:rsidR="00A56839" w:rsidRPr="00A56839">
        <w:t>Amazon Simple Queuing Service Basic Architecture</w:t>
      </w:r>
      <w:r w:rsidR="00A56839">
        <w:t>.</w:t>
      </w:r>
    </w:p>
    <w:p w14:paraId="147FC81F" w14:textId="247B3972" w:rsidR="004C6348" w:rsidRDefault="004C6348" w:rsidP="00555FFB">
      <w:pPr>
        <w:pStyle w:val="FigureBPBHEB"/>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34890E8A" w14:textId="46D5DF8B" w:rsidR="00532E64" w:rsidRPr="000760BB" w:rsidRDefault="004C6348" w:rsidP="00555FFB">
      <w:pPr>
        <w:pStyle w:val="FigureCaptionBPBHEB"/>
      </w:pPr>
      <w:r w:rsidRPr="00555FFB">
        <w:rPr>
          <w:b/>
          <w:bCs w:val="0"/>
        </w:rPr>
        <w:t xml:space="preserve">Figure </w:t>
      </w:r>
      <w:r w:rsidR="001D25A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0</w:t>
      </w:r>
      <w:r w:rsidRPr="00555FFB">
        <w:rPr>
          <w:b/>
          <w:bCs w:val="0"/>
        </w:rPr>
        <w:fldChar w:fldCharType="end"/>
      </w:r>
      <w:r w:rsidR="001D25A0">
        <w:t>:</w:t>
      </w:r>
      <w:r>
        <w:t xml:space="preserve"> Amazon </w:t>
      </w:r>
      <w:r w:rsidRPr="00A126AC">
        <w:t>Simple Queuing Service</w:t>
      </w:r>
      <w:r>
        <w:t xml:space="preserve"> </w:t>
      </w:r>
      <w:r w:rsidR="00D43E33">
        <w:t>Basic Architecture (SWS Documentation).</w:t>
      </w:r>
    </w:p>
    <w:p w14:paraId="29E93626" w14:textId="56C55B1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1D25A0" w:rsidRPr="00611C64">
        <w:rPr>
          <w:rFonts w:eastAsiaTheme="majorEastAsia" w:cstheme="majorBidi"/>
          <w:sz w:val="36"/>
          <w:szCs w:val="26"/>
        </w:rPr>
        <w:t xml:space="preserve">features </w:t>
      </w:r>
    </w:p>
    <w:p w14:paraId="24BCAEEC" w14:textId="498EC341" w:rsidR="001D25A0" w:rsidRPr="000760BB" w:rsidRDefault="001D25A0" w:rsidP="00555FFB">
      <w:pPr>
        <w:pStyle w:val="NormalBPBHEB"/>
      </w:pPr>
      <w:r>
        <w:t>The following are the key</w:t>
      </w:r>
      <w:r w:rsidRPr="001D25A0">
        <w:t xml:space="preserve"> features of Amazon SQS</w:t>
      </w:r>
      <w:sdt>
        <w:sdtPr>
          <w:id w:val="-402062790"/>
          <w:citation/>
        </w:sdtPr>
        <w:sdtContent>
          <w:r w:rsidR="0093184F">
            <w:fldChar w:fldCharType="begin"/>
          </w:r>
          <w:r w:rsidR="0093184F">
            <w:instrText xml:space="preserve"> CITATION a2023g \l 1033 </w:instrText>
          </w:r>
          <w:r w:rsidR="0093184F">
            <w:fldChar w:fldCharType="separate"/>
          </w:r>
          <w:r w:rsidR="006167A6">
            <w:rPr>
              <w:noProof/>
            </w:rPr>
            <w:t xml:space="preserve"> </w:t>
          </w:r>
          <w:r w:rsidR="006167A6" w:rsidRPr="006167A6">
            <w:rPr>
              <w:noProof/>
            </w:rPr>
            <w:t>[54]</w:t>
          </w:r>
          <w:r w:rsidR="0093184F">
            <w:fldChar w:fldCharType="end"/>
          </w:r>
        </w:sdtContent>
      </w:sdt>
      <w:r>
        <w:t>:</w:t>
      </w:r>
    </w:p>
    <w:p w14:paraId="72CF2A77" w14:textId="54249B7E" w:rsidR="000760BB" w:rsidRPr="001D25A0" w:rsidRDefault="000760BB" w:rsidP="00EB7DD2">
      <w:pPr>
        <w:pStyle w:val="NormalBPBHEB"/>
        <w:numPr>
          <w:ilvl w:val="0"/>
          <w:numId w:val="67"/>
        </w:numPr>
      </w:pPr>
      <w:r w:rsidRPr="001D25A0">
        <w:rPr>
          <w:b/>
          <w:bCs/>
        </w:rPr>
        <w:t xml:space="preserve">Scalability and </w:t>
      </w:r>
      <w:r w:rsidR="001D25A0" w:rsidRPr="00555FFB">
        <w:rPr>
          <w:b/>
          <w:bCs/>
        </w:rPr>
        <w:t>elasticity</w:t>
      </w:r>
      <w:r w:rsidRPr="00555FFB">
        <w:t>:</w:t>
      </w:r>
      <w:r w:rsidRPr="001D25A0">
        <w:t xml:space="preserve"> SQS automatically scales to accommodate the volume of messages in the system, ensuring reliable message delivery even under varying workloads</w:t>
      </w:r>
      <w:r w:rsidR="0093184F">
        <w:t>.</w:t>
      </w:r>
    </w:p>
    <w:p w14:paraId="109D0F32" w14:textId="1B6E2271" w:rsidR="000760BB" w:rsidRPr="001D25A0" w:rsidRDefault="000760BB" w:rsidP="00EB7DD2">
      <w:pPr>
        <w:pStyle w:val="NormalBPBHEB"/>
        <w:numPr>
          <w:ilvl w:val="0"/>
          <w:numId w:val="67"/>
        </w:numPr>
      </w:pPr>
      <w:r w:rsidRPr="001D25A0">
        <w:rPr>
          <w:b/>
          <w:bCs/>
        </w:rPr>
        <w:t xml:space="preserve">Message </w:t>
      </w:r>
      <w:r w:rsidR="001D25A0" w:rsidRPr="00555FFB">
        <w:rPr>
          <w:b/>
          <w:bCs/>
        </w:rPr>
        <w:t>retention</w:t>
      </w:r>
      <w:r w:rsidRPr="00555FFB">
        <w:t>:</w:t>
      </w:r>
      <w:r w:rsidRPr="001D25A0">
        <w:t xml:space="preserve"> SQS allows users to set the retention period for messages, providing flexibility in managing the lifespan of messages in the queue.</w:t>
      </w:r>
    </w:p>
    <w:p w14:paraId="745C9D4B" w14:textId="6A5FC9D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1D25A0" w:rsidRPr="00611C64">
        <w:rPr>
          <w:rFonts w:eastAsiaTheme="majorEastAsia" w:cstheme="majorBidi"/>
          <w:sz w:val="36"/>
          <w:szCs w:val="26"/>
        </w:rPr>
        <w:t>cases</w:t>
      </w:r>
    </w:p>
    <w:p w14:paraId="094AD2DD" w14:textId="61412A5F" w:rsidR="001D25A0" w:rsidRPr="000760BB" w:rsidRDefault="001D25A0" w:rsidP="00555FFB">
      <w:pPr>
        <w:pStyle w:val="NormalBPBHEB"/>
      </w:pPr>
      <w:r>
        <w:t>The following are the use cases:</w:t>
      </w:r>
    </w:p>
    <w:p w14:paraId="200B45ED" w14:textId="369E4ED3" w:rsidR="000760BB" w:rsidRPr="000760BB" w:rsidRDefault="000760BB" w:rsidP="00EB7DD2">
      <w:pPr>
        <w:pStyle w:val="NormalBPBHEB"/>
        <w:numPr>
          <w:ilvl w:val="0"/>
          <w:numId w:val="68"/>
        </w:numPr>
      </w:pPr>
      <w:r w:rsidRPr="000760BB">
        <w:rPr>
          <w:b/>
          <w:bCs/>
        </w:rPr>
        <w:t xml:space="preserve">Load </w:t>
      </w:r>
      <w:r w:rsidR="001D25A0" w:rsidRPr="000760BB">
        <w:rPr>
          <w:b/>
          <w:bCs/>
        </w:rPr>
        <w:t>leveling</w:t>
      </w:r>
      <w:r w:rsidRPr="000760BB">
        <w:rPr>
          <w:b/>
          <w:bCs/>
        </w:rPr>
        <w:t>:</w:t>
      </w:r>
      <w:r w:rsidRPr="000760BB">
        <w:t xml:space="preserve"> SQS can be employed to handle bursts of traffic by acting as a buffer that decouples the rate at which messages are produced and consumed</w:t>
      </w:r>
      <w:sdt>
        <w:sdtPr>
          <w:id w:val="1919521109"/>
          <w:citation/>
        </w:sdtPr>
        <w:sdtContent>
          <w:r w:rsidR="007E2F40">
            <w:fldChar w:fldCharType="begin"/>
          </w:r>
          <w:r w:rsidR="007E2F40">
            <w:instrText xml:space="preserve"> CITATION gupta2019a \l 1033 </w:instrText>
          </w:r>
          <w:r w:rsidR="007E2F40">
            <w:fldChar w:fldCharType="separate"/>
          </w:r>
          <w:r w:rsidR="006167A6">
            <w:rPr>
              <w:noProof/>
            </w:rPr>
            <w:t xml:space="preserve"> </w:t>
          </w:r>
          <w:r w:rsidR="006167A6" w:rsidRPr="006167A6">
            <w:rPr>
              <w:noProof/>
            </w:rPr>
            <w:t>[74]</w:t>
          </w:r>
          <w:r w:rsidR="007E2F40">
            <w:fldChar w:fldCharType="end"/>
          </w:r>
        </w:sdtContent>
      </w:sdt>
      <w:r w:rsidRPr="000760BB">
        <w:t>.</w:t>
      </w:r>
    </w:p>
    <w:p w14:paraId="6B865C5A" w14:textId="2C33090C" w:rsidR="000760BB" w:rsidRPr="000760BB" w:rsidRDefault="000760BB" w:rsidP="00EB7DD2">
      <w:pPr>
        <w:pStyle w:val="NormalBPBHEB"/>
        <w:numPr>
          <w:ilvl w:val="0"/>
          <w:numId w:val="68"/>
        </w:numPr>
      </w:pPr>
      <w:r w:rsidRPr="000760BB">
        <w:rPr>
          <w:b/>
          <w:bCs/>
        </w:rPr>
        <w:t xml:space="preserve">Task </w:t>
      </w:r>
      <w:r w:rsidR="001D25A0" w:rsidRPr="000760BB">
        <w:rPr>
          <w:b/>
          <w:bCs/>
        </w:rPr>
        <w:t>decoupling</w:t>
      </w:r>
      <w:r w:rsidRPr="000760BB">
        <w:rPr>
          <w:b/>
          <w:bCs/>
        </w:rPr>
        <w:t>:</w:t>
      </w:r>
      <w:r w:rsidRPr="000760BB">
        <w:t xml:space="preserve"> In microservices architectures, SQS facilitates the decoupling of tasks, allowing components to communicate asynchronously</w:t>
      </w:r>
      <w:sdt>
        <w:sdtPr>
          <w:id w:val="-298767268"/>
          <w:citation/>
        </w:sdtPr>
        <w:sdtContent>
          <w:r w:rsidR="007E2F40">
            <w:fldChar w:fldCharType="begin"/>
          </w:r>
          <w:r w:rsidR="007E2F40">
            <w:instrText xml:space="preserve"> CITATION a2023g \l 1033 </w:instrText>
          </w:r>
          <w:r w:rsidR="007E2F40">
            <w:fldChar w:fldCharType="separate"/>
          </w:r>
          <w:r w:rsidR="006167A6">
            <w:rPr>
              <w:noProof/>
            </w:rPr>
            <w:t xml:space="preserve"> </w:t>
          </w:r>
          <w:r w:rsidR="006167A6" w:rsidRPr="006167A6">
            <w:rPr>
              <w:noProof/>
            </w:rPr>
            <w:t>[54]</w:t>
          </w:r>
          <w:r w:rsidR="007E2F40">
            <w:fldChar w:fldCharType="end"/>
          </w:r>
        </w:sdtContent>
      </w:sdt>
      <w:r w:rsidRPr="000760BB">
        <w:t>.</w:t>
      </w:r>
    </w:p>
    <w:p w14:paraId="1C91DEEF" w14:textId="010530D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372D0F" w:rsidRPr="00611C64">
        <w:rPr>
          <w:rFonts w:eastAsiaTheme="majorEastAsia" w:cstheme="majorBidi"/>
          <w:sz w:val="36"/>
          <w:szCs w:val="26"/>
        </w:rPr>
        <w:t>practices</w:t>
      </w:r>
    </w:p>
    <w:p w14:paraId="7EB42AB0" w14:textId="7B3F7AD8" w:rsidR="00372D0F" w:rsidRPr="000760BB" w:rsidRDefault="00372D0F" w:rsidP="00555FFB">
      <w:pPr>
        <w:pStyle w:val="NormalBPBHEB"/>
      </w:pPr>
      <w:r>
        <w:t xml:space="preserve"> </w:t>
      </w:r>
      <w:r w:rsidRPr="00372D0F">
        <w:t xml:space="preserve">The following are the </w:t>
      </w:r>
      <w:r>
        <w:t>best practices</w:t>
      </w:r>
      <w:sdt>
        <w:sdtPr>
          <w:id w:val="-2125761278"/>
          <w:citation/>
        </w:sdtPr>
        <w:sdtContent>
          <w:r w:rsidR="00AB5ADD">
            <w:fldChar w:fldCharType="begin"/>
          </w:r>
          <w:r w:rsidR="00AB5ADD">
            <w:instrText xml:space="preserve"> CITATION a2023g \l 1033 </w:instrText>
          </w:r>
          <w:r w:rsidR="00AB5ADD">
            <w:fldChar w:fldCharType="separate"/>
          </w:r>
          <w:r w:rsidR="006167A6">
            <w:rPr>
              <w:noProof/>
            </w:rPr>
            <w:t xml:space="preserve"> </w:t>
          </w:r>
          <w:r w:rsidR="006167A6" w:rsidRPr="006167A6">
            <w:rPr>
              <w:noProof/>
            </w:rPr>
            <w:t>[54]</w:t>
          </w:r>
          <w:r w:rsidR="00AB5ADD">
            <w:fldChar w:fldCharType="end"/>
          </w:r>
        </w:sdtContent>
      </w:sdt>
      <w:r w:rsidR="00BB25BB">
        <w:t>:</w:t>
      </w:r>
    </w:p>
    <w:p w14:paraId="23224294" w14:textId="667A645C" w:rsidR="000760BB" w:rsidRPr="000760BB" w:rsidRDefault="000760BB" w:rsidP="00EB7DD2">
      <w:pPr>
        <w:pStyle w:val="NormalBPBHEB"/>
        <w:numPr>
          <w:ilvl w:val="0"/>
          <w:numId w:val="71"/>
        </w:numPr>
      </w:pPr>
      <w:r w:rsidRPr="000760BB">
        <w:rPr>
          <w:b/>
          <w:bCs/>
        </w:rPr>
        <w:t xml:space="preserve">Visibility </w:t>
      </w:r>
      <w:r w:rsidR="00372D0F" w:rsidRPr="000760BB">
        <w:rPr>
          <w:b/>
          <w:bCs/>
        </w:rPr>
        <w:t>timeout</w:t>
      </w:r>
      <w:r w:rsidRPr="000760BB">
        <w:rPr>
          <w:b/>
          <w:bCs/>
        </w:rPr>
        <w:t>:</w:t>
      </w:r>
      <w:r w:rsidRPr="000760BB">
        <w:t xml:space="preserve"> Adjust the visibility timeout to give sufficient time for processing a message before it becomes visible to other consumers, preventing message duplication.</w:t>
      </w:r>
    </w:p>
    <w:p w14:paraId="7460F3BD" w14:textId="0069189C" w:rsidR="000760BB" w:rsidRPr="000760BB" w:rsidRDefault="000760BB" w:rsidP="00EB7DD2">
      <w:pPr>
        <w:pStyle w:val="NormalBPBHEB"/>
        <w:numPr>
          <w:ilvl w:val="0"/>
          <w:numId w:val="71"/>
        </w:numPr>
      </w:pPr>
      <w:r w:rsidRPr="000760BB">
        <w:rPr>
          <w:b/>
          <w:bCs/>
        </w:rPr>
        <w:t>Dead-</w:t>
      </w:r>
      <w:r w:rsidR="00372D0F" w:rsidRPr="000760BB">
        <w:rPr>
          <w:b/>
          <w:bCs/>
        </w:rPr>
        <w:t>letter queue</w:t>
      </w:r>
      <w:r w:rsidRPr="000760BB">
        <w:rPr>
          <w:b/>
          <w:bCs/>
        </w:rPr>
        <w:t>s:</w:t>
      </w:r>
      <w:r w:rsidRPr="000760BB">
        <w:t xml:space="preserve"> Implement dead-letter queues to capture and analyze messages that cannot be processed successfully after a certain number of attempts.</w:t>
      </w:r>
    </w:p>
    <w:p w14:paraId="4E5FBB68" w14:textId="7D774EEC" w:rsidR="00372D0F"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076BED00" w14:textId="7AE87BF1" w:rsidR="00372D0F" w:rsidRDefault="000760BB" w:rsidP="00EB7DD2">
      <w:pPr>
        <w:pStyle w:val="NormalBPBHEB"/>
        <w:numPr>
          <w:ilvl w:val="0"/>
          <w:numId w:val="69"/>
        </w:numPr>
      </w:pPr>
      <w:r w:rsidRPr="00A3325C">
        <w:rPr>
          <w:b/>
          <w:bCs/>
        </w:rPr>
        <w:t xml:space="preserve">Message </w:t>
      </w:r>
      <w:r w:rsidR="00372D0F" w:rsidRPr="00A3325C">
        <w:rPr>
          <w:b/>
          <w:bCs/>
        </w:rPr>
        <w:t>ordering</w:t>
      </w:r>
      <w:r w:rsidRPr="00A3325C">
        <w:rPr>
          <w:b/>
          <w:bCs/>
        </w:rPr>
        <w:t>:</w:t>
      </w:r>
      <w:r w:rsidRPr="000760BB">
        <w:t xml:space="preserve"> While SQS provides best-effort ordering, it</w:t>
      </w:r>
      <w:r w:rsidR="00372D0F">
        <w:t xml:space="preserve"> i</w:t>
      </w:r>
      <w:r w:rsidRPr="000760BB">
        <w:t>s important to design systems that can handle out-of-order message delivery</w:t>
      </w:r>
      <w:sdt>
        <w:sdtPr>
          <w:id w:val="1583033989"/>
          <w:citation/>
        </w:sdtPr>
        <w:sdtContent>
          <w:r w:rsidR="003857D0">
            <w:fldChar w:fldCharType="begin"/>
          </w:r>
          <w:r w:rsidR="003857D0">
            <w:instrText xml:space="preserve"> CITATION a2023g \l 1033 </w:instrText>
          </w:r>
          <w:r w:rsidR="003857D0">
            <w:fldChar w:fldCharType="separate"/>
          </w:r>
          <w:r w:rsidR="006167A6">
            <w:rPr>
              <w:noProof/>
            </w:rPr>
            <w:t xml:space="preserve"> </w:t>
          </w:r>
          <w:r w:rsidR="006167A6" w:rsidRPr="006167A6">
            <w:rPr>
              <w:noProof/>
            </w:rPr>
            <w:t>[54]</w:t>
          </w:r>
          <w:r w:rsidR="003857D0">
            <w:fldChar w:fldCharType="end"/>
          </w:r>
        </w:sdtContent>
      </w:sdt>
      <w:r w:rsidRPr="000760BB">
        <w:t>.</w:t>
      </w:r>
    </w:p>
    <w:p w14:paraId="19F145FD" w14:textId="2FFD384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BB25BB"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BB25BB" w:rsidRPr="00611C64">
        <w:rPr>
          <w:rFonts w:eastAsiaTheme="majorEastAsia" w:cstheme="majorBidi"/>
          <w:sz w:val="36"/>
          <w:szCs w:val="26"/>
        </w:rPr>
        <w:t>services</w:t>
      </w:r>
    </w:p>
    <w:p w14:paraId="5816C1DE" w14:textId="77777777" w:rsidR="000760BB" w:rsidRPr="000760BB" w:rsidRDefault="000760BB" w:rsidP="00555FFB">
      <w:pPr>
        <w:pStyle w:val="NormalBPBHEB"/>
      </w:pPr>
      <w:r w:rsidRPr="000760BB">
        <w:t>SQS seamlessly integrates with various AWS services, enhancing its capabilities and applications in different scenarios. Notable integrations include:</w:t>
      </w:r>
    </w:p>
    <w:p w14:paraId="7C183C02" w14:textId="5F20553E" w:rsidR="000760BB" w:rsidRPr="000760BB" w:rsidRDefault="000760BB" w:rsidP="00EB7DD2">
      <w:pPr>
        <w:pStyle w:val="NormalBPBHEB"/>
        <w:numPr>
          <w:ilvl w:val="0"/>
          <w:numId w:val="70"/>
        </w:numPr>
      </w:pPr>
      <w:r w:rsidRPr="000760BB">
        <w:rPr>
          <w:b/>
          <w:bCs/>
        </w:rPr>
        <w:t>Amazon S3:</w:t>
      </w:r>
      <w:r w:rsidRPr="000760BB">
        <w:t xml:space="preserve"> SQS can be used to trigger events in response to changes in an S3 bucket, enabling event-driven architectures</w:t>
      </w:r>
      <w:sdt>
        <w:sdtPr>
          <w:id w:val="-302781113"/>
          <w:citation/>
        </w:sdtPr>
        <w:sdtContent>
          <w:r w:rsidR="00C97A58">
            <w:fldChar w:fldCharType="begin"/>
          </w:r>
          <w:r w:rsidR="00C97A58">
            <w:instrText xml:space="preserve"> CITATION a2023g \l 1033 </w:instrText>
          </w:r>
          <w:r w:rsidR="00C97A58">
            <w:fldChar w:fldCharType="separate"/>
          </w:r>
          <w:r w:rsidR="006167A6">
            <w:rPr>
              <w:noProof/>
            </w:rPr>
            <w:t xml:space="preserve"> </w:t>
          </w:r>
          <w:r w:rsidR="006167A6" w:rsidRPr="006167A6">
            <w:rPr>
              <w:noProof/>
            </w:rPr>
            <w:t>[54]</w:t>
          </w:r>
          <w:r w:rsidR="00C97A58">
            <w:fldChar w:fldCharType="end"/>
          </w:r>
        </w:sdtContent>
      </w:sdt>
      <w:r w:rsidRPr="000760BB">
        <w:t>.</w:t>
      </w:r>
    </w:p>
    <w:p w14:paraId="48C31B2D" w14:textId="4C9B8B2B" w:rsidR="000760BB" w:rsidRPr="000760BB" w:rsidRDefault="000760BB" w:rsidP="00EB7DD2">
      <w:pPr>
        <w:pStyle w:val="NormalBPBHEB"/>
        <w:numPr>
          <w:ilvl w:val="0"/>
          <w:numId w:val="70"/>
        </w:numPr>
      </w:pPr>
      <w:r w:rsidRPr="000760BB">
        <w:rPr>
          <w:b/>
          <w:bCs/>
        </w:rPr>
        <w:t>AWS Lambda:</w:t>
      </w:r>
      <w:r w:rsidRPr="000760BB">
        <w:t xml:space="preserve"> Leverage SQS to trigger serverless functions in AWS Lambda, allowing for the seamless execution of compute workloads</w:t>
      </w:r>
      <w:sdt>
        <w:sdtPr>
          <w:id w:val="-767850363"/>
          <w:citation/>
        </w:sdtPr>
        <w:sdtContent>
          <w:r w:rsidR="00D532D7">
            <w:fldChar w:fldCharType="begin"/>
          </w:r>
          <w:r w:rsidR="00D532D7">
            <w:instrText xml:space="preserve"> CITATION a2023h \l 1033 </w:instrText>
          </w:r>
          <w:r w:rsidR="00D532D7">
            <w:fldChar w:fldCharType="separate"/>
          </w:r>
          <w:r w:rsidR="006167A6">
            <w:rPr>
              <w:noProof/>
            </w:rPr>
            <w:t xml:space="preserve"> </w:t>
          </w:r>
          <w:r w:rsidR="006167A6" w:rsidRPr="006167A6">
            <w:rPr>
              <w:noProof/>
            </w:rPr>
            <w:t>[72]</w:t>
          </w:r>
          <w:r w:rsidR="00D532D7">
            <w:fldChar w:fldCharType="end"/>
          </w:r>
        </w:sdtContent>
      </w:sdt>
      <w:r w:rsidRPr="000760BB">
        <w:t>.</w:t>
      </w:r>
    </w:p>
    <w:p w14:paraId="1E548E38" w14:textId="7EC63971" w:rsidR="000760BB" w:rsidRPr="000760BB" w:rsidRDefault="000760BB" w:rsidP="00555FFB">
      <w:pPr>
        <w:pStyle w:val="Heading1BPBHEB"/>
      </w:pPr>
      <w:r w:rsidRPr="000760BB">
        <w:t xml:space="preserve">Managed </w:t>
      </w:r>
      <w:r w:rsidR="008B0951">
        <w:t>M</w:t>
      </w:r>
      <w:r w:rsidR="008B0951" w:rsidRPr="000760BB">
        <w:t xml:space="preserve">essage </w:t>
      </w:r>
      <w:r w:rsidR="008B0951">
        <w:t>Q</w:t>
      </w:r>
      <w:r w:rsidR="008B0951" w:rsidRPr="000760BB">
        <w:t>ueues</w:t>
      </w:r>
    </w:p>
    <w:p w14:paraId="2CE0AA39" w14:textId="77777777" w:rsidR="000760BB" w:rsidRDefault="000760BB" w:rsidP="00086B6C">
      <w:pPr>
        <w:pStyle w:val="NormalBPBHEB"/>
      </w:pPr>
      <w:r w:rsidRPr="000760BB">
        <w:t>Managed message queues are an integral part of modern cloud architectures, providing a scalable and reliable mechanism for decoupling components. This section explores the concept of managed message queues, highlighting their significance in distributed systems.</w:t>
      </w:r>
    </w:p>
    <w:p w14:paraId="41EF292B" w14:textId="281E1E16" w:rsidR="000760BB" w:rsidRPr="00611C64" w:rsidRDefault="00A3325C" w:rsidP="00611C64">
      <w:pPr>
        <w:keepNext/>
        <w:keepLines/>
        <w:spacing w:before="40" w:after="0"/>
        <w:outlineLvl w:val="1"/>
        <w:rPr>
          <w:rFonts w:eastAsiaTheme="majorEastAsia" w:cstheme="majorBidi"/>
          <w:sz w:val="36"/>
          <w:szCs w:val="26"/>
        </w:rPr>
      </w:pPr>
      <w:commentRangeStart w:id="27"/>
      <w:commentRangeStart w:id="28"/>
      <w:r>
        <w:rPr>
          <w:rFonts w:eastAsiaTheme="majorEastAsia" w:cstheme="majorBidi"/>
          <w:sz w:val="36"/>
          <w:szCs w:val="26"/>
        </w:rPr>
        <w:t>O</w:t>
      </w:r>
      <w:r w:rsidR="00966E40" w:rsidRPr="00611C64">
        <w:rPr>
          <w:rFonts w:eastAsiaTheme="majorEastAsia" w:cstheme="majorBidi"/>
          <w:sz w:val="36"/>
          <w:szCs w:val="26"/>
        </w:rPr>
        <w:t>verview</w:t>
      </w:r>
      <w:commentRangeEnd w:id="27"/>
      <w:r w:rsidR="00966E40" w:rsidRPr="00611C64">
        <w:rPr>
          <w:rFonts w:eastAsiaTheme="majorEastAsia" w:cstheme="majorBidi"/>
          <w:sz w:val="36"/>
          <w:szCs w:val="26"/>
        </w:rPr>
        <w:commentReference w:id="27"/>
      </w:r>
      <w:commentRangeEnd w:id="28"/>
      <w:r w:rsidR="00B476FE">
        <w:rPr>
          <w:rStyle w:val="CommentReference"/>
        </w:rPr>
        <w:commentReference w:id="28"/>
      </w:r>
    </w:p>
    <w:p w14:paraId="0F0B3602"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t>
      </w:r>
    </w:p>
    <w:p w14:paraId="3C23A6F8" w14:textId="4ADC7F3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Advantages </w:t>
      </w:r>
    </w:p>
    <w:p w14:paraId="1C53F894" w14:textId="434F47F0" w:rsidR="00966E40" w:rsidRPr="000760BB" w:rsidRDefault="00966E40" w:rsidP="00555FFB">
      <w:pPr>
        <w:pStyle w:val="NormalBPBHEB"/>
      </w:pPr>
      <w:r>
        <w:t xml:space="preserve">The following are the </w:t>
      </w:r>
      <w:r w:rsidRPr="00966E40">
        <w:t>advantages of managed message queues</w:t>
      </w:r>
      <w:r>
        <w:t>:</w:t>
      </w:r>
    </w:p>
    <w:p w14:paraId="3EC9536F" w14:textId="76557ABF" w:rsidR="000760BB" w:rsidRPr="000760BB" w:rsidRDefault="000760BB" w:rsidP="00EB7DD2">
      <w:pPr>
        <w:pStyle w:val="NormalBPBHEB"/>
        <w:numPr>
          <w:ilvl w:val="0"/>
          <w:numId w:val="72"/>
        </w:numPr>
      </w:pPr>
      <w:r w:rsidRPr="000760BB">
        <w:rPr>
          <w:b/>
          <w:bCs/>
        </w:rPr>
        <w:t>Scalability:</w:t>
      </w:r>
      <w:r w:rsidRPr="000760BB">
        <w:t xml:space="preserve"> Managed message queues automatically scale to accommodate varying workloads, ensuring consistent performance as the system evolves</w:t>
      </w:r>
      <w:bookmarkStart w:id="29" w:name="_Ref151402670"/>
      <w:sdt>
        <w:sdtPr>
          <w:id w:val="102857521"/>
          <w:citation/>
        </w:sdtPr>
        <w:sdtContent>
          <w:r w:rsidR="00D11419">
            <w:fldChar w:fldCharType="begin"/>
          </w:r>
          <w:r w:rsidR="00D11419">
            <w:instrText xml:space="preserve"> CITATION hoffman2016a \l 1033 </w:instrText>
          </w:r>
          <w:r w:rsidR="00D11419">
            <w:fldChar w:fldCharType="separate"/>
          </w:r>
          <w:r w:rsidR="006167A6">
            <w:rPr>
              <w:noProof/>
            </w:rPr>
            <w:t xml:space="preserve"> </w:t>
          </w:r>
          <w:r w:rsidR="006167A6" w:rsidRPr="006167A6">
            <w:rPr>
              <w:noProof/>
            </w:rPr>
            <w:t>[75]</w:t>
          </w:r>
          <w:r w:rsidR="00D11419">
            <w:fldChar w:fldCharType="end"/>
          </w:r>
        </w:sdtContent>
      </w:sdt>
      <w:bookmarkEnd w:id="29"/>
      <w:r w:rsidRPr="000760BB">
        <w:t>.</w:t>
      </w:r>
    </w:p>
    <w:p w14:paraId="4C928CE9" w14:textId="78D71859" w:rsidR="000760BB" w:rsidRPr="000760BB" w:rsidRDefault="000760BB" w:rsidP="00EB7DD2">
      <w:pPr>
        <w:pStyle w:val="NormalBPBHEB"/>
        <w:numPr>
          <w:ilvl w:val="0"/>
          <w:numId w:val="72"/>
        </w:numPr>
      </w:pPr>
      <w:r w:rsidRPr="000760BB">
        <w:rPr>
          <w:b/>
          <w:bCs/>
        </w:rPr>
        <w:t>Reliability:</w:t>
      </w:r>
      <w:r w:rsidRPr="000760BB">
        <w:t xml:space="preserve"> By offloading the responsibility of message storage and delivery to a managed service, the reliability of message processing is enhanced</w:t>
      </w:r>
      <w:r w:rsidR="00B739EF">
        <w:fldChar w:fldCharType="begin"/>
      </w:r>
      <w:r w:rsidR="00B739EF">
        <w:instrText xml:space="preserve"> NOTEREF _Ref151402670 \f \h </w:instrText>
      </w:r>
      <w:r w:rsidR="00B739EF">
        <w:fldChar w:fldCharType="separate"/>
      </w:r>
      <w:r w:rsidR="00B739EF" w:rsidRPr="00B739EF">
        <w:rPr>
          <w:rStyle w:val="FootnoteReference"/>
        </w:rPr>
        <w:t>91</w:t>
      </w:r>
      <w:r w:rsidR="00B739EF">
        <w:fldChar w:fldCharType="end"/>
      </w:r>
      <w:r w:rsidRPr="000760BB">
        <w:t>.</w:t>
      </w:r>
    </w:p>
    <w:p w14:paraId="2D349A57" w14:textId="7A0E8D9E" w:rsidR="000760BB" w:rsidRPr="000760BB" w:rsidRDefault="000760BB" w:rsidP="00EB7DD2">
      <w:pPr>
        <w:pStyle w:val="NormalBPBHEB"/>
        <w:numPr>
          <w:ilvl w:val="0"/>
          <w:numId w:val="72"/>
        </w:numPr>
      </w:pPr>
      <w:r w:rsidRPr="000760BB">
        <w:rPr>
          <w:b/>
          <w:bCs/>
        </w:rPr>
        <w:t>Decoupling:</w:t>
      </w:r>
      <w:r w:rsidRPr="000760BB">
        <w:t xml:space="preserve"> Managed message queues facilitate the decoupling of producers and consumers, enabling asynchronous communication and reducing dependencies between components</w:t>
      </w:r>
      <w:bookmarkStart w:id="30" w:name="_Ref151402875"/>
      <w:sdt>
        <w:sdtPr>
          <w:id w:val="1553503577"/>
          <w:citation/>
        </w:sdtPr>
        <w:sdtContent>
          <w:r w:rsidR="00EF281B">
            <w:fldChar w:fldCharType="begin"/>
          </w:r>
          <w:r w:rsidR="00EF281B">
            <w:instrText xml:space="preserve"> CITATION bonnin2014a \l 1033 </w:instrText>
          </w:r>
          <w:r w:rsidR="00EF281B">
            <w:fldChar w:fldCharType="separate"/>
          </w:r>
          <w:r w:rsidR="006167A6">
            <w:rPr>
              <w:noProof/>
            </w:rPr>
            <w:t xml:space="preserve"> </w:t>
          </w:r>
          <w:r w:rsidR="006167A6" w:rsidRPr="006167A6">
            <w:rPr>
              <w:noProof/>
            </w:rPr>
            <w:t>[76]</w:t>
          </w:r>
          <w:r w:rsidR="00EF281B">
            <w:fldChar w:fldCharType="end"/>
          </w:r>
        </w:sdtContent>
      </w:sdt>
      <w:bookmarkEnd w:id="30"/>
      <w:r w:rsidRPr="000760BB">
        <w:t>.</w:t>
      </w:r>
    </w:p>
    <w:p w14:paraId="5611D153" w14:textId="5BD2B53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A01195" w:rsidRPr="00611C64">
        <w:rPr>
          <w:rFonts w:eastAsiaTheme="majorEastAsia" w:cstheme="majorBidi"/>
          <w:sz w:val="36"/>
          <w:szCs w:val="26"/>
        </w:rPr>
        <w:t>cases</w:t>
      </w:r>
    </w:p>
    <w:p w14:paraId="07CA6E8D" w14:textId="396FD257" w:rsidR="00A01195" w:rsidRPr="000760BB" w:rsidRDefault="00A01195" w:rsidP="00555FFB">
      <w:pPr>
        <w:pStyle w:val="NormalBPBHEB"/>
      </w:pPr>
      <w:r>
        <w:t>The following are the use cases of managed message queues</w:t>
      </w:r>
      <w:sdt>
        <w:sdtPr>
          <w:id w:val="794333266"/>
          <w:citation/>
        </w:sdtPr>
        <w:sdtContent>
          <w:r w:rsidR="008A12F7">
            <w:fldChar w:fldCharType="begin"/>
          </w:r>
          <w:r w:rsidR="008A12F7">
            <w:instrText xml:space="preserve"> CITATION a2023g \l 1033 </w:instrText>
          </w:r>
          <w:r w:rsidR="008A12F7">
            <w:fldChar w:fldCharType="separate"/>
          </w:r>
          <w:r w:rsidR="006167A6">
            <w:rPr>
              <w:noProof/>
            </w:rPr>
            <w:t xml:space="preserve"> </w:t>
          </w:r>
          <w:r w:rsidR="006167A6" w:rsidRPr="006167A6">
            <w:rPr>
              <w:noProof/>
            </w:rPr>
            <w:t>[54]</w:t>
          </w:r>
          <w:r w:rsidR="008A12F7">
            <w:fldChar w:fldCharType="end"/>
          </w:r>
        </w:sdtContent>
      </w:sdt>
      <w:r>
        <w:t>:</w:t>
      </w:r>
    </w:p>
    <w:p w14:paraId="04982F34" w14:textId="66A43E81" w:rsidR="000760BB" w:rsidRPr="000760BB" w:rsidRDefault="000760BB" w:rsidP="00EB7DD2">
      <w:pPr>
        <w:pStyle w:val="NormalBPBHEB"/>
        <w:numPr>
          <w:ilvl w:val="0"/>
          <w:numId w:val="73"/>
        </w:numPr>
      </w:pPr>
      <w:r w:rsidRPr="000760BB">
        <w:rPr>
          <w:b/>
          <w:bCs/>
        </w:rPr>
        <w:t xml:space="preserve">Microservices </w:t>
      </w:r>
      <w:r w:rsidR="00A01195" w:rsidRPr="000760BB">
        <w:rPr>
          <w:b/>
          <w:bCs/>
        </w:rPr>
        <w:t>architectures</w:t>
      </w:r>
      <w:r w:rsidRPr="000760BB">
        <w:rPr>
          <w:b/>
          <w:bCs/>
        </w:rPr>
        <w:t>:</w:t>
      </w:r>
      <w:r w:rsidRPr="000760BB">
        <w:t xml:space="preserve"> Managed message queues play a crucial role in microservices architectures, allowing services to communicate asynchronously without direct dependencies.</w:t>
      </w:r>
    </w:p>
    <w:p w14:paraId="5D578D65" w14:textId="45FED0CD" w:rsidR="000760BB" w:rsidRDefault="000760BB" w:rsidP="00EB7DD2">
      <w:pPr>
        <w:pStyle w:val="NormalBPBHEB"/>
        <w:numPr>
          <w:ilvl w:val="0"/>
          <w:numId w:val="73"/>
        </w:numPr>
      </w:pPr>
      <w:r w:rsidRPr="000760BB">
        <w:rPr>
          <w:b/>
          <w:bCs/>
        </w:rPr>
        <w:t>Event-</w:t>
      </w:r>
      <w:r w:rsidR="00A01195" w:rsidRPr="000760BB">
        <w:rPr>
          <w:b/>
          <w:bCs/>
        </w:rPr>
        <w:t>driven systems</w:t>
      </w:r>
      <w:r w:rsidRPr="000760BB">
        <w:rPr>
          <w:b/>
          <w:bCs/>
        </w:rPr>
        <w:t>:</w:t>
      </w:r>
      <w:r w:rsidRPr="000760BB">
        <w:t xml:space="preserve"> In event-driven systems, managed message queues enable the seamless flow of events between different components, supporting real-time processing.</w:t>
      </w:r>
    </w:p>
    <w:p w14:paraId="02D83BAE" w14:textId="2EB499B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A01195" w:rsidRPr="00611C64">
        <w:rPr>
          <w:rFonts w:eastAsiaTheme="majorEastAsia" w:cstheme="majorBidi"/>
          <w:sz w:val="36"/>
          <w:szCs w:val="26"/>
        </w:rPr>
        <w:t>practices</w:t>
      </w:r>
    </w:p>
    <w:p w14:paraId="5A9078DE" w14:textId="16830D18" w:rsidR="00A01195" w:rsidRPr="000760BB" w:rsidRDefault="00A01195" w:rsidP="00555FFB">
      <w:pPr>
        <w:pStyle w:val="NormalBPBHEB"/>
      </w:pPr>
      <w:r>
        <w:t>The following are the best practices of manages message queues</w:t>
      </w:r>
      <w:sdt>
        <w:sdtPr>
          <w:id w:val="178555755"/>
          <w:citation/>
        </w:sdtPr>
        <w:sdtContent>
          <w:r w:rsidR="00A1458C">
            <w:fldChar w:fldCharType="begin"/>
          </w:r>
          <w:r w:rsidR="00A1458C">
            <w:instrText xml:space="preserve"> CITATION a2023g \l 1033 </w:instrText>
          </w:r>
          <w:r w:rsidR="00A1458C">
            <w:fldChar w:fldCharType="separate"/>
          </w:r>
          <w:r w:rsidR="006167A6">
            <w:rPr>
              <w:noProof/>
            </w:rPr>
            <w:t xml:space="preserve"> </w:t>
          </w:r>
          <w:r w:rsidR="006167A6" w:rsidRPr="006167A6">
            <w:rPr>
              <w:noProof/>
            </w:rPr>
            <w:t>[54]</w:t>
          </w:r>
          <w:r w:rsidR="00A1458C">
            <w:fldChar w:fldCharType="end"/>
          </w:r>
        </w:sdtContent>
      </w:sdt>
      <w:r>
        <w:t xml:space="preserve">: </w:t>
      </w:r>
    </w:p>
    <w:p w14:paraId="3C762979" w14:textId="0874C461" w:rsidR="000760BB" w:rsidRPr="000760BB" w:rsidRDefault="000760BB" w:rsidP="00EB7DD2">
      <w:pPr>
        <w:pStyle w:val="NormalBPBHEB"/>
        <w:numPr>
          <w:ilvl w:val="0"/>
          <w:numId w:val="74"/>
        </w:numPr>
      </w:pPr>
      <w:r w:rsidRPr="000760BB">
        <w:rPr>
          <w:b/>
          <w:bCs/>
        </w:rPr>
        <w:t xml:space="preserve">Message </w:t>
      </w:r>
      <w:r w:rsidR="00A01195" w:rsidRPr="000760BB">
        <w:rPr>
          <w:b/>
          <w:bCs/>
        </w:rPr>
        <w:t>retention</w:t>
      </w:r>
      <w:r w:rsidRPr="000760BB">
        <w:rPr>
          <w:b/>
          <w:bCs/>
        </w:rPr>
        <w:t>:</w:t>
      </w:r>
      <w:r w:rsidRPr="000760BB">
        <w:t xml:space="preserve"> Configure message retention policies to align with the specific needs of the application, balancing the trade-off between storage costs and the time-sensitive nature of messages.</w:t>
      </w:r>
    </w:p>
    <w:p w14:paraId="1C21E7B2" w14:textId="23F0A967" w:rsidR="000760BB" w:rsidRPr="000760BB" w:rsidRDefault="000760BB" w:rsidP="00EB7DD2">
      <w:pPr>
        <w:pStyle w:val="NormalBPBHEB"/>
        <w:numPr>
          <w:ilvl w:val="0"/>
          <w:numId w:val="74"/>
        </w:numPr>
      </w:pPr>
      <w:r w:rsidRPr="000760BB">
        <w:rPr>
          <w:b/>
          <w:bCs/>
        </w:rPr>
        <w:t xml:space="preserve">Error </w:t>
      </w:r>
      <w:r w:rsidR="00A01195" w:rsidRPr="000760BB">
        <w:rPr>
          <w:b/>
          <w:bCs/>
        </w:rPr>
        <w:t>handling</w:t>
      </w:r>
      <w:r w:rsidRPr="000760BB">
        <w:rPr>
          <w:b/>
          <w:bCs/>
        </w:rPr>
        <w:t>:</w:t>
      </w:r>
      <w:r w:rsidRPr="000760BB">
        <w:t xml:space="preserve"> Implement robust error-handling mechanisms, including dead-letter queues, to manage messages that cannot be processed successfully.</w:t>
      </w:r>
    </w:p>
    <w:p w14:paraId="5BC24EE3" w14:textId="4CDC02A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AWS Services</w:t>
      </w:r>
    </w:p>
    <w:p w14:paraId="48592F49" w14:textId="5522AF9F" w:rsidR="000760BB" w:rsidRPr="000760BB" w:rsidRDefault="000760BB" w:rsidP="00555FFB">
      <w:pPr>
        <w:pStyle w:val="NormalBPBHEB"/>
      </w:pPr>
      <w:r w:rsidRPr="000760BB">
        <w:t>Managed message queues integrate seamlessly with various AWS services, enhancing their capabilities and extending their use in different scenarios. Some notable integrations include</w:t>
      </w:r>
      <w:sdt>
        <w:sdtPr>
          <w:id w:val="-1866817226"/>
          <w:citation/>
        </w:sdtPr>
        <w:sdtContent>
          <w:r w:rsidR="00207CBB">
            <w:fldChar w:fldCharType="begin"/>
          </w:r>
          <w:r w:rsidR="00207CBB">
            <w:instrText xml:space="preserve"> CITATION a2023g \l 1033 </w:instrText>
          </w:r>
          <w:r w:rsidR="00207CBB">
            <w:fldChar w:fldCharType="separate"/>
          </w:r>
          <w:r w:rsidR="006167A6">
            <w:rPr>
              <w:noProof/>
            </w:rPr>
            <w:t xml:space="preserve"> </w:t>
          </w:r>
          <w:r w:rsidR="006167A6" w:rsidRPr="006167A6">
            <w:rPr>
              <w:noProof/>
            </w:rPr>
            <w:t>[54]</w:t>
          </w:r>
          <w:r w:rsidR="00207CBB">
            <w:fldChar w:fldCharType="end"/>
          </w:r>
        </w:sdtContent>
      </w:sdt>
      <w:r w:rsidRPr="000760BB">
        <w:t>:</w:t>
      </w:r>
    </w:p>
    <w:p w14:paraId="2077CEAD" w14:textId="11B9E06F" w:rsidR="000760BB" w:rsidRPr="000760BB" w:rsidRDefault="000760BB" w:rsidP="00EB7DD2">
      <w:pPr>
        <w:pStyle w:val="NormalBPBHEB"/>
        <w:numPr>
          <w:ilvl w:val="0"/>
          <w:numId w:val="75"/>
        </w:numPr>
      </w:pPr>
      <w:r w:rsidRPr="000760BB">
        <w:rPr>
          <w:b/>
          <w:bCs/>
        </w:rPr>
        <w:t>AWS Lambda:</w:t>
      </w:r>
      <w:r w:rsidRPr="000760BB">
        <w:t xml:space="preserve"> Utilize managed message queues to trigger serverless functions in AWS Lambda, enabling serverless and event-driven architectures.</w:t>
      </w:r>
    </w:p>
    <w:p w14:paraId="145AE88A" w14:textId="27365C3E" w:rsidR="00A01195" w:rsidRDefault="000760BB" w:rsidP="00EB7DD2">
      <w:pPr>
        <w:pStyle w:val="NormalBPBHEB"/>
        <w:numPr>
          <w:ilvl w:val="0"/>
          <w:numId w:val="75"/>
        </w:numPr>
      </w:pPr>
      <w:r w:rsidRPr="00D65C5D">
        <w:rPr>
          <w:b/>
          <w:bCs/>
        </w:rPr>
        <w:t>Amazon EC2:</w:t>
      </w:r>
      <w:r w:rsidRPr="000760BB">
        <w:t xml:space="preserve"> Integrate managed message queues with Amazon EC2 instances to enable communication between different components of a distributed application.</w:t>
      </w:r>
    </w:p>
    <w:p w14:paraId="046B5A0D" w14:textId="54180C99" w:rsidR="000760BB" w:rsidRPr="000760BB" w:rsidRDefault="000760BB" w:rsidP="00555FFB">
      <w:pPr>
        <w:pStyle w:val="Heading1BPBHEB"/>
      </w:pPr>
      <w:r w:rsidRPr="000760BB">
        <w:t>AWS Step Functions</w:t>
      </w:r>
    </w:p>
    <w:p w14:paraId="256A4EFC" w14:textId="77777777" w:rsidR="000760BB" w:rsidRDefault="000760BB" w:rsidP="00A01195">
      <w:pPr>
        <w:pStyle w:val="NormalBPBHEB"/>
      </w:pPr>
      <w:r w:rsidRPr="000760BB">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7A64DE1A" w14:textId="13C9DA8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Overview</w:t>
      </w:r>
    </w:p>
    <w:p w14:paraId="0AA9935E" w14:textId="6B759626" w:rsidR="000760BB" w:rsidRDefault="000760BB" w:rsidP="00555FFB">
      <w:pPr>
        <w:pStyle w:val="NormalBPBHEB"/>
      </w:pPr>
      <w:r w:rsidRPr="000760BB">
        <w:t>AWS Step Functions simplif</w:t>
      </w:r>
      <w:r w:rsidR="00F33931">
        <w:t>y</w:t>
      </w:r>
      <w:r w:rsidRPr="000760BB">
        <w:t xml:space="preserve"> the process of building scalable and resilient applications by allowing developers to design workflows using a visual interface. Workflows in Step Functions are represented as state machines, where each state represents a step in the </w:t>
      </w:r>
      <w:commentRangeStart w:id="31"/>
      <w:commentRangeStart w:id="32"/>
      <w:r w:rsidRPr="000760BB">
        <w:t>workflow</w:t>
      </w:r>
      <w:commentRangeEnd w:id="31"/>
      <w:r w:rsidR="00F33931">
        <w:rPr>
          <w:rStyle w:val="CommentReference"/>
          <w:rFonts w:eastAsiaTheme="minorHAnsi" w:cstheme="minorBidi"/>
        </w:rPr>
        <w:commentReference w:id="31"/>
      </w:r>
      <w:commentRangeEnd w:id="32"/>
      <w:r w:rsidR="00314055">
        <w:rPr>
          <w:rStyle w:val="CommentReference"/>
          <w:rFonts w:eastAsiaTheme="minorHAnsi" w:cstheme="minorBidi"/>
        </w:rPr>
        <w:commentReference w:id="32"/>
      </w:r>
      <w:r w:rsidRPr="000760BB">
        <w:t>.</w:t>
      </w:r>
    </w:p>
    <w:p w14:paraId="66214E6D" w14:textId="77777777" w:rsidR="00B476FE" w:rsidRPr="00611C64" w:rsidRDefault="00B476FE" w:rsidP="00B476FE">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features </w:t>
      </w:r>
    </w:p>
    <w:p w14:paraId="26CA8643" w14:textId="342D122B" w:rsidR="00B476FE" w:rsidRPr="000760BB" w:rsidRDefault="00B476FE" w:rsidP="00B476FE">
      <w:pPr>
        <w:pStyle w:val="NormalBPBHEB"/>
      </w:pPr>
      <w:r>
        <w:t xml:space="preserve">The following are the </w:t>
      </w:r>
      <w:r w:rsidRPr="00F33931">
        <w:t>key features of AWS Step Functions</w:t>
      </w:r>
      <w:sdt>
        <w:sdtPr>
          <w:id w:val="355086703"/>
          <w:citation/>
        </w:sdtPr>
        <w:sdtContent>
          <w:r>
            <w:fldChar w:fldCharType="begin"/>
          </w:r>
          <w:r>
            <w:instrText xml:space="preserve"> CITATION unknown2023m \l 1033 </w:instrText>
          </w:r>
          <w:r>
            <w:fldChar w:fldCharType="separate"/>
          </w:r>
          <w:r w:rsidR="006167A6">
            <w:rPr>
              <w:noProof/>
            </w:rPr>
            <w:t xml:space="preserve"> </w:t>
          </w:r>
          <w:r w:rsidR="006167A6" w:rsidRPr="006167A6">
            <w:rPr>
              <w:noProof/>
            </w:rPr>
            <w:t>[77]</w:t>
          </w:r>
          <w:r>
            <w:fldChar w:fldCharType="end"/>
          </w:r>
        </w:sdtContent>
      </w:sdt>
      <w:r>
        <w:t>:</w:t>
      </w:r>
    </w:p>
    <w:p w14:paraId="428D89F0" w14:textId="77777777" w:rsidR="00B476FE" w:rsidRPr="000760BB" w:rsidRDefault="00B476FE" w:rsidP="00EB7DD2">
      <w:pPr>
        <w:pStyle w:val="NormalBPBHEB"/>
        <w:numPr>
          <w:ilvl w:val="0"/>
          <w:numId w:val="76"/>
        </w:numPr>
      </w:pPr>
      <w:r w:rsidRPr="000760BB">
        <w:rPr>
          <w:b/>
          <w:bCs/>
        </w:rPr>
        <w:t>Visual workflow design:</w:t>
      </w:r>
      <w:r w:rsidRPr="000760BB">
        <w:t xml:space="preserve"> Step Functions provides a visual workflow designer, allowing developers to design, visualize, and modify workflows easily.</w:t>
      </w:r>
    </w:p>
    <w:p w14:paraId="4AF18E9C" w14:textId="77777777" w:rsidR="00B476FE" w:rsidRPr="000760BB" w:rsidRDefault="00B476FE" w:rsidP="00EB7DD2">
      <w:pPr>
        <w:pStyle w:val="NormalBPBHEB"/>
        <w:numPr>
          <w:ilvl w:val="0"/>
          <w:numId w:val="76"/>
        </w:numPr>
      </w:pPr>
      <w:r w:rsidRPr="000760BB">
        <w:rPr>
          <w:b/>
          <w:bCs/>
        </w:rPr>
        <w:t>Coordination of microservices:</w:t>
      </w:r>
      <w:r w:rsidRPr="000760BB">
        <w:t xml:space="preserve"> It excels in coordinating microservices, enabling seamless communication and execution of tasks across distributed applications.</w:t>
      </w:r>
    </w:p>
    <w:p w14:paraId="2FF8C905" w14:textId="77777777" w:rsidR="00B476FE" w:rsidRDefault="00B476FE" w:rsidP="00EB7DD2">
      <w:pPr>
        <w:pStyle w:val="NormalBPBHEB"/>
        <w:numPr>
          <w:ilvl w:val="0"/>
          <w:numId w:val="76"/>
        </w:numPr>
      </w:pPr>
      <w:r w:rsidRPr="000760BB">
        <w:rPr>
          <w:b/>
          <w:bCs/>
        </w:rPr>
        <w:t>Error handling:</w:t>
      </w:r>
      <w:r w:rsidRPr="000760BB">
        <w:t xml:space="preserve"> Step Functions includes built-in error handling capabilities, allowing for the definition of error states and automatic retries.</w:t>
      </w:r>
    </w:p>
    <w:p w14:paraId="65A67E13" w14:textId="6A134407" w:rsidR="00163CD0" w:rsidRDefault="00163CD0" w:rsidP="008541CC">
      <w:pPr>
        <w:pStyle w:val="NormalBPBHEB"/>
      </w:pPr>
      <w:r>
        <w:t>Figure 7.11 below</w:t>
      </w:r>
      <w:r w:rsidR="00F10D8F">
        <w:t xml:space="preserve"> </w:t>
      </w:r>
      <w:r w:rsidR="00033537">
        <w:t>exemplifies</w:t>
      </w:r>
      <w:r w:rsidR="00F10D8F">
        <w:t xml:space="preserve"> </w:t>
      </w:r>
      <w:r>
        <w:t>AWS Step Functions Microservice Orchestration: Combine</w:t>
      </w:r>
      <w:r w:rsidR="00F10D8F">
        <w:t>d</w:t>
      </w:r>
      <w:r>
        <w:t xml:space="preserve"> Lambda functions to build a web-based application.</w:t>
      </w:r>
    </w:p>
    <w:p w14:paraId="52E6BB6A" w14:textId="77777777" w:rsidR="00B476FE" w:rsidRDefault="00B476FE" w:rsidP="00555FFB">
      <w:pPr>
        <w:pStyle w:val="NormalBPBHEB"/>
      </w:pPr>
    </w:p>
    <w:p w14:paraId="0149525F" w14:textId="77777777" w:rsidR="00345228" w:rsidRDefault="00D541F5" w:rsidP="00555FFB">
      <w:pPr>
        <w:pStyle w:val="FigureBPBHEB"/>
      </w:pPr>
      <w:r>
        <w:rPr>
          <w:noProof/>
        </w:rPr>
        <w:drawing>
          <wp:inline distT="0" distB="0" distL="0" distR="0" wp14:anchorId="7B2441BA" wp14:editId="3192DB79">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05475" cy="2770540"/>
                    </a:xfrm>
                    <a:prstGeom prst="rect">
                      <a:avLst/>
                    </a:prstGeom>
                    <a:noFill/>
                  </pic:spPr>
                </pic:pic>
              </a:graphicData>
            </a:graphic>
          </wp:inline>
        </w:drawing>
      </w:r>
    </w:p>
    <w:p w14:paraId="7D417BD0" w14:textId="190E2213" w:rsidR="00D541F5" w:rsidRPr="000760BB" w:rsidRDefault="00345228" w:rsidP="00555FFB">
      <w:pPr>
        <w:pStyle w:val="FigureCaptionBPBHEB"/>
      </w:pPr>
      <w:bookmarkStart w:id="33" w:name="_Hlk169707417"/>
      <w:r w:rsidRPr="00555FFB">
        <w:rPr>
          <w:b/>
        </w:rPr>
        <w:t xml:space="preserve">Figure </w:t>
      </w:r>
      <w:r w:rsidR="00F33931"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1</w:t>
      </w:r>
      <w:r w:rsidRPr="00555FFB">
        <w:rPr>
          <w:b/>
        </w:rPr>
        <w:fldChar w:fldCharType="end"/>
      </w:r>
      <w:r w:rsidR="00F33931" w:rsidRPr="00555FFB">
        <w:rPr>
          <w:b/>
        </w:rPr>
        <w:t>:</w:t>
      </w:r>
      <w:r>
        <w:t xml:space="preserve"> </w:t>
      </w:r>
      <w:r w:rsidRPr="007A4E5F">
        <w:t>AWS Step Functions</w:t>
      </w:r>
      <w:r>
        <w:t xml:space="preserve"> </w:t>
      </w:r>
      <w:r w:rsidRPr="007A4E5F">
        <w:t>Microservice Orchestration</w:t>
      </w:r>
      <w:r>
        <w:t xml:space="preserve">: </w:t>
      </w:r>
      <w:r w:rsidRPr="007A4E5F">
        <w:t>Combine Lambda functions to build a web-based application</w:t>
      </w:r>
      <w:r>
        <w:t xml:space="preserve"> (Amazon Web Services).</w:t>
      </w:r>
    </w:p>
    <w:bookmarkEnd w:id="33"/>
    <w:p w14:paraId="7E1ABFC8" w14:textId="333CCD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F33931" w:rsidRPr="00611C64">
        <w:rPr>
          <w:rFonts w:eastAsiaTheme="majorEastAsia" w:cstheme="majorBidi"/>
          <w:sz w:val="36"/>
          <w:szCs w:val="26"/>
        </w:rPr>
        <w:t xml:space="preserve">cases </w:t>
      </w:r>
    </w:p>
    <w:p w14:paraId="5EFDF004" w14:textId="4999AEF3" w:rsidR="00F33931" w:rsidRPr="000760BB" w:rsidRDefault="00F33931" w:rsidP="00555FFB">
      <w:pPr>
        <w:pStyle w:val="NormalBPBHEB"/>
      </w:pPr>
      <w:r>
        <w:t xml:space="preserve">The following are the </w:t>
      </w:r>
      <w:r w:rsidRPr="00F33931">
        <w:t>use cases of AWS Step Functions</w:t>
      </w:r>
      <w:sdt>
        <w:sdtPr>
          <w:id w:val="446352967"/>
          <w:citation/>
        </w:sdtPr>
        <w:sdtContent>
          <w:r w:rsidR="00D93AF2">
            <w:fldChar w:fldCharType="begin"/>
          </w:r>
          <w:r w:rsidR="00D93AF2">
            <w:instrText xml:space="preserve"> CITATION a2023f \l 1033 </w:instrText>
          </w:r>
          <w:r w:rsidR="00D93AF2">
            <w:fldChar w:fldCharType="separate"/>
          </w:r>
          <w:r w:rsidR="006167A6">
            <w:rPr>
              <w:noProof/>
            </w:rPr>
            <w:t xml:space="preserve"> </w:t>
          </w:r>
          <w:r w:rsidR="006167A6" w:rsidRPr="006167A6">
            <w:rPr>
              <w:noProof/>
            </w:rPr>
            <w:t>[73]</w:t>
          </w:r>
          <w:r w:rsidR="00D93AF2">
            <w:fldChar w:fldCharType="end"/>
          </w:r>
        </w:sdtContent>
      </w:sdt>
      <w:r>
        <w:t>:</w:t>
      </w:r>
    </w:p>
    <w:p w14:paraId="633C612D" w14:textId="3D7F7D5E" w:rsidR="000760BB" w:rsidRPr="000760BB" w:rsidRDefault="000760BB" w:rsidP="00EB7DD2">
      <w:pPr>
        <w:pStyle w:val="NormalBPBHEB"/>
        <w:numPr>
          <w:ilvl w:val="0"/>
          <w:numId w:val="77"/>
        </w:numPr>
      </w:pPr>
      <w:r w:rsidRPr="000760BB">
        <w:rPr>
          <w:b/>
          <w:bCs/>
        </w:rPr>
        <w:t xml:space="preserve">Order </w:t>
      </w:r>
      <w:r w:rsidR="00F33931" w:rsidRPr="000760BB">
        <w:rPr>
          <w:b/>
          <w:bCs/>
        </w:rPr>
        <w:t>processing workflows</w:t>
      </w:r>
      <w:r w:rsidRPr="000760BB">
        <w:rPr>
          <w:b/>
          <w:bCs/>
        </w:rPr>
        <w:t>:</w:t>
      </w:r>
      <w:r w:rsidRPr="000760BB">
        <w:t xml:space="preserve"> Step Functions can be used to orchestrate order processing workflows, coordinating tasks such as payment processing, inventory management, and shipping.</w:t>
      </w:r>
    </w:p>
    <w:p w14:paraId="1E68EF90" w14:textId="5EF9558A" w:rsidR="000760BB" w:rsidRPr="000760BB" w:rsidRDefault="000760BB" w:rsidP="00EB7DD2">
      <w:pPr>
        <w:pStyle w:val="NormalBPBHEB"/>
        <w:numPr>
          <w:ilvl w:val="0"/>
          <w:numId w:val="77"/>
        </w:numPr>
      </w:pPr>
      <w:r w:rsidRPr="000760BB">
        <w:rPr>
          <w:b/>
          <w:bCs/>
        </w:rPr>
        <w:t xml:space="preserve">Data </w:t>
      </w:r>
      <w:r w:rsidR="00F33931" w:rsidRPr="000760BB">
        <w:rPr>
          <w:b/>
          <w:bCs/>
        </w:rPr>
        <w:t>processing pipelines</w:t>
      </w:r>
      <w:r w:rsidRPr="000760BB">
        <w:rPr>
          <w:b/>
          <w:bCs/>
        </w:rPr>
        <w:t>:</w:t>
      </w:r>
      <w:r w:rsidRPr="000760BB">
        <w:t xml:space="preserve"> It is ideal for building data processing pipelines, where different steps in the pipeline are executed based on the success or failure of previous steps.</w:t>
      </w:r>
    </w:p>
    <w:p w14:paraId="3ABB3696" w14:textId="1E537989" w:rsidR="000760BB" w:rsidRPr="000760BB" w:rsidRDefault="000760BB" w:rsidP="00EB7DD2">
      <w:pPr>
        <w:pStyle w:val="NormalBPBHEB"/>
        <w:numPr>
          <w:ilvl w:val="0"/>
          <w:numId w:val="77"/>
        </w:numPr>
      </w:pPr>
      <w:r w:rsidRPr="000760BB">
        <w:rPr>
          <w:b/>
          <w:bCs/>
        </w:rPr>
        <w:t xml:space="preserve">Media </w:t>
      </w:r>
      <w:r w:rsidR="00F33931" w:rsidRPr="000760BB">
        <w:rPr>
          <w:b/>
          <w:bCs/>
        </w:rPr>
        <w:t>processing workflows</w:t>
      </w:r>
      <w:r w:rsidRPr="000760BB">
        <w:rPr>
          <w:b/>
          <w:bCs/>
        </w:rPr>
        <w:t>:</w:t>
      </w:r>
      <w:r w:rsidRPr="000760BB">
        <w:t xml:space="preserve"> Step Functions can coordinate media processing tasks, such as video transcoding and image recognition, in a scalable and efficient manner.</w:t>
      </w:r>
    </w:p>
    <w:p w14:paraId="3B29F913" w14:textId="627047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w:t>
      </w:r>
    </w:p>
    <w:p w14:paraId="1BFB669A" w14:textId="6326093D" w:rsidR="00F33931" w:rsidRPr="000760BB" w:rsidRDefault="00F33931" w:rsidP="00555FFB">
      <w:pPr>
        <w:pStyle w:val="NormalBPBHEB"/>
      </w:pPr>
      <w:r>
        <w:t>The following are the b</w:t>
      </w:r>
      <w:r w:rsidRPr="00F33931">
        <w:t>enefits of using AWS Step Functions</w:t>
      </w:r>
      <w:sdt>
        <w:sdtPr>
          <w:id w:val="333960029"/>
          <w:citation/>
        </w:sdtPr>
        <w:sdtContent>
          <w:r w:rsidR="008C28BF">
            <w:fldChar w:fldCharType="begin"/>
          </w:r>
          <w:r w:rsidR="008C28BF">
            <w:instrText xml:space="preserve"> CITATION a2023f \l 1033 </w:instrText>
          </w:r>
          <w:r w:rsidR="008C28BF">
            <w:fldChar w:fldCharType="separate"/>
          </w:r>
          <w:r w:rsidR="006167A6">
            <w:rPr>
              <w:noProof/>
            </w:rPr>
            <w:t xml:space="preserve"> </w:t>
          </w:r>
          <w:r w:rsidR="006167A6" w:rsidRPr="006167A6">
            <w:rPr>
              <w:noProof/>
            </w:rPr>
            <w:t>[73]</w:t>
          </w:r>
          <w:r w:rsidR="008C28BF">
            <w:fldChar w:fldCharType="end"/>
          </w:r>
        </w:sdtContent>
      </w:sdt>
      <w:r w:rsidR="00DD1DB0">
        <w:t>:</w:t>
      </w:r>
    </w:p>
    <w:p w14:paraId="54452CE9" w14:textId="3D47C027" w:rsidR="000760BB" w:rsidRPr="000760BB" w:rsidRDefault="000760BB" w:rsidP="00EB7DD2">
      <w:pPr>
        <w:pStyle w:val="NormalBPBHEB"/>
        <w:numPr>
          <w:ilvl w:val="0"/>
          <w:numId w:val="78"/>
        </w:numPr>
      </w:pPr>
      <w:r w:rsidRPr="000760BB">
        <w:rPr>
          <w:b/>
          <w:bCs/>
        </w:rPr>
        <w:t xml:space="preserve">Simplified </w:t>
      </w:r>
      <w:r w:rsidR="00DD1DB0" w:rsidRPr="000760BB">
        <w:rPr>
          <w:b/>
          <w:bCs/>
        </w:rPr>
        <w:t>workflow management</w:t>
      </w:r>
      <w:r w:rsidRPr="000760BB">
        <w:rPr>
          <w:b/>
          <w:bCs/>
        </w:rPr>
        <w: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7CD8CCC5" w14:textId="32A23315" w:rsidR="000760BB" w:rsidRPr="000760BB" w:rsidRDefault="000760BB" w:rsidP="00EB7DD2">
      <w:pPr>
        <w:pStyle w:val="NormalBPBHEB"/>
        <w:numPr>
          <w:ilvl w:val="0"/>
          <w:numId w:val="78"/>
        </w:numPr>
      </w:pPr>
      <w:r w:rsidRPr="000760BB">
        <w:rPr>
          <w:b/>
          <w:bCs/>
        </w:rPr>
        <w:t>Scalability:</w:t>
      </w:r>
      <w:r w:rsidRPr="000760BB">
        <w:t xml:space="preserve"> Step Functions scale automatically based on the workload, ensuring that workflows execute reliably under varying conditions.</w:t>
      </w:r>
    </w:p>
    <w:p w14:paraId="24349183" w14:textId="138E802D" w:rsidR="000760BB" w:rsidRPr="000760BB" w:rsidRDefault="000760BB" w:rsidP="00EB7DD2">
      <w:pPr>
        <w:pStyle w:val="NormalBPBHEB"/>
        <w:numPr>
          <w:ilvl w:val="0"/>
          <w:numId w:val="78"/>
        </w:numPr>
      </w:pPr>
      <w:r w:rsidRPr="000760BB">
        <w:rPr>
          <w:b/>
          <w:bCs/>
        </w:rPr>
        <w:t>Cost Efficiency:</w:t>
      </w:r>
      <w:r w:rsidRPr="000760BB">
        <w:t xml:space="preserve"> The pay-as-you-go pricing model of Step Functions ensures cost efficiency, with charges based on the number of state transitions.</w:t>
      </w:r>
    </w:p>
    <w:p w14:paraId="0FBF1075" w14:textId="0794106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DD1DB0" w:rsidRPr="00611C64">
        <w:rPr>
          <w:rFonts w:eastAsiaTheme="majorEastAsia" w:cstheme="majorBidi"/>
          <w:sz w:val="36"/>
          <w:szCs w:val="26"/>
        </w:rPr>
        <w:t xml:space="preserve">other </w:t>
      </w:r>
      <w:r w:rsidRPr="00611C64">
        <w:rPr>
          <w:rFonts w:eastAsiaTheme="majorEastAsia" w:cstheme="majorBidi"/>
          <w:sz w:val="36"/>
          <w:szCs w:val="26"/>
        </w:rPr>
        <w:t>AWS Services</w:t>
      </w:r>
    </w:p>
    <w:p w14:paraId="2FE6FF05" w14:textId="77777777" w:rsidR="000760BB" w:rsidRPr="000760BB" w:rsidRDefault="000760BB" w:rsidP="00555FFB">
      <w:pPr>
        <w:pStyle w:val="NormalBPBHEB"/>
      </w:pPr>
      <w:r w:rsidRPr="000760BB">
        <w:t xml:space="preserve">AWS Step Functions seamlessly integrates with various AWS services, including AWS Lambda, AWS </w:t>
      </w:r>
      <w:proofErr w:type="spellStart"/>
      <w:r w:rsidRPr="000760BB">
        <w:t>Fargate</w:t>
      </w:r>
      <w:proofErr w:type="spellEnd"/>
      <w:r w:rsidRPr="000760BB">
        <w:t xml:space="preserve">, and Amazon </w:t>
      </w:r>
      <w:proofErr w:type="spellStart"/>
      <w:r w:rsidRPr="000760BB">
        <w:t>SageMaker</w:t>
      </w:r>
      <w:proofErr w:type="spellEnd"/>
      <w:r w:rsidRPr="000760BB">
        <w:t>, allowing developers to leverage a wide array of functionalities within their workflows.</w:t>
      </w:r>
    </w:p>
    <w:p w14:paraId="3CB89907" w14:textId="77777777" w:rsidR="00567041" w:rsidRPr="000760BB" w:rsidRDefault="00567041" w:rsidP="00567041">
      <w:pPr>
        <w:pStyle w:val="Heading1BPBHEB"/>
      </w:pPr>
      <w:r w:rsidRPr="000760BB">
        <w:t xml:space="preserve">Amazon Elastic Container Registry </w:t>
      </w:r>
    </w:p>
    <w:p w14:paraId="10D36CC6" w14:textId="77777777" w:rsidR="00567041" w:rsidRDefault="00567041" w:rsidP="00567041">
      <w:pPr>
        <w:pStyle w:val="NormalBPBHEB"/>
      </w:pPr>
      <w:r w:rsidRPr="000760BB">
        <w:t xml:space="preserve">Amazon </w:t>
      </w:r>
      <w:r w:rsidRPr="00555FFB">
        <w:rPr>
          <w:b/>
          <w:bCs/>
        </w:rPr>
        <w:t>Elastic Container Registry (ECR</w:t>
      </w:r>
      <w:r w:rsidRPr="000760BB">
        <w:t>) is a fully managed container registry service that makes it easy for developers to store, manage, and deploy Docker container images. This section provides an in-depth exploration of Amazon ECR, its features, and its role in the containerization ecosystem.</w:t>
      </w:r>
    </w:p>
    <w:p w14:paraId="1A00A97F" w14:textId="77777777" w:rsidR="00567041" w:rsidRPr="00611C64" w:rsidRDefault="00567041" w:rsidP="00567041">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7FE130DA" w14:textId="51E35449" w:rsidR="004D2213" w:rsidRDefault="00567041" w:rsidP="00567041">
      <w:pPr>
        <w:pStyle w:val="NormalBPBHEB"/>
      </w:pPr>
      <w:r w:rsidRPr="000760BB">
        <w:t>Amazon ECR simplifies the containerization process by providing a secure and scalable repository for Docker images. Developers can use ECR to store, manage, and deploy Docker images, making it an integral part of the container lifecycle.</w:t>
      </w:r>
    </w:p>
    <w:p w14:paraId="31592E26" w14:textId="77777777" w:rsidR="00E578E4" w:rsidRPr="00611C64" w:rsidRDefault="00E578E4" w:rsidP="00E578E4">
      <w:pPr>
        <w:keepNext/>
        <w:keepLines/>
        <w:spacing w:before="40" w:after="0"/>
        <w:outlineLvl w:val="1"/>
        <w:rPr>
          <w:rFonts w:eastAsiaTheme="majorEastAsia" w:cstheme="majorBidi"/>
          <w:sz w:val="36"/>
          <w:szCs w:val="26"/>
        </w:rPr>
      </w:pPr>
      <w:r w:rsidRPr="00611C64">
        <w:rPr>
          <w:rFonts w:eastAsiaTheme="majorEastAsia" w:cstheme="majorBidi"/>
          <w:sz w:val="36"/>
          <w:szCs w:val="26"/>
        </w:rPr>
        <w:t>Key features of Amazon ECR</w:t>
      </w:r>
    </w:p>
    <w:p w14:paraId="454C3DE6" w14:textId="77777777" w:rsidR="00E578E4" w:rsidRPr="000760BB" w:rsidRDefault="00E578E4" w:rsidP="00E578E4">
      <w:pPr>
        <w:pStyle w:val="NormalBPBHEB"/>
      </w:pPr>
      <w:r>
        <w:t xml:space="preserve">The following are the </w:t>
      </w:r>
      <w:r w:rsidRPr="00DD1DB0">
        <w:t>key features of Amazon ECR</w:t>
      </w:r>
      <w:r>
        <w:t>:</w:t>
      </w:r>
    </w:p>
    <w:p w14:paraId="18EF6F15" w14:textId="1C5F1137" w:rsidR="00E578E4" w:rsidRPr="000760BB" w:rsidRDefault="00E578E4" w:rsidP="00EB7DD2">
      <w:pPr>
        <w:pStyle w:val="NormalBPBHEB"/>
        <w:numPr>
          <w:ilvl w:val="0"/>
          <w:numId w:val="79"/>
        </w:numPr>
      </w:pPr>
      <w:r w:rsidRPr="000760BB">
        <w:rPr>
          <w:b/>
          <w:bCs/>
        </w:rPr>
        <w:t>Secure and private repositories:</w:t>
      </w:r>
      <w:r w:rsidRPr="000760BB">
        <w:t xml:space="preserve"> ECR allows users to create private container repositories, ensuring that container images are securely stored and only accessible to authorized users and systems</w:t>
      </w:r>
      <w:bookmarkStart w:id="34" w:name="_Ref151455810"/>
      <w:sdt>
        <w:sdtPr>
          <w:id w:val="729735067"/>
          <w:citation/>
        </w:sdtPr>
        <w:sdtContent>
          <w:r>
            <w:fldChar w:fldCharType="begin"/>
          </w:r>
          <w:r>
            <w:instrText xml:space="preserve"> CITATION a2023i \l 1033 </w:instrText>
          </w:r>
          <w:r>
            <w:fldChar w:fldCharType="separate"/>
          </w:r>
          <w:r w:rsidR="006167A6">
            <w:rPr>
              <w:noProof/>
            </w:rPr>
            <w:t xml:space="preserve"> </w:t>
          </w:r>
          <w:r w:rsidR="006167A6" w:rsidRPr="006167A6">
            <w:rPr>
              <w:noProof/>
            </w:rPr>
            <w:t>[78]</w:t>
          </w:r>
          <w:r>
            <w:fldChar w:fldCharType="end"/>
          </w:r>
        </w:sdtContent>
      </w:sdt>
      <w:bookmarkEnd w:id="34"/>
      <w:r w:rsidRPr="000760BB">
        <w:t>.</w:t>
      </w:r>
    </w:p>
    <w:p w14:paraId="348539E4" w14:textId="77777777" w:rsidR="00E578E4" w:rsidRPr="000760BB" w:rsidRDefault="00E578E4" w:rsidP="00EB7DD2">
      <w:pPr>
        <w:pStyle w:val="NormalBPBHEB"/>
        <w:numPr>
          <w:ilvl w:val="0"/>
          <w:numId w:val="79"/>
        </w:numPr>
      </w:pPr>
      <w:r w:rsidRPr="000760BB">
        <w:rPr>
          <w:b/>
          <w:bCs/>
        </w:rPr>
        <w:t>Integration with AWS Services:</w:t>
      </w:r>
      <w:r w:rsidRPr="000760BB">
        <w:t xml:space="preserve"> Seamless integration with other AWS services, such as Amazon</w:t>
      </w:r>
      <w:r>
        <w:t xml:space="preserve"> ECS</w:t>
      </w:r>
      <w:r w:rsidRPr="000760BB">
        <w:t xml:space="preserve"> and Kubernetes, streamlines the deployment of containerized applications.</w:t>
      </w:r>
    </w:p>
    <w:p w14:paraId="760AC1AE" w14:textId="4ECC3958" w:rsidR="00E578E4" w:rsidRPr="000760BB" w:rsidRDefault="00E578E4" w:rsidP="00EB7DD2">
      <w:pPr>
        <w:pStyle w:val="NormalBPBHEB"/>
        <w:numPr>
          <w:ilvl w:val="0"/>
          <w:numId w:val="79"/>
        </w:numPr>
      </w:pPr>
      <w:r w:rsidRPr="000760BB">
        <w:rPr>
          <w:b/>
          <w:bCs/>
        </w:rPr>
        <w:t>Scalability:</w:t>
      </w:r>
      <w:r w:rsidRPr="000760BB">
        <w:t xml:space="preserve"> ECR is designed to scale with the needs of the development team, supporting the storage and retrieval of many container images</w:t>
      </w:r>
      <w:bookmarkStart w:id="35" w:name="_Ref151457769"/>
      <w:sdt>
        <w:sdtPr>
          <w:id w:val="-1533404708"/>
          <w:citation/>
        </w:sdtPr>
        <w:sdtContent>
          <w:r>
            <w:fldChar w:fldCharType="begin"/>
          </w:r>
          <w:r>
            <w:instrText xml:space="preserve"> CITATION bryant2017a \l 1033 </w:instrText>
          </w:r>
          <w:r>
            <w:fldChar w:fldCharType="separate"/>
          </w:r>
          <w:r w:rsidR="006167A6">
            <w:rPr>
              <w:noProof/>
            </w:rPr>
            <w:t xml:space="preserve"> </w:t>
          </w:r>
          <w:r w:rsidR="006167A6" w:rsidRPr="006167A6">
            <w:rPr>
              <w:noProof/>
            </w:rPr>
            <w:t>[79]</w:t>
          </w:r>
          <w:r>
            <w:fldChar w:fldCharType="end"/>
          </w:r>
        </w:sdtContent>
      </w:sdt>
      <w:bookmarkEnd w:id="35"/>
      <w:r w:rsidRPr="000760BB">
        <w:t>.</w:t>
      </w:r>
    </w:p>
    <w:p w14:paraId="3E7A827C" w14:textId="77777777" w:rsidR="002B1F8F" w:rsidRPr="00611C64" w:rsidRDefault="002B1F8F" w:rsidP="002B1F8F">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cases </w:t>
      </w:r>
    </w:p>
    <w:p w14:paraId="7CEC9C25" w14:textId="5D5D0F33" w:rsidR="002B1F8F" w:rsidRPr="000760BB" w:rsidRDefault="002B1F8F" w:rsidP="002B1F8F">
      <w:pPr>
        <w:pStyle w:val="NormalBPBHEB"/>
      </w:pPr>
      <w:r>
        <w:t xml:space="preserve">The following are the </w:t>
      </w:r>
      <w:r w:rsidRPr="00DD1DB0">
        <w:t>use cases of Amazon ECR</w:t>
      </w:r>
      <w:sdt>
        <w:sdtPr>
          <w:id w:val="589812510"/>
          <w:citation/>
        </w:sdtPr>
        <w:sdtContent>
          <w:r>
            <w:fldChar w:fldCharType="begin"/>
          </w:r>
          <w:r>
            <w:instrText xml:space="preserve"> CITATION a2023i \l 1033 </w:instrText>
          </w:r>
          <w:r>
            <w:fldChar w:fldCharType="separate"/>
          </w:r>
          <w:r w:rsidR="006167A6">
            <w:rPr>
              <w:noProof/>
            </w:rPr>
            <w:t xml:space="preserve"> </w:t>
          </w:r>
          <w:r w:rsidR="006167A6" w:rsidRPr="006167A6">
            <w:rPr>
              <w:noProof/>
            </w:rPr>
            <w:t>[78]</w:t>
          </w:r>
          <w:r>
            <w:fldChar w:fldCharType="end"/>
          </w:r>
        </w:sdtContent>
      </w:sdt>
      <w:r>
        <w:t>:</w:t>
      </w:r>
    </w:p>
    <w:p w14:paraId="1C2F3420" w14:textId="77777777" w:rsidR="002B1F8F" w:rsidRPr="000760BB" w:rsidRDefault="002B1F8F" w:rsidP="00EB7DD2">
      <w:pPr>
        <w:pStyle w:val="NormalBPBHEB"/>
        <w:numPr>
          <w:ilvl w:val="0"/>
          <w:numId w:val="80"/>
        </w:numPr>
      </w:pPr>
      <w:r w:rsidRPr="000760BB">
        <w:rPr>
          <w:b/>
          <w:bCs/>
        </w:rPr>
        <w:t>Microservices architecture:</w:t>
      </w:r>
      <w:r w:rsidRPr="000760BB">
        <w:t xml:space="preserve"> ECR is well-suited for organizations adopting microservices architecture, providing a centralized registry for managing and versioning container images.</w:t>
      </w:r>
    </w:p>
    <w:p w14:paraId="59EF6CB1" w14:textId="77777777" w:rsidR="002B1F8F" w:rsidRPr="000760BB" w:rsidRDefault="002B1F8F" w:rsidP="00EB7DD2">
      <w:pPr>
        <w:pStyle w:val="NormalBPBHEB"/>
        <w:numPr>
          <w:ilvl w:val="0"/>
          <w:numId w:val="80"/>
        </w:numPr>
      </w:pPr>
      <w:r w:rsidRPr="000760BB">
        <w:rPr>
          <w:b/>
          <w:bCs/>
        </w:rPr>
        <w:t>Continuous integration/continuous deployment (CI/CD):</w:t>
      </w:r>
      <w:r w:rsidRPr="000760BB">
        <w:t xml:space="preserve"> Integrating ECR with CI/CD pipelines facilitates the automated building, testing, and deployment of containerized applications.</w:t>
      </w:r>
    </w:p>
    <w:p w14:paraId="51299D90" w14:textId="77777777" w:rsidR="002B1F8F" w:rsidRDefault="002B1F8F" w:rsidP="00EB7DD2">
      <w:pPr>
        <w:pStyle w:val="NormalBPBHEB"/>
        <w:numPr>
          <w:ilvl w:val="0"/>
          <w:numId w:val="80"/>
        </w:numPr>
      </w:pPr>
      <w:r w:rsidRPr="000760BB">
        <w:rPr>
          <w:b/>
          <w:bCs/>
        </w:rPr>
        <w:t>Collaborative development:</w:t>
      </w:r>
      <w:r w:rsidRPr="000760BB">
        <w:t xml:space="preserve"> Developers working on collaborative projects can leverage ECR to share and deploy container images efficiently across the development team.</w:t>
      </w:r>
    </w:p>
    <w:p w14:paraId="6A7273BB" w14:textId="058DDE86" w:rsidR="002B1F8F" w:rsidRPr="000760BB" w:rsidRDefault="002B1F8F" w:rsidP="008541CC">
      <w:pPr>
        <w:pStyle w:val="NormalBPBHEB"/>
      </w:pPr>
      <w:r w:rsidRPr="002B1F8F">
        <w:t>Figure 7.12</w:t>
      </w:r>
      <w:r>
        <w:t xml:space="preserve"> below </w:t>
      </w:r>
      <w:r w:rsidR="00BB7060">
        <w:t>shows</w:t>
      </w:r>
      <w:r w:rsidRPr="002B1F8F">
        <w:t xml:space="preserve"> AWS Containers </w:t>
      </w:r>
      <w:r w:rsidR="00BB7060">
        <w:t>options by layer</w:t>
      </w:r>
    </w:p>
    <w:p w14:paraId="2D92E0B2" w14:textId="77777777" w:rsidR="00170BB9" w:rsidRDefault="00172F2B" w:rsidP="00555FFB">
      <w:pPr>
        <w:pStyle w:val="FigureBPBHEB"/>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11ECBAC0" w14:textId="2DEA23E7" w:rsidR="009A4DB6" w:rsidRPr="009A4DB6" w:rsidRDefault="00170BB9" w:rsidP="00555FFB">
      <w:pPr>
        <w:pStyle w:val="FigureCaptionBPBHEB"/>
      </w:pPr>
      <w:bookmarkStart w:id="36" w:name="_Hlk169707557"/>
      <w:commentRangeStart w:id="37"/>
      <w:commentRangeStart w:id="38"/>
      <w:r w:rsidRPr="00555FFB">
        <w:rPr>
          <w:b/>
          <w:bCs w:val="0"/>
        </w:rPr>
        <w:t>Figure</w:t>
      </w:r>
      <w:commentRangeEnd w:id="37"/>
      <w:r w:rsidR="00DD1DB0">
        <w:rPr>
          <w:rStyle w:val="CommentReference"/>
          <w:rFonts w:eastAsiaTheme="minorHAnsi" w:cstheme="minorBidi"/>
          <w:bCs w:val="0"/>
          <w:i w:val="0"/>
          <w:iCs w:val="0"/>
        </w:rPr>
        <w:commentReference w:id="37"/>
      </w:r>
      <w:commentRangeEnd w:id="38"/>
      <w:r w:rsidR="002B1F8F">
        <w:rPr>
          <w:rStyle w:val="CommentReference"/>
          <w:rFonts w:eastAsiaTheme="minorHAnsi" w:cstheme="minorBidi"/>
          <w:bCs w:val="0"/>
          <w:i w:val="0"/>
          <w:iCs w:val="0"/>
        </w:rPr>
        <w:commentReference w:id="38"/>
      </w:r>
      <w:r w:rsidRPr="00555FFB">
        <w:rPr>
          <w:b/>
          <w:bCs w:val="0"/>
        </w:rPr>
        <w:t xml:space="preserve"> </w:t>
      </w:r>
      <w:r w:rsidR="00DD1DB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2</w:t>
      </w:r>
      <w:r w:rsidRPr="00555FFB">
        <w:rPr>
          <w:b/>
          <w:bCs w:val="0"/>
        </w:rPr>
        <w:fldChar w:fldCharType="end"/>
      </w:r>
      <w:r w:rsidR="00DD1DB0" w:rsidRPr="00555FFB">
        <w:rPr>
          <w:b/>
          <w:bCs w:val="0"/>
        </w:rPr>
        <w:t>:</w:t>
      </w:r>
      <w:r w:rsidR="00DD1DB0">
        <w:t xml:space="preserve"> </w:t>
      </w:r>
      <w:r>
        <w:t>AWS Containers (Amazon Web Services)</w:t>
      </w:r>
    </w:p>
    <w:bookmarkEnd w:id="36"/>
    <w:p w14:paraId="7AE15C4A" w14:textId="21877F2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D1DB0" w:rsidRPr="00611C64">
        <w:rPr>
          <w:rFonts w:eastAsiaTheme="majorEastAsia" w:cstheme="majorBidi"/>
          <w:sz w:val="36"/>
          <w:szCs w:val="26"/>
        </w:rPr>
        <w:t xml:space="preserve">using </w:t>
      </w:r>
      <w:r w:rsidRPr="00611C64">
        <w:rPr>
          <w:rFonts w:eastAsiaTheme="majorEastAsia" w:cstheme="majorBidi"/>
          <w:sz w:val="36"/>
          <w:szCs w:val="26"/>
        </w:rPr>
        <w:t>Amazon ECR</w:t>
      </w:r>
    </w:p>
    <w:p w14:paraId="4814C268" w14:textId="059237A3" w:rsidR="00DD1DB0" w:rsidRPr="000760BB" w:rsidRDefault="00DD1DB0" w:rsidP="00555FFB">
      <w:pPr>
        <w:pStyle w:val="NormalBPBHEB"/>
      </w:pPr>
      <w:r>
        <w:t>The following are the benefits of using Amazon ECR</w:t>
      </w:r>
      <w:sdt>
        <w:sdtPr>
          <w:id w:val="1304508765"/>
          <w:citation/>
        </w:sdtPr>
        <w:sdtContent>
          <w:r w:rsidR="00072950">
            <w:fldChar w:fldCharType="begin"/>
          </w:r>
          <w:r w:rsidR="00072950">
            <w:instrText xml:space="preserve"> CITATION a2023i \l 1033 </w:instrText>
          </w:r>
          <w:r w:rsidR="00072950">
            <w:fldChar w:fldCharType="separate"/>
          </w:r>
          <w:r w:rsidR="006167A6">
            <w:rPr>
              <w:noProof/>
            </w:rPr>
            <w:t xml:space="preserve"> </w:t>
          </w:r>
          <w:r w:rsidR="006167A6" w:rsidRPr="006167A6">
            <w:rPr>
              <w:noProof/>
            </w:rPr>
            <w:t>[78]</w:t>
          </w:r>
          <w:r w:rsidR="00072950">
            <w:fldChar w:fldCharType="end"/>
          </w:r>
        </w:sdtContent>
      </w:sdt>
      <w:r>
        <w:t xml:space="preserve">: </w:t>
      </w:r>
    </w:p>
    <w:p w14:paraId="329E78AC" w14:textId="106B8026" w:rsidR="000760BB" w:rsidRPr="000760BB" w:rsidRDefault="000760BB" w:rsidP="00EB7DD2">
      <w:pPr>
        <w:pStyle w:val="NormalBPBHEB"/>
        <w:numPr>
          <w:ilvl w:val="0"/>
          <w:numId w:val="81"/>
        </w:numPr>
      </w:pPr>
      <w:r w:rsidRPr="000760BB">
        <w:rPr>
          <w:b/>
          <w:bCs/>
        </w:rPr>
        <w:t xml:space="preserve">Ease of </w:t>
      </w:r>
      <w:r w:rsidR="00DD1DB0" w:rsidRPr="000760BB">
        <w:rPr>
          <w:b/>
          <w:bCs/>
        </w:rPr>
        <w:t>use</w:t>
      </w:r>
      <w:r w:rsidRPr="000760BB">
        <w:rPr>
          <w:b/>
          <w:bCs/>
        </w:rPr>
        <w:t>:</w:t>
      </w:r>
      <w:r w:rsidRPr="000760BB">
        <w:t xml:space="preserve"> The seamless integration with other AWS services and Docker tools makes ECR easy to use for both novice and experienced container developers.</w:t>
      </w:r>
    </w:p>
    <w:p w14:paraId="048826A5" w14:textId="071FE18A" w:rsidR="000760BB" w:rsidRPr="000760BB" w:rsidRDefault="000760BB" w:rsidP="00EB7DD2">
      <w:pPr>
        <w:pStyle w:val="NormalBPBHEB"/>
        <w:numPr>
          <w:ilvl w:val="0"/>
          <w:numId w:val="81"/>
        </w:numPr>
      </w:pPr>
      <w:r w:rsidRPr="000760BB">
        <w:rPr>
          <w:b/>
          <w:bCs/>
        </w:rPr>
        <w:t>Cost-</w:t>
      </w:r>
      <w:r w:rsidR="00DD1DB0" w:rsidRPr="000760BB">
        <w:rPr>
          <w:b/>
          <w:bCs/>
        </w:rPr>
        <w:t>efficiency</w:t>
      </w:r>
      <w:r w:rsidRPr="000760BB">
        <w:rPr>
          <w:b/>
          <w:bCs/>
        </w:rPr>
        <w:t>:</w:t>
      </w:r>
      <w:r w:rsidRPr="000760BB">
        <w:t xml:space="preserve"> Amazon ECR follows a pay-as-you-go pricing model, ensuring that users only pay for the storage and data transfer associated with their container images.</w:t>
      </w:r>
    </w:p>
    <w:p w14:paraId="763F3858" w14:textId="6D1C134B" w:rsidR="000760BB" w:rsidRPr="000760BB" w:rsidRDefault="000760BB" w:rsidP="00EB7DD2">
      <w:pPr>
        <w:pStyle w:val="NormalBPBHEB"/>
        <w:numPr>
          <w:ilvl w:val="0"/>
          <w:numId w:val="81"/>
        </w:numPr>
      </w:pPr>
      <w:r w:rsidRPr="000760BB">
        <w:rPr>
          <w:b/>
          <w:bCs/>
        </w:rPr>
        <w:t xml:space="preserve">Comprehensive </w:t>
      </w:r>
      <w:r w:rsidR="00DD1DB0" w:rsidRPr="000760BB">
        <w:rPr>
          <w:b/>
          <w:bCs/>
        </w:rPr>
        <w:t>security</w:t>
      </w:r>
      <w:r w:rsidRPr="000760BB">
        <w:rPr>
          <w:b/>
          <w:bCs/>
        </w:rPr>
        <w:t>:</w:t>
      </w:r>
      <w:r w:rsidRPr="000760BB">
        <w:t xml:space="preserve"> ECR provides fine-grained access control and integrates with AWS IAM for secure management of container image repositories.</w:t>
      </w:r>
    </w:p>
    <w:p w14:paraId="72616ED8" w14:textId="681BB8C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1EE63D72" w14:textId="77777777" w:rsidR="000760BB" w:rsidRPr="000760BB" w:rsidRDefault="000760BB" w:rsidP="00555FFB">
      <w:pPr>
        <w:pStyle w:val="NormalBPBHEB"/>
      </w:pPr>
      <w:r w:rsidRPr="000760BB">
        <w:t>Amazon ECR plays a crucial role in DevOps workflows by facilitating the seamless integration of containerized applications into deployment pipelines. Its compatibility with popular CI/CD tools ensures a smooth transition from development to production.</w:t>
      </w:r>
    </w:p>
    <w:p w14:paraId="480CD455" w14:textId="174D6502"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Service</w:t>
      </w:r>
    </w:p>
    <w:p w14:paraId="2F3A8D28" w14:textId="597570BD" w:rsidR="000760BB" w:rsidRDefault="000760BB" w:rsidP="00555FFB">
      <w:pPr>
        <w:pStyle w:val="NormalBPBHEB"/>
      </w:pPr>
      <w:r w:rsidRPr="000760BB">
        <w:t xml:space="preserve">Amazon </w:t>
      </w:r>
      <w:r w:rsidRPr="00D63F56">
        <w:t>ECS</w:t>
      </w:r>
      <w:r w:rsidRPr="000760BB">
        <w:t xml:space="preserve"> is a fully managed container orchestration service provided by AWS. This section </w:t>
      </w:r>
      <w:r w:rsidR="00DD1DB0">
        <w:t xml:space="preserve">explains </w:t>
      </w:r>
      <w:r w:rsidRPr="000760BB">
        <w:t>the features, architecture, and use cases of ECS, highlighting its role in simplifying the deployment and management of containerized applications.</w:t>
      </w:r>
    </w:p>
    <w:p w14:paraId="74460DEC" w14:textId="04C08FE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3E910122" w14:textId="77777777" w:rsidR="000760BB" w:rsidRDefault="000760BB" w:rsidP="00DD1DB0">
      <w:pPr>
        <w:pStyle w:val="NormalBPBHEB"/>
      </w:pPr>
      <w:r w:rsidRPr="000760BB">
        <w:t>Amazon ECS enables users to run, stop, and manage Docker containers on a cluster. It abstracts the underlying infrastructure complexities, allowing developers to focus on building and scaling applications without managing the underlying infrastructure.</w:t>
      </w:r>
    </w:p>
    <w:p w14:paraId="5BE54C7E" w14:textId="6245D91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DD1DB0" w:rsidRPr="00611C64">
        <w:rPr>
          <w:rFonts w:eastAsiaTheme="majorEastAsia" w:cstheme="majorBidi"/>
          <w:sz w:val="36"/>
          <w:szCs w:val="26"/>
        </w:rPr>
        <w:t xml:space="preserve">features </w:t>
      </w:r>
      <w:r w:rsidRPr="00611C64">
        <w:rPr>
          <w:rFonts w:eastAsiaTheme="majorEastAsia" w:cstheme="majorBidi"/>
          <w:sz w:val="36"/>
          <w:szCs w:val="26"/>
        </w:rPr>
        <w:t>of Amazon ECS</w:t>
      </w:r>
    </w:p>
    <w:p w14:paraId="2099954A" w14:textId="121AD4AA" w:rsidR="00DD1DB0" w:rsidRPr="000760BB" w:rsidRDefault="00DD1DB0" w:rsidP="00555FFB">
      <w:pPr>
        <w:pStyle w:val="NormalBPBHEB"/>
      </w:pPr>
      <w:r>
        <w:t xml:space="preserve">Following are the </w:t>
      </w:r>
      <w:r w:rsidRPr="00DD1DB0">
        <w:t>key features of Amazon ECS</w:t>
      </w:r>
      <w:sdt>
        <w:sdtPr>
          <w:id w:val="1073542478"/>
          <w:citation/>
        </w:sdtPr>
        <w:sdtContent>
          <w:r w:rsidR="00BB2313">
            <w:fldChar w:fldCharType="begin"/>
          </w:r>
          <w:r w:rsidR="00BB2313">
            <w:instrText xml:space="preserve"> CITATION a2023j \l 1033 </w:instrText>
          </w:r>
          <w:r w:rsidR="00BB2313">
            <w:fldChar w:fldCharType="separate"/>
          </w:r>
          <w:r w:rsidR="006167A6">
            <w:rPr>
              <w:noProof/>
            </w:rPr>
            <w:t xml:space="preserve"> </w:t>
          </w:r>
          <w:r w:rsidR="006167A6" w:rsidRPr="006167A6">
            <w:rPr>
              <w:noProof/>
            </w:rPr>
            <w:t>[80]</w:t>
          </w:r>
          <w:r w:rsidR="00BB2313">
            <w:fldChar w:fldCharType="end"/>
          </w:r>
        </w:sdtContent>
      </w:sdt>
      <w:r>
        <w:t>:</w:t>
      </w:r>
    </w:p>
    <w:p w14:paraId="06B46122" w14:textId="402A8156" w:rsidR="000760BB" w:rsidRPr="000760BB" w:rsidRDefault="000760BB" w:rsidP="00EB7DD2">
      <w:pPr>
        <w:pStyle w:val="NormalBPBHEB"/>
        <w:numPr>
          <w:ilvl w:val="0"/>
          <w:numId w:val="82"/>
        </w:numPr>
      </w:pPr>
      <w:r w:rsidRPr="000760BB">
        <w:rPr>
          <w:b/>
          <w:bCs/>
        </w:rPr>
        <w:t>Scalability:</w:t>
      </w:r>
      <w:r w:rsidRPr="000760BB">
        <w:t xml:space="preserve"> ECS provides auto-scaling capabilities, allowing the automatic adjustment of the number of running containers based on application load.</w:t>
      </w:r>
    </w:p>
    <w:p w14:paraId="50FF0348" w14:textId="176C34F3" w:rsidR="000760BB" w:rsidRPr="000760BB" w:rsidRDefault="000760BB" w:rsidP="00EB7DD2">
      <w:pPr>
        <w:pStyle w:val="NormalBPBHEB"/>
        <w:numPr>
          <w:ilvl w:val="0"/>
          <w:numId w:val="82"/>
        </w:numPr>
      </w:pPr>
      <w:r w:rsidRPr="000760BB">
        <w:rPr>
          <w:b/>
          <w:bCs/>
        </w:rPr>
        <w:t>Integration with Elastic Load Balancing</w:t>
      </w:r>
      <w:r w:rsidR="00DD1DB0">
        <w:rPr>
          <w:b/>
          <w:bCs/>
        </w:rPr>
        <w:t xml:space="preserve"> (ELB)</w:t>
      </w:r>
      <w:r w:rsidRPr="000760BB">
        <w:rPr>
          <w:b/>
          <w:bCs/>
        </w:rPr>
        <w:t>:</w:t>
      </w:r>
      <w:r w:rsidRPr="000760BB">
        <w:t xml:space="preserve"> Seamless integration with ELB facilitates the distribution of incoming application traffic across multiple ECS containers.</w:t>
      </w:r>
    </w:p>
    <w:p w14:paraId="622DC841" w14:textId="22C82E2E" w:rsidR="000760BB" w:rsidRDefault="000760BB" w:rsidP="00EB7DD2">
      <w:pPr>
        <w:pStyle w:val="NormalBPBHEB"/>
        <w:numPr>
          <w:ilvl w:val="0"/>
          <w:numId w:val="82"/>
        </w:numPr>
      </w:pPr>
      <w:r w:rsidRPr="000760BB">
        <w:rPr>
          <w:b/>
          <w:bCs/>
        </w:rPr>
        <w:t xml:space="preserve">Task </w:t>
      </w:r>
      <w:r w:rsidR="00DD1DB0" w:rsidRPr="000760BB">
        <w:rPr>
          <w:b/>
          <w:bCs/>
        </w:rPr>
        <w:t>definitions</w:t>
      </w:r>
      <w:r w:rsidRPr="000760BB">
        <w:rPr>
          <w:b/>
          <w:bCs/>
        </w:rPr>
        <w:t>:</w:t>
      </w:r>
      <w:r w:rsidRPr="000760BB">
        <w:t xml:space="preserve"> Users define their applications through task definitions, specifying parameters such as the Docker image, CPU and memory requirements, and container links.</w:t>
      </w:r>
    </w:p>
    <w:p w14:paraId="293DEE41" w14:textId="31C52FBE" w:rsidR="001A0B28" w:rsidRDefault="000760BB" w:rsidP="008541CC">
      <w:pPr>
        <w:keepNext/>
        <w:keepLines/>
        <w:spacing w:before="40" w:after="0"/>
        <w:outlineLvl w:val="1"/>
      </w:pPr>
      <w:r w:rsidRPr="00611C64">
        <w:rPr>
          <w:rFonts w:eastAsiaTheme="majorEastAsia" w:cstheme="majorBidi"/>
          <w:sz w:val="36"/>
          <w:szCs w:val="26"/>
        </w:rPr>
        <w:t xml:space="preserve">Amazon ECS </w:t>
      </w:r>
      <w:commentRangeStart w:id="39"/>
      <w:commentRangeStart w:id="40"/>
      <w:r w:rsidRPr="00611C64">
        <w:rPr>
          <w:rFonts w:eastAsiaTheme="majorEastAsia" w:cstheme="majorBidi"/>
          <w:sz w:val="36"/>
          <w:szCs w:val="26"/>
        </w:rPr>
        <w:t>Architecture</w:t>
      </w:r>
      <w:commentRangeEnd w:id="39"/>
      <w:r w:rsidR="00DD1DB0" w:rsidRPr="00611C64">
        <w:rPr>
          <w:rFonts w:eastAsiaTheme="majorEastAsia" w:cstheme="majorBidi"/>
          <w:sz w:val="36"/>
          <w:szCs w:val="26"/>
        </w:rPr>
        <w:commentReference w:id="39"/>
      </w:r>
      <w:commentRangeEnd w:id="40"/>
      <w:r w:rsidR="008541CC">
        <w:rPr>
          <w:rStyle w:val="CommentReference"/>
        </w:rPr>
        <w:commentReference w:id="40"/>
      </w:r>
    </w:p>
    <w:p w14:paraId="47970FFC" w14:textId="4F32A695" w:rsidR="00120A98" w:rsidRPr="00120A98" w:rsidRDefault="00120A98" w:rsidP="00120A98">
      <w:pPr>
        <w:pStyle w:val="NormalBPBHEB"/>
      </w:pPr>
      <w:r w:rsidRPr="00120A98">
        <w:t>Amazon Elastic Container Service (ECS) simplifies the deployment and management of containerized applications on AWS infrastructure. At its core, ECS</w:t>
      </w:r>
      <w:r w:rsidR="000F73FD">
        <w:t xml:space="preserve"> (</w:t>
      </w:r>
      <w:r w:rsidR="004F449D">
        <w:t xml:space="preserve">refer to </w:t>
      </w:r>
      <w:r w:rsidR="000F73FD" w:rsidRPr="000F73FD">
        <w:t>Figure 7.13</w:t>
      </w:r>
      <w:r w:rsidR="004F449D">
        <w:t xml:space="preserve"> </w:t>
      </w:r>
      <w:r w:rsidR="008912E0">
        <w:t>below) _</w:t>
      </w:r>
      <w:r w:rsidRPr="00120A98">
        <w:t xml:space="preserve"> allows users to run Docker containers across a managed cluster of EC2 instances or </w:t>
      </w:r>
      <w:proofErr w:type="spellStart"/>
      <w:r w:rsidRPr="00120A98">
        <w:t>Fargate</w:t>
      </w:r>
      <w:proofErr w:type="spellEnd"/>
      <w:r w:rsidRPr="00120A98">
        <w:t>, AWS's serverless compute engine for containers. This service abstracts the complexities of orchestrating containers, enabling developers to focus on application development and scalability rather than infrastructure management.</w:t>
      </w:r>
    </w:p>
    <w:p w14:paraId="094D0021" w14:textId="77777777" w:rsidR="00120A98" w:rsidRPr="00120A98" w:rsidRDefault="00120A98" w:rsidP="00120A98">
      <w:pPr>
        <w:pStyle w:val="NormalBPBHEB"/>
      </w:pPr>
      <w:r w:rsidRPr="00120A98">
        <w:rPr>
          <w:b/>
          <w:bCs/>
        </w:rPr>
        <w:t>Components of Amazon ECS</w:t>
      </w:r>
    </w:p>
    <w:p w14:paraId="6A0AB3B3" w14:textId="77777777" w:rsidR="00120A98" w:rsidRPr="00120A98" w:rsidRDefault="00120A98" w:rsidP="00120A98">
      <w:pPr>
        <w:pStyle w:val="NormalBPBHEB"/>
      </w:pPr>
      <w:r w:rsidRPr="00120A98">
        <w:t xml:space="preserve">Amazon ECS architecture revolves around several key components: clusters, tasks, and services. Clusters are logical groupings of EC2 instances or </w:t>
      </w:r>
      <w:proofErr w:type="spellStart"/>
      <w:r w:rsidRPr="00120A98">
        <w:t>Fargate</w:t>
      </w:r>
      <w:proofErr w:type="spellEnd"/>
      <w:r w:rsidRPr="00120A98">
        <w:t xml:space="preserve"> tasks where containers are deployed and managed. Within these clusters, tasks represent discrete units of work, each defined by a task definition that specifies Docker image, resource requirements, and dependencies. ECS services, on the other hand, ensure the continuous availability and scalability of tasks by managing their lifecycle, including scaling based on demand and maintaining a desired state of tasks running in the cluster.</w:t>
      </w:r>
    </w:p>
    <w:p w14:paraId="379CBF55" w14:textId="77777777" w:rsidR="00120A98" w:rsidRPr="00120A98" w:rsidRDefault="00120A98" w:rsidP="00120A98">
      <w:pPr>
        <w:pStyle w:val="NormalBPBHEB"/>
      </w:pPr>
      <w:r w:rsidRPr="00120A98">
        <w:rPr>
          <w:b/>
          <w:bCs/>
        </w:rPr>
        <w:t>Scalability and Integration</w:t>
      </w:r>
    </w:p>
    <w:p w14:paraId="1364E989" w14:textId="77777777" w:rsidR="00120A98" w:rsidRPr="00120A98" w:rsidRDefault="00120A98" w:rsidP="00120A98">
      <w:pPr>
        <w:pStyle w:val="NormalBPBHEB"/>
      </w:pPr>
      <w:r w:rsidRPr="00120A98">
        <w:t>One of the defining features of Amazon ECS is its scalability. ECS dynamically scales containers in response to workload demands, leveraging AWS Auto Scaling and integration with Elastic Load Balancing (ELB) to distribute incoming traffic across container instances for optimal performance. This scalability feature makes ECS ideal for both microservices architectures, where individual components can scale independently, and for batch processing workloads that require elastic compute resources.</w:t>
      </w:r>
    </w:p>
    <w:p w14:paraId="215FF574" w14:textId="77777777" w:rsidR="00120A98" w:rsidRPr="00120A98" w:rsidRDefault="00120A98" w:rsidP="00120A98">
      <w:pPr>
        <w:pStyle w:val="NormalBPBHEB"/>
      </w:pPr>
      <w:r w:rsidRPr="00120A98">
        <w:rPr>
          <w:b/>
          <w:bCs/>
        </w:rPr>
        <w:t>Operational Simplicity and Benefits</w:t>
      </w:r>
    </w:p>
    <w:p w14:paraId="79581DF5" w14:textId="77777777" w:rsidR="00120A98" w:rsidRPr="00120A98" w:rsidRDefault="00120A98" w:rsidP="00120A98">
      <w:pPr>
        <w:pStyle w:val="NormalBPBHEB"/>
      </w:pPr>
      <w:r w:rsidRPr="00120A98">
        <w:t>By abstracting infrastructure management complexities, Amazon ECS streamlines operations. It optimizes resource utilization to minimize costs, ensures secure management of containers through integration with AWS IAM, and supports seamless integration with CI/CD pipelines for automated testing and deployment. This operational simplicity empowers development teams to innovate rapidly, deploying containerized applications reliably and efficiently on AWS infrastructure.</w:t>
      </w:r>
    </w:p>
    <w:p w14:paraId="6030DABE" w14:textId="77777777" w:rsidR="008541CC" w:rsidRPr="008541CC" w:rsidRDefault="008541CC" w:rsidP="008541CC">
      <w:pPr>
        <w:pStyle w:val="NormalBPBHEB"/>
      </w:pPr>
    </w:p>
    <w:p w14:paraId="4D44A0BD" w14:textId="77777777" w:rsidR="008541CC" w:rsidRPr="008541CC" w:rsidRDefault="008541CC" w:rsidP="008541CC">
      <w:pPr>
        <w:pStyle w:val="NormalBPBHEB"/>
      </w:pPr>
      <w:r w:rsidRPr="008541CC">
        <w:rPr>
          <w:noProof/>
        </w:rPr>
        <w:drawing>
          <wp:inline distT="0" distB="0" distL="0" distR="0" wp14:anchorId="4A5F5F04" wp14:editId="59327A9A">
            <wp:extent cx="5755005" cy="3218815"/>
            <wp:effectExtent l="0" t="0" r="0" b="635"/>
            <wp:docPr id="48597814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78144" name="Picture 24" descr="A screenshot of a comput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5CD74AD9" w14:textId="77777777" w:rsidR="008541CC" w:rsidRPr="008541CC" w:rsidRDefault="008541CC" w:rsidP="008541CC">
      <w:pPr>
        <w:pStyle w:val="NormalBPBHEB"/>
        <w:rPr>
          <w:bCs/>
          <w:i/>
          <w:iCs/>
        </w:rPr>
      </w:pPr>
      <w:bookmarkStart w:id="41" w:name="_Hlk169708009"/>
      <w:r w:rsidRPr="008541CC">
        <w:rPr>
          <w:b/>
          <w:bCs/>
          <w:i/>
          <w:iCs/>
        </w:rPr>
        <w:t>Figure 7.</w:t>
      </w:r>
      <w:r w:rsidRPr="008541CC">
        <w:rPr>
          <w:b/>
          <w:bCs/>
          <w:i/>
          <w:iCs/>
        </w:rPr>
        <w:fldChar w:fldCharType="begin"/>
      </w:r>
      <w:r w:rsidRPr="008541CC">
        <w:rPr>
          <w:b/>
          <w:bCs/>
          <w:i/>
          <w:iCs/>
        </w:rPr>
        <w:instrText xml:space="preserve"> SEQ Figure \* ARABIC </w:instrText>
      </w:r>
      <w:r w:rsidRPr="008541CC">
        <w:rPr>
          <w:b/>
          <w:bCs/>
          <w:i/>
          <w:iCs/>
        </w:rPr>
        <w:fldChar w:fldCharType="separate"/>
      </w:r>
      <w:r w:rsidRPr="008541CC">
        <w:rPr>
          <w:b/>
          <w:bCs/>
          <w:i/>
          <w:iCs/>
        </w:rPr>
        <w:t>13</w:t>
      </w:r>
      <w:r w:rsidRPr="008541CC">
        <w:fldChar w:fldCharType="end"/>
      </w:r>
      <w:r w:rsidRPr="008541CC">
        <w:rPr>
          <w:b/>
          <w:bCs/>
          <w:i/>
          <w:iCs/>
        </w:rPr>
        <w:t>:</w:t>
      </w:r>
      <w:r w:rsidRPr="008541CC">
        <w:rPr>
          <w:bCs/>
          <w:i/>
          <w:iCs/>
        </w:rPr>
        <w:t xml:space="preserve"> Amazon ECS (Amazon Web </w:t>
      </w:r>
      <w:commentRangeStart w:id="42"/>
      <w:commentRangeStart w:id="43"/>
      <w:r w:rsidRPr="008541CC">
        <w:rPr>
          <w:bCs/>
          <w:i/>
          <w:iCs/>
        </w:rPr>
        <w:t>Services</w:t>
      </w:r>
      <w:commentRangeEnd w:id="42"/>
      <w:r w:rsidRPr="008541CC">
        <w:commentReference w:id="42"/>
      </w:r>
      <w:commentRangeEnd w:id="43"/>
      <w:r w:rsidRPr="008541CC">
        <w:commentReference w:id="43"/>
      </w:r>
      <w:r w:rsidRPr="008541CC">
        <w:rPr>
          <w:bCs/>
          <w:i/>
          <w:iCs/>
        </w:rPr>
        <w:t>)</w:t>
      </w:r>
    </w:p>
    <w:bookmarkEnd w:id="41"/>
    <w:p w14:paraId="0B1DBF61" w14:textId="77777777" w:rsidR="00DD1DB0" w:rsidRDefault="00DD1DB0" w:rsidP="00555FFB">
      <w:pPr>
        <w:pStyle w:val="NormalBPBHEB"/>
      </w:pPr>
    </w:p>
    <w:p w14:paraId="18EFBA15" w14:textId="66462A7D" w:rsidR="004D1361" w:rsidRDefault="004D1361" w:rsidP="004D1361">
      <w:pPr>
        <w:pStyle w:val="NormalBPBHEB"/>
        <w:rPr>
          <w:b/>
          <w:bCs/>
        </w:rPr>
      </w:pPr>
      <w:r w:rsidRPr="004D1361">
        <w:rPr>
          <w:b/>
          <w:bCs/>
        </w:rPr>
        <w:t xml:space="preserve">Amazon ECS Architecture </w:t>
      </w:r>
      <w:r w:rsidR="001C1369">
        <w:rPr>
          <w:b/>
          <w:bCs/>
        </w:rPr>
        <w:t xml:space="preserve">Core </w:t>
      </w:r>
      <w:r w:rsidRPr="004D1361">
        <w:rPr>
          <w:b/>
          <w:bCs/>
        </w:rPr>
        <w:t>Components</w:t>
      </w:r>
    </w:p>
    <w:p w14:paraId="756795C3" w14:textId="24829E53" w:rsidR="00D51CB0" w:rsidRPr="00BE2C41" w:rsidRDefault="00D51CB0" w:rsidP="004D1361">
      <w:pPr>
        <w:pStyle w:val="NormalBPBHEB"/>
      </w:pPr>
      <w:r w:rsidRPr="00BE2C41">
        <w:t>Amazon ECS Architecture Core Components provide the foundational framework for orchestrating containerized applications within AWS, offering robust capabilities for efficient deployment, management, and scaling of Docker containers. Central to ECS architecture are its clusters, tasks, and services, each playing a crucial role in ensuring seamless execution and optimal performance of containerized workloads in diverse cloud environments.</w:t>
      </w:r>
    </w:p>
    <w:p w14:paraId="3FC285A1" w14:textId="77777777" w:rsidR="004D1361" w:rsidRPr="001C1369" w:rsidRDefault="004D1361" w:rsidP="004D1361">
      <w:pPr>
        <w:pStyle w:val="NormalBPBHEB"/>
      </w:pPr>
      <w:r w:rsidRPr="004D1361">
        <w:rPr>
          <w:b/>
          <w:bCs/>
        </w:rPr>
        <w:t xml:space="preserve">Clusters: </w:t>
      </w:r>
      <w:r w:rsidRPr="001C1369">
        <w:t xml:space="preserve">In Amazon ECS, clusters serve as logical groupings of container instances that collectively manage and execute Docker containers. These clusters provide the foundational infrastructure where tasks and services are orchestrated. Each ECS cluster can span multiple EC2 instances or utilize AWS </w:t>
      </w:r>
      <w:proofErr w:type="spellStart"/>
      <w:r w:rsidRPr="001C1369">
        <w:t>Fargate</w:t>
      </w:r>
      <w:proofErr w:type="spellEnd"/>
      <w:r w:rsidRPr="001C1369">
        <w:t xml:space="preserve"> for serverless container deployments. By grouping instances together, ECS simplifies the management and scaling of containerized applications within a defined environment.</w:t>
      </w:r>
    </w:p>
    <w:p w14:paraId="248D4EB3" w14:textId="77777777" w:rsidR="004D1361" w:rsidRPr="004D1361" w:rsidRDefault="004D1361" w:rsidP="004D1361">
      <w:pPr>
        <w:pStyle w:val="NormalBPBHEB"/>
        <w:rPr>
          <w:b/>
          <w:bCs/>
        </w:rPr>
      </w:pPr>
      <w:r w:rsidRPr="004D1361">
        <w:rPr>
          <w:b/>
          <w:bCs/>
        </w:rPr>
        <w:t xml:space="preserve">Tasks: </w:t>
      </w:r>
      <w:r w:rsidRPr="001C1369">
        <w:t>Tasks represent the fundamental units of work in Amazon ECS. Defined by task definitions, each task encapsulates a specific set of containerized applications that operate cohesively within an ECS cluster. Task definitions specify crucial parameters such as Docker images, resource allocations (CPU and memory), networking configuration, and container dependencies. This modular approach allows developers to define and configure their application components efficiently, ensuring seamless execution and resource utilization across the ECS cluster.</w:t>
      </w:r>
    </w:p>
    <w:p w14:paraId="5C11015E" w14:textId="77777777" w:rsidR="004D1361" w:rsidRPr="001C1369" w:rsidRDefault="004D1361" w:rsidP="004D1361">
      <w:pPr>
        <w:pStyle w:val="NormalBPBHEB"/>
      </w:pPr>
      <w:r w:rsidRPr="004D1361">
        <w:rPr>
          <w:b/>
          <w:bCs/>
        </w:rPr>
        <w:t xml:space="preserve">Services: </w:t>
      </w:r>
      <w:r w:rsidRPr="001C1369">
        <w:t>ECS services facilitate the orchestration and lifecycle management of tasks within an ECS cluster. Designed for long-running applications, services maintain the desired number of tasks to meet application requirements, automatically adjusting based on metrics such as CPU utilization or incoming traffic. Services in ECS ensure high availability and scalability by continuously monitoring task health and replacing failed tasks as necessary. This capability enables developers to deploy resilient and scalable containerized applications with minimal operational overhead.</w:t>
      </w:r>
    </w:p>
    <w:p w14:paraId="3E0E7964" w14:textId="5AAF8F5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DD1DB0" w:rsidRPr="00611C64">
        <w:rPr>
          <w:rFonts w:eastAsiaTheme="majorEastAsia" w:cstheme="majorBidi"/>
          <w:sz w:val="36"/>
          <w:szCs w:val="26"/>
        </w:rPr>
        <w:t xml:space="preserve">cases </w:t>
      </w:r>
      <w:r w:rsidRPr="00611C64">
        <w:rPr>
          <w:rFonts w:eastAsiaTheme="majorEastAsia" w:cstheme="majorBidi"/>
          <w:sz w:val="36"/>
          <w:szCs w:val="26"/>
        </w:rPr>
        <w:t>of Amazon ECS</w:t>
      </w:r>
    </w:p>
    <w:p w14:paraId="7BB23A2B" w14:textId="15AA961D" w:rsidR="00DD1DB0" w:rsidRPr="000760BB" w:rsidRDefault="00DD1DB0" w:rsidP="00555FFB">
      <w:pPr>
        <w:pStyle w:val="NormalBPBHEB"/>
      </w:pPr>
      <w:r>
        <w:t>The following are the use cases of Amazon ECS</w:t>
      </w:r>
      <w:sdt>
        <w:sdtPr>
          <w:id w:val="1621111440"/>
          <w:citation/>
        </w:sdtPr>
        <w:sdtContent>
          <w:r w:rsidR="00427056">
            <w:fldChar w:fldCharType="begin"/>
          </w:r>
          <w:r w:rsidR="00427056">
            <w:instrText xml:space="preserve"> CITATION a2023j \l 1033 </w:instrText>
          </w:r>
          <w:r w:rsidR="00427056">
            <w:fldChar w:fldCharType="separate"/>
          </w:r>
          <w:r w:rsidR="006167A6">
            <w:rPr>
              <w:noProof/>
            </w:rPr>
            <w:t xml:space="preserve"> </w:t>
          </w:r>
          <w:r w:rsidR="006167A6" w:rsidRPr="006167A6">
            <w:rPr>
              <w:noProof/>
            </w:rPr>
            <w:t>[80]</w:t>
          </w:r>
          <w:r w:rsidR="00427056">
            <w:fldChar w:fldCharType="end"/>
          </w:r>
        </w:sdtContent>
      </w:sdt>
      <w:r>
        <w:t>:</w:t>
      </w:r>
    </w:p>
    <w:p w14:paraId="4C53C061" w14:textId="15A2B4F1" w:rsidR="000760BB" w:rsidRPr="000760BB" w:rsidRDefault="000760BB" w:rsidP="00EB7DD2">
      <w:pPr>
        <w:pStyle w:val="NormalBPBHEB"/>
        <w:numPr>
          <w:ilvl w:val="0"/>
          <w:numId w:val="83"/>
        </w:numPr>
      </w:pPr>
      <w:r w:rsidRPr="000760BB">
        <w:rPr>
          <w:b/>
          <w:bCs/>
        </w:rPr>
        <w:t xml:space="preserve">Microservices </w:t>
      </w:r>
      <w:r w:rsidR="00D63F56" w:rsidRPr="000760BB">
        <w:rPr>
          <w:b/>
          <w:bCs/>
        </w:rPr>
        <w:t>architecture</w:t>
      </w:r>
      <w:r w:rsidRPr="000760BB">
        <w:rPr>
          <w:b/>
          <w:bCs/>
        </w:rPr>
        <w:t>:</w:t>
      </w:r>
      <w:r w:rsidRPr="000760BB">
        <w:t xml:space="preserve"> ECS is well-suited for organizations adopting microservices architecture, providing efficient orchestration and scaling of individual microservices.</w:t>
      </w:r>
    </w:p>
    <w:p w14:paraId="440814EA" w14:textId="1E044A75" w:rsidR="000760BB" w:rsidRPr="000760BB" w:rsidRDefault="000760BB" w:rsidP="00EB7DD2">
      <w:pPr>
        <w:pStyle w:val="NormalBPBHEB"/>
        <w:numPr>
          <w:ilvl w:val="0"/>
          <w:numId w:val="83"/>
        </w:numPr>
      </w:pPr>
      <w:r w:rsidRPr="000760BB">
        <w:rPr>
          <w:b/>
          <w:bCs/>
        </w:rPr>
        <w:t>Batch Processing:</w:t>
      </w:r>
      <w:r w:rsidRPr="000760BB">
        <w:t xml:space="preserve"> Organizations with batch processing workloads can leverage ECS to dynamically scale containerized applications based on workload demands.</w:t>
      </w:r>
    </w:p>
    <w:p w14:paraId="05174062" w14:textId="0243C801" w:rsidR="000760BB" w:rsidRPr="000760BB" w:rsidRDefault="000760BB" w:rsidP="00EB7DD2">
      <w:pPr>
        <w:pStyle w:val="NormalBPBHEB"/>
        <w:numPr>
          <w:ilvl w:val="0"/>
          <w:numId w:val="83"/>
        </w:numPr>
      </w:pPr>
      <w:r w:rsidRPr="000760BB">
        <w:rPr>
          <w:b/>
          <w:bCs/>
        </w:rPr>
        <w:t>CI/CD):</w:t>
      </w:r>
      <w:r w:rsidRPr="000760BB">
        <w:t xml:space="preserve"> Integrating ECS with CI/CD pipelines facilitates automated testing and deployment of containerized applications</w:t>
      </w:r>
      <w:sdt>
        <w:sdtPr>
          <w:id w:val="1833413023"/>
          <w:citation/>
        </w:sdtPr>
        <w:sdtContent>
          <w:r w:rsidR="001458DC">
            <w:fldChar w:fldCharType="begin"/>
          </w:r>
          <w:r w:rsidR="001458DC">
            <w:instrText xml:space="preserve"> CITATION kulkarni2018a \l 1033 </w:instrText>
          </w:r>
          <w:r w:rsidR="001458DC">
            <w:fldChar w:fldCharType="separate"/>
          </w:r>
          <w:r w:rsidR="006167A6">
            <w:rPr>
              <w:noProof/>
            </w:rPr>
            <w:t xml:space="preserve"> </w:t>
          </w:r>
          <w:r w:rsidR="006167A6" w:rsidRPr="006167A6">
            <w:rPr>
              <w:noProof/>
            </w:rPr>
            <w:t>[81]</w:t>
          </w:r>
          <w:r w:rsidR="001458DC">
            <w:fldChar w:fldCharType="end"/>
          </w:r>
        </w:sdtContent>
      </w:sdt>
      <w:r w:rsidRPr="000760BB">
        <w:t>.</w:t>
      </w:r>
    </w:p>
    <w:p w14:paraId="680DAE3D" w14:textId="510FD8B4"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63F56" w:rsidRPr="00611C64">
        <w:rPr>
          <w:rFonts w:eastAsiaTheme="majorEastAsia" w:cstheme="majorBidi"/>
          <w:sz w:val="36"/>
          <w:szCs w:val="26"/>
        </w:rPr>
        <w:t xml:space="preserve">using </w:t>
      </w:r>
      <w:r w:rsidRPr="00611C64">
        <w:rPr>
          <w:rFonts w:eastAsiaTheme="majorEastAsia" w:cstheme="majorBidi"/>
          <w:sz w:val="36"/>
          <w:szCs w:val="26"/>
        </w:rPr>
        <w:t>Amazon ECS</w:t>
      </w:r>
    </w:p>
    <w:p w14:paraId="32606CCC" w14:textId="0C09B97D" w:rsidR="00D63F56" w:rsidRPr="000760BB" w:rsidRDefault="00D63F56" w:rsidP="00555FFB">
      <w:pPr>
        <w:pStyle w:val="NormalBPBHEB"/>
      </w:pPr>
      <w:r>
        <w:t>The following are the benefits of using Amazon ECS</w:t>
      </w:r>
      <w:sdt>
        <w:sdtPr>
          <w:id w:val="1605463251"/>
          <w:citation/>
        </w:sdtPr>
        <w:sdtContent>
          <w:r w:rsidR="001458DC">
            <w:fldChar w:fldCharType="begin"/>
          </w:r>
          <w:r w:rsidR="001458DC">
            <w:instrText xml:space="preserve"> CITATION a2023j \l 1033 </w:instrText>
          </w:r>
          <w:r w:rsidR="001458DC">
            <w:fldChar w:fldCharType="separate"/>
          </w:r>
          <w:r w:rsidR="006167A6">
            <w:rPr>
              <w:noProof/>
            </w:rPr>
            <w:t xml:space="preserve"> </w:t>
          </w:r>
          <w:r w:rsidR="006167A6" w:rsidRPr="006167A6">
            <w:rPr>
              <w:noProof/>
            </w:rPr>
            <w:t>[80]</w:t>
          </w:r>
          <w:r w:rsidR="001458DC">
            <w:fldChar w:fldCharType="end"/>
          </w:r>
        </w:sdtContent>
      </w:sdt>
      <w:r>
        <w:t xml:space="preserve">: </w:t>
      </w:r>
    </w:p>
    <w:p w14:paraId="6FE254AA" w14:textId="307FCCCC" w:rsidR="000760BB" w:rsidRPr="000760BB" w:rsidRDefault="000760BB" w:rsidP="00EB7DD2">
      <w:pPr>
        <w:pStyle w:val="NormalBPBHEB"/>
        <w:numPr>
          <w:ilvl w:val="0"/>
          <w:numId w:val="84"/>
        </w:numPr>
      </w:pPr>
      <w:r w:rsidRPr="000760BB">
        <w:rPr>
          <w:b/>
          <w:bCs/>
        </w:rPr>
        <w:t>Cost-</w:t>
      </w:r>
      <w:r w:rsidR="00D63F56" w:rsidRPr="000760BB">
        <w:rPr>
          <w:b/>
          <w:bCs/>
        </w:rPr>
        <w:t>efficiency</w:t>
      </w:r>
      <w:r w:rsidRPr="000760BB">
        <w:rPr>
          <w:b/>
          <w:bCs/>
        </w:rPr>
        <w:t>:</w:t>
      </w:r>
      <w:r w:rsidRPr="000760BB">
        <w:t xml:space="preserve"> ECS optimizes resource utilization, ensuring that users pay only for the compute capacity consumed by their containers</w:t>
      </w:r>
      <w:r w:rsidR="00653FDB">
        <w:fldChar w:fldCharType="begin"/>
      </w:r>
      <w:r w:rsidR="00653FDB">
        <w:instrText xml:space="preserve"> NOTEREF _Ref151457898 \f \h </w:instrText>
      </w:r>
      <w:r w:rsidR="00653FDB">
        <w:fldChar w:fldCharType="separate"/>
      </w:r>
      <w:r w:rsidR="00653FDB" w:rsidRPr="00653FDB">
        <w:rPr>
          <w:rStyle w:val="FootnoteReference"/>
        </w:rPr>
        <w:t>9</w:t>
      </w:r>
      <w:r w:rsidR="00653FDB">
        <w:fldChar w:fldCharType="end"/>
      </w:r>
      <w:r w:rsidRPr="000760BB">
        <w:t>.</w:t>
      </w:r>
    </w:p>
    <w:p w14:paraId="58D6FD49" w14:textId="31E08D58" w:rsidR="000760BB" w:rsidRPr="000760BB" w:rsidRDefault="000760BB" w:rsidP="00EB7DD2">
      <w:pPr>
        <w:pStyle w:val="NormalBPBHEB"/>
        <w:numPr>
          <w:ilvl w:val="0"/>
          <w:numId w:val="84"/>
        </w:numPr>
      </w:pPr>
      <w:r w:rsidRPr="000760BB">
        <w:rPr>
          <w:b/>
          <w:bCs/>
        </w:rPr>
        <w:t>Security:</w:t>
      </w:r>
      <w:r w:rsidRPr="000760BB">
        <w:t xml:space="preserve"> Integrated with AWS IAM, ECS provides secure management of containers and access control.</w:t>
      </w:r>
    </w:p>
    <w:p w14:paraId="047BBAF9" w14:textId="0F9FA1E9" w:rsidR="00D63F56" w:rsidRPr="008A5243" w:rsidRDefault="000760BB" w:rsidP="00EB7DD2">
      <w:pPr>
        <w:pStyle w:val="NormalBPBHEB"/>
        <w:numPr>
          <w:ilvl w:val="0"/>
          <w:numId w:val="84"/>
        </w:numPr>
      </w:pPr>
      <w:r w:rsidRPr="00A2553C">
        <w:rPr>
          <w:b/>
          <w:bCs/>
        </w:rPr>
        <w:t xml:space="preserve">Operational </w:t>
      </w:r>
      <w:r w:rsidR="00D63F56" w:rsidRPr="00A2553C">
        <w:rPr>
          <w:b/>
          <w:bCs/>
        </w:rPr>
        <w:t>simplicity</w:t>
      </w:r>
      <w:r w:rsidRPr="00A2553C">
        <w:rPr>
          <w:b/>
          <w:bCs/>
        </w:rPr>
        <w:t>:</w:t>
      </w:r>
      <w:r w:rsidRPr="00611C64">
        <w:rPr>
          <w:b/>
          <w:bCs/>
        </w:rPr>
        <w:t xml:space="preserve"> </w:t>
      </w:r>
      <w:r w:rsidRPr="00EF0FE8">
        <w:t>ECS abstracts infrastructure management complexities, allowing developers to focus on building and deploying applications.</w:t>
      </w:r>
    </w:p>
    <w:p w14:paraId="383697C0" w14:textId="14726AE6"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2168635D" w14:textId="77777777" w:rsidR="000760BB" w:rsidRDefault="000760BB" w:rsidP="00D63F56">
      <w:pPr>
        <w:pStyle w:val="NormalBPBHEB"/>
      </w:pPr>
      <w:r w:rsidRPr="000760BB">
        <w:t>Amazon ECS seamlessly integrates with common DevOps tools, enabling developers to incorporate containerized applications into their continuous integration and continuous deployment pipelines.</w:t>
      </w:r>
    </w:p>
    <w:p w14:paraId="743B6604" w14:textId="5CB7FDA0" w:rsidR="000760BB" w:rsidRPr="000760BB" w:rsidRDefault="000760BB" w:rsidP="00555FFB">
      <w:pPr>
        <w:pStyle w:val="Heading1BPBHEB"/>
      </w:pPr>
      <w:r w:rsidRPr="000760BB">
        <w:t>Amazon Elastic Kubernetes Service</w:t>
      </w:r>
    </w:p>
    <w:p w14:paraId="25C58ACF" w14:textId="5ABE6D5D"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KS is a fully managed Kubernetes service provided by AWS, offering a simplified yet powerful platform for deploying, managing, and scaling containerized applications using Kubernetes.</w:t>
      </w:r>
    </w:p>
    <w:p w14:paraId="266AFBA5" w14:textId="1696971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32D6B230" w14:textId="0105225F" w:rsidR="00C2444F" w:rsidRPr="000760BB" w:rsidRDefault="000760BB" w:rsidP="00555FFB">
      <w:pPr>
        <w:pStyle w:val="NormalBPBHEB"/>
      </w:pPr>
      <w:r w:rsidRPr="000760BB">
        <w:t>Amazon EKS abstracts the complexity of setting up and maintaining a Kubernetes control plane, providing a reliable and scalable solution for running containerized applications using Kubernetes orchestration.</w:t>
      </w:r>
    </w:p>
    <w:p w14:paraId="7444F798" w14:textId="671E21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2444F" w:rsidRPr="00CD3D3F">
        <w:rPr>
          <w:rFonts w:eastAsiaTheme="majorEastAsia" w:cstheme="majorBidi"/>
          <w:sz w:val="36"/>
          <w:szCs w:val="26"/>
        </w:rPr>
        <w:t xml:space="preserve">features </w:t>
      </w:r>
      <w:r w:rsidRPr="00CD3D3F">
        <w:rPr>
          <w:rFonts w:eastAsiaTheme="majorEastAsia" w:cstheme="majorBidi"/>
          <w:sz w:val="36"/>
          <w:szCs w:val="26"/>
        </w:rPr>
        <w:t>of Amazon EKS</w:t>
      </w:r>
    </w:p>
    <w:p w14:paraId="0795BE44" w14:textId="367D9CA3" w:rsidR="00C2444F" w:rsidRDefault="00C2444F" w:rsidP="00555FFB">
      <w:pPr>
        <w:pStyle w:val="NormalBPBHEB"/>
      </w:pPr>
      <w:r>
        <w:t>The following are the k</w:t>
      </w:r>
      <w:r w:rsidRPr="00C2444F">
        <w:t>ey features of Amazon EK</w:t>
      </w:r>
    </w:p>
    <w:p w14:paraId="31BC87F9" w14:textId="6C6164AA" w:rsidR="006C1932" w:rsidRDefault="006C1932" w:rsidP="006C1932">
      <w:pPr>
        <w:pStyle w:val="NormalBPBHEB"/>
      </w:pPr>
      <w:r w:rsidRPr="006C1932">
        <w:t>Amazon Elastic Kubernetes Service (EKS)</w:t>
      </w:r>
      <w:sdt>
        <w:sdtPr>
          <w:id w:val="433631195"/>
          <w:citation/>
        </w:sdtPr>
        <w:sdtContent>
          <w:r w:rsidR="005B58D7">
            <w:fldChar w:fldCharType="begin"/>
          </w:r>
          <w:r w:rsidR="005B58D7">
            <w:instrText xml:space="preserve"> CITATION a2023k \l 1033 </w:instrText>
          </w:r>
          <w:r w:rsidR="005B58D7">
            <w:fldChar w:fldCharType="separate"/>
          </w:r>
          <w:r w:rsidR="006167A6">
            <w:rPr>
              <w:noProof/>
            </w:rPr>
            <w:t xml:space="preserve"> </w:t>
          </w:r>
          <w:r w:rsidR="006167A6" w:rsidRPr="006167A6">
            <w:rPr>
              <w:noProof/>
            </w:rPr>
            <w:t>[82]</w:t>
          </w:r>
          <w:r w:rsidR="005B58D7">
            <w:fldChar w:fldCharType="end"/>
          </w:r>
        </w:sdtContent>
      </w:sdt>
      <w:r w:rsidR="005B58D7">
        <w:t xml:space="preserve"> </w:t>
      </w:r>
      <w:r w:rsidRPr="006C1932">
        <w:t>simplifies the deployment, management, and scaling of Kubernetes clusters on AWS, catering to the needs of organizations adopting container orchestration. EKS integrates seamlessly with AWS services, providing a robust platform for running containerized applications with Kubernetes.</w:t>
      </w:r>
    </w:p>
    <w:p w14:paraId="023C93B7" w14:textId="77777777" w:rsidR="00941622" w:rsidRPr="00CD3D3F" w:rsidRDefault="00941622" w:rsidP="00941622">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mazon EKS </w:t>
      </w:r>
      <w:commentRangeStart w:id="44"/>
      <w:commentRangeStart w:id="45"/>
      <w:r w:rsidRPr="00CD3D3F">
        <w:rPr>
          <w:rFonts w:eastAsiaTheme="majorEastAsia" w:cstheme="majorBidi"/>
          <w:sz w:val="36"/>
          <w:szCs w:val="26"/>
        </w:rPr>
        <w:t>Architecture</w:t>
      </w:r>
      <w:commentRangeEnd w:id="44"/>
      <w:r w:rsidRPr="00CD3D3F">
        <w:rPr>
          <w:rFonts w:eastAsiaTheme="majorEastAsia" w:cstheme="majorBidi"/>
          <w:sz w:val="36"/>
          <w:szCs w:val="26"/>
        </w:rPr>
        <w:commentReference w:id="44"/>
      </w:r>
      <w:commentRangeEnd w:id="45"/>
      <w:r w:rsidRPr="00CD3D3F">
        <w:rPr>
          <w:rFonts w:eastAsiaTheme="majorEastAsia" w:cstheme="majorBidi"/>
          <w:sz w:val="36"/>
          <w:szCs w:val="26"/>
        </w:rPr>
        <w:commentReference w:id="45"/>
      </w:r>
    </w:p>
    <w:p w14:paraId="4D69A836" w14:textId="77777777" w:rsidR="00711F5B" w:rsidRPr="00711F5B" w:rsidRDefault="00711F5B" w:rsidP="00711F5B">
      <w:pPr>
        <w:pStyle w:val="NormalBPBHEB"/>
      </w:pPr>
      <w:r w:rsidRPr="00711F5B">
        <w:t>Amazon Elastic Kubernetes Service (EKS) empowers organizations to efficiently deploy and manage Kubernetes clusters on AWS, leveraging robust infrastructure for scalable container orchestration.</w:t>
      </w:r>
    </w:p>
    <w:p w14:paraId="31EC7311" w14:textId="77777777" w:rsidR="00711F5B" w:rsidRPr="00711F5B" w:rsidRDefault="00711F5B" w:rsidP="00711F5B">
      <w:pPr>
        <w:pStyle w:val="NormalBPBHEB"/>
      </w:pPr>
      <w:r w:rsidRPr="00711F5B">
        <w:t>Amazon EKS architecture encompasses essential components that streamline the deployment and operation of Kubernetes clusters within the AWS cloud environment. Central to this architecture are the control plane, worker nodes, and clusters, each playing a pivotal role in ensuring the scalability, reliability, and performance of containerized applications orchestrated by EKS.</w:t>
      </w:r>
    </w:p>
    <w:p w14:paraId="62E2A5EE" w14:textId="77777777" w:rsidR="006C1932" w:rsidRPr="006C1932" w:rsidRDefault="006C1932" w:rsidP="006C1932">
      <w:pPr>
        <w:pStyle w:val="NormalBPBHEB"/>
      </w:pPr>
      <w:r w:rsidRPr="006C1932">
        <w:rPr>
          <w:b/>
          <w:bCs/>
        </w:rPr>
        <w:t>Control Plane:</w:t>
      </w:r>
      <w:r w:rsidRPr="006C1932">
        <w:t xml:space="preserve"> At the core of Amazon EKS is the control plane, managed entirely by AWS. This critical component comprises control plane nodes that oversee and coordinate the Kubernetes master components. These components include the API server, scheduler, and controller manager, which collectively manage the lifecycle and state of Kubernetes clusters.</w:t>
      </w:r>
    </w:p>
    <w:p w14:paraId="2C0474C7" w14:textId="77777777" w:rsidR="006C1932" w:rsidRPr="006C1932" w:rsidRDefault="006C1932" w:rsidP="006C1932">
      <w:pPr>
        <w:pStyle w:val="NormalBPBHEB"/>
      </w:pPr>
      <w:r w:rsidRPr="006C1932">
        <w:rPr>
          <w:b/>
          <w:bCs/>
        </w:rPr>
        <w:t>Worker Nodes:</w:t>
      </w:r>
      <w:r w:rsidRPr="006C1932">
        <w:t xml:space="preserve"> Integral to EKS are worker nodes, which execute the containers hosting applications. These nodes are responsible for running Kubernetes' worker components, including </w:t>
      </w:r>
      <w:proofErr w:type="spellStart"/>
      <w:r w:rsidRPr="006C1932">
        <w:t>kubelet</w:t>
      </w:r>
      <w:proofErr w:type="spellEnd"/>
      <w:r w:rsidRPr="006C1932">
        <w:t xml:space="preserve"> and </w:t>
      </w:r>
      <w:proofErr w:type="spellStart"/>
      <w:r w:rsidRPr="006C1932">
        <w:t>kube</w:t>
      </w:r>
      <w:proofErr w:type="spellEnd"/>
      <w:r w:rsidRPr="006C1932">
        <w:t>-proxy, and maintaining communication with the control plane. Worker nodes ensure the efficient deployment and operation of containerized workloads orchestrated by EKS.</w:t>
      </w:r>
    </w:p>
    <w:p w14:paraId="4200BD8D" w14:textId="77777777" w:rsidR="006C1932" w:rsidRPr="006C1932" w:rsidRDefault="006C1932" w:rsidP="006C1932">
      <w:pPr>
        <w:pStyle w:val="NormalBPBHEB"/>
      </w:pPr>
      <w:r w:rsidRPr="006C1932">
        <w:rPr>
          <w:b/>
          <w:bCs/>
        </w:rPr>
        <w:t>Clusters:</w:t>
      </w:r>
      <w:r w:rsidRPr="006C1932">
        <w:t xml:space="preserve"> EKS clusters serve as logical groupings of worker nodes within which containerized applications are deployed and managed. These clusters leverage AWS infrastructure capabilities such as EC2 instances or AWS </w:t>
      </w:r>
      <w:proofErr w:type="spellStart"/>
      <w:r w:rsidRPr="006C1932">
        <w:t>Fargate</w:t>
      </w:r>
      <w:proofErr w:type="spellEnd"/>
      <w:r w:rsidRPr="006C1932">
        <w:t>, offering flexibility in scaling and resource allocation based on application requirements. EKS clusters enable organizations to harness the power of Kubernetes for scalable and resilient application deployment on AWS.</w:t>
      </w:r>
    </w:p>
    <w:p w14:paraId="34269A93" w14:textId="1EEA9E1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45D56" w:rsidRPr="00CD3D3F">
        <w:rPr>
          <w:rFonts w:eastAsiaTheme="majorEastAsia" w:cstheme="majorBidi"/>
          <w:sz w:val="36"/>
          <w:szCs w:val="26"/>
        </w:rPr>
        <w:t xml:space="preserve">cases </w:t>
      </w:r>
      <w:r w:rsidRPr="00CD3D3F">
        <w:rPr>
          <w:rFonts w:eastAsiaTheme="majorEastAsia" w:cstheme="majorBidi"/>
          <w:sz w:val="36"/>
          <w:szCs w:val="26"/>
        </w:rPr>
        <w:t xml:space="preserve">of Amazon </w:t>
      </w:r>
      <w:commentRangeStart w:id="46"/>
      <w:commentRangeStart w:id="47"/>
      <w:r w:rsidRPr="00CD3D3F">
        <w:rPr>
          <w:rFonts w:eastAsiaTheme="majorEastAsia" w:cstheme="majorBidi"/>
          <w:sz w:val="36"/>
          <w:szCs w:val="26"/>
        </w:rPr>
        <w:t>EKS</w:t>
      </w:r>
      <w:commentRangeEnd w:id="46"/>
      <w:r w:rsidR="00A45D56" w:rsidRPr="00CD3D3F">
        <w:rPr>
          <w:rFonts w:eastAsiaTheme="majorEastAsia" w:cstheme="majorBidi"/>
          <w:sz w:val="36"/>
          <w:szCs w:val="26"/>
        </w:rPr>
        <w:commentReference w:id="46"/>
      </w:r>
      <w:commentRangeEnd w:id="47"/>
      <w:r w:rsidR="00140E3A" w:rsidRPr="00CD3D3F">
        <w:rPr>
          <w:rFonts w:eastAsiaTheme="majorEastAsia" w:cstheme="majorBidi"/>
          <w:sz w:val="36"/>
          <w:szCs w:val="26"/>
        </w:rPr>
        <w:commentReference w:id="47"/>
      </w:r>
    </w:p>
    <w:p w14:paraId="2B21C8FB" w14:textId="7FABE420" w:rsidR="00BE2C41" w:rsidRPr="00BE2C41" w:rsidRDefault="00BE2C41" w:rsidP="00BE2C41">
      <w:pPr>
        <w:pStyle w:val="NormalBPBHEB"/>
        <w:ind w:left="360"/>
      </w:pPr>
      <w:r w:rsidRPr="00BE2C41">
        <w:t>Amazon EKS</w:t>
      </w:r>
      <w:r w:rsidR="00084F6A">
        <w:t xml:space="preserve"> offers</w:t>
      </w:r>
      <w:r w:rsidRPr="00BE2C41">
        <w:t xml:space="preserve"> versatile capabilities to manage containerized applications across various deployment scenarios. From enabling microservices architectures to facilitating hybrid and multi-region deployments, EKS offers a robust platform tailored for modern cloud-native strategies. This section explores key use cases where EKS enhances agility, scalability, and operational efficiency across diverse cloud environments.</w:t>
      </w:r>
      <w:r w:rsidR="004B08D1">
        <w:t xml:space="preserve"> </w:t>
      </w:r>
      <w:r w:rsidR="0086613D">
        <w:t xml:space="preserve">Also, refer to </w:t>
      </w:r>
      <w:r w:rsidR="0086613D" w:rsidRPr="00332D5D">
        <w:rPr>
          <w:bCs/>
        </w:rPr>
        <w:t>Figure 7.</w:t>
      </w:r>
      <w:r w:rsidR="0086613D" w:rsidRPr="00332D5D">
        <w:rPr>
          <w:bCs/>
        </w:rPr>
        <w:fldChar w:fldCharType="begin"/>
      </w:r>
      <w:r w:rsidR="0086613D" w:rsidRPr="00332D5D">
        <w:rPr>
          <w:bCs/>
        </w:rPr>
        <w:instrText xml:space="preserve"> SEQ Figure \* ARABIC </w:instrText>
      </w:r>
      <w:r w:rsidR="0086613D" w:rsidRPr="00332D5D">
        <w:rPr>
          <w:bCs/>
        </w:rPr>
        <w:fldChar w:fldCharType="separate"/>
      </w:r>
      <w:r w:rsidR="0086613D" w:rsidRPr="00332D5D">
        <w:rPr>
          <w:bCs/>
          <w:noProof/>
        </w:rPr>
        <w:t>14</w:t>
      </w:r>
      <w:r w:rsidR="0086613D" w:rsidRPr="00332D5D">
        <w:rPr>
          <w:bCs/>
        </w:rPr>
        <w:fldChar w:fldCharType="end"/>
      </w:r>
      <w:r w:rsidR="0086613D" w:rsidRPr="00332D5D">
        <w:rPr>
          <w:bCs/>
        </w:rPr>
        <w:t xml:space="preserve"> below for a </w:t>
      </w:r>
      <w:r w:rsidR="00F13F6F" w:rsidRPr="00332D5D">
        <w:rPr>
          <w:bCs/>
        </w:rPr>
        <w:t>visualization</w:t>
      </w:r>
      <w:r w:rsidR="0086613D" w:rsidRPr="00332D5D">
        <w:rPr>
          <w:bCs/>
        </w:rPr>
        <w:t xml:space="preserve"> of an</w:t>
      </w:r>
      <w:r w:rsidR="0086613D">
        <w:rPr>
          <w:b/>
          <w:bCs/>
        </w:rPr>
        <w:t xml:space="preserve"> </w:t>
      </w:r>
      <w:r w:rsidR="0086613D" w:rsidRPr="007219E6">
        <w:t>Amazon EKS use case</w:t>
      </w:r>
      <w:r w:rsidR="00F13F6F">
        <w:t xml:space="preserve"> example.</w:t>
      </w:r>
    </w:p>
    <w:p w14:paraId="4804CBAC" w14:textId="2B104B34" w:rsidR="000760BB" w:rsidRPr="000760BB" w:rsidRDefault="000760BB" w:rsidP="00EB7DD2">
      <w:pPr>
        <w:pStyle w:val="NormalBPBHEB"/>
        <w:numPr>
          <w:ilvl w:val="0"/>
          <w:numId w:val="85"/>
        </w:numPr>
      </w:pPr>
      <w:r w:rsidRPr="000760BB">
        <w:rPr>
          <w:b/>
          <w:bCs/>
        </w:rPr>
        <w:t xml:space="preserve">Microservices </w:t>
      </w:r>
      <w:r w:rsidR="00A45D56" w:rsidRPr="000760BB">
        <w:rPr>
          <w:b/>
          <w:bCs/>
        </w:rPr>
        <w:t>architecture</w:t>
      </w:r>
      <w:r w:rsidRPr="000760BB">
        <w:rPr>
          <w:b/>
          <w:bCs/>
        </w:rPr>
        <w:t>:</w:t>
      </w:r>
      <w:r w:rsidRPr="000760BB">
        <w:t xml:space="preserve"> EKS is well-suited for organizations adopting microservices architecture, providing a flexible and scalable platform for managing containerized microservices.</w:t>
      </w:r>
    </w:p>
    <w:p w14:paraId="7B067041" w14:textId="5EB8EE2F" w:rsidR="000760BB" w:rsidRPr="000760BB" w:rsidRDefault="000760BB" w:rsidP="00EB7DD2">
      <w:pPr>
        <w:pStyle w:val="NormalBPBHEB"/>
        <w:numPr>
          <w:ilvl w:val="0"/>
          <w:numId w:val="85"/>
        </w:numPr>
      </w:pPr>
      <w:r w:rsidRPr="000760BB">
        <w:rPr>
          <w:b/>
          <w:bCs/>
        </w:rPr>
        <w:t xml:space="preserve">Hybrid </w:t>
      </w:r>
      <w:r w:rsidR="00A45D56" w:rsidRPr="000760BB">
        <w:rPr>
          <w:b/>
          <w:bCs/>
        </w:rPr>
        <w:t>deployments</w:t>
      </w:r>
      <w:r w:rsidRPr="000760BB">
        <w:rPr>
          <w:b/>
          <w:bCs/>
        </w:rPr>
        <w:t>:</w:t>
      </w:r>
      <w:r w:rsidRPr="000760BB">
        <w:t xml:space="preserve"> Organizations with hybrid cloud environments can use EKS to orchestrate containerized applications seamlessly across on-premises and cloud environments.</w:t>
      </w:r>
    </w:p>
    <w:p w14:paraId="410D6799" w14:textId="779658BD" w:rsidR="000760BB" w:rsidRDefault="000760BB" w:rsidP="00EB7DD2">
      <w:pPr>
        <w:pStyle w:val="NormalBPBHEB"/>
        <w:numPr>
          <w:ilvl w:val="0"/>
          <w:numId w:val="85"/>
        </w:numPr>
      </w:pPr>
      <w:r w:rsidRPr="000760BB">
        <w:rPr>
          <w:b/>
          <w:bCs/>
        </w:rPr>
        <w:t>Multi-</w:t>
      </w:r>
      <w:r w:rsidR="00A45D56" w:rsidRPr="000760BB">
        <w:rPr>
          <w:b/>
          <w:bCs/>
        </w:rPr>
        <w:t>region deployments</w:t>
      </w:r>
      <w:r w:rsidRPr="000760BB">
        <w:rPr>
          <w:b/>
          <w:bCs/>
        </w:rPr>
        <w:t>:</w:t>
      </w:r>
      <w:r w:rsidRPr="000760BB">
        <w:t xml:space="preserve"> EKS supports multi-region deployments, enabling organizations to deploy containerized applications across multiple AWS regions for enhanced </w:t>
      </w:r>
      <w:commentRangeStart w:id="48"/>
      <w:commentRangeStart w:id="49"/>
      <w:r w:rsidRPr="000760BB">
        <w:t>availability</w:t>
      </w:r>
      <w:commentRangeEnd w:id="48"/>
      <w:r w:rsidR="00A45D56">
        <w:rPr>
          <w:rStyle w:val="CommentReference"/>
          <w:rFonts w:eastAsiaTheme="minorHAnsi" w:cstheme="minorBidi"/>
        </w:rPr>
        <w:commentReference w:id="48"/>
      </w:r>
      <w:commentRangeEnd w:id="49"/>
      <w:r w:rsidR="00140E3A">
        <w:rPr>
          <w:rStyle w:val="CommentReference"/>
          <w:rFonts w:eastAsiaTheme="minorHAnsi" w:cstheme="minorBidi"/>
        </w:rPr>
        <w:commentReference w:id="49"/>
      </w:r>
      <w:r w:rsidRPr="000760BB">
        <w:t>.</w:t>
      </w:r>
    </w:p>
    <w:p w14:paraId="7CAF8893" w14:textId="77777777" w:rsidR="009304A7" w:rsidRDefault="007027C4" w:rsidP="00555FFB">
      <w:pPr>
        <w:pStyle w:val="FigureBPBHEB"/>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2AB200B0" w14:textId="0E94FC36" w:rsidR="007027C4" w:rsidRPr="000760BB" w:rsidRDefault="009304A7" w:rsidP="00555FFB">
      <w:pPr>
        <w:pStyle w:val="FigureCaptionBPBHEB"/>
      </w:pPr>
      <w:bookmarkStart w:id="50" w:name="_Hlk169709318"/>
      <w:r w:rsidRPr="00555FFB">
        <w:rPr>
          <w:b/>
          <w:bCs w:val="0"/>
        </w:rPr>
        <w:t xml:space="preserve">Figure </w:t>
      </w:r>
      <w:r w:rsidR="00A45D56"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Pr="00555FFB">
        <w:rPr>
          <w:b/>
          <w:bCs w:val="0"/>
          <w:noProof/>
        </w:rPr>
        <w:t>14</w:t>
      </w:r>
      <w:r w:rsidRPr="00555FFB">
        <w:rPr>
          <w:b/>
          <w:bCs w:val="0"/>
        </w:rPr>
        <w:fldChar w:fldCharType="end"/>
      </w:r>
      <w:r w:rsidR="00A45D56" w:rsidRPr="00555FFB">
        <w:rPr>
          <w:b/>
          <w:bCs w:val="0"/>
        </w:rPr>
        <w:t>:</w:t>
      </w:r>
      <w:r>
        <w:t xml:space="preserve"> </w:t>
      </w:r>
      <w:r w:rsidRPr="007219E6">
        <w:t>Amazon EKS use case</w:t>
      </w:r>
      <w:r>
        <w:t xml:space="preserve"> </w:t>
      </w:r>
      <w:bookmarkEnd w:id="50"/>
      <w:r>
        <w:t>(AWS Whitepapers).</w:t>
      </w:r>
    </w:p>
    <w:p w14:paraId="35B02D61" w14:textId="77777777" w:rsidR="00A45D56" w:rsidRDefault="00A45D56" w:rsidP="00555FFB">
      <w:pPr>
        <w:pStyle w:val="NormalBPBHEB"/>
      </w:pPr>
    </w:p>
    <w:p w14:paraId="3A4C2755" w14:textId="0D1B73F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45D56" w:rsidRPr="00CD3D3F">
        <w:rPr>
          <w:rFonts w:eastAsiaTheme="majorEastAsia" w:cstheme="majorBidi"/>
          <w:sz w:val="36"/>
          <w:szCs w:val="26"/>
        </w:rPr>
        <w:t xml:space="preserve">using </w:t>
      </w:r>
      <w:r w:rsidRPr="00CD3D3F">
        <w:rPr>
          <w:rFonts w:eastAsiaTheme="majorEastAsia" w:cstheme="majorBidi"/>
          <w:sz w:val="36"/>
          <w:szCs w:val="26"/>
        </w:rPr>
        <w:t>Amazon EKS</w:t>
      </w:r>
    </w:p>
    <w:p w14:paraId="2C519838" w14:textId="05E55B9E" w:rsidR="00A45D56" w:rsidRPr="000760BB" w:rsidRDefault="00A45D56" w:rsidP="00555FFB">
      <w:pPr>
        <w:pStyle w:val="NormalBPBHEB"/>
      </w:pPr>
      <w:r>
        <w:t xml:space="preserve">The following are the </w:t>
      </w:r>
      <w:r w:rsidRPr="00A45D56">
        <w:t>benefits of using Amazon EKS</w:t>
      </w:r>
      <w:sdt>
        <w:sdtPr>
          <w:id w:val="1278909312"/>
          <w:citation/>
        </w:sdtPr>
        <w:sdtContent>
          <w:r w:rsidR="00140E3A">
            <w:fldChar w:fldCharType="begin"/>
          </w:r>
          <w:r w:rsidR="00140E3A">
            <w:instrText xml:space="preserve"> CITATION a2023k \l 1033 </w:instrText>
          </w:r>
          <w:r w:rsidR="00140E3A">
            <w:fldChar w:fldCharType="separate"/>
          </w:r>
          <w:r w:rsidR="006167A6">
            <w:rPr>
              <w:noProof/>
            </w:rPr>
            <w:t xml:space="preserve"> </w:t>
          </w:r>
          <w:r w:rsidR="006167A6" w:rsidRPr="006167A6">
            <w:rPr>
              <w:noProof/>
            </w:rPr>
            <w:t>[82]</w:t>
          </w:r>
          <w:r w:rsidR="00140E3A">
            <w:fldChar w:fldCharType="end"/>
          </w:r>
        </w:sdtContent>
      </w:sdt>
      <w:r>
        <w:t>:</w:t>
      </w:r>
    </w:p>
    <w:p w14:paraId="168DBE0D" w14:textId="2CC8C35E" w:rsidR="000760BB" w:rsidRPr="000760BB" w:rsidRDefault="000760BB" w:rsidP="00EB7DD2">
      <w:pPr>
        <w:pStyle w:val="NormalBPBHEB"/>
        <w:numPr>
          <w:ilvl w:val="0"/>
          <w:numId w:val="86"/>
        </w:numPr>
      </w:pPr>
      <w:r w:rsidRPr="000760BB">
        <w:rPr>
          <w:b/>
          <w:bCs/>
        </w:rPr>
        <w:t>Operational Efficiency:</w:t>
      </w:r>
      <w:r w:rsidRPr="000760BB">
        <w:t xml:space="preserve"> EKS automates the setup, scaling, and management of Kubernetes clusters, allowing users to focus on developing and deploying applications.</w:t>
      </w:r>
    </w:p>
    <w:p w14:paraId="56C0A7DA" w14:textId="2CFBA69F" w:rsidR="000760BB" w:rsidRPr="000760BB" w:rsidRDefault="000760BB" w:rsidP="00EB7DD2">
      <w:pPr>
        <w:pStyle w:val="NormalBPBHEB"/>
        <w:numPr>
          <w:ilvl w:val="0"/>
          <w:numId w:val="86"/>
        </w:numPr>
      </w:pPr>
      <w:r w:rsidRPr="000760BB">
        <w:rPr>
          <w:b/>
          <w:bCs/>
        </w:rPr>
        <w:t>Security:</w:t>
      </w:r>
      <w:r w:rsidRPr="000760BB">
        <w:t xml:space="preserve"> Integrated with AWS IAM and </w:t>
      </w:r>
      <w:r w:rsidRPr="00555FFB">
        <w:rPr>
          <w:b/>
          <w:bCs/>
        </w:rPr>
        <w:t>Virtual Private Cloud (VPC)</w:t>
      </w:r>
      <w:r w:rsidRPr="000760BB">
        <w:t>, EKS ensures secure and isolated networking for Kubernetes clusters.</w:t>
      </w:r>
    </w:p>
    <w:p w14:paraId="29237254" w14:textId="1EC8034C" w:rsidR="002E5759" w:rsidRDefault="000760BB" w:rsidP="00EB7DD2">
      <w:pPr>
        <w:pStyle w:val="NormalBPBHEB"/>
        <w:numPr>
          <w:ilvl w:val="0"/>
          <w:numId w:val="86"/>
        </w:numPr>
      </w:pPr>
      <w:r w:rsidRPr="00096522">
        <w:rPr>
          <w:b/>
          <w:bCs/>
        </w:rPr>
        <w:t>Flexibility:</w:t>
      </w:r>
      <w:r w:rsidRPr="000760BB">
        <w:t xml:space="preserve"> EKS provides flexibility by supporting both standard Kubernetes tooling and AWS-specific integrations, giving users the freedom to choose their preferred tools.</w:t>
      </w:r>
    </w:p>
    <w:p w14:paraId="2F566A42" w14:textId="29D55E3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DevOps </w:t>
      </w:r>
      <w:commentRangeStart w:id="51"/>
      <w:commentRangeStart w:id="52"/>
      <w:r w:rsidR="00C06AB1" w:rsidRPr="00CD3D3F">
        <w:rPr>
          <w:rFonts w:eastAsiaTheme="majorEastAsia" w:cstheme="majorBidi"/>
          <w:sz w:val="36"/>
          <w:szCs w:val="26"/>
        </w:rPr>
        <w:t>workflow</w:t>
      </w:r>
      <w:commentRangeEnd w:id="51"/>
      <w:r w:rsidR="00C06AB1" w:rsidRPr="00CD3D3F">
        <w:rPr>
          <w:rFonts w:eastAsiaTheme="majorEastAsia" w:cstheme="majorBidi"/>
          <w:sz w:val="36"/>
          <w:szCs w:val="26"/>
        </w:rPr>
        <w:commentReference w:id="51"/>
      </w:r>
      <w:commentRangeEnd w:id="52"/>
      <w:r w:rsidR="005E0005">
        <w:rPr>
          <w:rStyle w:val="CommentReference"/>
        </w:rPr>
        <w:commentReference w:id="52"/>
      </w:r>
    </w:p>
    <w:p w14:paraId="2EFEBE0A" w14:textId="0F35AEBA" w:rsidR="00332D5D" w:rsidRPr="00332D5D" w:rsidRDefault="000760BB" w:rsidP="00332D5D">
      <w:pPr>
        <w:pStyle w:val="NormalBPBHEB"/>
      </w:pPr>
      <w:r w:rsidRPr="000760BB">
        <w:t>Amazon EKS integrates seamlessly with DevOps workflows, enabling developers to incorporate Kubernetes-based applications into their CI/CD pipelines.</w:t>
      </w:r>
      <w:r w:rsidR="00332D5D">
        <w:t xml:space="preserve"> </w:t>
      </w:r>
      <w:r w:rsidR="00332D5D" w:rsidRPr="00332D5D">
        <w:t>EKS plays a pivotal role in modern DevOps practices by seamlessly integrating Kubernetes-based applications into CI/CD pipelines. This integration streamlines the deployment, testing, and delivery of containerized applications, enhancing agility and accelerating time-to-market for development teams.</w:t>
      </w:r>
    </w:p>
    <w:p w14:paraId="7DCD51E8" w14:textId="77777777" w:rsidR="00332D5D" w:rsidRPr="00332D5D" w:rsidRDefault="00332D5D" w:rsidP="00332D5D">
      <w:pPr>
        <w:pStyle w:val="NormalBPBHEB"/>
      </w:pPr>
      <w:r w:rsidRPr="00332D5D">
        <w:rPr>
          <w:b/>
          <w:bCs/>
        </w:rPr>
        <w:t>Continuous Integration (CI)</w:t>
      </w:r>
      <w:r w:rsidRPr="00332D5D">
        <w:t xml:space="preserve">: Amazon EKS integrates with CI tools such as Jenkins, GitLab CI/CD, and AWS </w:t>
      </w:r>
      <w:proofErr w:type="spellStart"/>
      <w:r w:rsidRPr="00332D5D">
        <w:t>CodePipeline</w:t>
      </w:r>
      <w:proofErr w:type="spellEnd"/>
      <w:r w:rsidRPr="00332D5D">
        <w:t>, enabling automated build, test, and deployment processes. CI pipelines can trigger Kubernetes deployments based on code commits, ensuring that new features and updates are deployed consistently and efficiently.</w:t>
      </w:r>
    </w:p>
    <w:p w14:paraId="48CC2E09" w14:textId="77777777" w:rsidR="00332D5D" w:rsidRPr="00332D5D" w:rsidRDefault="00332D5D" w:rsidP="00332D5D">
      <w:pPr>
        <w:pStyle w:val="NormalBPBHEB"/>
      </w:pPr>
      <w:r w:rsidRPr="00332D5D">
        <w:rPr>
          <w:b/>
          <w:bCs/>
        </w:rPr>
        <w:t>Continuous Deployment (CD)</w:t>
      </w:r>
      <w:r w:rsidRPr="00332D5D">
        <w:t xml:space="preserve">: Leveraging Amazon EKS, organizations can automate the deployment of containerized applications across development, testing, and production environments. EKS integrates with tools like Helm for managing Kubernetes application packages and AWS </w:t>
      </w:r>
      <w:proofErr w:type="spellStart"/>
      <w:r w:rsidRPr="00332D5D">
        <w:t>CodeDeploy</w:t>
      </w:r>
      <w:proofErr w:type="spellEnd"/>
      <w:r w:rsidRPr="00332D5D">
        <w:t xml:space="preserve"> for flexible deployment strategies, including blue-green and rolling updates.</w:t>
      </w:r>
    </w:p>
    <w:p w14:paraId="5C0EF9BE" w14:textId="77777777" w:rsidR="00332D5D" w:rsidRPr="00332D5D" w:rsidRDefault="00332D5D" w:rsidP="00332D5D">
      <w:pPr>
        <w:pStyle w:val="NormalBPBHEB"/>
      </w:pPr>
      <w:r w:rsidRPr="00332D5D">
        <w:rPr>
          <w:b/>
          <w:bCs/>
        </w:rPr>
        <w:t>Infrastructure as Code (</w:t>
      </w:r>
      <w:proofErr w:type="spellStart"/>
      <w:r w:rsidRPr="00332D5D">
        <w:rPr>
          <w:b/>
          <w:bCs/>
        </w:rPr>
        <w:t>IaC</w:t>
      </w:r>
      <w:proofErr w:type="spellEnd"/>
      <w:r w:rsidRPr="00332D5D">
        <w:rPr>
          <w:b/>
          <w:bCs/>
        </w:rPr>
        <w:t>)</w:t>
      </w:r>
      <w:r w:rsidRPr="00332D5D">
        <w:t>: EKS integrates seamlessly with infrastructure provisioning tools such as AWS CloudFormation and Terraform. This integration allows teams to define and manage Kubernetes clusters, worker nodes, networking configurations, and application deployments as code, ensuring consistency and reproducibility across environments.</w:t>
      </w:r>
    </w:p>
    <w:p w14:paraId="458FCC22" w14:textId="77777777" w:rsidR="00332D5D" w:rsidRPr="00332D5D" w:rsidRDefault="00332D5D" w:rsidP="00332D5D">
      <w:pPr>
        <w:pStyle w:val="NormalBPBHEB"/>
      </w:pPr>
      <w:r w:rsidRPr="00332D5D">
        <w:rPr>
          <w:b/>
          <w:bCs/>
        </w:rPr>
        <w:t>Monitoring and Logging</w:t>
      </w:r>
      <w:r w:rsidRPr="00332D5D">
        <w:t>: Amazon EKS integrates with Amazon CloudWatch and AWS X-Ray for monitoring and observability of Kubernetes clusters and applications. Developers can set up alarms, collect performance metrics, and trace application requests, enabling proactive monitoring and rapid troubleshooting of issues.</w:t>
      </w:r>
    </w:p>
    <w:p w14:paraId="38971396" w14:textId="77777777" w:rsidR="00332D5D" w:rsidRPr="00332D5D" w:rsidRDefault="00332D5D" w:rsidP="00332D5D">
      <w:pPr>
        <w:pStyle w:val="NormalBPBHEB"/>
      </w:pPr>
      <w:r w:rsidRPr="00332D5D">
        <w:rPr>
          <w:b/>
          <w:bCs/>
        </w:rPr>
        <w:t>Security and Compliance</w:t>
      </w:r>
      <w:r w:rsidRPr="00332D5D">
        <w:t>: Integrated with AWS IAM and VPC security features, Amazon EKS provides robust security controls for Kubernetes clusters. DevOps teams can implement fine-grained access policies, encryption at rest and in transit, and network isolation to meet compliance requirements and protect sensitive data.</w:t>
      </w:r>
    </w:p>
    <w:p w14:paraId="16D7362A" w14:textId="77777777" w:rsidR="00332D5D" w:rsidRPr="00332D5D" w:rsidRDefault="00332D5D" w:rsidP="00332D5D">
      <w:pPr>
        <w:pStyle w:val="NormalBPBHEB"/>
      </w:pPr>
      <w:r w:rsidRPr="00332D5D">
        <w:rPr>
          <w:b/>
          <w:bCs/>
        </w:rPr>
        <w:t>Scalability and High Availability</w:t>
      </w:r>
      <w:r w:rsidRPr="00332D5D">
        <w:t>: EKS facilitates horizontal scaling of applications based on demand, leveraging Kubernetes autoscaling capabilities. Combined with AWS Availability Zones and multi-region deployments, EKS ensures high availability and fault tolerance for mission-critical applications, reducing downtime and enhancing reliability.</w:t>
      </w:r>
    </w:p>
    <w:p w14:paraId="5945A679" w14:textId="77777777" w:rsidR="00332D5D" w:rsidRPr="00332D5D" w:rsidRDefault="00332D5D" w:rsidP="00332D5D">
      <w:pPr>
        <w:pStyle w:val="NormalBPBHEB"/>
      </w:pPr>
      <w:r w:rsidRPr="00332D5D">
        <w:rPr>
          <w:b/>
          <w:bCs/>
        </w:rPr>
        <w:t>Cost Optimization</w:t>
      </w:r>
      <w:r w:rsidRPr="00332D5D">
        <w:t>: EKS optimizes resource utilization by automatically scaling Kubernetes clusters based on workload requirements. DevOps teams can leverage AWS Spot Instances for cost-effective compute resources and use AWS Cost Explorer to monitor and optimize Kubernetes cluster costs.</w:t>
      </w:r>
    </w:p>
    <w:p w14:paraId="60105928" w14:textId="3474D236" w:rsidR="00332D5D" w:rsidRPr="00332D5D" w:rsidRDefault="00CA364D" w:rsidP="00332D5D">
      <w:pPr>
        <w:pStyle w:val="NormalBPBHEB"/>
      </w:pPr>
      <w:r>
        <w:rPr>
          <w:b/>
          <w:bCs/>
        </w:rPr>
        <w:t>Summary</w:t>
      </w:r>
      <w:r w:rsidR="00332D5D" w:rsidRPr="00332D5D">
        <w:t>: Amazon EKS empowers DevOps teams with a comprehensive suite of tools and integrations to automate and streamline the deployment lifecycle of containerized applications. By combining the scalability and flexibility of Kubernetes with AWS's robust infrastructure and DevOps ecosystem, EKS enables organizations to achieve faster innovation cycles, improved operational efficiency, and enhanced collaboration between development and operations teams.</w:t>
      </w:r>
    </w:p>
    <w:p w14:paraId="7B6825F8" w14:textId="28ACDFCB" w:rsidR="000760BB" w:rsidRPr="000760BB" w:rsidRDefault="000760BB" w:rsidP="00555FFB">
      <w:pPr>
        <w:pStyle w:val="Heading1BPBHEB"/>
      </w:pPr>
      <w:r w:rsidRPr="000760BB">
        <w:t xml:space="preserve">AWS App2Container </w:t>
      </w:r>
      <w:r w:rsidR="00DD1E4B">
        <w:t>and</w:t>
      </w:r>
      <w:r w:rsidRPr="000760BB">
        <w:t xml:space="preserve"> AWS Copilot</w:t>
      </w:r>
    </w:p>
    <w:p w14:paraId="4EB825FB" w14:textId="77777777" w:rsidR="000760BB" w:rsidRDefault="000760BB" w:rsidP="00C06AB1">
      <w:pPr>
        <w:pStyle w:val="NormalBPBHEB"/>
      </w:pPr>
      <w:r w:rsidRPr="00555FFB">
        <w:rPr>
          <w:b/>
          <w:bCs/>
        </w:rPr>
        <w:t>AWS App2Container (A2C)</w:t>
      </w:r>
      <w:r w:rsidRPr="000760BB">
        <w: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t>
      </w:r>
    </w:p>
    <w:p w14:paraId="0995EBD9" w14:textId="7B2997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2C)</w:t>
      </w:r>
    </w:p>
    <w:p w14:paraId="024194F4" w14:textId="37058F1C" w:rsidR="00C06AB1" w:rsidRPr="000760BB" w:rsidRDefault="00C06AB1" w:rsidP="00555FFB">
      <w:pPr>
        <w:pStyle w:val="NormalBPBHEB"/>
      </w:pPr>
      <w:r w:rsidRPr="00C06AB1">
        <w:t>A2C</w:t>
      </w:r>
      <w:r>
        <w:t xml:space="preserve"> </w:t>
      </w:r>
      <w:r w:rsidR="000760BB" w:rsidRPr="000760BB">
        <w: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t>
      </w:r>
    </w:p>
    <w:p w14:paraId="3B554002" w14:textId="154A953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r w:rsidRPr="00CD3D3F">
        <w:rPr>
          <w:rFonts w:eastAsiaTheme="majorEastAsia" w:cstheme="majorBidi"/>
          <w:sz w:val="36"/>
          <w:szCs w:val="26"/>
        </w:rPr>
        <w:t>of AWS App2Container</w:t>
      </w:r>
    </w:p>
    <w:p w14:paraId="1A321331" w14:textId="5199E5C2" w:rsidR="00C06AB1" w:rsidRPr="000760BB" w:rsidRDefault="00C06AB1" w:rsidP="00555FFB">
      <w:pPr>
        <w:pStyle w:val="NormalBPBHEB"/>
      </w:pPr>
      <w:r>
        <w:t>The following are the key features of AWS App2Container:</w:t>
      </w:r>
    </w:p>
    <w:p w14:paraId="50856E0F" w14:textId="06D267F2" w:rsidR="000760BB" w:rsidRPr="000760BB" w:rsidRDefault="000760BB" w:rsidP="00EB7DD2">
      <w:pPr>
        <w:pStyle w:val="NormalBPBHEB"/>
        <w:numPr>
          <w:ilvl w:val="0"/>
          <w:numId w:val="87"/>
        </w:numPr>
      </w:pPr>
      <w:r w:rsidRPr="000760BB">
        <w:rPr>
          <w:b/>
          <w:bCs/>
        </w:rPr>
        <w:t xml:space="preserve">Automated </w:t>
      </w:r>
      <w:r w:rsidR="00C06AB1" w:rsidRPr="000760BB">
        <w:rPr>
          <w:b/>
          <w:bCs/>
        </w:rPr>
        <w:t>containerization</w:t>
      </w:r>
      <w:r w:rsidRPr="000760BB">
        <w:rPr>
          <w:b/>
          <w:bCs/>
        </w:rPr>
        <w:t>:</w:t>
      </w:r>
      <w:r w:rsidRPr="000760BB">
        <w:t xml:space="preserve"> A2C automates the process of containerizing applications, reducing the manual effort and time required for migration</w:t>
      </w:r>
      <w:bookmarkStart w:id="53" w:name="_Ref151458798"/>
      <w:sdt>
        <w:sdtPr>
          <w:id w:val="-1830589791"/>
          <w:citation/>
        </w:sdtPr>
        <w:sdtContent>
          <w:r w:rsidR="00107A1D">
            <w:fldChar w:fldCharType="begin"/>
          </w:r>
          <w:r w:rsidR="00107A1D">
            <w:instrText xml:space="preserve"> CITATION a2023l \l 1033 </w:instrText>
          </w:r>
          <w:r w:rsidR="00107A1D">
            <w:fldChar w:fldCharType="separate"/>
          </w:r>
          <w:r w:rsidR="006167A6">
            <w:rPr>
              <w:noProof/>
            </w:rPr>
            <w:t xml:space="preserve"> </w:t>
          </w:r>
          <w:r w:rsidR="006167A6" w:rsidRPr="006167A6">
            <w:rPr>
              <w:noProof/>
            </w:rPr>
            <w:t>[83]</w:t>
          </w:r>
          <w:r w:rsidR="00107A1D">
            <w:fldChar w:fldCharType="end"/>
          </w:r>
        </w:sdtContent>
      </w:sdt>
      <w:bookmarkEnd w:id="53"/>
      <w:r w:rsidRPr="000760BB">
        <w:t>.</w:t>
      </w:r>
    </w:p>
    <w:p w14:paraId="29DC0D6B" w14:textId="0169A95F" w:rsidR="000760BB" w:rsidRPr="000760BB" w:rsidRDefault="000760BB" w:rsidP="00EB7DD2">
      <w:pPr>
        <w:pStyle w:val="NormalBPBHEB"/>
        <w:numPr>
          <w:ilvl w:val="0"/>
          <w:numId w:val="87"/>
        </w:numPr>
      </w:pPr>
      <w:r w:rsidRPr="000760BB">
        <w:rPr>
          <w:b/>
          <w:bCs/>
        </w:rPr>
        <w:t xml:space="preserve">Dependency </w:t>
      </w:r>
      <w:r w:rsidR="00C06AB1" w:rsidRPr="000760BB">
        <w:rPr>
          <w:b/>
          <w:bCs/>
        </w:rPr>
        <w:t>analysis</w:t>
      </w:r>
      <w:r w:rsidRPr="000760BB">
        <w:rPr>
          <w:b/>
          <w:bCs/>
        </w:rPr>
        <w:t>:</w:t>
      </w:r>
      <w:r w:rsidRPr="000760BB">
        <w:t xml:space="preserve"> The tool performs dependency analysis to identify application components and their interdependencies, ensuring a comprehensive containerization process.</w:t>
      </w:r>
    </w:p>
    <w:p w14:paraId="79FB7EC9" w14:textId="169BE7A7" w:rsidR="000760BB" w:rsidRPr="000760BB" w:rsidRDefault="000760BB" w:rsidP="00EB7DD2">
      <w:pPr>
        <w:pStyle w:val="NormalBPBHEB"/>
        <w:numPr>
          <w:ilvl w:val="0"/>
          <w:numId w:val="87"/>
        </w:numPr>
      </w:pPr>
      <w:r w:rsidRPr="000760BB">
        <w:rPr>
          <w:b/>
          <w:bCs/>
        </w:rPr>
        <w:t xml:space="preserve">Container </w:t>
      </w:r>
      <w:r w:rsidR="00C06AB1" w:rsidRPr="000760BB">
        <w:rPr>
          <w:b/>
          <w:bCs/>
        </w:rPr>
        <w:t>orchestration recom</w:t>
      </w:r>
      <w:r w:rsidRPr="000760BB">
        <w:rPr>
          <w:b/>
          <w:bCs/>
        </w:rPr>
        <w:t>mendations:</w:t>
      </w:r>
      <w:r w:rsidRPr="000760BB">
        <w:t xml:space="preserve"> A2C offers recommendations for container orchestration platforms, such as Amazon ECS or Kubernetes, based on the application's characteristics.</w:t>
      </w:r>
    </w:p>
    <w:p w14:paraId="403BD8B6" w14:textId="464B91E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Copilot</w:t>
      </w:r>
    </w:p>
    <w:p w14:paraId="30038F26" w14:textId="2547CBBE" w:rsidR="00C06AB1" w:rsidRPr="000760BB" w:rsidRDefault="000760BB" w:rsidP="00555FFB">
      <w:pPr>
        <w:pStyle w:val="NormalBPBHEB"/>
      </w:pPr>
      <w:r w:rsidRPr="000760BB">
        <w: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t>
      </w:r>
    </w:p>
    <w:p w14:paraId="2FAE87E3" w14:textId="4E60006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p>
    <w:p w14:paraId="19F6BCF2" w14:textId="10BBDDAD" w:rsidR="00C06AB1" w:rsidRPr="000760BB" w:rsidRDefault="00C06AB1" w:rsidP="00555FFB">
      <w:pPr>
        <w:pStyle w:val="NormalBPBHEB"/>
      </w:pPr>
      <w:r>
        <w:t xml:space="preserve">The following are the </w:t>
      </w:r>
      <w:r w:rsidRPr="00C06AB1">
        <w:t>key features of AWS Copilot</w:t>
      </w:r>
      <w:r>
        <w:t>:</w:t>
      </w:r>
    </w:p>
    <w:p w14:paraId="559FEBDA" w14:textId="2C84F8A9" w:rsidR="000760BB" w:rsidRPr="000760BB" w:rsidRDefault="000760BB" w:rsidP="00EB7DD2">
      <w:pPr>
        <w:pStyle w:val="NormalBPBHEB"/>
        <w:numPr>
          <w:ilvl w:val="0"/>
          <w:numId w:val="88"/>
        </w:numPr>
      </w:pPr>
      <w:r w:rsidRPr="000760BB">
        <w:rPr>
          <w:b/>
          <w:bCs/>
        </w:rPr>
        <w:t xml:space="preserve">Application </w:t>
      </w:r>
      <w:r w:rsidR="00C06AB1" w:rsidRPr="000760BB">
        <w:rPr>
          <w:b/>
          <w:bCs/>
        </w:rPr>
        <w:t>definition</w:t>
      </w:r>
      <w:r w:rsidRPr="000760BB">
        <w:rPr>
          <w:b/>
          <w:bCs/>
        </w:rPr>
        <w:t>:</w:t>
      </w:r>
      <w:r w:rsidRPr="000760BB">
        <w:t xml:space="preserve"> Copilot uses an application-centric approach, allowing developers to define and manage entire applications, including services, environments, and associated resources</w:t>
      </w:r>
      <w:bookmarkStart w:id="54" w:name="_Ref151458853"/>
      <w:sdt>
        <w:sdtPr>
          <w:id w:val="69867531"/>
          <w:citation/>
        </w:sdtPr>
        <w:sdtContent>
          <w:r w:rsidR="00CF75D2">
            <w:fldChar w:fldCharType="begin"/>
          </w:r>
          <w:r w:rsidR="00CF75D2">
            <w:instrText xml:space="preserve"> CITATION a2023m \l 1033 </w:instrText>
          </w:r>
          <w:r w:rsidR="00CF75D2">
            <w:fldChar w:fldCharType="separate"/>
          </w:r>
          <w:r w:rsidR="006167A6">
            <w:rPr>
              <w:noProof/>
            </w:rPr>
            <w:t xml:space="preserve"> </w:t>
          </w:r>
          <w:r w:rsidR="006167A6" w:rsidRPr="006167A6">
            <w:rPr>
              <w:noProof/>
            </w:rPr>
            <w:t>[84]</w:t>
          </w:r>
          <w:r w:rsidR="00CF75D2">
            <w:fldChar w:fldCharType="end"/>
          </w:r>
        </w:sdtContent>
      </w:sdt>
      <w:bookmarkEnd w:id="54"/>
      <w:r w:rsidRPr="000760BB">
        <w:t>.</w:t>
      </w:r>
    </w:p>
    <w:p w14:paraId="7327E29C" w14:textId="53F5F66D" w:rsidR="000760BB" w:rsidRPr="000760BB" w:rsidRDefault="000760BB" w:rsidP="00EB7DD2">
      <w:pPr>
        <w:pStyle w:val="NormalBPBHEB"/>
        <w:numPr>
          <w:ilvl w:val="0"/>
          <w:numId w:val="88"/>
        </w:numPr>
      </w:pPr>
      <w:r w:rsidRPr="000760BB">
        <w:rPr>
          <w:b/>
          <w:bCs/>
        </w:rPr>
        <w:t xml:space="preserve">Automatic </w:t>
      </w:r>
      <w:r w:rsidR="00C06AB1" w:rsidRPr="000760BB">
        <w:rPr>
          <w:b/>
          <w:bCs/>
        </w:rPr>
        <w:t>service scaling</w:t>
      </w:r>
      <w:r w:rsidRPr="000760BB">
        <w:rPr>
          <w:b/>
          <w:bCs/>
        </w:rPr>
        <w:t>:</w:t>
      </w:r>
      <w:r w:rsidRPr="000760BB">
        <w:t xml:space="preserve"> Copilot automates the scaling of services based on defined scaling policies, ensuring optimal resource utilization.</w:t>
      </w:r>
    </w:p>
    <w:p w14:paraId="7F26EDAC" w14:textId="428B6AD7" w:rsidR="00C06AB1" w:rsidRPr="00611C64" w:rsidRDefault="000760BB" w:rsidP="00EB7DD2">
      <w:pPr>
        <w:pStyle w:val="NormalBPBHEB"/>
        <w:numPr>
          <w:ilvl w:val="0"/>
          <w:numId w:val="88"/>
        </w:numPr>
      </w:pPr>
      <w:r w:rsidRPr="00096522">
        <w:rPr>
          <w:b/>
          <w:bCs/>
        </w:rPr>
        <w:t xml:space="preserve">Integrated CI/CD </w:t>
      </w:r>
      <w:r w:rsidR="00C06AB1" w:rsidRPr="00096522">
        <w:rPr>
          <w:b/>
          <w:bCs/>
        </w:rPr>
        <w:t>pipelines</w:t>
      </w:r>
      <w:r w:rsidRPr="00096522">
        <w:rPr>
          <w:b/>
          <w:bCs/>
        </w:rPr>
        <w:t>:</w:t>
      </w:r>
      <w:r w:rsidRPr="00CD3D3F">
        <w:rPr>
          <w:b/>
          <w:bCs/>
        </w:rPr>
        <w:t xml:space="preserve"> </w:t>
      </w:r>
      <w:r w:rsidRPr="00611C64">
        <w:t>Copilot seamlessly integrates with CI/CD pipelines, facilitating continuous integration and deployment of containerized applications.</w:t>
      </w:r>
    </w:p>
    <w:p w14:paraId="53FE6117" w14:textId="0768C55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C06AB1" w:rsidRPr="00CD3D3F">
        <w:rPr>
          <w:rFonts w:eastAsiaTheme="majorEastAsia" w:cstheme="majorBidi"/>
          <w:sz w:val="36"/>
          <w:szCs w:val="26"/>
        </w:rPr>
        <w:t>cases</w:t>
      </w:r>
    </w:p>
    <w:p w14:paraId="63386E5F" w14:textId="40709B5B" w:rsidR="00C06AB1" w:rsidRPr="000760BB" w:rsidRDefault="00C06AB1" w:rsidP="00555FFB">
      <w:pPr>
        <w:pStyle w:val="NormalBPBHEB"/>
      </w:pPr>
      <w:r>
        <w:t>The following are the use cases</w:t>
      </w:r>
      <w:sdt>
        <w:sdtPr>
          <w:id w:val="1490834206"/>
          <w:citation/>
        </w:sdtPr>
        <w:sdtContent>
          <w:r w:rsidR="00CF75D2">
            <w:fldChar w:fldCharType="begin"/>
          </w:r>
          <w:r w:rsidR="00CF75D2">
            <w:instrText xml:space="preserve"> CITATION a2023m \l 1033 </w:instrText>
          </w:r>
          <w:r w:rsidR="00CF75D2">
            <w:fldChar w:fldCharType="separate"/>
          </w:r>
          <w:r w:rsidR="006167A6">
            <w:rPr>
              <w:noProof/>
            </w:rPr>
            <w:t xml:space="preserve"> </w:t>
          </w:r>
          <w:r w:rsidR="006167A6" w:rsidRPr="006167A6">
            <w:rPr>
              <w:noProof/>
            </w:rPr>
            <w:t>[84]</w:t>
          </w:r>
          <w:r w:rsidR="00CF75D2">
            <w:fldChar w:fldCharType="end"/>
          </w:r>
        </w:sdtContent>
      </w:sdt>
      <w:r>
        <w:t>:</w:t>
      </w:r>
    </w:p>
    <w:p w14:paraId="60DFA3CB" w14:textId="587D0F2D" w:rsidR="000760BB" w:rsidRPr="000760BB" w:rsidRDefault="000760BB" w:rsidP="00EB7DD2">
      <w:pPr>
        <w:pStyle w:val="NormalBPBHEB"/>
        <w:numPr>
          <w:ilvl w:val="0"/>
          <w:numId w:val="89"/>
        </w:numPr>
      </w:pPr>
      <w:r w:rsidRPr="000760BB">
        <w:rPr>
          <w:b/>
          <w:bCs/>
        </w:rPr>
        <w:t xml:space="preserve">Application </w:t>
      </w:r>
      <w:r w:rsidR="00C06AB1" w:rsidRPr="000760BB">
        <w:rPr>
          <w:b/>
          <w:bCs/>
        </w:rPr>
        <w:t>modernization</w:t>
      </w:r>
      <w:r w:rsidRPr="000760BB">
        <w:rPr>
          <w:b/>
          <w:bCs/>
        </w:rPr>
        <w:t>:</w:t>
      </w:r>
      <w:r w:rsidRPr="000760BB">
        <w:t xml:space="preserve"> A2C and Copilot are ideal for organizations looking to modernize legacy applications by migrating them to containerized environments, fostering agility and scalability.</w:t>
      </w:r>
    </w:p>
    <w:p w14:paraId="444DF54E" w14:textId="00EC57EB" w:rsidR="00C06AB1" w:rsidRPr="00611C64" w:rsidRDefault="000760BB" w:rsidP="00EB7DD2">
      <w:pPr>
        <w:pStyle w:val="NormalBPBHEB"/>
        <w:numPr>
          <w:ilvl w:val="0"/>
          <w:numId w:val="89"/>
        </w:numPr>
      </w:pPr>
      <w:r w:rsidRPr="00096522">
        <w:rPr>
          <w:b/>
          <w:bCs/>
        </w:rPr>
        <w:t xml:space="preserve">Microservices </w:t>
      </w:r>
      <w:r w:rsidR="00C06AB1" w:rsidRPr="00096522">
        <w:rPr>
          <w:b/>
          <w:bCs/>
        </w:rPr>
        <w:t>architecture</w:t>
      </w:r>
      <w:r w:rsidRPr="00096522">
        <w:rPr>
          <w:b/>
          <w:bCs/>
        </w:rPr>
        <w:t>:</w:t>
      </w:r>
      <w:r w:rsidRPr="00611C64">
        <w:rPr>
          <w:b/>
          <w:bCs/>
        </w:rPr>
        <w:t xml:space="preserve"> </w:t>
      </w:r>
      <w:r w:rsidRPr="003D6C51">
        <w:t>Both tools support the adoption of microservices architecture, enabling developers to design, deploy, and manage individual services independently.</w:t>
      </w:r>
    </w:p>
    <w:p w14:paraId="2F940652" w14:textId="1589033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Benefits</w:t>
      </w:r>
    </w:p>
    <w:p w14:paraId="6F95B1F0" w14:textId="71831D08" w:rsidR="00C06AB1" w:rsidRPr="000760BB" w:rsidRDefault="00C06AB1" w:rsidP="00555FFB">
      <w:pPr>
        <w:pStyle w:val="NormalBPBHEB"/>
      </w:pPr>
      <w:r>
        <w:t>The following are the ben</w:t>
      </w:r>
      <w:r w:rsidR="007B6BAB">
        <w:t>e</w:t>
      </w:r>
      <w:r>
        <w:t>fits of AWS Copilot:</w:t>
      </w:r>
    </w:p>
    <w:p w14:paraId="5CC3318F" w14:textId="5087AD99" w:rsidR="000760BB" w:rsidRPr="000760BB" w:rsidRDefault="000760BB" w:rsidP="00EB7DD2">
      <w:pPr>
        <w:pStyle w:val="NormalBPBHEB"/>
        <w:numPr>
          <w:ilvl w:val="0"/>
          <w:numId w:val="90"/>
        </w:numPr>
      </w:pPr>
      <w:r w:rsidRPr="000760BB">
        <w:rPr>
          <w:b/>
          <w:bCs/>
        </w:rPr>
        <w:t xml:space="preserve">Accelerated </w:t>
      </w:r>
      <w:r w:rsidR="00C06AB1" w:rsidRPr="000760BB">
        <w:rPr>
          <w:b/>
          <w:bCs/>
        </w:rPr>
        <w:t>migration</w:t>
      </w:r>
      <w:r w:rsidRPr="000760BB">
        <w:rPr>
          <w:b/>
          <w:bCs/>
        </w:rPr>
        <w:t>:</w:t>
      </w:r>
      <w:r w:rsidRPr="000760BB">
        <w:t xml:space="preserve"> A2C accelerates the migration of existing applications to containers, providing a faster path to modernization.</w:t>
      </w:r>
    </w:p>
    <w:p w14:paraId="47511683" w14:textId="59FA571E" w:rsidR="000760BB" w:rsidRPr="000760BB" w:rsidRDefault="000760BB" w:rsidP="00EB7DD2">
      <w:pPr>
        <w:pStyle w:val="NormalBPBHEB"/>
        <w:numPr>
          <w:ilvl w:val="0"/>
          <w:numId w:val="90"/>
        </w:numPr>
      </w:pPr>
      <w:r w:rsidRPr="000760BB">
        <w:rPr>
          <w:b/>
          <w:bCs/>
        </w:rPr>
        <w:t xml:space="preserve">Simplified </w:t>
      </w:r>
      <w:r w:rsidR="00C06AB1" w:rsidRPr="000760BB">
        <w:rPr>
          <w:b/>
          <w:bCs/>
        </w:rPr>
        <w:t>operations</w:t>
      </w:r>
      <w:r w:rsidRPr="000760BB">
        <w:rPr>
          <w:b/>
          <w:bCs/>
        </w:rPr>
        <w:t>:</w:t>
      </w:r>
      <w:r w:rsidRPr="000760BB">
        <w:t xml:space="preserve"> Copilot simplifies operations by abstracting away the complexities of infrastructure management, allowing developers to focus on building features.</w:t>
      </w:r>
    </w:p>
    <w:p w14:paraId="0CD97815" w14:textId="7FF9AAE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DevOps Workflow</w:t>
      </w:r>
    </w:p>
    <w:p w14:paraId="307F8E3D" w14:textId="2E14EFE9" w:rsidR="007B6BAB" w:rsidRDefault="000760BB" w:rsidP="008A5243">
      <w:pPr>
        <w:pBdr>
          <w:top w:val="nil"/>
          <w:left w:val="nil"/>
          <w:bottom w:val="nil"/>
          <w:right w:val="nil"/>
          <w:between w:val="nil"/>
        </w:pBdr>
        <w:shd w:val="clear" w:color="auto" w:fill="FFFFFF"/>
        <w:spacing w:after="100" w:line="276" w:lineRule="auto"/>
        <w:jc w:val="both"/>
      </w:pPr>
      <w:r w:rsidRPr="000760BB">
        <w:t xml:space="preserve">A2C and Copilot seamlessly integrate with DevOps workflows, aligning with the principles of </w:t>
      </w:r>
      <w:r w:rsidRPr="00555FFB">
        <w:rPr>
          <w:b/>
          <w:bCs/>
        </w:rPr>
        <w:t>Infrastructure as Code (</w:t>
      </w:r>
      <w:proofErr w:type="spellStart"/>
      <w:r w:rsidRPr="00555FFB">
        <w:rPr>
          <w:b/>
          <w:bCs/>
        </w:rPr>
        <w:t>IaC</w:t>
      </w:r>
      <w:proofErr w:type="spellEnd"/>
      <w:r w:rsidRPr="00555FFB">
        <w:rPr>
          <w:b/>
          <w:bCs/>
        </w:rPr>
        <w:t>)</w:t>
      </w:r>
      <w:r w:rsidRPr="000760BB">
        <w:t xml:space="preserve"> and supporting automation throughout the application lifecycle.</w:t>
      </w:r>
    </w:p>
    <w:p w14:paraId="794ECED9" w14:textId="361FB2E3" w:rsidR="000760BB" w:rsidRPr="008E0507" w:rsidRDefault="000760BB" w:rsidP="008E0507">
      <w:pPr>
        <w:pStyle w:val="Heading1BPBHEB"/>
      </w:pPr>
      <w:commentRangeStart w:id="55"/>
      <w:r w:rsidRPr="008E0507">
        <w:t xml:space="preserve">AWS App2Container </w:t>
      </w:r>
      <w:r w:rsidR="002A0838">
        <w:t xml:space="preserve">&amp; </w:t>
      </w:r>
      <w:r w:rsidRPr="008E0507">
        <w:t xml:space="preserve">AWS </w:t>
      </w:r>
      <w:proofErr w:type="spellStart"/>
      <w:r w:rsidRPr="008E0507">
        <w:t>Fargate</w:t>
      </w:r>
      <w:proofErr w:type="spellEnd"/>
      <w:r w:rsidRPr="008E0507">
        <w:t xml:space="preserve"> Integration</w:t>
      </w:r>
      <w:commentRangeEnd w:id="55"/>
      <w:r w:rsidR="007B6BAB" w:rsidRPr="008E0507">
        <w:commentReference w:id="55"/>
      </w:r>
    </w:p>
    <w:p w14:paraId="19477888" w14:textId="77227981" w:rsidR="00133E3D" w:rsidRDefault="00A679B5" w:rsidP="00CD3D3F">
      <w:pPr>
        <w:pStyle w:val="NormalBPBHEB"/>
      </w:pPr>
      <w:r w:rsidRPr="00A679B5">
        <w:t xml:space="preserve">AWS App2Container (A2C) and AWS </w:t>
      </w:r>
      <w:proofErr w:type="spellStart"/>
      <w:r w:rsidRPr="00A679B5">
        <w:t>Fargate</w:t>
      </w:r>
      <w:proofErr w:type="spellEnd"/>
      <w:r w:rsidRPr="00A679B5">
        <w:t xml:space="preserve"> combine to offer a seamless pathway for containerizing applications and deploying them onto AWS </w:t>
      </w:r>
      <w:proofErr w:type="spellStart"/>
      <w:r w:rsidRPr="00A679B5">
        <w:t>Fargate</w:t>
      </w:r>
      <w:proofErr w:type="spellEnd"/>
      <w:r w:rsidRPr="00A679B5">
        <w:t>. This section explores how these tools integrate to streamline container management effectively.</w:t>
      </w:r>
    </w:p>
    <w:p w14:paraId="589C6888" w14:textId="77777777" w:rsidR="006D09A0" w:rsidRPr="006D09A0" w:rsidRDefault="006D09A0"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AWS App2Container (A2C)</w:t>
      </w:r>
    </w:p>
    <w:p w14:paraId="03630D24" w14:textId="77777777" w:rsidR="006D09A0" w:rsidRDefault="006D09A0" w:rsidP="006D09A0">
      <w:pPr>
        <w:pStyle w:val="NormalBPBHEB"/>
      </w:pPr>
      <w:r w:rsidRPr="005A4C96">
        <w:t xml:space="preserve">AWS App2Container (A2C) simplifies the process of containerizing applications, automating analysis, Docker image generation, and offering orchestration recommendations. This tool streamlines the transition of existing applications into containerized environments, setting the stage for seamless deployment onto AWS </w:t>
      </w:r>
      <w:proofErr w:type="spellStart"/>
      <w:r w:rsidRPr="005A4C96">
        <w:t>Fargate</w:t>
      </w:r>
      <w:proofErr w:type="spellEnd"/>
      <w:r w:rsidRPr="005A4C96">
        <w:t>.</w:t>
      </w:r>
    </w:p>
    <w:p w14:paraId="7BE157EE" w14:textId="77777777" w:rsidR="00485D8D" w:rsidRPr="005A4C96" w:rsidRDefault="00485D8D"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Overview of AWS App2Container</w:t>
      </w:r>
    </w:p>
    <w:p w14:paraId="0EF74D16" w14:textId="77777777" w:rsidR="00485D8D" w:rsidRPr="00485D8D" w:rsidRDefault="00485D8D" w:rsidP="00485D8D">
      <w:pPr>
        <w:pStyle w:val="NormalBPBHEB"/>
      </w:pPr>
      <w:r w:rsidRPr="00485D8D">
        <w:t xml:space="preserve">AWS App2Container (A2C) analyzes existing applications, identifies dependencies, and generates Docker container images tailored for cloud deployment. It provides insights into container orchestration platforms, such as AWS </w:t>
      </w:r>
      <w:proofErr w:type="spellStart"/>
      <w:r w:rsidRPr="00485D8D">
        <w:t>Fargate</w:t>
      </w:r>
      <w:proofErr w:type="spellEnd"/>
      <w:r w:rsidRPr="00485D8D">
        <w:t>, optimizing the containerization process for AWS environments.</w:t>
      </w:r>
    </w:p>
    <w:p w14:paraId="2A747A40" w14:textId="77777777" w:rsidR="00A2522E" w:rsidRPr="00A2522E" w:rsidRDefault="00A2522E" w:rsidP="00A2522E">
      <w:pPr>
        <w:pStyle w:val="NormalBPBHEB"/>
      </w:pPr>
      <w:r w:rsidRPr="00A2522E">
        <w:rPr>
          <w:b/>
          <w:bCs/>
        </w:rPr>
        <w:t>Key Steps in A2C Containerization</w:t>
      </w:r>
    </w:p>
    <w:p w14:paraId="5182B0BB" w14:textId="77777777" w:rsidR="00A2522E" w:rsidRPr="00A2522E" w:rsidRDefault="00A2522E" w:rsidP="00EB7DD2">
      <w:pPr>
        <w:pStyle w:val="NormalBPBHEB"/>
        <w:numPr>
          <w:ilvl w:val="0"/>
          <w:numId w:val="114"/>
        </w:numPr>
      </w:pPr>
      <w:r w:rsidRPr="00A2522E">
        <w:rPr>
          <w:b/>
          <w:bCs/>
        </w:rPr>
        <w:t>Dependency Analysis:</w:t>
      </w:r>
      <w:r w:rsidRPr="00A2522E">
        <w:t xml:space="preserve"> A2C conducts a thorough analysis of application components and their dependencies, crucial for accurate Docker image generation.</w:t>
      </w:r>
    </w:p>
    <w:p w14:paraId="1DC2DAB7" w14:textId="77777777" w:rsidR="00A2522E" w:rsidRPr="00A2522E" w:rsidRDefault="00A2522E" w:rsidP="00EB7DD2">
      <w:pPr>
        <w:pStyle w:val="NormalBPBHEB"/>
        <w:numPr>
          <w:ilvl w:val="0"/>
          <w:numId w:val="114"/>
        </w:numPr>
      </w:pPr>
      <w:r w:rsidRPr="00A2522E">
        <w:rPr>
          <w:b/>
          <w:bCs/>
        </w:rPr>
        <w:t>Docker Image Generation:</w:t>
      </w:r>
      <w:r w:rsidRPr="00A2522E">
        <w:t xml:space="preserve"> Based on the analyzed dependencies, A2C creates Docker container images optimized for cloud deployment.</w:t>
      </w:r>
    </w:p>
    <w:p w14:paraId="574D5DB8" w14:textId="77777777" w:rsidR="00A2522E" w:rsidRDefault="00A2522E" w:rsidP="00EB7DD2">
      <w:pPr>
        <w:pStyle w:val="NormalBPBHEB"/>
        <w:numPr>
          <w:ilvl w:val="0"/>
          <w:numId w:val="114"/>
        </w:numPr>
      </w:pPr>
      <w:r w:rsidRPr="00A2522E">
        <w:rPr>
          <w:b/>
          <w:bCs/>
        </w:rPr>
        <w:t>Orchestration Recommendations:</w:t>
      </w:r>
      <w:r w:rsidRPr="00A2522E">
        <w:t xml:space="preserve"> A2C recommends suitable container orchestration platforms, aligning with AWS best practices and capabilities like AWS </w:t>
      </w:r>
      <w:proofErr w:type="spellStart"/>
      <w:r w:rsidRPr="00A2522E">
        <w:t>Fargate</w:t>
      </w:r>
      <w:proofErr w:type="spellEnd"/>
      <w:r w:rsidRPr="00A2522E">
        <w:t xml:space="preserve"> [85].</w:t>
      </w:r>
    </w:p>
    <w:p w14:paraId="3716286E" w14:textId="77777777" w:rsidR="00017AEF" w:rsidRPr="005A4C96" w:rsidRDefault="00017AEF"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 xml:space="preserve">AWS </w:t>
      </w:r>
      <w:proofErr w:type="spellStart"/>
      <w:r w:rsidRPr="005A4C96">
        <w:rPr>
          <w:rFonts w:eastAsiaTheme="majorEastAsia" w:cstheme="majorBidi"/>
          <w:sz w:val="36"/>
          <w:szCs w:val="26"/>
        </w:rPr>
        <w:t>Fargate</w:t>
      </w:r>
      <w:proofErr w:type="spellEnd"/>
    </w:p>
    <w:p w14:paraId="0096177D" w14:textId="0CCF1CE2" w:rsidR="00017AEF" w:rsidRDefault="00017AEF" w:rsidP="00017AEF">
      <w:pPr>
        <w:pStyle w:val="NormalBPBHEB"/>
      </w:pPr>
      <w:r>
        <w:t xml:space="preserve">AWS </w:t>
      </w:r>
      <w:proofErr w:type="spellStart"/>
      <w:r>
        <w:t>Fargate</w:t>
      </w:r>
      <w:proofErr w:type="spellEnd"/>
      <w:r>
        <w:t xml:space="preserve"> provides a serverless compute engine for running containers, eliminating the need for managing infrastructure. It supports seamless deployment of containerized applications by handling server provisioning, scaling, and resource management automatically.</w:t>
      </w:r>
    </w:p>
    <w:p w14:paraId="190FCA6A" w14:textId="77777777" w:rsidR="00017AEF" w:rsidRPr="005A4C96" w:rsidRDefault="00017AEF"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 xml:space="preserve">Overview of AWS </w:t>
      </w:r>
      <w:proofErr w:type="spellStart"/>
      <w:r w:rsidRPr="005A4C96">
        <w:rPr>
          <w:rFonts w:eastAsiaTheme="majorEastAsia" w:cstheme="majorBidi"/>
          <w:sz w:val="36"/>
          <w:szCs w:val="26"/>
        </w:rPr>
        <w:t>Fargate</w:t>
      </w:r>
      <w:proofErr w:type="spellEnd"/>
    </w:p>
    <w:p w14:paraId="4943CD44" w14:textId="3E9097D7" w:rsidR="00A2522E" w:rsidRDefault="00017AEF" w:rsidP="00017AEF">
      <w:pPr>
        <w:pStyle w:val="NormalBPBHEB"/>
      </w:pPr>
      <w:r>
        <w:t xml:space="preserve">AWS </w:t>
      </w:r>
      <w:proofErr w:type="spellStart"/>
      <w:r>
        <w:t>Fargate</w:t>
      </w:r>
      <w:proofErr w:type="spellEnd"/>
      <w:r>
        <w:t xml:space="preserve"> offers a serverless environment for deploying containers, abstracting infrastructure management and optimizing resource allocation based on application demand. Developers define task configurations and service requirements, leaving AWS </w:t>
      </w:r>
      <w:proofErr w:type="spellStart"/>
      <w:r>
        <w:t>Fargate</w:t>
      </w:r>
      <w:proofErr w:type="spellEnd"/>
      <w:r>
        <w:t xml:space="preserve"> to manage deployment and scaling.</w:t>
      </w:r>
    </w:p>
    <w:p w14:paraId="09A503B4" w14:textId="77777777" w:rsidR="005B7B30" w:rsidRPr="005B7B30" w:rsidRDefault="005B7B30" w:rsidP="005B7B30">
      <w:pPr>
        <w:pStyle w:val="NormalBPBHEB"/>
      </w:pPr>
      <w:r w:rsidRPr="005B7B30">
        <w:rPr>
          <w:b/>
          <w:bCs/>
        </w:rPr>
        <w:t xml:space="preserve">Key Steps in Deploying on AWS </w:t>
      </w:r>
      <w:proofErr w:type="spellStart"/>
      <w:r w:rsidRPr="005B7B30">
        <w:rPr>
          <w:b/>
          <w:bCs/>
        </w:rPr>
        <w:t>Fargate</w:t>
      </w:r>
      <w:proofErr w:type="spellEnd"/>
    </w:p>
    <w:p w14:paraId="1A8BC405" w14:textId="77777777" w:rsidR="005B7B30" w:rsidRPr="005B7B30" w:rsidRDefault="005B7B30" w:rsidP="00EB7DD2">
      <w:pPr>
        <w:pStyle w:val="NormalBPBHEB"/>
        <w:numPr>
          <w:ilvl w:val="0"/>
          <w:numId w:val="115"/>
        </w:numPr>
      </w:pPr>
      <w:r w:rsidRPr="005B7B30">
        <w:rPr>
          <w:b/>
          <w:bCs/>
        </w:rPr>
        <w:t>Task Definition:</w:t>
      </w:r>
      <w:r w:rsidRPr="005B7B30">
        <w:t xml:space="preserve"> Define parameters such as Docker image, CPU, memory, and networking for the containers to be deployed.</w:t>
      </w:r>
    </w:p>
    <w:p w14:paraId="7EEBAD0F" w14:textId="77777777" w:rsidR="005B7B30" w:rsidRPr="005B7B30" w:rsidRDefault="005B7B30" w:rsidP="00EB7DD2">
      <w:pPr>
        <w:pStyle w:val="NormalBPBHEB"/>
        <w:numPr>
          <w:ilvl w:val="0"/>
          <w:numId w:val="115"/>
        </w:numPr>
      </w:pPr>
      <w:r w:rsidRPr="005B7B30">
        <w:rPr>
          <w:b/>
          <w:bCs/>
        </w:rPr>
        <w:t>Service Configuration:</w:t>
      </w:r>
      <w:r w:rsidRPr="005B7B30">
        <w:t xml:space="preserve"> Specify the desired number of tasks (containers) and their operational states, ensuring continuous availability and scalability.</w:t>
      </w:r>
    </w:p>
    <w:p w14:paraId="325B0FF6" w14:textId="77777777" w:rsidR="005B7B30" w:rsidRPr="005B7B30" w:rsidRDefault="005B7B30" w:rsidP="00EB7DD2">
      <w:pPr>
        <w:pStyle w:val="NormalBPBHEB"/>
        <w:numPr>
          <w:ilvl w:val="0"/>
          <w:numId w:val="115"/>
        </w:numPr>
      </w:pPr>
      <w:r w:rsidRPr="005B7B30">
        <w:rPr>
          <w:b/>
          <w:bCs/>
        </w:rPr>
        <w:t>Deployment Orchestration:</w:t>
      </w:r>
      <w:r w:rsidRPr="005B7B30">
        <w:t xml:space="preserve"> AWS </w:t>
      </w:r>
      <w:proofErr w:type="spellStart"/>
      <w:r w:rsidRPr="005B7B30">
        <w:t>Fargate</w:t>
      </w:r>
      <w:proofErr w:type="spellEnd"/>
      <w:r w:rsidRPr="005B7B30">
        <w:t xml:space="preserve"> orchestrates the deployment, scaling, and monitoring of containers, simplifying operational tasks for developers.</w:t>
      </w:r>
    </w:p>
    <w:p w14:paraId="6AE00212" w14:textId="77777777" w:rsidR="00BB56E0" w:rsidRPr="005A4C96" w:rsidRDefault="00BB56E0" w:rsidP="00BB56E0">
      <w:pPr>
        <w:keepNext/>
        <w:keepLines/>
        <w:spacing w:before="40" w:after="0"/>
        <w:outlineLvl w:val="1"/>
        <w:rPr>
          <w:rFonts w:eastAsiaTheme="majorEastAsia" w:cstheme="majorBidi"/>
          <w:sz w:val="36"/>
          <w:szCs w:val="26"/>
        </w:rPr>
      </w:pPr>
      <w:r w:rsidRPr="005A4C96">
        <w:rPr>
          <w:rFonts w:eastAsiaTheme="majorEastAsia" w:cstheme="majorBidi"/>
          <w:sz w:val="36"/>
          <w:szCs w:val="26"/>
        </w:rPr>
        <w:t xml:space="preserve">Integration of AWS App2Container &amp; AWS </w:t>
      </w:r>
      <w:proofErr w:type="spellStart"/>
      <w:r w:rsidRPr="005A4C96">
        <w:rPr>
          <w:rFonts w:eastAsiaTheme="majorEastAsia" w:cstheme="majorBidi"/>
          <w:sz w:val="36"/>
          <w:szCs w:val="26"/>
        </w:rPr>
        <w:t>Fargate</w:t>
      </w:r>
      <w:proofErr w:type="spellEnd"/>
    </w:p>
    <w:p w14:paraId="2EBC67DF" w14:textId="77777777" w:rsidR="00BB56E0" w:rsidRPr="00BB56E0" w:rsidRDefault="00BB56E0" w:rsidP="00BB56E0">
      <w:pPr>
        <w:keepNext/>
        <w:keepLines/>
        <w:spacing w:before="40" w:after="0"/>
        <w:outlineLvl w:val="1"/>
        <w:rPr>
          <w:rFonts w:eastAsia="Palatino Linotype" w:cs="Palatino Linotype"/>
        </w:rPr>
      </w:pPr>
      <w:r w:rsidRPr="00BB56E0">
        <w:rPr>
          <w:rFonts w:eastAsia="Palatino Linotype" w:cs="Palatino Linotype"/>
        </w:rPr>
        <w:t xml:space="preserve">Combining AWS App2Container with AWS </w:t>
      </w:r>
      <w:proofErr w:type="spellStart"/>
      <w:r w:rsidRPr="00BB56E0">
        <w:rPr>
          <w:rFonts w:eastAsia="Palatino Linotype" w:cs="Palatino Linotype"/>
        </w:rPr>
        <w:t>Fargate</w:t>
      </w:r>
      <w:proofErr w:type="spellEnd"/>
      <w:r w:rsidRPr="00BB56E0">
        <w:rPr>
          <w:rFonts w:eastAsia="Palatino Linotype" w:cs="Palatino Linotype"/>
        </w:rPr>
        <w:t xml:space="preserve"> offers a streamlined approach to container management and deployment:</w:t>
      </w:r>
    </w:p>
    <w:p w14:paraId="0CE9AF41" w14:textId="77777777" w:rsidR="00BB56E0" w:rsidRPr="00BB56E0" w:rsidRDefault="00BB56E0" w:rsidP="00EB7DD2">
      <w:pPr>
        <w:keepNext/>
        <w:keepLines/>
        <w:numPr>
          <w:ilvl w:val="0"/>
          <w:numId w:val="116"/>
        </w:numPr>
        <w:spacing w:before="40" w:after="0"/>
        <w:outlineLvl w:val="1"/>
        <w:rPr>
          <w:rFonts w:eastAsia="Palatino Linotype" w:cs="Palatino Linotype"/>
        </w:rPr>
      </w:pPr>
      <w:r w:rsidRPr="00BB56E0">
        <w:rPr>
          <w:rFonts w:eastAsia="Palatino Linotype" w:cs="Palatino Linotype"/>
          <w:b/>
          <w:bCs/>
        </w:rPr>
        <w:t>Seamless Containerization:</w:t>
      </w:r>
      <w:r w:rsidRPr="00BB56E0">
        <w:rPr>
          <w:rFonts w:eastAsia="Palatino Linotype" w:cs="Palatino Linotype"/>
        </w:rPr>
        <w:t xml:space="preserve"> A2C prepares applications for container deployment on AWS </w:t>
      </w:r>
      <w:proofErr w:type="spellStart"/>
      <w:r w:rsidRPr="00BB56E0">
        <w:rPr>
          <w:rFonts w:eastAsia="Palatino Linotype" w:cs="Palatino Linotype"/>
        </w:rPr>
        <w:t>Fargate</w:t>
      </w:r>
      <w:proofErr w:type="spellEnd"/>
      <w:r w:rsidRPr="00BB56E0">
        <w:rPr>
          <w:rFonts w:eastAsia="Palatino Linotype" w:cs="Palatino Linotype"/>
        </w:rPr>
        <w:t>, optimizing the transition with minimal configuration overhead.</w:t>
      </w:r>
    </w:p>
    <w:p w14:paraId="7BF510E6" w14:textId="77777777" w:rsidR="00BB56E0" w:rsidRPr="00BB56E0" w:rsidRDefault="00BB56E0" w:rsidP="00EB7DD2">
      <w:pPr>
        <w:keepNext/>
        <w:keepLines/>
        <w:numPr>
          <w:ilvl w:val="0"/>
          <w:numId w:val="116"/>
        </w:numPr>
        <w:spacing w:before="40" w:after="0"/>
        <w:outlineLvl w:val="1"/>
        <w:rPr>
          <w:rFonts w:eastAsia="Palatino Linotype" w:cs="Palatino Linotype"/>
        </w:rPr>
      </w:pPr>
      <w:r w:rsidRPr="00BB56E0">
        <w:rPr>
          <w:rFonts w:eastAsia="Palatino Linotype" w:cs="Palatino Linotype"/>
          <w:b/>
          <w:bCs/>
        </w:rPr>
        <w:t>Serverless Deployment:</w:t>
      </w:r>
      <w:r w:rsidRPr="00BB56E0">
        <w:rPr>
          <w:rFonts w:eastAsia="Palatino Linotype" w:cs="Palatino Linotype"/>
        </w:rPr>
        <w:t xml:space="preserve"> AWS </w:t>
      </w:r>
      <w:proofErr w:type="spellStart"/>
      <w:r w:rsidRPr="00BB56E0">
        <w:rPr>
          <w:rFonts w:eastAsia="Palatino Linotype" w:cs="Palatino Linotype"/>
        </w:rPr>
        <w:t>Fargate</w:t>
      </w:r>
      <w:proofErr w:type="spellEnd"/>
      <w:r w:rsidRPr="00BB56E0">
        <w:rPr>
          <w:rFonts w:eastAsia="Palatino Linotype" w:cs="Palatino Linotype"/>
        </w:rPr>
        <w:t xml:space="preserve"> automates infrastructure management, enabling developers to focus on application logic rather than operational tasks.</w:t>
      </w:r>
    </w:p>
    <w:p w14:paraId="039641EB" w14:textId="77777777" w:rsidR="00BB56E0" w:rsidRPr="00BB56E0" w:rsidRDefault="00BB56E0" w:rsidP="00EB7DD2">
      <w:pPr>
        <w:keepNext/>
        <w:keepLines/>
        <w:numPr>
          <w:ilvl w:val="0"/>
          <w:numId w:val="116"/>
        </w:numPr>
        <w:spacing w:before="40" w:after="0"/>
        <w:outlineLvl w:val="1"/>
        <w:rPr>
          <w:rFonts w:eastAsia="Palatino Linotype" w:cs="Palatino Linotype"/>
        </w:rPr>
      </w:pPr>
      <w:r w:rsidRPr="00BB56E0">
        <w:rPr>
          <w:rFonts w:eastAsia="Palatino Linotype" w:cs="Palatino Linotype"/>
          <w:b/>
          <w:bCs/>
        </w:rPr>
        <w:t>Enhanced Efficiency:</w:t>
      </w:r>
      <w:r w:rsidRPr="00BB56E0">
        <w:rPr>
          <w:rFonts w:eastAsia="Palatino Linotype" w:cs="Palatino Linotype"/>
        </w:rPr>
        <w:t xml:space="preserve"> The integration enhances operational efficiency by simplifying container lifecycle management and optimizing resource utilization.</w:t>
      </w:r>
    </w:p>
    <w:p w14:paraId="6D2BE8D4" w14:textId="77777777" w:rsidR="00E007B7" w:rsidRPr="007101C9" w:rsidRDefault="00E007B7" w:rsidP="005A4C96">
      <w:pPr>
        <w:pStyle w:val="NormalBPBHEB"/>
        <w:rPr>
          <w:rFonts w:eastAsiaTheme="majorEastAsia" w:cstheme="majorBidi"/>
          <w:sz w:val="36"/>
          <w:szCs w:val="26"/>
        </w:rPr>
      </w:pPr>
      <w:r w:rsidRPr="007101C9">
        <w:rPr>
          <w:rFonts w:eastAsiaTheme="majorEastAsia" w:cstheme="majorBidi"/>
          <w:sz w:val="36"/>
          <w:szCs w:val="26"/>
        </w:rPr>
        <w:t xml:space="preserve">Benefits of AWS </w:t>
      </w:r>
      <w:proofErr w:type="spellStart"/>
      <w:r w:rsidRPr="007101C9">
        <w:rPr>
          <w:rFonts w:eastAsiaTheme="majorEastAsia" w:cstheme="majorBidi"/>
          <w:sz w:val="36"/>
          <w:szCs w:val="26"/>
        </w:rPr>
        <w:t>Fargate</w:t>
      </w:r>
      <w:proofErr w:type="spellEnd"/>
      <w:r w:rsidRPr="007101C9">
        <w:rPr>
          <w:rFonts w:eastAsiaTheme="majorEastAsia" w:cstheme="majorBidi"/>
          <w:sz w:val="36"/>
          <w:szCs w:val="26"/>
        </w:rPr>
        <w:t xml:space="preserve"> Integration</w:t>
      </w:r>
    </w:p>
    <w:p w14:paraId="48900A25" w14:textId="77777777" w:rsidR="00E007B7" w:rsidRPr="00E007B7" w:rsidRDefault="00E007B7" w:rsidP="00E007B7">
      <w:pPr>
        <w:pStyle w:val="NormalBPBHEB"/>
        <w:ind w:left="360"/>
      </w:pPr>
      <w:r w:rsidRPr="00E007B7">
        <w:t xml:space="preserve">Integrating AWS App2Container with AWS </w:t>
      </w:r>
      <w:proofErr w:type="spellStart"/>
      <w:r w:rsidRPr="00E007B7">
        <w:t>Fargate</w:t>
      </w:r>
      <w:proofErr w:type="spellEnd"/>
      <w:r w:rsidRPr="00E007B7">
        <w:t xml:space="preserve"> brings several benefits:</w:t>
      </w:r>
    </w:p>
    <w:p w14:paraId="58E21477" w14:textId="77777777" w:rsidR="00E007B7" w:rsidRPr="00E007B7" w:rsidRDefault="00E007B7" w:rsidP="00EB7DD2">
      <w:pPr>
        <w:pStyle w:val="NormalBPBHEB"/>
        <w:numPr>
          <w:ilvl w:val="0"/>
          <w:numId w:val="112"/>
        </w:numPr>
      </w:pPr>
      <w:r w:rsidRPr="00E007B7">
        <w:rPr>
          <w:b/>
          <w:bCs/>
        </w:rPr>
        <w:t>Serverless Container Orchestration:</w:t>
      </w:r>
      <w:r w:rsidRPr="00E007B7">
        <w:t xml:space="preserve"> AWS </w:t>
      </w:r>
      <w:proofErr w:type="spellStart"/>
      <w:r w:rsidRPr="00E007B7">
        <w:t>Fargate's</w:t>
      </w:r>
      <w:proofErr w:type="spellEnd"/>
      <w:r w:rsidRPr="00E007B7">
        <w:t xml:space="preserve"> serverless architecture eliminates the need to manage underlying servers, providing a truly serverless experience for container orchestration.</w:t>
      </w:r>
    </w:p>
    <w:p w14:paraId="74381010" w14:textId="77777777" w:rsidR="00E007B7" w:rsidRPr="00E007B7" w:rsidRDefault="00E007B7" w:rsidP="00EB7DD2">
      <w:pPr>
        <w:pStyle w:val="NormalBPBHEB"/>
        <w:numPr>
          <w:ilvl w:val="0"/>
          <w:numId w:val="112"/>
        </w:numPr>
      </w:pPr>
      <w:r w:rsidRPr="00E007B7">
        <w:rPr>
          <w:b/>
          <w:bCs/>
        </w:rPr>
        <w:t>Resource Optimization:</w:t>
      </w:r>
      <w:r w:rsidRPr="00E007B7">
        <w:t xml:space="preserve"> </w:t>
      </w:r>
      <w:proofErr w:type="spellStart"/>
      <w:r w:rsidRPr="00E007B7">
        <w:t>Fargate</w:t>
      </w:r>
      <w:proofErr w:type="spellEnd"/>
      <w:r w:rsidRPr="00E007B7">
        <w:t xml:space="preserve"> automatically scales resources based on application demand, optimizing resource allocation and enhancing cost efficiency.</w:t>
      </w:r>
    </w:p>
    <w:p w14:paraId="25CD392A" w14:textId="77777777" w:rsidR="00E007B7" w:rsidRPr="00E007B7" w:rsidRDefault="00E007B7" w:rsidP="00EB7DD2">
      <w:pPr>
        <w:pStyle w:val="NormalBPBHEB"/>
        <w:numPr>
          <w:ilvl w:val="0"/>
          <w:numId w:val="112"/>
        </w:numPr>
      </w:pPr>
      <w:r w:rsidRPr="00E007B7">
        <w:rPr>
          <w:b/>
          <w:bCs/>
        </w:rPr>
        <w:t>Simplified Operations:</w:t>
      </w:r>
      <w:r w:rsidRPr="00E007B7">
        <w:t xml:space="preserve"> Combining A2C with AWS </w:t>
      </w:r>
      <w:proofErr w:type="spellStart"/>
      <w:r w:rsidRPr="00E007B7">
        <w:t>Fargate</w:t>
      </w:r>
      <w:proofErr w:type="spellEnd"/>
      <w:r w:rsidRPr="00E007B7">
        <w:t xml:space="preserve"> simplifies the containerization and deployment processes, reducing operational complexities for developers.</w:t>
      </w:r>
    </w:p>
    <w:p w14:paraId="4D16C3C5" w14:textId="77777777" w:rsidR="00E007B7" w:rsidRPr="005A4C96" w:rsidRDefault="00E007B7"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Use Cases</w:t>
      </w:r>
    </w:p>
    <w:p w14:paraId="7D61294A" w14:textId="77777777" w:rsidR="00E007B7" w:rsidRPr="00E007B7" w:rsidRDefault="00E007B7" w:rsidP="00E007B7">
      <w:pPr>
        <w:pStyle w:val="NormalBPBHEB"/>
        <w:ind w:left="360"/>
      </w:pPr>
      <w:r w:rsidRPr="00E007B7">
        <w:t xml:space="preserve">The integration of A2C and AWS </w:t>
      </w:r>
      <w:proofErr w:type="spellStart"/>
      <w:r w:rsidRPr="00E007B7">
        <w:t>Fargate</w:t>
      </w:r>
      <w:proofErr w:type="spellEnd"/>
      <w:r w:rsidRPr="00E007B7">
        <w:t xml:space="preserve"> is beneficial for:</w:t>
      </w:r>
    </w:p>
    <w:p w14:paraId="1379FC17" w14:textId="77777777" w:rsidR="00E007B7" w:rsidRPr="00E007B7" w:rsidRDefault="00E007B7" w:rsidP="00EB7DD2">
      <w:pPr>
        <w:pStyle w:val="NormalBPBHEB"/>
        <w:numPr>
          <w:ilvl w:val="0"/>
          <w:numId w:val="113"/>
        </w:numPr>
      </w:pPr>
      <w:r w:rsidRPr="00E007B7">
        <w:rPr>
          <w:b/>
          <w:bCs/>
        </w:rPr>
        <w:t>Microservices Architecture:</w:t>
      </w:r>
      <w:r w:rsidRPr="00E007B7">
        <w:t xml:space="preserve"> Organizations adopting microservices architectures can leverage A2C and </w:t>
      </w:r>
      <w:proofErr w:type="spellStart"/>
      <w:r w:rsidRPr="00E007B7">
        <w:t>Fargate</w:t>
      </w:r>
      <w:proofErr w:type="spellEnd"/>
      <w:r w:rsidRPr="00E007B7">
        <w:t xml:space="preserve"> to deploy individual services efficiently.</w:t>
      </w:r>
    </w:p>
    <w:p w14:paraId="49C8A9BD" w14:textId="77777777" w:rsidR="00E007B7" w:rsidRPr="00E007B7" w:rsidRDefault="00E007B7" w:rsidP="00EB7DD2">
      <w:pPr>
        <w:pStyle w:val="NormalBPBHEB"/>
        <w:numPr>
          <w:ilvl w:val="0"/>
          <w:numId w:val="113"/>
        </w:numPr>
      </w:pPr>
      <w:r w:rsidRPr="00E007B7">
        <w:rPr>
          <w:b/>
          <w:bCs/>
        </w:rPr>
        <w:t>Application Modernization:</w:t>
      </w:r>
      <w:r w:rsidRPr="00E007B7">
        <w:t xml:space="preserve"> Modernizing applications with A2C and deploying them on </w:t>
      </w:r>
      <w:proofErr w:type="spellStart"/>
      <w:r w:rsidRPr="00E007B7">
        <w:t>Fargate</w:t>
      </w:r>
      <w:proofErr w:type="spellEnd"/>
      <w:r w:rsidRPr="00E007B7">
        <w:t xml:space="preserve"> enhances agility, scalability, and cost-effectiveness [83].</w:t>
      </w:r>
    </w:p>
    <w:p w14:paraId="6FC188E5" w14:textId="25DB2CD5" w:rsidR="000760BB" w:rsidRPr="000760BB" w:rsidRDefault="000760BB" w:rsidP="00CC21C4">
      <w:pPr>
        <w:pStyle w:val="Heading1BPBHEB"/>
      </w:pPr>
      <w:r w:rsidRPr="000760BB">
        <w:t>Red Hat OpenShift Service on AWS</w:t>
      </w:r>
    </w:p>
    <w:p w14:paraId="1D9AC342" w14:textId="6AC84E26" w:rsidR="007B6BAB" w:rsidRPr="000760BB" w:rsidRDefault="000760BB" w:rsidP="00555FFB">
      <w:pPr>
        <w:pStyle w:val="NormalBPBHEB"/>
      </w:pPr>
      <w:r w:rsidRPr="000760BB">
        <w:t>Red Hat OpenShift Service on AWS combines the powerful container orchestration capabilities of OpenShift with the flexibility and scalability of AWS. This section delves into the features, benefits, and integration aspects of Red Hat OpenShift Service on AWS.</w:t>
      </w:r>
    </w:p>
    <w:p w14:paraId="4BB9E9A2" w14:textId="216B06F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5C2DB3FC" w14:textId="0D45FAB2" w:rsidR="007B6BAB" w:rsidRPr="000760BB" w:rsidRDefault="000760BB" w:rsidP="00555FFB">
      <w:pPr>
        <w:pStyle w:val="NormalBPBHEB"/>
      </w:pPr>
      <w:r w:rsidRPr="000760BB">
        <w: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t>
      </w:r>
    </w:p>
    <w:p w14:paraId="0940F361" w14:textId="16ECBE8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7B6BAB" w:rsidRPr="00CD3D3F">
        <w:rPr>
          <w:rFonts w:eastAsiaTheme="majorEastAsia" w:cstheme="majorBidi"/>
          <w:sz w:val="36"/>
          <w:szCs w:val="26"/>
        </w:rPr>
        <w:t>features</w:t>
      </w:r>
    </w:p>
    <w:p w14:paraId="25D6454D" w14:textId="32A988CA" w:rsidR="007B6BAB" w:rsidRPr="000760BB" w:rsidRDefault="007B6BAB" w:rsidP="00555FFB">
      <w:pPr>
        <w:pStyle w:val="NormalBPBHEB"/>
      </w:pPr>
      <w:r>
        <w:t>The following are the key features:</w:t>
      </w:r>
    </w:p>
    <w:p w14:paraId="1BC58597" w14:textId="1A03E144" w:rsidR="000760BB" w:rsidRPr="000760BB" w:rsidRDefault="000760BB" w:rsidP="00EB7DD2">
      <w:pPr>
        <w:pStyle w:val="NormalBPBHEB"/>
        <w:numPr>
          <w:ilvl w:val="0"/>
          <w:numId w:val="91"/>
        </w:numPr>
      </w:pPr>
      <w:r w:rsidRPr="000760BB">
        <w:rPr>
          <w:b/>
          <w:bCs/>
        </w:rPr>
        <w:t xml:space="preserve">Fully </w:t>
      </w:r>
      <w:r w:rsidR="00272C9C" w:rsidRPr="000760BB">
        <w:rPr>
          <w:b/>
          <w:bCs/>
        </w:rPr>
        <w:t xml:space="preserve">managed </w:t>
      </w:r>
      <w:r w:rsidR="00CC21C4">
        <w:rPr>
          <w:b/>
          <w:bCs/>
        </w:rPr>
        <w:t>K</w:t>
      </w:r>
      <w:r w:rsidR="00272C9C" w:rsidRPr="000760BB">
        <w:rPr>
          <w:b/>
          <w:bCs/>
        </w:rPr>
        <w:t>ubern</w:t>
      </w:r>
      <w:r w:rsidRPr="000760BB">
        <w:rPr>
          <w:b/>
          <w:bCs/>
        </w:rPr>
        <w:t>etes:</w:t>
      </w:r>
      <w:r w:rsidRPr="000760BB">
        <w:t xml:space="preserve"> Red Hat OpenShift Service on AWS offers a fully managed Kubernetes service, eliminating the operational overhead of managing the Kubernetes control plane</w:t>
      </w:r>
      <w:bookmarkStart w:id="56" w:name="_Ref151459439"/>
      <w:sdt>
        <w:sdtPr>
          <w:id w:val="-1252426900"/>
          <w:citation/>
        </w:sdtPr>
        <w:sdtContent>
          <w:r w:rsidR="003B1AB3">
            <w:fldChar w:fldCharType="begin"/>
          </w:r>
          <w:r w:rsidR="003B1AB3">
            <w:instrText xml:space="preserve"> CITATION hat2023a \l 1033 </w:instrText>
          </w:r>
          <w:r w:rsidR="003B1AB3">
            <w:fldChar w:fldCharType="separate"/>
          </w:r>
          <w:r w:rsidR="006167A6">
            <w:rPr>
              <w:noProof/>
            </w:rPr>
            <w:t xml:space="preserve"> </w:t>
          </w:r>
          <w:r w:rsidR="006167A6" w:rsidRPr="006167A6">
            <w:rPr>
              <w:noProof/>
            </w:rPr>
            <w:t>[85]</w:t>
          </w:r>
          <w:r w:rsidR="003B1AB3">
            <w:fldChar w:fldCharType="end"/>
          </w:r>
        </w:sdtContent>
      </w:sdt>
      <w:bookmarkEnd w:id="56"/>
      <w:r w:rsidRPr="000760BB">
        <w:t>.</w:t>
      </w:r>
    </w:p>
    <w:p w14:paraId="03A2B1EC" w14:textId="15ED5F0E" w:rsidR="000760BB" w:rsidRPr="000760BB" w:rsidRDefault="000760BB" w:rsidP="00EB7DD2">
      <w:pPr>
        <w:pStyle w:val="NormalBPBHEB"/>
        <w:numPr>
          <w:ilvl w:val="0"/>
          <w:numId w:val="91"/>
        </w:numPr>
      </w:pPr>
      <w:r w:rsidRPr="000760BB">
        <w:rPr>
          <w:b/>
          <w:bCs/>
        </w:rPr>
        <w:t xml:space="preserve">Integrated </w:t>
      </w:r>
      <w:r w:rsidR="00272C9C" w:rsidRPr="000760BB">
        <w:rPr>
          <w:b/>
          <w:bCs/>
        </w:rPr>
        <w:t>developer t</w:t>
      </w:r>
      <w:r w:rsidRPr="000760BB">
        <w:rPr>
          <w:b/>
          <w:bCs/>
        </w:rPr>
        <w:t>ools:</w:t>
      </w:r>
      <w:r w:rsidRPr="000760BB">
        <w:t xml:space="preserve"> The platform integrates with popular developer tools, facilitating CI/CD workflows.</w:t>
      </w:r>
    </w:p>
    <w:p w14:paraId="709DE62A" w14:textId="1D85D5F9" w:rsidR="00272C9C" w:rsidRPr="00611C64" w:rsidRDefault="000760BB" w:rsidP="00EB7DD2">
      <w:pPr>
        <w:pStyle w:val="NormalBPBHEB"/>
        <w:numPr>
          <w:ilvl w:val="0"/>
          <w:numId w:val="91"/>
        </w:numPr>
        <w:rPr>
          <w:b/>
          <w:bCs/>
        </w:rPr>
      </w:pPr>
      <w:r w:rsidRPr="00096522">
        <w:rPr>
          <w:b/>
          <w:bCs/>
        </w:rPr>
        <w:t xml:space="preserve">Seamless </w:t>
      </w:r>
      <w:r w:rsidR="00272C9C" w:rsidRPr="00096522">
        <w:rPr>
          <w:b/>
          <w:bCs/>
        </w:rPr>
        <w:t>scaling</w:t>
      </w:r>
      <w:r w:rsidRPr="00096522">
        <w:rPr>
          <w:b/>
          <w:bCs/>
        </w:rPr>
        <w:t>:</w:t>
      </w:r>
      <w:r w:rsidRPr="00611C64">
        <w:rPr>
          <w:b/>
          <w:bCs/>
        </w:rPr>
        <w:t xml:space="preserve"> </w:t>
      </w:r>
      <w:r w:rsidRPr="003D6C51">
        <w:t>Leveraging AWS infrastructure, OpenShift Service allows seamless scaling of applications to meet changing demands.</w:t>
      </w:r>
    </w:p>
    <w:p w14:paraId="26389B3F" w14:textId="6B71265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t>
      </w:r>
      <w:commentRangeStart w:id="57"/>
      <w:commentRangeStart w:id="58"/>
      <w:r w:rsidR="00272C9C" w:rsidRPr="00CD3D3F">
        <w:rPr>
          <w:rFonts w:eastAsiaTheme="majorEastAsia" w:cstheme="majorBidi"/>
          <w:sz w:val="36"/>
          <w:szCs w:val="26"/>
        </w:rPr>
        <w:t>steps</w:t>
      </w:r>
      <w:commentRangeEnd w:id="57"/>
      <w:r w:rsidR="00272C9C" w:rsidRPr="00CD3D3F">
        <w:rPr>
          <w:rFonts w:eastAsiaTheme="majorEastAsia" w:cstheme="majorBidi"/>
          <w:sz w:val="36"/>
          <w:szCs w:val="26"/>
        </w:rPr>
        <w:commentReference w:id="57"/>
      </w:r>
      <w:commentRangeEnd w:id="58"/>
      <w:r w:rsidR="0022761D" w:rsidRPr="00CD3D3F">
        <w:rPr>
          <w:rFonts w:eastAsiaTheme="majorEastAsia" w:cstheme="majorBidi"/>
          <w:sz w:val="36"/>
          <w:szCs w:val="26"/>
        </w:rPr>
        <w:commentReference w:id="58"/>
      </w:r>
    </w:p>
    <w:p w14:paraId="28B59643" w14:textId="6FFF1F6B" w:rsidR="00373826" w:rsidRPr="005A4C96" w:rsidRDefault="00373826" w:rsidP="005A4C96">
      <w:pPr>
        <w:pStyle w:val="NormalBPBHEB"/>
        <w:ind w:left="360"/>
      </w:pPr>
      <w:r w:rsidRPr="00373826">
        <w:t>Integrating Red Hat OpenShift Service on AWS involves several key steps to ensure a smooth deployment and efficient management of containerized applications.</w:t>
      </w:r>
    </w:p>
    <w:p w14:paraId="64A88053" w14:textId="1EC2FDAE" w:rsidR="000760BB" w:rsidRPr="000760BB" w:rsidRDefault="000760BB" w:rsidP="00EB7DD2">
      <w:pPr>
        <w:pStyle w:val="NormalBPBHEB"/>
        <w:numPr>
          <w:ilvl w:val="0"/>
          <w:numId w:val="4"/>
        </w:numPr>
      </w:pPr>
      <w:r w:rsidRPr="000760BB">
        <w:rPr>
          <w:b/>
          <w:bCs/>
        </w:rPr>
        <w:t>Deployment on AWS:</w:t>
      </w:r>
      <w:r w:rsidRPr="000760BB">
        <w:t xml:space="preserve"> </w:t>
      </w:r>
      <w:r w:rsidR="00777771" w:rsidRPr="00777771">
        <w:t>The first step involves deploying Red Hat OpenShift Service on AWS infrastructure, leveraging AWS services for optimal performance and reliability.</w:t>
      </w:r>
    </w:p>
    <w:p w14:paraId="2F4FD216" w14:textId="6B880E58" w:rsidR="000760BB" w:rsidRPr="000760BB" w:rsidRDefault="000760BB" w:rsidP="00EB7DD2">
      <w:pPr>
        <w:pStyle w:val="NormalBPBHEB"/>
        <w:numPr>
          <w:ilvl w:val="0"/>
          <w:numId w:val="92"/>
        </w:numPr>
      </w:pPr>
      <w:r w:rsidRPr="000760BB">
        <w:t xml:space="preserve">AWS Infrastructure </w:t>
      </w:r>
      <w:r w:rsidR="00272C9C" w:rsidRPr="000760BB">
        <w:t>components</w:t>
      </w:r>
      <w:r w:rsidRPr="000760BB">
        <w:t>:</w:t>
      </w:r>
    </w:p>
    <w:p w14:paraId="243B58FB" w14:textId="77777777" w:rsidR="000760BB" w:rsidRPr="000760BB" w:rsidRDefault="000760BB" w:rsidP="00EB7DD2">
      <w:pPr>
        <w:pStyle w:val="NormalBPBHEB"/>
        <w:numPr>
          <w:ilvl w:val="0"/>
          <w:numId w:val="93"/>
        </w:numPr>
      </w:pPr>
      <w:r w:rsidRPr="00272C9C">
        <w:t>EC2 Instances: Provide the compute capacity for running OpenShift</w:t>
      </w:r>
      <w:r w:rsidRPr="000760BB">
        <w:t xml:space="preserve"> nodes.</w:t>
      </w:r>
    </w:p>
    <w:p w14:paraId="61167375" w14:textId="3907A39F" w:rsidR="000760BB" w:rsidRPr="000760BB" w:rsidRDefault="000760BB" w:rsidP="00EB7DD2">
      <w:pPr>
        <w:pStyle w:val="NormalBPBHEB"/>
        <w:numPr>
          <w:ilvl w:val="0"/>
          <w:numId w:val="93"/>
        </w:numPr>
      </w:pPr>
      <w:r w:rsidRPr="000760BB">
        <w:t>S3 Buckets: Store container images, artifacts, and configuration files</w:t>
      </w:r>
      <w:sdt>
        <w:sdtPr>
          <w:id w:val="-1986078127"/>
          <w:citation/>
        </w:sdtPr>
        <w:sdtContent>
          <w:r w:rsidR="00E3003F">
            <w:fldChar w:fldCharType="begin"/>
          </w:r>
          <w:r w:rsidR="00E3003F">
            <w:instrText xml:space="preserve"> CITATION unknown2023m \l 1033 </w:instrText>
          </w:r>
          <w:r w:rsidR="00E3003F">
            <w:fldChar w:fldCharType="separate"/>
          </w:r>
          <w:r w:rsidR="006167A6">
            <w:rPr>
              <w:noProof/>
            </w:rPr>
            <w:t xml:space="preserve"> </w:t>
          </w:r>
          <w:r w:rsidR="006167A6" w:rsidRPr="006167A6">
            <w:rPr>
              <w:noProof/>
            </w:rPr>
            <w:t>[77]</w:t>
          </w:r>
          <w:r w:rsidR="00E3003F">
            <w:fldChar w:fldCharType="end"/>
          </w:r>
        </w:sdtContent>
      </w:sdt>
      <w:sdt>
        <w:sdtPr>
          <w:id w:val="349455952"/>
          <w:citation/>
        </w:sdtPr>
        <w:sdtContent>
          <w:r w:rsidR="00E3003F">
            <w:fldChar w:fldCharType="begin"/>
          </w:r>
          <w:r w:rsidR="00E3003F">
            <w:instrText xml:space="preserve"> CITATION hat2023a \l 1033 </w:instrText>
          </w:r>
          <w:r w:rsidR="00E3003F">
            <w:fldChar w:fldCharType="separate"/>
          </w:r>
          <w:r w:rsidR="006167A6">
            <w:rPr>
              <w:noProof/>
            </w:rPr>
            <w:t xml:space="preserve"> </w:t>
          </w:r>
          <w:r w:rsidR="006167A6" w:rsidRPr="006167A6">
            <w:rPr>
              <w:noProof/>
            </w:rPr>
            <w:t>[85]</w:t>
          </w:r>
          <w:r w:rsidR="00E3003F">
            <w:fldChar w:fldCharType="end"/>
          </w:r>
        </w:sdtContent>
      </w:sdt>
      <w:r w:rsidR="004D22A9">
        <w:t>.</w:t>
      </w:r>
    </w:p>
    <w:p w14:paraId="355844EB" w14:textId="33696DC1" w:rsidR="000760BB" w:rsidRPr="000760BB" w:rsidRDefault="000760BB" w:rsidP="00EB7DD2">
      <w:pPr>
        <w:numPr>
          <w:ilvl w:val="0"/>
          <w:numId w:val="4"/>
        </w:numPr>
        <w:pBdr>
          <w:top w:val="nil"/>
          <w:left w:val="nil"/>
          <w:bottom w:val="nil"/>
          <w:right w:val="nil"/>
          <w:between w:val="nil"/>
        </w:pBdr>
        <w:shd w:val="clear" w:color="auto" w:fill="FFFFFF"/>
        <w:spacing w:after="100" w:line="276" w:lineRule="auto"/>
        <w:jc w:val="both"/>
      </w:pPr>
      <w:r w:rsidRPr="000760BB">
        <w:rPr>
          <w:b/>
          <w:bCs/>
        </w:rPr>
        <w:t xml:space="preserve">Container </w:t>
      </w:r>
      <w:r w:rsidR="00272C9C" w:rsidRPr="000760BB">
        <w:rPr>
          <w:b/>
          <w:bCs/>
        </w:rPr>
        <w:t>orchestration</w:t>
      </w:r>
      <w:r w:rsidRPr="000760BB">
        <w:rPr>
          <w:b/>
          <w:bCs/>
        </w:rPr>
        <w:t>:</w:t>
      </w:r>
      <w:r w:rsidRPr="000760BB">
        <w:t xml:space="preserve"> </w:t>
      </w:r>
      <w:r w:rsidR="008E2166" w:rsidRPr="008E2166">
        <w:t>Once deployed, OpenShift Service on AWS uses Kubernetes for orchestrating containers, ensuring robust and scalable application management.</w:t>
      </w:r>
    </w:p>
    <w:p w14:paraId="1658B70D" w14:textId="552A3D01" w:rsidR="000760BB" w:rsidRPr="00777771" w:rsidRDefault="000760BB" w:rsidP="00EB7DD2">
      <w:pPr>
        <w:pStyle w:val="NormalBPBHEB"/>
        <w:numPr>
          <w:ilvl w:val="0"/>
          <w:numId w:val="92"/>
        </w:numPr>
      </w:pPr>
      <w:r w:rsidRPr="00777771">
        <w:t xml:space="preserve">Kubernetes </w:t>
      </w:r>
      <w:r w:rsidR="00272C9C" w:rsidRPr="00777771">
        <w:t>features</w:t>
      </w:r>
      <w:r w:rsidRPr="00777771">
        <w:t>:</w:t>
      </w:r>
    </w:p>
    <w:p w14:paraId="647332BB" w14:textId="77777777" w:rsidR="000760BB" w:rsidRPr="000760BB" w:rsidRDefault="000760BB" w:rsidP="00EB7DD2">
      <w:pPr>
        <w:pStyle w:val="NormalBPBHEB"/>
        <w:numPr>
          <w:ilvl w:val="0"/>
          <w:numId w:val="94"/>
        </w:numPr>
      </w:pPr>
      <w:r w:rsidRPr="000760BB">
        <w:t>Pod Scheduling: Kubernetes scheduler optimizes pod placement based on resource requirements.</w:t>
      </w:r>
    </w:p>
    <w:p w14:paraId="44260F55" w14:textId="20DB2720" w:rsidR="000760BB" w:rsidRPr="000760BB" w:rsidRDefault="000760BB" w:rsidP="00EB7DD2">
      <w:pPr>
        <w:pStyle w:val="NormalBPBHEB"/>
        <w:numPr>
          <w:ilvl w:val="0"/>
          <w:numId w:val="94"/>
        </w:numPr>
      </w:pPr>
      <w:r w:rsidRPr="000760BB">
        <w:t>Service Discovery: Automatic service discovery for communication between microservices.</w:t>
      </w:r>
    </w:p>
    <w:p w14:paraId="0327090C" w14:textId="5FE08BA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272C9C" w:rsidRPr="00CD3D3F">
        <w:rPr>
          <w:rFonts w:eastAsiaTheme="majorEastAsia" w:cstheme="majorBidi"/>
          <w:sz w:val="36"/>
          <w:szCs w:val="26"/>
        </w:rPr>
        <w:t>integration</w:t>
      </w:r>
    </w:p>
    <w:p w14:paraId="765B9157" w14:textId="1F3AF6CF" w:rsidR="00272C9C" w:rsidRPr="000760BB" w:rsidRDefault="00272C9C" w:rsidP="00555FFB">
      <w:pPr>
        <w:pStyle w:val="NormalBPBHEB"/>
      </w:pPr>
      <w:r>
        <w:t>The following are the benefits of integration:</w:t>
      </w:r>
    </w:p>
    <w:p w14:paraId="0B92CAAF" w14:textId="4C06519D" w:rsidR="000760BB" w:rsidRPr="000760BB" w:rsidRDefault="000760BB" w:rsidP="00EB7DD2">
      <w:pPr>
        <w:pStyle w:val="NormalBPBHEB"/>
        <w:numPr>
          <w:ilvl w:val="0"/>
          <w:numId w:val="95"/>
        </w:numPr>
      </w:pPr>
      <w:r w:rsidRPr="000760BB">
        <w:rPr>
          <w:b/>
          <w:bCs/>
        </w:rPr>
        <w:t xml:space="preserve">Hybrid </w:t>
      </w:r>
      <w:r w:rsidR="00272C9C" w:rsidRPr="000760BB">
        <w:rPr>
          <w:b/>
          <w:bCs/>
        </w:rPr>
        <w:t>cloud flexibility</w:t>
      </w:r>
      <w:r w:rsidRPr="000760BB">
        <w:rPr>
          <w:b/>
          <w:bCs/>
        </w:rPr>
        <w:t>:</w:t>
      </w:r>
      <w:r w:rsidRPr="000760BB">
        <w:t xml:space="preserve"> Red Hat OpenShift Service on AWS enables organizations to build and deploy applications consistently across on-premises and cloud environments</w:t>
      </w:r>
      <w:sdt>
        <w:sdtPr>
          <w:id w:val="-1220439662"/>
          <w:citation/>
        </w:sdtPr>
        <w:sdtContent>
          <w:r w:rsidR="00DE64B3">
            <w:fldChar w:fldCharType="begin"/>
          </w:r>
          <w:r w:rsidR="00DE64B3">
            <w:instrText xml:space="preserve"> CITATION unknown2023m \l 1033 </w:instrText>
          </w:r>
          <w:r w:rsidR="00DE64B3">
            <w:fldChar w:fldCharType="separate"/>
          </w:r>
          <w:r w:rsidR="006167A6">
            <w:rPr>
              <w:noProof/>
            </w:rPr>
            <w:t xml:space="preserve"> </w:t>
          </w:r>
          <w:r w:rsidR="006167A6" w:rsidRPr="006167A6">
            <w:rPr>
              <w:noProof/>
            </w:rPr>
            <w:t>[77]</w:t>
          </w:r>
          <w:r w:rsidR="00DE64B3">
            <w:fldChar w:fldCharType="end"/>
          </w:r>
        </w:sdtContent>
      </w:sdt>
      <w:r w:rsidRPr="000760BB">
        <w:t>.</w:t>
      </w:r>
    </w:p>
    <w:p w14:paraId="19764D55" w14:textId="3A5BF688" w:rsidR="000760BB" w:rsidRPr="000760BB" w:rsidRDefault="000760BB" w:rsidP="00EB7DD2">
      <w:pPr>
        <w:pStyle w:val="NormalBPBHEB"/>
        <w:numPr>
          <w:ilvl w:val="0"/>
          <w:numId w:val="95"/>
        </w:numPr>
      </w:pPr>
      <w:r w:rsidRPr="000760BB">
        <w:rPr>
          <w:b/>
          <w:bCs/>
        </w:rPr>
        <w:t xml:space="preserve">Developer </w:t>
      </w:r>
      <w:r w:rsidR="00272C9C" w:rsidRPr="000760BB">
        <w:rPr>
          <w:b/>
          <w:bCs/>
        </w:rPr>
        <w:t>product</w:t>
      </w:r>
      <w:r w:rsidRPr="000760BB">
        <w:rPr>
          <w:b/>
          <w:bCs/>
        </w:rPr>
        <w:t>ivity:</w:t>
      </w:r>
      <w:r w:rsidRPr="000760BB">
        <w:t xml:space="preserve"> Integrated developer tools enhance productivity by supporting popular IDEs, version control systems, and CI/CD pipelines.</w:t>
      </w:r>
    </w:p>
    <w:p w14:paraId="6A81715C" w14:textId="02F90F8E" w:rsidR="000760BB" w:rsidRPr="000760BB" w:rsidRDefault="000760BB" w:rsidP="00EB7DD2">
      <w:pPr>
        <w:pStyle w:val="NormalBPBHEB"/>
        <w:numPr>
          <w:ilvl w:val="0"/>
          <w:numId w:val="95"/>
        </w:numPr>
      </w:pPr>
      <w:r w:rsidRPr="000760BB">
        <w:rPr>
          <w:b/>
          <w:bCs/>
        </w:rPr>
        <w:t xml:space="preserve">Scalability and </w:t>
      </w:r>
      <w:r w:rsidR="00272C9C" w:rsidRPr="000760BB">
        <w:rPr>
          <w:b/>
          <w:bCs/>
        </w:rPr>
        <w:t>reliability</w:t>
      </w:r>
      <w:r w:rsidRPr="000760BB">
        <w:rPr>
          <w:b/>
          <w:bCs/>
        </w:rPr>
        <w:t>:</w:t>
      </w:r>
      <w:r w:rsidRPr="000760BB">
        <w:t xml:space="preserve"> Leveraging AWS infrastructure ensures scalability and reliability, with the ability to scale resources based on application demands</w:t>
      </w:r>
      <w:sdt>
        <w:sdtPr>
          <w:id w:val="-802235885"/>
          <w:citation/>
        </w:sdtPr>
        <w:sdtContent>
          <w:r w:rsidR="00820F28">
            <w:fldChar w:fldCharType="begin"/>
          </w:r>
          <w:r w:rsidR="00820F28">
            <w:instrText xml:space="preserve"> CITATION hat2023a \l 1033 </w:instrText>
          </w:r>
          <w:r w:rsidR="00820F28">
            <w:fldChar w:fldCharType="separate"/>
          </w:r>
          <w:r w:rsidR="006167A6">
            <w:rPr>
              <w:noProof/>
            </w:rPr>
            <w:t xml:space="preserve"> </w:t>
          </w:r>
          <w:r w:rsidR="006167A6" w:rsidRPr="006167A6">
            <w:rPr>
              <w:noProof/>
            </w:rPr>
            <w:t>[85]</w:t>
          </w:r>
          <w:r w:rsidR="00820F28">
            <w:fldChar w:fldCharType="end"/>
          </w:r>
        </w:sdtContent>
      </w:sdt>
      <w:r w:rsidRPr="000760BB">
        <w:t>.</w:t>
      </w:r>
    </w:p>
    <w:p w14:paraId="02E6CFEC" w14:textId="7E49B94E"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272C9C" w:rsidRPr="00CD3D3F">
        <w:rPr>
          <w:rFonts w:eastAsiaTheme="majorEastAsia" w:cstheme="majorBidi"/>
          <w:sz w:val="36"/>
          <w:szCs w:val="26"/>
        </w:rPr>
        <w:t>cases</w:t>
      </w:r>
    </w:p>
    <w:p w14:paraId="4566A0E3" w14:textId="6B58AE16" w:rsidR="00272C9C" w:rsidRPr="000760BB" w:rsidRDefault="00272C9C" w:rsidP="00555FFB">
      <w:pPr>
        <w:pStyle w:val="NormalBPBHEB"/>
      </w:pPr>
      <w:r>
        <w:t>The following are the use cases:</w:t>
      </w:r>
    </w:p>
    <w:p w14:paraId="6BC34555" w14:textId="36EA77E7" w:rsidR="000760BB" w:rsidRPr="000760BB" w:rsidRDefault="000760BB" w:rsidP="00EB7DD2">
      <w:pPr>
        <w:pStyle w:val="NormalBPBHEB"/>
        <w:numPr>
          <w:ilvl w:val="0"/>
          <w:numId w:val="96"/>
        </w:numPr>
      </w:pPr>
      <w:r w:rsidRPr="000760BB">
        <w:rPr>
          <w:b/>
          <w:bCs/>
        </w:rPr>
        <w:t xml:space="preserve">Hybrid </w:t>
      </w:r>
      <w:r w:rsidR="00272C9C" w:rsidRPr="000760BB">
        <w:rPr>
          <w:b/>
          <w:bCs/>
        </w:rPr>
        <w:t>cloud deploy</w:t>
      </w:r>
      <w:r w:rsidRPr="000760BB">
        <w:rPr>
          <w:b/>
          <w:bCs/>
        </w:rPr>
        <w:t>ments:</w:t>
      </w:r>
      <w:r w:rsidRPr="000760BB">
        <w:t xml:space="preserve"> Organizations with hybrid cloud strategies benefit from the consistent platform offered by OpenShift Service on AWS.</w:t>
      </w:r>
    </w:p>
    <w:p w14:paraId="3D47BB5A" w14:textId="5C06A26C" w:rsidR="000760BB" w:rsidRPr="000760BB" w:rsidRDefault="000760BB" w:rsidP="00EB7DD2">
      <w:pPr>
        <w:pStyle w:val="NormalBPBHEB"/>
        <w:numPr>
          <w:ilvl w:val="0"/>
          <w:numId w:val="96"/>
        </w:numPr>
      </w:pPr>
      <w:r w:rsidRPr="000760BB">
        <w:rPr>
          <w:b/>
          <w:bCs/>
        </w:rPr>
        <w:t xml:space="preserve">Containerized </w:t>
      </w:r>
      <w:r w:rsidR="00272C9C" w:rsidRPr="000760BB">
        <w:rPr>
          <w:b/>
          <w:bCs/>
        </w:rPr>
        <w:t>application development</w:t>
      </w:r>
      <w:r w:rsidRPr="000760BB">
        <w:rPr>
          <w:b/>
          <w:bCs/>
        </w:rPr>
        <w:t>:</w:t>
      </w:r>
      <w:r w:rsidRPr="000760BB">
        <w:t xml:space="preserve"> Developers working on containerized applications find OpenShift Service on AWS conducive to streamlined workflows and efficient management.</w:t>
      </w:r>
    </w:p>
    <w:p w14:paraId="7338277E" w14:textId="51E57F35" w:rsidR="000760BB" w:rsidRPr="000760BB" w:rsidRDefault="000760BB" w:rsidP="00555FFB">
      <w:pPr>
        <w:pStyle w:val="Heading1BPBHEB"/>
      </w:pPr>
      <w:r w:rsidRPr="000760BB">
        <w:t>Managed OpenShift in the Cloud</w:t>
      </w:r>
    </w:p>
    <w:p w14:paraId="463FB24C" w14:textId="0B3E433B" w:rsidR="00272C9C" w:rsidRDefault="000760BB" w:rsidP="00CD3D3F">
      <w:pPr>
        <w:pStyle w:val="NormalBPBHEB"/>
        <w:rPr>
          <w:rFonts w:eastAsiaTheme="majorEastAsia" w:cstheme="majorBidi"/>
          <w:sz w:val="36"/>
          <w:szCs w:val="26"/>
        </w:rPr>
      </w:pPr>
      <w:r w:rsidRPr="000760BB">
        <w: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t>
      </w:r>
    </w:p>
    <w:p w14:paraId="6C54E365" w14:textId="6EA5ED7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1D08AF90" w14:textId="32DBEC74" w:rsidR="00272C9C" w:rsidRDefault="000760BB" w:rsidP="00CD3D3F">
      <w:pPr>
        <w:pStyle w:val="NormalBPBHEB"/>
        <w:rPr>
          <w:rFonts w:eastAsiaTheme="majorEastAsia" w:cstheme="majorBidi"/>
          <w:sz w:val="36"/>
          <w:szCs w:val="26"/>
        </w:rPr>
      </w:pPr>
      <w:r w:rsidRPr="000760BB">
        <w:t>Managed OpenShift is a Kubernetes-based container orchestration platform that simplifies the deployment and management of containerized applications. When hosted in the cloud, such as on AWS, it offers additional advantages by leveraging cloud-native services.</w:t>
      </w:r>
    </w:p>
    <w:p w14:paraId="350D61D7" w14:textId="3E326A7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272C9C" w:rsidRPr="00CD3D3F">
        <w:rPr>
          <w:rFonts w:eastAsiaTheme="majorEastAsia" w:cstheme="majorBidi"/>
          <w:sz w:val="36"/>
          <w:szCs w:val="26"/>
        </w:rPr>
        <w:t>features</w:t>
      </w:r>
    </w:p>
    <w:p w14:paraId="69247024" w14:textId="06DD6D76" w:rsidR="00272C9C" w:rsidRPr="000760BB" w:rsidRDefault="00272C9C" w:rsidP="00555FFB">
      <w:pPr>
        <w:pStyle w:val="NormalBPBHEB"/>
      </w:pPr>
      <w:r>
        <w:t xml:space="preserve">The following are the </w:t>
      </w:r>
      <w:r w:rsidR="00A76281">
        <w:t>ke</w:t>
      </w:r>
      <w:r>
        <w:t xml:space="preserve">y features of </w:t>
      </w:r>
      <w:r w:rsidRPr="00272C9C">
        <w:t>Managed OpenShift</w:t>
      </w:r>
      <w:r>
        <w:t>:</w:t>
      </w:r>
    </w:p>
    <w:p w14:paraId="5D6F4DF8" w14:textId="00428AAA" w:rsidR="000760BB" w:rsidRPr="000760BB" w:rsidRDefault="000760BB" w:rsidP="00EB7DD2">
      <w:pPr>
        <w:pStyle w:val="NormalBPBHEB"/>
        <w:numPr>
          <w:ilvl w:val="0"/>
          <w:numId w:val="97"/>
        </w:numPr>
      </w:pPr>
      <w:r w:rsidRPr="000760BB">
        <w:rPr>
          <w:b/>
          <w:bCs/>
        </w:rPr>
        <w:t xml:space="preserve">Automated </w:t>
      </w:r>
      <w:r w:rsidR="00272C9C" w:rsidRPr="000760BB">
        <w:rPr>
          <w:b/>
          <w:bCs/>
        </w:rPr>
        <w:t>operations</w:t>
      </w:r>
      <w:r w:rsidRPr="000760BB">
        <w:rPr>
          <w:b/>
          <w:bCs/>
        </w:rPr>
        <w:t>:</w:t>
      </w:r>
      <w:r w:rsidRPr="000760BB">
        <w:t xml:space="preserve"> Managed OpenShift automates operational tasks, including updates, patches, and scaling, reducing the burden on IT teams</w:t>
      </w:r>
      <w:bookmarkStart w:id="59" w:name="_Ref151459912"/>
      <w:sdt>
        <w:sdtPr>
          <w:id w:val="-1466036901"/>
          <w:citation/>
        </w:sdtPr>
        <w:sdtContent>
          <w:r w:rsidR="009833C5">
            <w:fldChar w:fldCharType="begin"/>
          </w:r>
          <w:r w:rsidR="009833C5">
            <w:instrText xml:space="preserve"> CITATION hat2023a \l 1033 </w:instrText>
          </w:r>
          <w:r w:rsidR="009833C5">
            <w:fldChar w:fldCharType="separate"/>
          </w:r>
          <w:r w:rsidR="006167A6">
            <w:rPr>
              <w:noProof/>
            </w:rPr>
            <w:t xml:space="preserve"> </w:t>
          </w:r>
          <w:r w:rsidR="006167A6" w:rsidRPr="006167A6">
            <w:rPr>
              <w:noProof/>
            </w:rPr>
            <w:t>[85]</w:t>
          </w:r>
          <w:r w:rsidR="009833C5">
            <w:fldChar w:fldCharType="end"/>
          </w:r>
        </w:sdtContent>
      </w:sdt>
      <w:bookmarkEnd w:id="59"/>
      <w:r w:rsidRPr="000760BB">
        <w:t>.</w:t>
      </w:r>
    </w:p>
    <w:p w14:paraId="120F0D45" w14:textId="063A752F" w:rsidR="000760BB" w:rsidRPr="000760BB" w:rsidRDefault="000760BB" w:rsidP="00EB7DD2">
      <w:pPr>
        <w:pStyle w:val="NormalBPBHEB"/>
        <w:numPr>
          <w:ilvl w:val="0"/>
          <w:numId w:val="97"/>
        </w:numPr>
      </w:pPr>
      <w:r w:rsidRPr="000760BB">
        <w:rPr>
          <w:b/>
          <w:bCs/>
        </w:rPr>
        <w:t xml:space="preserve">Developer </w:t>
      </w:r>
      <w:r w:rsidR="00272C9C" w:rsidRPr="000760BB">
        <w:rPr>
          <w:b/>
          <w:bCs/>
        </w:rPr>
        <w:t>productivity</w:t>
      </w:r>
      <w:r w:rsidRPr="000760BB">
        <w:rPr>
          <w:b/>
          <w:bCs/>
        </w:rPr>
        <w:t>:</w:t>
      </w:r>
      <w:r w:rsidRPr="000760BB">
        <w:t xml:space="preserve"> The platform supports developer productivity by providing integrated developer tools and streamlined workflows for building and deploying applications</w:t>
      </w:r>
      <w:sdt>
        <w:sdtPr>
          <w:id w:val="-1718966472"/>
          <w:citation/>
        </w:sdtPr>
        <w:sdtContent>
          <w:r w:rsidR="00C601D9">
            <w:fldChar w:fldCharType="begin"/>
          </w:r>
          <w:r w:rsidR="00C601D9">
            <w:instrText xml:space="preserve"> CITATION unknown2023g \l 1033 </w:instrText>
          </w:r>
          <w:r w:rsidR="00C601D9">
            <w:fldChar w:fldCharType="separate"/>
          </w:r>
          <w:r w:rsidR="006167A6">
            <w:rPr>
              <w:noProof/>
            </w:rPr>
            <w:t xml:space="preserve"> </w:t>
          </w:r>
          <w:r w:rsidR="006167A6" w:rsidRPr="006167A6">
            <w:rPr>
              <w:noProof/>
            </w:rPr>
            <w:t>[48]</w:t>
          </w:r>
          <w:r w:rsidR="00C601D9">
            <w:fldChar w:fldCharType="end"/>
          </w:r>
        </w:sdtContent>
      </w:sdt>
      <w:r w:rsidRPr="000760BB">
        <w:t>.</w:t>
      </w:r>
    </w:p>
    <w:p w14:paraId="77B00ADB" w14:textId="10307066" w:rsidR="00272C9C" w:rsidRDefault="000760BB" w:rsidP="00EB7DD2">
      <w:pPr>
        <w:pStyle w:val="NormalBPBHEB"/>
        <w:numPr>
          <w:ilvl w:val="0"/>
          <w:numId w:val="97"/>
        </w:numPr>
      </w:pPr>
      <w:r w:rsidRPr="00096522">
        <w:rPr>
          <w:b/>
          <w:bCs/>
        </w:rPr>
        <w:t xml:space="preserve">Scalability and </w:t>
      </w:r>
      <w:r w:rsidR="00272C9C" w:rsidRPr="00096522">
        <w:rPr>
          <w:b/>
          <w:bCs/>
        </w:rPr>
        <w:t>elasticity</w:t>
      </w:r>
      <w:r w:rsidRPr="00096522">
        <w:rPr>
          <w:b/>
          <w:bCs/>
        </w:rPr>
        <w:t>:</w:t>
      </w:r>
      <w:r w:rsidRPr="000760BB">
        <w:t xml:space="preserve"> Leveraging cloud infrastructure, Managed OpenShift enables organizations to scale applications dynamically based on demand, ensuring optimal performance</w:t>
      </w:r>
      <w:bookmarkStart w:id="60" w:name="_Ref151459935"/>
      <w:sdt>
        <w:sdtPr>
          <w:id w:val="2023817024"/>
          <w:citation/>
        </w:sdtPr>
        <w:sdtContent>
          <w:r w:rsidR="009833C5">
            <w:fldChar w:fldCharType="begin"/>
          </w:r>
          <w:r w:rsidR="009833C5">
            <w:instrText xml:space="preserve"> CITATION hat2023a \l 1033 </w:instrText>
          </w:r>
          <w:r w:rsidR="009833C5">
            <w:fldChar w:fldCharType="separate"/>
          </w:r>
          <w:r w:rsidR="006167A6">
            <w:rPr>
              <w:noProof/>
            </w:rPr>
            <w:t xml:space="preserve"> </w:t>
          </w:r>
          <w:r w:rsidR="006167A6" w:rsidRPr="006167A6">
            <w:rPr>
              <w:noProof/>
            </w:rPr>
            <w:t>[85]</w:t>
          </w:r>
          <w:r w:rsidR="009833C5">
            <w:fldChar w:fldCharType="end"/>
          </w:r>
        </w:sdtContent>
      </w:sdt>
      <w:bookmarkEnd w:id="60"/>
      <w:r w:rsidRPr="000760BB">
        <w:t>.</w:t>
      </w:r>
    </w:p>
    <w:p w14:paraId="5D9CC3B0" w14:textId="4EFA698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w:t>
      </w:r>
      <w:commentRangeStart w:id="61"/>
      <w:commentRangeStart w:id="62"/>
      <w:r w:rsidRPr="00CD3D3F">
        <w:rPr>
          <w:rFonts w:eastAsiaTheme="majorEastAsia" w:cstheme="majorBidi"/>
          <w:sz w:val="36"/>
          <w:szCs w:val="26"/>
        </w:rPr>
        <w:t>AWS</w:t>
      </w:r>
      <w:commentRangeEnd w:id="61"/>
      <w:r w:rsidR="00A76281" w:rsidRPr="00CD3D3F">
        <w:rPr>
          <w:rFonts w:eastAsiaTheme="majorEastAsia" w:cstheme="majorBidi"/>
          <w:sz w:val="36"/>
          <w:szCs w:val="26"/>
        </w:rPr>
        <w:commentReference w:id="61"/>
      </w:r>
      <w:commentRangeEnd w:id="62"/>
      <w:r w:rsidR="00812E4F" w:rsidRPr="00CD3D3F">
        <w:rPr>
          <w:rFonts w:eastAsiaTheme="majorEastAsia" w:cstheme="majorBidi"/>
          <w:sz w:val="36"/>
          <w:szCs w:val="26"/>
        </w:rPr>
        <w:commentReference w:id="62"/>
      </w:r>
    </w:p>
    <w:p w14:paraId="7284334A" w14:textId="0DE911AA" w:rsidR="00E655A4" w:rsidRPr="005A4C96" w:rsidRDefault="00E655A4" w:rsidP="005A4C96">
      <w:pPr>
        <w:pStyle w:val="NormalBPBHEB"/>
        <w:ind w:left="360"/>
      </w:pPr>
      <w:r w:rsidRPr="00E655A4">
        <w:t>Integrating Managed OpenShift with AWS enhances its functionality by utilizing AWS’s robust cloud infrastructure and services. This integration ensures that organizations can fully leverage AWS resources for optimized deployment and management of containerized applications.</w:t>
      </w:r>
    </w:p>
    <w:p w14:paraId="620C3078" w14:textId="34B08251" w:rsidR="000760BB" w:rsidRPr="000760BB" w:rsidRDefault="000760BB" w:rsidP="00EB7DD2">
      <w:pPr>
        <w:pStyle w:val="NormalBPBHEB"/>
        <w:numPr>
          <w:ilvl w:val="0"/>
          <w:numId w:val="5"/>
        </w:numPr>
      </w:pPr>
      <w:r w:rsidRPr="000760BB">
        <w:rPr>
          <w:b/>
          <w:bCs/>
        </w:rPr>
        <w:t>Deployment on AWS:</w:t>
      </w:r>
      <w:r w:rsidRPr="000760BB">
        <w:t xml:space="preserve"> Managed OpenShift is deployed on AWS infrastructure, utilizing services such as Amazon EC2, Amazon S3, and AWS </w:t>
      </w:r>
      <w:commentRangeStart w:id="63"/>
      <w:commentRangeStart w:id="64"/>
      <w:r w:rsidRPr="000760BB">
        <w:t>IAM</w:t>
      </w:r>
      <w:commentRangeEnd w:id="63"/>
      <w:r w:rsidR="00A76281">
        <w:rPr>
          <w:rStyle w:val="CommentReference"/>
          <w:rFonts w:eastAsiaTheme="minorHAnsi" w:cstheme="minorBidi"/>
        </w:rPr>
        <w:commentReference w:id="63"/>
      </w:r>
      <w:commentRangeEnd w:id="64"/>
      <w:r w:rsidR="00812E4F">
        <w:rPr>
          <w:rStyle w:val="CommentReference"/>
          <w:rFonts w:eastAsiaTheme="minorHAnsi" w:cstheme="minorBidi"/>
        </w:rPr>
        <w:commentReference w:id="64"/>
      </w:r>
      <w:r w:rsidRPr="000760BB">
        <w:t>.</w:t>
      </w:r>
    </w:p>
    <w:p w14:paraId="08AC5D43" w14:textId="11B5BB87" w:rsidR="000760BB" w:rsidRPr="000760BB" w:rsidRDefault="000760BB" w:rsidP="00EB7DD2">
      <w:pPr>
        <w:pStyle w:val="NormalBPBHEB"/>
        <w:numPr>
          <w:ilvl w:val="0"/>
          <w:numId w:val="98"/>
        </w:numPr>
      </w:pPr>
      <w:r w:rsidRPr="000760BB">
        <w:t xml:space="preserve">AWS </w:t>
      </w:r>
      <w:r w:rsidR="00A76281" w:rsidRPr="000760BB">
        <w:t>components</w:t>
      </w:r>
      <w:r w:rsidRPr="000760BB">
        <w:t>:</w:t>
      </w:r>
    </w:p>
    <w:p w14:paraId="57829BDF" w14:textId="77777777" w:rsidR="000760BB" w:rsidRPr="000760BB" w:rsidRDefault="000760BB" w:rsidP="00EB7DD2">
      <w:pPr>
        <w:pStyle w:val="NormalBPBHEB"/>
        <w:numPr>
          <w:ilvl w:val="0"/>
          <w:numId w:val="99"/>
        </w:numPr>
      </w:pPr>
      <w:r w:rsidRPr="000760BB">
        <w:t>EC2 Instances: Provide compute resources for running OpenShift nodes.</w:t>
      </w:r>
    </w:p>
    <w:p w14:paraId="48A28D42" w14:textId="77777777" w:rsidR="000760BB" w:rsidRPr="000760BB" w:rsidRDefault="000760BB" w:rsidP="00EB7DD2">
      <w:pPr>
        <w:pStyle w:val="NormalBPBHEB"/>
        <w:numPr>
          <w:ilvl w:val="0"/>
          <w:numId w:val="99"/>
        </w:numPr>
      </w:pPr>
      <w:r w:rsidRPr="000760BB">
        <w:t>S3 Buckets: Store container images and artifacts.</w:t>
      </w:r>
    </w:p>
    <w:p w14:paraId="0E142EAA" w14:textId="14EC10CA" w:rsidR="000760BB" w:rsidRPr="000760BB" w:rsidRDefault="000760BB" w:rsidP="00EB7DD2">
      <w:pPr>
        <w:pStyle w:val="NormalBPBHEB"/>
        <w:numPr>
          <w:ilvl w:val="0"/>
          <w:numId w:val="99"/>
        </w:numPr>
      </w:pPr>
      <w:r w:rsidRPr="000760BB">
        <w:t>IAM: Manages access and permissions</w:t>
      </w:r>
      <w:sdt>
        <w:sdtPr>
          <w:id w:val="-1401444020"/>
          <w:citation/>
        </w:sdtPr>
        <w:sdtContent>
          <w:r w:rsidR="003B2839">
            <w:fldChar w:fldCharType="begin"/>
          </w:r>
          <w:r w:rsidR="003B2839">
            <w:instrText xml:space="preserve"> CITATION unknown2023m \l 1033 </w:instrText>
          </w:r>
          <w:r w:rsidR="003B2839">
            <w:fldChar w:fldCharType="separate"/>
          </w:r>
          <w:r w:rsidR="006167A6">
            <w:rPr>
              <w:noProof/>
            </w:rPr>
            <w:t xml:space="preserve"> </w:t>
          </w:r>
          <w:r w:rsidR="006167A6" w:rsidRPr="006167A6">
            <w:rPr>
              <w:noProof/>
            </w:rPr>
            <w:t>[77]</w:t>
          </w:r>
          <w:r w:rsidR="003B2839">
            <w:fldChar w:fldCharType="end"/>
          </w:r>
        </w:sdtContent>
      </w:sdt>
      <w:sdt>
        <w:sdtPr>
          <w:id w:val="1794165973"/>
          <w:citation/>
        </w:sdtPr>
        <w:sdtContent>
          <w:r w:rsidR="003B2839">
            <w:fldChar w:fldCharType="begin"/>
          </w:r>
          <w:r w:rsidR="003B2839">
            <w:instrText xml:space="preserve"> CITATION hat2023a \l 1033 </w:instrText>
          </w:r>
          <w:r w:rsidR="003B2839">
            <w:fldChar w:fldCharType="separate"/>
          </w:r>
          <w:r w:rsidR="006167A6">
            <w:rPr>
              <w:noProof/>
            </w:rPr>
            <w:t xml:space="preserve"> </w:t>
          </w:r>
          <w:r w:rsidR="006167A6" w:rsidRPr="006167A6">
            <w:rPr>
              <w:noProof/>
            </w:rPr>
            <w:t>[85]</w:t>
          </w:r>
          <w:r w:rsidR="003B2839">
            <w:fldChar w:fldCharType="end"/>
          </w:r>
        </w:sdtContent>
      </w:sdt>
      <w:r w:rsidRPr="000760BB">
        <w:t>.</w:t>
      </w:r>
    </w:p>
    <w:p w14:paraId="374EDD04" w14:textId="0519A8CB" w:rsidR="000760BB" w:rsidRPr="000760BB" w:rsidRDefault="000760BB" w:rsidP="00EB7DD2">
      <w:pPr>
        <w:pStyle w:val="NormalBPBHEB"/>
        <w:numPr>
          <w:ilvl w:val="0"/>
          <w:numId w:val="5"/>
        </w:numPr>
      </w:pPr>
      <w:r w:rsidRPr="000760BB">
        <w:rPr>
          <w:b/>
          <w:bCs/>
        </w:rPr>
        <w:t>Integration with AWS Services:</w:t>
      </w:r>
      <w:r w:rsidRPr="000760BB">
        <w:t xml:space="preserve"> Managed OpenShift seamlessly integrates with various AWS services, enhancing its capabilities for application development and deployment.</w:t>
      </w:r>
    </w:p>
    <w:p w14:paraId="6781B133" w14:textId="77777777" w:rsidR="000760BB" w:rsidRPr="000760BB" w:rsidRDefault="000760BB" w:rsidP="00EB7DD2">
      <w:pPr>
        <w:pStyle w:val="NormalBPBHEB"/>
        <w:numPr>
          <w:ilvl w:val="0"/>
          <w:numId w:val="98"/>
        </w:numPr>
      </w:pPr>
      <w:r w:rsidRPr="000760BB">
        <w:t>AWS Service Integration:</w:t>
      </w:r>
    </w:p>
    <w:p w14:paraId="7577EE0E" w14:textId="77777777" w:rsidR="000760BB" w:rsidRPr="000760BB" w:rsidRDefault="000760BB" w:rsidP="00EB7DD2">
      <w:pPr>
        <w:pStyle w:val="NormalBPBHEB"/>
        <w:numPr>
          <w:ilvl w:val="0"/>
          <w:numId w:val="100"/>
        </w:numPr>
      </w:pPr>
      <w:r w:rsidRPr="000760BB">
        <w:t>Amazon RDS: Managed databases for applications.</w:t>
      </w:r>
    </w:p>
    <w:p w14:paraId="53CF0AB4" w14:textId="4D3373CC" w:rsidR="00A76281" w:rsidRDefault="000760BB" w:rsidP="00EB7DD2">
      <w:pPr>
        <w:pStyle w:val="NormalBPBHEB"/>
        <w:numPr>
          <w:ilvl w:val="0"/>
          <w:numId w:val="100"/>
        </w:numPr>
      </w:pPr>
      <w:r w:rsidRPr="000760BB">
        <w:t>Amazon EKS: Kubernetes service for container orchestration</w:t>
      </w:r>
      <w:sdt>
        <w:sdtPr>
          <w:id w:val="874276592"/>
          <w:citation/>
        </w:sdtPr>
        <w:sdtContent>
          <w:r w:rsidR="00DC1BBC">
            <w:fldChar w:fldCharType="begin"/>
          </w:r>
          <w:r w:rsidR="00DC1BBC">
            <w:instrText xml:space="preserve"> CITATION unknown2023m \l 1033 </w:instrText>
          </w:r>
          <w:r w:rsidR="00DC1BBC">
            <w:fldChar w:fldCharType="separate"/>
          </w:r>
          <w:r w:rsidR="006167A6">
            <w:rPr>
              <w:noProof/>
            </w:rPr>
            <w:t xml:space="preserve"> </w:t>
          </w:r>
          <w:r w:rsidR="006167A6" w:rsidRPr="006167A6">
            <w:rPr>
              <w:noProof/>
            </w:rPr>
            <w:t>[77]</w:t>
          </w:r>
          <w:r w:rsidR="00DC1BBC">
            <w:fldChar w:fldCharType="end"/>
          </w:r>
        </w:sdtContent>
      </w:sdt>
      <w:sdt>
        <w:sdtPr>
          <w:id w:val="-1523695629"/>
          <w:citation/>
        </w:sdtPr>
        <w:sdtContent>
          <w:r w:rsidR="00DC1BBC">
            <w:fldChar w:fldCharType="begin"/>
          </w:r>
          <w:r w:rsidR="00DC1BBC">
            <w:instrText xml:space="preserve"> CITATION hat2023a \l 1033 </w:instrText>
          </w:r>
          <w:r w:rsidR="00DC1BBC">
            <w:fldChar w:fldCharType="separate"/>
          </w:r>
          <w:r w:rsidR="006167A6">
            <w:rPr>
              <w:noProof/>
            </w:rPr>
            <w:t xml:space="preserve"> </w:t>
          </w:r>
          <w:r w:rsidR="006167A6" w:rsidRPr="006167A6">
            <w:rPr>
              <w:noProof/>
            </w:rPr>
            <w:t>[85]</w:t>
          </w:r>
          <w:r w:rsidR="00DC1BBC">
            <w:fldChar w:fldCharType="end"/>
          </w:r>
        </w:sdtContent>
      </w:sdt>
      <w:r w:rsidRPr="000760BB">
        <w:t>.</w:t>
      </w:r>
    </w:p>
    <w:p w14:paraId="35E79230" w14:textId="7A7926D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76281" w:rsidRPr="00CD3D3F">
        <w:rPr>
          <w:rFonts w:eastAsiaTheme="majorEastAsia" w:cstheme="majorBidi"/>
          <w:sz w:val="36"/>
          <w:szCs w:val="26"/>
        </w:rPr>
        <w:t>integration</w:t>
      </w:r>
    </w:p>
    <w:p w14:paraId="64689043" w14:textId="77654CAB" w:rsidR="00A76281" w:rsidRPr="000760BB" w:rsidRDefault="00A76281" w:rsidP="00555FFB">
      <w:pPr>
        <w:pStyle w:val="NormalBPBHEB"/>
      </w:pPr>
      <w:r>
        <w:t>The following are the benefits of integration:</w:t>
      </w:r>
    </w:p>
    <w:p w14:paraId="0FE0162E" w14:textId="17F105B0" w:rsidR="000760BB" w:rsidRPr="000760BB" w:rsidRDefault="000760BB" w:rsidP="00EB7DD2">
      <w:pPr>
        <w:pStyle w:val="NormalBPBHEB"/>
        <w:numPr>
          <w:ilvl w:val="0"/>
          <w:numId w:val="101"/>
        </w:numPr>
      </w:pPr>
      <w:r w:rsidRPr="000760BB">
        <w:rPr>
          <w:b/>
          <w:bCs/>
        </w:rPr>
        <w:t xml:space="preserve">Operational </w:t>
      </w:r>
      <w:r w:rsidR="00A76281" w:rsidRPr="000760BB">
        <w:rPr>
          <w:b/>
          <w:bCs/>
        </w:rPr>
        <w:t>efficiency</w:t>
      </w:r>
      <w:r w:rsidRPr="000760BB">
        <w:rPr>
          <w:b/>
          <w:bCs/>
        </w:rPr>
        <w:t>:</w:t>
      </w:r>
      <w:r w:rsidRPr="000760BB">
        <w:t xml:space="preserve"> Managed OpenShift in the cloud automates operational tasks, reducing the operational overhead on IT teams and allowing them to focus on strategic initiatives</w:t>
      </w:r>
      <w:sdt>
        <w:sdtPr>
          <w:id w:val="-1072348381"/>
          <w:citation/>
        </w:sdtPr>
        <w:sdtContent>
          <w:r w:rsidR="00590E74">
            <w:fldChar w:fldCharType="begin"/>
          </w:r>
          <w:r w:rsidR="00590E74">
            <w:instrText xml:space="preserve"> CITATION unknown2023m \l 1033 </w:instrText>
          </w:r>
          <w:r w:rsidR="00590E74">
            <w:fldChar w:fldCharType="separate"/>
          </w:r>
          <w:r w:rsidR="006167A6">
            <w:rPr>
              <w:noProof/>
            </w:rPr>
            <w:t xml:space="preserve"> </w:t>
          </w:r>
          <w:r w:rsidR="006167A6" w:rsidRPr="006167A6">
            <w:rPr>
              <w:noProof/>
            </w:rPr>
            <w:t>[77]</w:t>
          </w:r>
          <w:r w:rsidR="00590E74">
            <w:fldChar w:fldCharType="end"/>
          </w:r>
        </w:sdtContent>
      </w:sdt>
      <w:r w:rsidRPr="000760BB">
        <w:t>.</w:t>
      </w:r>
    </w:p>
    <w:p w14:paraId="22BF94EA" w14:textId="5CB40BB1" w:rsidR="000760BB" w:rsidRPr="000760BB" w:rsidRDefault="000760BB" w:rsidP="00EB7DD2">
      <w:pPr>
        <w:pStyle w:val="NormalBPBHEB"/>
        <w:numPr>
          <w:ilvl w:val="0"/>
          <w:numId w:val="101"/>
        </w:numPr>
      </w:pPr>
      <w:r w:rsidRPr="000760BB">
        <w:rPr>
          <w:b/>
          <w:bCs/>
        </w:rPr>
        <w:t xml:space="preserve">Scalability and </w:t>
      </w:r>
      <w:r w:rsidR="00A76281" w:rsidRPr="000760BB">
        <w:rPr>
          <w:b/>
          <w:bCs/>
        </w:rPr>
        <w:t>flexibility</w:t>
      </w:r>
      <w:r w:rsidRPr="000760BB">
        <w:rPr>
          <w:b/>
          <w:bCs/>
        </w:rPr>
        <w:t>:</w:t>
      </w:r>
      <w:r w:rsidRPr="000760BB">
        <w:t xml:space="preserve"> Leveraging AWS infrastructure, Managed OpenShift provides the scalability and flexibility needed to adapt to changing workloads and business requirements.</w:t>
      </w:r>
    </w:p>
    <w:p w14:paraId="2AC0A34F" w14:textId="4829F4E6" w:rsidR="000760BB" w:rsidRPr="000760BB" w:rsidRDefault="000760BB" w:rsidP="00EB7DD2">
      <w:pPr>
        <w:pStyle w:val="NormalBPBHEB"/>
        <w:numPr>
          <w:ilvl w:val="0"/>
          <w:numId w:val="101"/>
        </w:numPr>
      </w:pPr>
      <w:r w:rsidRPr="000760BB">
        <w:rPr>
          <w:b/>
          <w:bCs/>
        </w:rPr>
        <w:t xml:space="preserve">Enhanced </w:t>
      </w:r>
      <w:r w:rsidR="00A76281" w:rsidRPr="000760BB">
        <w:rPr>
          <w:b/>
          <w:bCs/>
        </w:rPr>
        <w:t>developer experience</w:t>
      </w:r>
      <w:r w:rsidRPr="000760BB">
        <w:rPr>
          <w:b/>
          <w:bCs/>
        </w:rPr>
        <w:t>:</w:t>
      </w:r>
      <w:r w:rsidRPr="000760BB">
        <w:t xml:space="preserve"> Integrated developer tools and workflows contribute to an enhanced developer experience, supporting efficient application development and deployment</w:t>
      </w:r>
      <w:sdt>
        <w:sdtPr>
          <w:id w:val="1131058479"/>
          <w:citation/>
        </w:sdtPr>
        <w:sdtContent>
          <w:r w:rsidR="00D56AE3">
            <w:fldChar w:fldCharType="begin"/>
          </w:r>
          <w:r w:rsidR="00D56AE3">
            <w:instrText xml:space="preserve"> CITATION hat2023a \l 1033 </w:instrText>
          </w:r>
          <w:r w:rsidR="00D56AE3">
            <w:fldChar w:fldCharType="separate"/>
          </w:r>
          <w:r w:rsidR="006167A6">
            <w:rPr>
              <w:noProof/>
            </w:rPr>
            <w:t xml:space="preserve"> </w:t>
          </w:r>
          <w:r w:rsidR="006167A6" w:rsidRPr="006167A6">
            <w:rPr>
              <w:noProof/>
            </w:rPr>
            <w:t>[85]</w:t>
          </w:r>
          <w:r w:rsidR="00D56AE3">
            <w:fldChar w:fldCharType="end"/>
          </w:r>
        </w:sdtContent>
      </w:sdt>
      <w:r w:rsidRPr="000760BB">
        <w:t>.</w:t>
      </w:r>
    </w:p>
    <w:p w14:paraId="3B45E06C" w14:textId="0E48319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FC5116F" w14:textId="35AE6A52" w:rsidR="00A76281" w:rsidRPr="000760BB" w:rsidRDefault="00A76281" w:rsidP="00555FFB">
      <w:pPr>
        <w:pStyle w:val="NormalBPBHEB"/>
      </w:pPr>
      <w:r>
        <w:t>The following are the use cases</w:t>
      </w:r>
      <w:sdt>
        <w:sdtPr>
          <w:id w:val="-872613451"/>
          <w:citation/>
        </w:sdtPr>
        <w:sdtContent>
          <w:r w:rsidR="00F027B9">
            <w:fldChar w:fldCharType="begin"/>
          </w:r>
          <w:r w:rsidR="00F027B9">
            <w:instrText xml:space="preserve"> CITATION hat2023a \l 1033 </w:instrText>
          </w:r>
          <w:r w:rsidR="00F027B9">
            <w:fldChar w:fldCharType="separate"/>
          </w:r>
          <w:r w:rsidR="006167A6">
            <w:rPr>
              <w:noProof/>
            </w:rPr>
            <w:t xml:space="preserve"> </w:t>
          </w:r>
          <w:r w:rsidR="006167A6" w:rsidRPr="006167A6">
            <w:rPr>
              <w:noProof/>
            </w:rPr>
            <w:t>[85]</w:t>
          </w:r>
          <w:r w:rsidR="00F027B9">
            <w:fldChar w:fldCharType="end"/>
          </w:r>
        </w:sdtContent>
      </w:sdt>
      <w:r>
        <w:t>:</w:t>
      </w:r>
    </w:p>
    <w:p w14:paraId="02BF5718" w14:textId="12E9EA08" w:rsidR="000760BB" w:rsidRPr="000760BB" w:rsidRDefault="000760BB" w:rsidP="00EB7DD2">
      <w:pPr>
        <w:pStyle w:val="NormalBPBHEB"/>
        <w:numPr>
          <w:ilvl w:val="0"/>
          <w:numId w:val="102"/>
        </w:numPr>
      </w:pPr>
      <w:r w:rsidRPr="000760BB">
        <w:rPr>
          <w:b/>
          <w:bCs/>
        </w:rPr>
        <w:t>Cloud-</w:t>
      </w:r>
      <w:r w:rsidR="00A76281" w:rsidRPr="000760BB">
        <w:rPr>
          <w:b/>
          <w:bCs/>
        </w:rPr>
        <w:t>native application development</w:t>
      </w:r>
      <w:r w:rsidRPr="000760BB">
        <w:rPr>
          <w:b/>
          <w:bCs/>
        </w:rPr>
        <w:t>:</w:t>
      </w:r>
      <w:r w:rsidRPr="000760BB">
        <w:t xml:space="preserve"> Organizations adopting cloud-native practices find Managed OpenShift on AWS suitable for developing and deploying applications designed for the cloud environment.</w:t>
      </w:r>
    </w:p>
    <w:p w14:paraId="017CEE9E" w14:textId="32C3DD5E" w:rsidR="000760BB" w:rsidRPr="000760BB" w:rsidRDefault="000760BB" w:rsidP="00EB7DD2">
      <w:pPr>
        <w:pStyle w:val="NormalBPBHEB"/>
        <w:numPr>
          <w:ilvl w:val="0"/>
          <w:numId w:val="102"/>
        </w:numPr>
      </w:pPr>
      <w:r w:rsidRPr="000760BB">
        <w:rPr>
          <w:b/>
          <w:bCs/>
        </w:rPr>
        <w:t xml:space="preserve">Microservices </w:t>
      </w:r>
      <w:r w:rsidR="00A76281" w:rsidRPr="000760BB">
        <w:rPr>
          <w:b/>
          <w:bCs/>
        </w:rPr>
        <w:t>architectures</w:t>
      </w:r>
      <w:r w:rsidRPr="000760BB">
        <w:rPr>
          <w:b/>
          <w:bCs/>
        </w:rPr>
        <w:t>:</w:t>
      </w:r>
      <w:r w:rsidRPr="000760BB">
        <w:t xml:space="preserve"> Managed OpenShift is well-suited for organizations implementing microservices architectures, providing a scalable and manageable platform for microservices-based applications.</w:t>
      </w:r>
    </w:p>
    <w:p w14:paraId="0F1A6992" w14:textId="77777777" w:rsidR="008A5243" w:rsidRPr="000760BB" w:rsidRDefault="008A5243" w:rsidP="006315C9">
      <w:pPr>
        <w:pStyle w:val="Heading1BPBHEB"/>
      </w:pPr>
      <w:r w:rsidRPr="000760BB">
        <w:t>Robotics</w:t>
      </w:r>
      <w:r>
        <w:t>:</w:t>
      </w:r>
      <w:r w:rsidRPr="000760BB">
        <w:t xml:space="preserve"> AWS </w:t>
      </w:r>
      <w:proofErr w:type="spellStart"/>
      <w:r w:rsidRPr="000760BB">
        <w:t>RoboMaker</w:t>
      </w:r>
      <w:proofErr w:type="spellEnd"/>
    </w:p>
    <w:p w14:paraId="0350CFFF" w14:textId="77777777" w:rsidR="008A5243" w:rsidRPr="000760BB" w:rsidRDefault="008A5243" w:rsidP="006315C9">
      <w:pPr>
        <w:pStyle w:val="NormalBPBHEB"/>
      </w:pPr>
      <w:r w:rsidRPr="000760BB">
        <w:t xml:space="preserve">AWS </w:t>
      </w:r>
      <w:proofErr w:type="spellStart"/>
      <w:r w:rsidRPr="000760BB">
        <w:t>RoboMaker</w:t>
      </w:r>
      <w:proofErr w:type="spellEnd"/>
      <w:r w:rsidRPr="000760BB">
        <w:t xml:space="preserve"> is a comprehensive cloud service provided by AWS that facilitates the development, testing, and deployment of robotic applications. This section delves into the key features, capabilities, and integration aspects of AWS </w:t>
      </w:r>
      <w:proofErr w:type="spellStart"/>
      <w:r w:rsidRPr="000760BB">
        <w:t>RoboMaker</w:t>
      </w:r>
      <w:proofErr w:type="spellEnd"/>
      <w:r w:rsidRPr="000760BB">
        <w:t>, emphasizing its role in advancing robotics development in the cloud.</w:t>
      </w:r>
    </w:p>
    <w:p w14:paraId="70A171C9" w14:textId="77777777" w:rsidR="006315C9" w:rsidRPr="00CD3D3F" w:rsidRDefault="006315C9" w:rsidP="006315C9">
      <w:pPr>
        <w:keepNext/>
        <w:keepLines/>
        <w:spacing w:before="40" w:after="0"/>
        <w:outlineLvl w:val="1"/>
        <w:rPr>
          <w:rFonts w:eastAsiaTheme="majorEastAsia" w:cstheme="majorBidi"/>
          <w:sz w:val="36"/>
          <w:szCs w:val="26"/>
        </w:rPr>
      </w:pPr>
      <w:r w:rsidRPr="00CD3D3F">
        <w:rPr>
          <w:rFonts w:eastAsiaTheme="majorEastAsia" w:cstheme="majorBidi"/>
          <w:sz w:val="36"/>
          <w:szCs w:val="26"/>
        </w:rPr>
        <w:t>Key features and capabilities</w:t>
      </w:r>
    </w:p>
    <w:p w14:paraId="7C971105" w14:textId="77777777" w:rsidR="006315C9" w:rsidRPr="000760BB" w:rsidRDefault="006315C9" w:rsidP="006315C9">
      <w:pPr>
        <w:pStyle w:val="NormalBPBHEB"/>
      </w:pPr>
      <w:r>
        <w:t xml:space="preserve">In this section, we will go through the </w:t>
      </w:r>
      <w:r w:rsidRPr="00A76281">
        <w:t>key features and capabilities</w:t>
      </w:r>
      <w:r>
        <w:t>:</w:t>
      </w:r>
    </w:p>
    <w:p w14:paraId="4A74E753" w14:textId="77777777" w:rsidR="006315C9" w:rsidRPr="000760BB" w:rsidRDefault="006315C9" w:rsidP="00EB7DD2">
      <w:pPr>
        <w:pStyle w:val="NormalBPBHEB"/>
        <w:numPr>
          <w:ilvl w:val="0"/>
          <w:numId w:val="103"/>
        </w:numPr>
      </w:pPr>
      <w:r w:rsidRPr="000760BB">
        <w:rPr>
          <w:b/>
          <w:bCs/>
        </w:rPr>
        <w:t>Simulation environments:</w:t>
      </w:r>
      <w:r w:rsidRPr="000760BB">
        <w:t xml:space="preserve"> AWS </w:t>
      </w:r>
      <w:proofErr w:type="spellStart"/>
      <w:r w:rsidRPr="000760BB">
        <w:t>RoboMaker</w:t>
      </w:r>
      <w:proofErr w:type="spellEnd"/>
      <w:r w:rsidRPr="000760BB">
        <w:t xml:space="preserve"> offers realistic simulation environments, allowing developers to test robotic applications in various scenarios before deploying them to physical robots.</w:t>
      </w:r>
    </w:p>
    <w:p w14:paraId="01DB3465" w14:textId="77777777" w:rsidR="006315C9" w:rsidRPr="000760BB" w:rsidRDefault="006315C9" w:rsidP="00EB7DD2">
      <w:pPr>
        <w:pStyle w:val="NormalBPBHEB"/>
        <w:numPr>
          <w:ilvl w:val="0"/>
          <w:numId w:val="103"/>
        </w:numPr>
      </w:pPr>
      <w:r w:rsidRPr="000760BB">
        <w:rPr>
          <w:b/>
          <w:bCs/>
        </w:rPr>
        <w:t>Fleet management:</w:t>
      </w:r>
      <w:r w:rsidRPr="000760BB">
        <w:t xml:space="preserve"> The platform provides tools for managing robot fleets, enabling efficient deployment, monitoring, and updating of robotic applications at scale.</w:t>
      </w:r>
    </w:p>
    <w:p w14:paraId="5175C6FB" w14:textId="57D4DF91" w:rsidR="006315C9" w:rsidRPr="000760BB" w:rsidRDefault="006315C9" w:rsidP="00EB7DD2">
      <w:pPr>
        <w:pStyle w:val="NormalBPBHEB"/>
        <w:numPr>
          <w:ilvl w:val="0"/>
          <w:numId w:val="103"/>
        </w:numPr>
      </w:pPr>
      <w:r w:rsidRPr="000760BB">
        <w:rPr>
          <w:b/>
          <w:bCs/>
        </w:rPr>
        <w:t xml:space="preserve">Integration with </w:t>
      </w:r>
      <w:r w:rsidRPr="00A76281">
        <w:rPr>
          <w:b/>
          <w:bCs/>
        </w:rPr>
        <w:t>Robot Operating System</w:t>
      </w:r>
      <w:r>
        <w:rPr>
          <w:b/>
          <w:bCs/>
        </w:rPr>
        <w:t xml:space="preserve"> (</w:t>
      </w:r>
      <w:r w:rsidRPr="000760BB">
        <w:rPr>
          <w:b/>
          <w:bCs/>
        </w:rPr>
        <w:t>ROS</w:t>
      </w:r>
      <w:r>
        <w:rPr>
          <w:b/>
          <w:bCs/>
        </w:rPr>
        <w:t>)</w:t>
      </w:r>
      <w:r w:rsidRPr="000760BB">
        <w:rPr>
          <w:b/>
          <w:bCs/>
        </w:rPr>
        <w:t>:</w:t>
      </w:r>
      <w:r w:rsidRPr="000760BB">
        <w:t xml:space="preserve"> AWS </w:t>
      </w:r>
      <w:proofErr w:type="spellStart"/>
      <w:r w:rsidRPr="000760BB">
        <w:t>RoboMaker</w:t>
      </w:r>
      <w:proofErr w:type="spellEnd"/>
      <w:r w:rsidRPr="000760BB">
        <w:t xml:space="preserve"> seamlessly integrates with the ROS, a popular open-source middleware framework for robotics</w:t>
      </w:r>
      <w:sdt>
        <w:sdtPr>
          <w:id w:val="-981385040"/>
          <w:citation/>
        </w:sdtPr>
        <w:sdtContent>
          <w:r>
            <w:fldChar w:fldCharType="begin"/>
          </w:r>
          <w:r>
            <w:instrText xml:space="preserve"> CITATION unknown2023n \l 1033 </w:instrText>
          </w:r>
          <w:r>
            <w:fldChar w:fldCharType="separate"/>
          </w:r>
          <w:r w:rsidR="006167A6">
            <w:rPr>
              <w:noProof/>
            </w:rPr>
            <w:t xml:space="preserve"> </w:t>
          </w:r>
          <w:r w:rsidR="006167A6" w:rsidRPr="006167A6">
            <w:rPr>
              <w:noProof/>
            </w:rPr>
            <w:t>[86]</w:t>
          </w:r>
          <w:r>
            <w:fldChar w:fldCharType="end"/>
          </w:r>
        </w:sdtContent>
      </w:sdt>
      <w:r w:rsidRPr="000760BB">
        <w:t>.</w:t>
      </w:r>
    </w:p>
    <w:p w14:paraId="783238D5" w14:textId="77777777" w:rsidR="005D5849" w:rsidRDefault="005D5849" w:rsidP="000760BB">
      <w:pPr>
        <w:pBdr>
          <w:top w:val="nil"/>
          <w:left w:val="nil"/>
          <w:bottom w:val="nil"/>
          <w:right w:val="nil"/>
          <w:between w:val="nil"/>
        </w:pBdr>
        <w:shd w:val="clear" w:color="auto" w:fill="FFFFFF"/>
        <w:spacing w:after="100" w:line="276" w:lineRule="auto"/>
        <w:jc w:val="both"/>
        <w:rPr>
          <w:b/>
          <w:bCs/>
        </w:rPr>
      </w:pPr>
    </w:p>
    <w:p w14:paraId="636363D2" w14:textId="77777777" w:rsidR="00B548F5" w:rsidRDefault="00535F92" w:rsidP="00555FFB">
      <w:pPr>
        <w:pStyle w:val="FigureBPBHEB"/>
      </w:pPr>
      <w:r>
        <w:rPr>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p>
    <w:p w14:paraId="765713CF" w14:textId="387AE217" w:rsidR="00535F92" w:rsidRPr="000760BB" w:rsidRDefault="00B548F5" w:rsidP="00555FFB">
      <w:pPr>
        <w:pStyle w:val="FigureCaptionBPBHEB"/>
        <w:rPr>
          <w:b/>
        </w:rPr>
      </w:pPr>
      <w:r w:rsidRPr="00555FFB">
        <w:rPr>
          <w:b/>
          <w:bCs w:val="0"/>
        </w:rPr>
        <w:t xml:space="preserve">Figure </w:t>
      </w:r>
      <w:r w:rsidR="00A7628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5</w:t>
      </w:r>
      <w:r w:rsidRPr="00555FFB">
        <w:rPr>
          <w:b/>
          <w:bCs w:val="0"/>
        </w:rPr>
        <w:fldChar w:fldCharType="end"/>
      </w:r>
      <w:r w:rsidR="00A76281">
        <w:rPr>
          <w:b/>
          <w:bCs w:val="0"/>
        </w:rPr>
        <w:t xml:space="preserve">: </w:t>
      </w:r>
      <w:r w:rsidRPr="000C276E">
        <w:t xml:space="preserve">AWS </w:t>
      </w:r>
      <w:proofErr w:type="spellStart"/>
      <w:r w:rsidRPr="000C276E">
        <w:t>RoboMaker</w:t>
      </w:r>
      <w:proofErr w:type="spellEnd"/>
      <w:r w:rsidRPr="000C276E">
        <w:t xml:space="preserve"> cloud-based simulation service </w:t>
      </w:r>
      <w:r>
        <w:t>(AWS</w:t>
      </w:r>
      <w:r>
        <w:rPr>
          <w:noProof/>
        </w:rPr>
        <w:t xml:space="preserve"> Documentation)</w:t>
      </w:r>
    </w:p>
    <w:p w14:paraId="3269C379" w14:textId="77777777" w:rsidR="00A76281" w:rsidRDefault="00A76281" w:rsidP="008E169A">
      <w:pPr>
        <w:keepNext/>
        <w:keepLines/>
        <w:spacing w:before="40" w:after="0"/>
        <w:outlineLvl w:val="1"/>
        <w:rPr>
          <w:rFonts w:eastAsiaTheme="majorEastAsia" w:cstheme="majorBidi"/>
          <w:sz w:val="36"/>
          <w:szCs w:val="26"/>
        </w:rPr>
      </w:pPr>
    </w:p>
    <w:p w14:paraId="1E168810" w14:textId="09961D0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w:t>
      </w:r>
      <w:proofErr w:type="spellStart"/>
      <w:r w:rsidRPr="00CD3D3F">
        <w:rPr>
          <w:rFonts w:eastAsiaTheme="majorEastAsia" w:cstheme="majorBidi"/>
          <w:sz w:val="36"/>
          <w:szCs w:val="26"/>
        </w:rPr>
        <w:t>RoboMaker</w:t>
      </w:r>
      <w:proofErr w:type="spellEnd"/>
      <w:r w:rsidRPr="00CD3D3F">
        <w:rPr>
          <w:rFonts w:eastAsiaTheme="majorEastAsia" w:cstheme="majorBidi"/>
          <w:sz w:val="36"/>
          <w:szCs w:val="26"/>
        </w:rPr>
        <w:t xml:space="preserve"> </w:t>
      </w:r>
      <w:commentRangeStart w:id="65"/>
      <w:commentRangeStart w:id="66"/>
      <w:r w:rsidR="00A76281" w:rsidRPr="00CD3D3F">
        <w:rPr>
          <w:rFonts w:eastAsiaTheme="majorEastAsia" w:cstheme="majorBidi"/>
          <w:sz w:val="36"/>
          <w:szCs w:val="26"/>
        </w:rPr>
        <w:t>workflow</w:t>
      </w:r>
      <w:commentRangeEnd w:id="65"/>
      <w:r w:rsidR="00A76281" w:rsidRPr="00CD3D3F">
        <w:rPr>
          <w:rFonts w:eastAsiaTheme="majorEastAsia" w:cstheme="majorBidi"/>
          <w:sz w:val="36"/>
          <w:szCs w:val="26"/>
        </w:rPr>
        <w:commentReference w:id="65"/>
      </w:r>
      <w:commentRangeEnd w:id="66"/>
      <w:r w:rsidR="000E51AD">
        <w:rPr>
          <w:rStyle w:val="CommentReference"/>
        </w:rPr>
        <w:commentReference w:id="66"/>
      </w:r>
    </w:p>
    <w:p w14:paraId="2D0F3DFF" w14:textId="7DA586BA" w:rsidR="000E51AD" w:rsidRPr="005A4C96" w:rsidRDefault="000E51AD" w:rsidP="005A4C96">
      <w:pPr>
        <w:pStyle w:val="NormalBPBHEB"/>
        <w:ind w:left="360"/>
      </w:pPr>
      <w:r w:rsidRPr="000E51AD">
        <w:t xml:space="preserve">AWS </w:t>
      </w:r>
      <w:proofErr w:type="spellStart"/>
      <w:r w:rsidRPr="000E51AD">
        <w:t>RoboMaker</w:t>
      </w:r>
      <w:proofErr w:type="spellEnd"/>
      <w:r w:rsidRPr="000E51AD">
        <w:t xml:space="preserve"> provides a comprehensive suite of tools and services designed to simplify the development, testing, and deployment of robotic applications. This section outlines the key stages of the AWS </w:t>
      </w:r>
      <w:proofErr w:type="spellStart"/>
      <w:r w:rsidRPr="000E51AD">
        <w:t>RoboMaker</w:t>
      </w:r>
      <w:proofErr w:type="spellEnd"/>
      <w:r w:rsidRPr="000E51AD">
        <w:t xml:space="preserve"> workflow, highlighting how each component contributes to an efficient and streamlined process for building and managing robotics solutions.</w:t>
      </w:r>
    </w:p>
    <w:p w14:paraId="616E92E5" w14:textId="1AA452F5" w:rsidR="000760BB" w:rsidRPr="000760BB" w:rsidRDefault="000760BB" w:rsidP="00EB7DD2">
      <w:pPr>
        <w:pStyle w:val="NormalBPBHEB"/>
        <w:numPr>
          <w:ilvl w:val="0"/>
          <w:numId w:val="104"/>
        </w:numPr>
      </w:pPr>
      <w:r w:rsidRPr="000760BB">
        <w:rPr>
          <w:b/>
          <w:bCs/>
        </w:rPr>
        <w:t>Development:</w:t>
      </w:r>
      <w:r w:rsidRPr="000760BB">
        <w:t xml:space="preserve"> Developers can use the </w:t>
      </w:r>
      <w:r w:rsidRPr="00555FFB">
        <w:rPr>
          <w:b/>
          <w:bCs/>
        </w:rPr>
        <w:t>integrated development environment (IDE)</w:t>
      </w:r>
      <w:r w:rsidRPr="000760BB">
        <w:t xml:space="preserve"> in AWS </w:t>
      </w:r>
      <w:proofErr w:type="spellStart"/>
      <w:r w:rsidRPr="000760BB">
        <w:t>RoboMaker</w:t>
      </w:r>
      <w:proofErr w:type="spellEnd"/>
      <w:r w:rsidRPr="000760BB">
        <w:t xml:space="preserve"> to build, edit, and debug robotic applications. Simulation capabilities allow for iterative testing in virtual environments.</w:t>
      </w:r>
    </w:p>
    <w:p w14:paraId="6A064729" w14:textId="4F44B137" w:rsidR="000760BB" w:rsidRPr="000760BB" w:rsidRDefault="000760BB" w:rsidP="00EB7DD2">
      <w:pPr>
        <w:pStyle w:val="NormalBPBHEB"/>
        <w:numPr>
          <w:ilvl w:val="0"/>
          <w:numId w:val="104"/>
        </w:numPr>
      </w:pPr>
      <w:r w:rsidRPr="000760BB">
        <w:rPr>
          <w:b/>
          <w:bCs/>
        </w:rPr>
        <w:t>Simulation:</w:t>
      </w:r>
      <w:r w:rsidRPr="000760BB">
        <w:t xml:space="preserve"> Realistic simulations assist in validating and optimizing robot behavior in a variety of scenarios, reducing the need for extensive physical testing.</w:t>
      </w:r>
    </w:p>
    <w:p w14:paraId="598B9C99" w14:textId="3AACE96E" w:rsidR="00A76281" w:rsidRDefault="000760BB" w:rsidP="00EB7DD2">
      <w:pPr>
        <w:pStyle w:val="NormalBPBHEB"/>
        <w:numPr>
          <w:ilvl w:val="0"/>
          <w:numId w:val="104"/>
        </w:numPr>
      </w:pPr>
      <w:r w:rsidRPr="00D35504">
        <w:rPr>
          <w:b/>
          <w:bCs/>
        </w:rPr>
        <w:t>Deployment:</w:t>
      </w:r>
      <w:r w:rsidRPr="000760BB">
        <w:t xml:space="preserve"> Once satisfied with the simulation results, developers can deploy robotic applications to physical robot fleets, managing the deployment process through AWS </w:t>
      </w:r>
      <w:proofErr w:type="spellStart"/>
      <w:r w:rsidRPr="000760BB">
        <w:t>RoboMaker</w:t>
      </w:r>
      <w:proofErr w:type="spellEnd"/>
      <w:sdt>
        <w:sdtPr>
          <w:id w:val="-1967963712"/>
          <w:citation/>
        </w:sdtPr>
        <w:sdtContent>
          <w:r w:rsidR="0081764F">
            <w:fldChar w:fldCharType="begin"/>
          </w:r>
          <w:r w:rsidR="0081764F">
            <w:instrText xml:space="preserve"> CITATION unknown2023n \l 1033 </w:instrText>
          </w:r>
          <w:r w:rsidR="0081764F">
            <w:fldChar w:fldCharType="separate"/>
          </w:r>
          <w:r w:rsidR="006167A6">
            <w:rPr>
              <w:noProof/>
            </w:rPr>
            <w:t xml:space="preserve"> </w:t>
          </w:r>
          <w:r w:rsidR="006167A6" w:rsidRPr="006167A6">
            <w:rPr>
              <w:noProof/>
            </w:rPr>
            <w:t>[86]</w:t>
          </w:r>
          <w:r w:rsidR="0081764F">
            <w:fldChar w:fldCharType="end"/>
          </w:r>
        </w:sdtContent>
      </w:sdt>
      <w:r w:rsidRPr="000760BB">
        <w:t>.</w:t>
      </w:r>
    </w:p>
    <w:p w14:paraId="1C242835" w14:textId="6E67F7F4" w:rsidR="00A76281"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AWS </w:t>
      </w:r>
      <w:commentRangeStart w:id="67"/>
      <w:commentRangeStart w:id="68"/>
      <w:r w:rsidRPr="00CD3D3F">
        <w:rPr>
          <w:rFonts w:eastAsiaTheme="majorEastAsia" w:cstheme="majorBidi"/>
          <w:sz w:val="36"/>
          <w:szCs w:val="26"/>
        </w:rPr>
        <w:t>Services</w:t>
      </w:r>
      <w:commentRangeEnd w:id="67"/>
      <w:r w:rsidR="00A76281" w:rsidRPr="00CD3D3F">
        <w:rPr>
          <w:rFonts w:eastAsiaTheme="majorEastAsia" w:cstheme="majorBidi"/>
          <w:sz w:val="36"/>
          <w:szCs w:val="26"/>
        </w:rPr>
        <w:commentReference w:id="67"/>
      </w:r>
      <w:commentRangeEnd w:id="68"/>
      <w:r w:rsidR="0085615E">
        <w:rPr>
          <w:rStyle w:val="CommentReference"/>
        </w:rPr>
        <w:commentReference w:id="68"/>
      </w:r>
    </w:p>
    <w:p w14:paraId="207F8F45" w14:textId="5A35E542" w:rsidR="0060773C" w:rsidRPr="005A4C96" w:rsidRDefault="0060773C" w:rsidP="005A4C96">
      <w:pPr>
        <w:pStyle w:val="NormalBPBHEB"/>
        <w:ind w:left="360"/>
      </w:pPr>
      <w:r w:rsidRPr="0060773C">
        <w:t xml:space="preserve">To enhance the functionality and efficiency of robotic applications, AWS </w:t>
      </w:r>
      <w:proofErr w:type="spellStart"/>
      <w:r w:rsidRPr="0060773C">
        <w:t>RoboMaker</w:t>
      </w:r>
      <w:proofErr w:type="spellEnd"/>
      <w:r w:rsidRPr="0060773C">
        <w:t xml:space="preserve"> integrates seamlessly with a range of AWS services. These integrations enable developers to leverage AWS's robust cloud infrastructure and tools for storage, resource provisioning, and more.</w:t>
      </w:r>
    </w:p>
    <w:p w14:paraId="757655D3" w14:textId="0FB4A736" w:rsidR="000760BB" w:rsidRPr="000760BB" w:rsidRDefault="000760BB" w:rsidP="00EB7DD2">
      <w:pPr>
        <w:pStyle w:val="NormalBPBHEB"/>
        <w:numPr>
          <w:ilvl w:val="0"/>
          <w:numId w:val="105"/>
        </w:numPr>
      </w:pPr>
      <w:r w:rsidRPr="000760BB">
        <w:rPr>
          <w:b/>
          <w:bCs/>
        </w:rPr>
        <w:t>Amazon S3:</w:t>
      </w:r>
      <w:r w:rsidRPr="000760BB">
        <w:t xml:space="preserve"> AWS </w:t>
      </w:r>
      <w:proofErr w:type="spellStart"/>
      <w:r w:rsidRPr="000760BB">
        <w:t>RoboMaker</w:t>
      </w:r>
      <w:proofErr w:type="spellEnd"/>
      <w:r w:rsidRPr="000760BB">
        <w:t xml:space="preserve"> integrates with Amazon S3 for storing and accessing simulation data, model files, and other artifacts.</w:t>
      </w:r>
    </w:p>
    <w:p w14:paraId="01C191E6" w14:textId="23450874" w:rsidR="00A76281" w:rsidRPr="000760BB" w:rsidRDefault="000760BB" w:rsidP="00EB7DD2">
      <w:pPr>
        <w:pStyle w:val="NormalBPBHEB"/>
        <w:numPr>
          <w:ilvl w:val="0"/>
          <w:numId w:val="105"/>
        </w:numPr>
      </w:pPr>
      <w:r w:rsidRPr="00D35504">
        <w:rPr>
          <w:b/>
          <w:bCs/>
        </w:rPr>
        <w:t>AWS CloudFormation:</w:t>
      </w:r>
      <w:r w:rsidRPr="000760BB">
        <w:t xml:space="preserve"> Infrastructure as code is facilitated through AWS CloudFormation, allowing users to define and provision AWS resources for robotics applications</w:t>
      </w:r>
      <w:sdt>
        <w:sdtPr>
          <w:id w:val="1808815711"/>
          <w:citation/>
        </w:sdtPr>
        <w:sdtContent>
          <w:r w:rsidR="000E5628">
            <w:fldChar w:fldCharType="begin"/>
          </w:r>
          <w:r w:rsidR="000E5628">
            <w:instrText xml:space="preserve"> CITATION unknown2023n \l 1033 </w:instrText>
          </w:r>
          <w:r w:rsidR="000E5628">
            <w:fldChar w:fldCharType="separate"/>
          </w:r>
          <w:r w:rsidR="006167A6">
            <w:rPr>
              <w:noProof/>
            </w:rPr>
            <w:t xml:space="preserve"> </w:t>
          </w:r>
          <w:r w:rsidR="006167A6" w:rsidRPr="006167A6">
            <w:rPr>
              <w:noProof/>
            </w:rPr>
            <w:t>[86]</w:t>
          </w:r>
          <w:r w:rsidR="000E5628">
            <w:fldChar w:fldCharType="end"/>
          </w:r>
        </w:sdtContent>
      </w:sdt>
      <w:r w:rsidRPr="000760BB">
        <w:t>.</w:t>
      </w:r>
    </w:p>
    <w:p w14:paraId="18282CD9" w14:textId="0E226C7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DB7B7C3" w14:textId="074B14A2" w:rsidR="00A76281" w:rsidRPr="000760BB" w:rsidRDefault="00A76281" w:rsidP="00555FFB">
      <w:pPr>
        <w:pStyle w:val="NormalBPBHEB"/>
      </w:pPr>
      <w:r>
        <w:t>The following are the use cases:</w:t>
      </w:r>
    </w:p>
    <w:p w14:paraId="584D3B46" w14:textId="1E8FC28D" w:rsidR="000760BB" w:rsidRPr="000760BB" w:rsidRDefault="000760BB" w:rsidP="00EB7DD2">
      <w:pPr>
        <w:pStyle w:val="NormalBPBHEB"/>
        <w:numPr>
          <w:ilvl w:val="0"/>
          <w:numId w:val="106"/>
        </w:numPr>
      </w:pPr>
      <w:r w:rsidRPr="000760BB">
        <w:rPr>
          <w:b/>
          <w:bCs/>
        </w:rPr>
        <w:t xml:space="preserve">Industrial </w:t>
      </w:r>
      <w:r w:rsidR="00A76281" w:rsidRPr="000760BB">
        <w:rPr>
          <w:b/>
          <w:bCs/>
        </w:rPr>
        <w:t>automation</w:t>
      </w:r>
      <w:r w:rsidRPr="000760BB">
        <w:rPr>
          <w:b/>
          <w:bCs/>
        </w:rPr>
        <w:t>:</w:t>
      </w:r>
      <w:r w:rsidRPr="000760BB">
        <w:t xml:space="preserve"> AWS </w:t>
      </w:r>
      <w:proofErr w:type="spellStart"/>
      <w:r w:rsidRPr="000760BB">
        <w:t>RoboMaker</w:t>
      </w:r>
      <w:proofErr w:type="spellEnd"/>
      <w:r w:rsidRPr="000760BB">
        <w:t xml:space="preserve"> is applied in industrial settings for automating tasks such as material handling, inspection, and logistics using robotic systems.</w:t>
      </w:r>
    </w:p>
    <w:p w14:paraId="37079736" w14:textId="4AE092F1" w:rsidR="00A76281" w:rsidRPr="00611C64" w:rsidRDefault="000760BB" w:rsidP="00EB7DD2">
      <w:pPr>
        <w:pStyle w:val="NormalBPBHEB"/>
        <w:numPr>
          <w:ilvl w:val="0"/>
          <w:numId w:val="106"/>
        </w:numPr>
        <w:rPr>
          <w:b/>
          <w:bCs/>
        </w:rPr>
      </w:pPr>
      <w:r w:rsidRPr="00D35504">
        <w:rPr>
          <w:b/>
          <w:bCs/>
        </w:rPr>
        <w:t xml:space="preserve">Research and </w:t>
      </w:r>
      <w:r w:rsidR="00A76281" w:rsidRPr="00D35504">
        <w:rPr>
          <w:b/>
          <w:bCs/>
        </w:rPr>
        <w:t>education</w:t>
      </w:r>
      <w:r w:rsidRPr="00D35504">
        <w:rPr>
          <w:b/>
          <w:bCs/>
        </w:rPr>
        <w:t>:</w:t>
      </w:r>
      <w:r w:rsidRPr="00611C64">
        <w:rPr>
          <w:b/>
          <w:bCs/>
        </w:rPr>
        <w:t xml:space="preserve"> </w:t>
      </w:r>
      <w:r w:rsidRPr="003D6C51">
        <w:t xml:space="preserve">Educational institutions and researchers utilize AWS </w:t>
      </w:r>
      <w:proofErr w:type="spellStart"/>
      <w:r w:rsidRPr="003D6C51">
        <w:t>RoboMaker</w:t>
      </w:r>
      <w:proofErr w:type="spellEnd"/>
      <w:r w:rsidRPr="003D6C51">
        <w:t xml:space="preserve"> to experiment with and develop advanced robotics applications in a cloud-based environment</w:t>
      </w:r>
      <w:sdt>
        <w:sdtPr>
          <w:id w:val="-1001278346"/>
          <w:citation/>
        </w:sdtPr>
        <w:sdtContent>
          <w:r w:rsidR="00E963EF" w:rsidRPr="003D6C51">
            <w:fldChar w:fldCharType="begin"/>
          </w:r>
          <w:r w:rsidR="00E963EF" w:rsidRPr="003D6C51">
            <w:instrText xml:space="preserve"> CITATION unknown2023n \l 1033 </w:instrText>
          </w:r>
          <w:r w:rsidR="00E963EF" w:rsidRPr="003D6C51">
            <w:fldChar w:fldCharType="separate"/>
          </w:r>
          <w:r w:rsidR="006167A6">
            <w:rPr>
              <w:noProof/>
            </w:rPr>
            <w:t xml:space="preserve"> </w:t>
          </w:r>
          <w:r w:rsidR="006167A6" w:rsidRPr="006167A6">
            <w:rPr>
              <w:noProof/>
            </w:rPr>
            <w:t>[86]</w:t>
          </w:r>
          <w:r w:rsidR="00E963EF" w:rsidRPr="003D6C51">
            <w:fldChar w:fldCharType="end"/>
          </w:r>
        </w:sdtContent>
      </w:sdt>
      <w:r w:rsidRPr="003D6C51">
        <w:t>.</w:t>
      </w:r>
    </w:p>
    <w:p w14:paraId="4B9669BC" w14:textId="47698B0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AWS </w:t>
      </w:r>
      <w:proofErr w:type="spellStart"/>
      <w:r w:rsidRPr="00CD3D3F">
        <w:rPr>
          <w:rFonts w:eastAsiaTheme="majorEastAsia" w:cstheme="majorBidi"/>
          <w:sz w:val="36"/>
          <w:szCs w:val="26"/>
        </w:rPr>
        <w:t>RoboMaker</w:t>
      </w:r>
      <w:proofErr w:type="spellEnd"/>
    </w:p>
    <w:p w14:paraId="1DBAA8D6" w14:textId="045D2844" w:rsidR="00A76281" w:rsidRPr="000760BB" w:rsidRDefault="00A76281" w:rsidP="00555FFB">
      <w:pPr>
        <w:pStyle w:val="NormalBPBHEB"/>
      </w:pPr>
      <w:r>
        <w:t xml:space="preserve">The following are the benefits of AWS </w:t>
      </w:r>
      <w:proofErr w:type="spellStart"/>
      <w:r>
        <w:t>RoboMaker</w:t>
      </w:r>
      <w:proofErr w:type="spellEnd"/>
      <w:r>
        <w:t>:</w:t>
      </w:r>
    </w:p>
    <w:p w14:paraId="64631C00" w14:textId="54579E90" w:rsidR="000760BB" w:rsidRPr="000760BB" w:rsidRDefault="000760BB" w:rsidP="00EB7DD2">
      <w:pPr>
        <w:pStyle w:val="NormalBPBHEB"/>
        <w:numPr>
          <w:ilvl w:val="0"/>
          <w:numId w:val="107"/>
        </w:numPr>
      </w:pPr>
      <w:r w:rsidRPr="000760BB">
        <w:rPr>
          <w:b/>
          <w:bCs/>
        </w:rPr>
        <w:t>Cost-</w:t>
      </w:r>
      <w:r w:rsidR="00A76281" w:rsidRPr="000760BB">
        <w:rPr>
          <w:b/>
          <w:bCs/>
        </w:rPr>
        <w:t>effective development</w:t>
      </w:r>
      <w:r w:rsidRPr="000760BB">
        <w:rPr>
          <w:b/>
          <w:bCs/>
        </w:rPr>
        <w:t>:</w:t>
      </w:r>
      <w:r w:rsidRPr="000760BB">
        <w:t xml:space="preserve"> Simulation capabilities reduce the need for extensive physical testing, resulting in cost savings during the development process.</w:t>
      </w:r>
    </w:p>
    <w:p w14:paraId="49360983" w14:textId="33811AEA" w:rsidR="000760BB" w:rsidRPr="000760BB" w:rsidRDefault="000760BB" w:rsidP="00EB7DD2">
      <w:pPr>
        <w:pStyle w:val="NormalBPBHEB"/>
        <w:numPr>
          <w:ilvl w:val="0"/>
          <w:numId w:val="107"/>
        </w:numPr>
      </w:pPr>
      <w:r w:rsidRPr="000760BB">
        <w:rPr>
          <w:b/>
          <w:bCs/>
        </w:rPr>
        <w:t>Scalability:</w:t>
      </w:r>
      <w:r w:rsidRPr="000760BB">
        <w:t xml:space="preserve"> AWS </w:t>
      </w:r>
      <w:proofErr w:type="spellStart"/>
      <w:r w:rsidRPr="000760BB">
        <w:t>RoboMaker</w:t>
      </w:r>
      <w:proofErr w:type="spellEnd"/>
      <w:r w:rsidRPr="000760BB">
        <w:t xml:space="preserve"> supports the scalability of robotic applications, allowing developers to deploy and manage large fleets of robots efficiently</w:t>
      </w:r>
      <w:sdt>
        <w:sdtPr>
          <w:id w:val="-86926494"/>
          <w:citation/>
        </w:sdtPr>
        <w:sdtContent>
          <w:r w:rsidR="00E963EF">
            <w:fldChar w:fldCharType="begin"/>
          </w:r>
          <w:r w:rsidR="00E963EF">
            <w:instrText xml:space="preserve"> CITATION unknown2023n \l 1033 </w:instrText>
          </w:r>
          <w:r w:rsidR="00E963EF">
            <w:fldChar w:fldCharType="separate"/>
          </w:r>
          <w:r w:rsidR="006167A6">
            <w:rPr>
              <w:noProof/>
            </w:rPr>
            <w:t xml:space="preserve"> </w:t>
          </w:r>
          <w:r w:rsidR="006167A6" w:rsidRPr="006167A6">
            <w:rPr>
              <w:noProof/>
            </w:rPr>
            <w:t>[86]</w:t>
          </w:r>
          <w:r w:rsidR="00E963EF">
            <w:fldChar w:fldCharType="end"/>
          </w:r>
        </w:sdtContent>
      </w:sdt>
      <w:r w:rsidRPr="000760BB">
        <w:t>.</w:t>
      </w:r>
    </w:p>
    <w:p w14:paraId="54D2CE52" w14:textId="13ED85B6"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Quantum Technologies in AWS</w:t>
      </w:r>
    </w:p>
    <w:p w14:paraId="7CEC2A9A" w14:textId="0C2656A4" w:rsidR="00A76281" w:rsidRPr="000760BB" w:rsidRDefault="000760BB" w:rsidP="00555FFB">
      <w:pPr>
        <w:pStyle w:val="NormalBPBHEB"/>
      </w:pPr>
      <w:r w:rsidRPr="000760BB">
        <w:t>Quantum technologies represent a paradigm shift in computing, promising unparalleled computational power by leveraging the principles of quantum mechanics. AWS has ventured into the realm of quantum computing, offering services and tools that harness the potential of quantum technologies. This section explores the key concepts, services, and implications of quantum technologies within the AWS ecosystem.</w:t>
      </w:r>
    </w:p>
    <w:p w14:paraId="4000F292" w14:textId="1550C73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Quantum </w:t>
      </w:r>
      <w:r w:rsidR="00A76281" w:rsidRPr="00CD3D3F">
        <w:rPr>
          <w:rFonts w:eastAsiaTheme="majorEastAsia" w:cstheme="majorBidi"/>
          <w:sz w:val="36"/>
          <w:szCs w:val="26"/>
        </w:rPr>
        <w:t>computing c</w:t>
      </w:r>
      <w:r w:rsidRPr="00CD3D3F">
        <w:rPr>
          <w:rFonts w:eastAsiaTheme="majorEastAsia" w:cstheme="majorBidi"/>
          <w:sz w:val="36"/>
          <w:szCs w:val="26"/>
        </w:rPr>
        <w:t>oncepts</w:t>
      </w:r>
    </w:p>
    <w:p w14:paraId="7F66979D" w14:textId="201EACBA" w:rsidR="000760BB" w:rsidRPr="000760BB" w:rsidRDefault="000760BB" w:rsidP="00EB7DD2">
      <w:pPr>
        <w:pStyle w:val="NormalBPBHEB"/>
        <w:numPr>
          <w:ilvl w:val="0"/>
          <w:numId w:val="108"/>
        </w:numPr>
      </w:pPr>
      <w:r w:rsidRPr="000760BB">
        <w:rPr>
          <w:b/>
          <w:bCs/>
        </w:rPr>
        <w:t>Qubits and Quantum Gates:</w:t>
      </w:r>
      <w:r w:rsidRPr="000760BB">
        <w:t xml:space="preserve"> Quantum bits (qubits) are the fundamental units in quantum computing. Unlike classical bits, qubits can exist in multiple states simultaneously, thanks to the principles of superposition. Quantum gates manipulate these qubits, enabling complex computations.</w:t>
      </w:r>
    </w:p>
    <w:p w14:paraId="1DD3544E" w14:textId="7027114B" w:rsidR="000760BB" w:rsidRPr="000760BB" w:rsidRDefault="000760BB" w:rsidP="00EB7DD2">
      <w:pPr>
        <w:pStyle w:val="NormalBPBHEB"/>
        <w:numPr>
          <w:ilvl w:val="0"/>
          <w:numId w:val="108"/>
        </w:numPr>
      </w:pPr>
      <w:r w:rsidRPr="000760BB">
        <w:rPr>
          <w:b/>
          <w:bCs/>
        </w:rPr>
        <w:t>Entanglement:</w:t>
      </w:r>
      <w:r w:rsidRPr="000760BB">
        <w:t xml:space="preserve"> Entanglement is a quantum phenomenon where qubits become correlated in such a way that the state of one qubit instantaneously influences the state of another, regardless of the distance between them</w:t>
      </w:r>
      <w:sdt>
        <w:sdtPr>
          <w:id w:val="-1494560291"/>
          <w:citation/>
        </w:sdtPr>
        <w:sdtContent>
          <w:r w:rsidR="00C97B1D">
            <w:fldChar w:fldCharType="begin"/>
          </w:r>
          <w:r w:rsidR="00C97B1D">
            <w:instrText xml:space="preserve"> CITATION unknown2023o \l 1033 </w:instrText>
          </w:r>
          <w:r w:rsidR="00C97B1D">
            <w:fldChar w:fldCharType="separate"/>
          </w:r>
          <w:r w:rsidR="006167A6">
            <w:rPr>
              <w:noProof/>
            </w:rPr>
            <w:t xml:space="preserve"> </w:t>
          </w:r>
          <w:r w:rsidR="006167A6" w:rsidRPr="006167A6">
            <w:rPr>
              <w:noProof/>
            </w:rPr>
            <w:t>[87]</w:t>
          </w:r>
          <w:r w:rsidR="00C97B1D">
            <w:fldChar w:fldCharType="end"/>
          </w:r>
        </w:sdtContent>
      </w:sdt>
      <w:r w:rsidRPr="000760BB">
        <w:t>.</w:t>
      </w:r>
    </w:p>
    <w:p w14:paraId="527EAEC5" w14:textId="6C24E4E3" w:rsidR="000760BB" w:rsidRPr="00CD3D3F" w:rsidRDefault="00E5767A"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mazon </w:t>
      </w:r>
      <w:proofErr w:type="spellStart"/>
      <w:r w:rsidRPr="00CD3D3F">
        <w:rPr>
          <w:rFonts w:eastAsiaTheme="majorEastAsia" w:cstheme="majorBidi"/>
          <w:sz w:val="36"/>
          <w:szCs w:val="26"/>
        </w:rPr>
        <w:t>Braket</w:t>
      </w:r>
      <w:proofErr w:type="spellEnd"/>
      <w:r w:rsidRPr="00CD3D3F" w:rsidDel="00E5767A">
        <w:rPr>
          <w:rFonts w:eastAsiaTheme="majorEastAsia" w:cstheme="majorBidi"/>
          <w:sz w:val="36"/>
          <w:szCs w:val="26"/>
        </w:rPr>
        <w:t xml:space="preserve"> </w:t>
      </w:r>
      <w:commentRangeStart w:id="69"/>
      <w:commentRangeStart w:id="70"/>
      <w:r w:rsidR="000723D6" w:rsidRPr="00CD3D3F">
        <w:rPr>
          <w:rFonts w:eastAsiaTheme="majorEastAsia" w:cstheme="majorBidi"/>
          <w:sz w:val="36"/>
          <w:szCs w:val="26"/>
        </w:rPr>
        <w:t>Quantum</w:t>
      </w:r>
      <w:commentRangeEnd w:id="69"/>
      <w:r w:rsidR="000723D6" w:rsidRPr="00CD3D3F">
        <w:rPr>
          <w:rFonts w:eastAsiaTheme="majorEastAsia" w:cstheme="majorBidi"/>
          <w:sz w:val="36"/>
          <w:szCs w:val="26"/>
        </w:rPr>
        <w:commentReference w:id="69"/>
      </w:r>
      <w:commentRangeEnd w:id="70"/>
      <w:r w:rsidR="000F143B">
        <w:rPr>
          <w:rStyle w:val="CommentReference"/>
        </w:rPr>
        <w:commentReference w:id="70"/>
      </w:r>
      <w:r w:rsidR="000723D6" w:rsidRPr="00CD3D3F">
        <w:rPr>
          <w:rFonts w:eastAsiaTheme="majorEastAsia" w:cstheme="majorBidi"/>
          <w:sz w:val="36"/>
          <w:szCs w:val="26"/>
        </w:rPr>
        <w:t xml:space="preserve"> Computing Service </w:t>
      </w:r>
    </w:p>
    <w:p w14:paraId="61E0CE50" w14:textId="62A9082B" w:rsidR="00EE5677" w:rsidRPr="000760BB" w:rsidRDefault="000760BB" w:rsidP="00555FFB">
      <w:pPr>
        <w:pStyle w:val="NormalBPBHEB"/>
      </w:pPr>
      <w:r w:rsidRPr="000760BB">
        <w:t xml:space="preserve">Amazon </w:t>
      </w:r>
      <w:proofErr w:type="spellStart"/>
      <w:r w:rsidRPr="000760BB">
        <w:t>Braket</w:t>
      </w:r>
      <w:proofErr w:type="spellEnd"/>
      <w:r w:rsidRPr="000760BB">
        <w:t xml:space="preserve"> is a comprehensive quantum computing service provided by AWS, designed to enable scientists, researchers, and developers to explore and experiment with quantum computing technologies. Launched by AWS, </w:t>
      </w:r>
      <w:proofErr w:type="spellStart"/>
      <w:r w:rsidRPr="000760BB">
        <w:t>Braket</w:t>
      </w:r>
      <w:proofErr w:type="spellEnd"/>
      <w:r w:rsidRPr="000760BB">
        <w:t xml:space="preserve"> integrates quantum computing seamlessly into existing workflows, offering access to a diverse range of quantum processors and supporting tools.</w:t>
      </w:r>
    </w:p>
    <w:p w14:paraId="40DFC9E5" w14:textId="09AB3483"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EE5677" w:rsidRPr="00CD3D3F">
        <w:rPr>
          <w:rFonts w:eastAsiaTheme="majorEastAsia" w:cstheme="majorBidi"/>
          <w:sz w:val="36"/>
          <w:szCs w:val="26"/>
        </w:rPr>
        <w:t xml:space="preserve">features </w:t>
      </w:r>
    </w:p>
    <w:p w14:paraId="645133A0" w14:textId="1B71ED32" w:rsidR="000760BB" w:rsidRPr="000760BB" w:rsidRDefault="000760BB" w:rsidP="00EB7DD2">
      <w:pPr>
        <w:pStyle w:val="NormalBPBHEB"/>
        <w:numPr>
          <w:ilvl w:val="0"/>
          <w:numId w:val="109"/>
        </w:numPr>
      </w:pPr>
      <w:r w:rsidRPr="000760BB">
        <w:rPr>
          <w:b/>
          <w:bCs/>
        </w:rPr>
        <w:t xml:space="preserve">Quantum </w:t>
      </w:r>
      <w:r w:rsidR="00EE5677" w:rsidRPr="000760BB">
        <w:rPr>
          <w:b/>
          <w:bCs/>
        </w:rPr>
        <w:t>processors</w:t>
      </w:r>
      <w:r w:rsidRPr="000760BB">
        <w:rPr>
          <w:b/>
          <w:bCs/>
        </w:rPr>
        <w:t>:</w:t>
      </w:r>
      <w:r w:rsidRPr="000760BB">
        <w:t xml:space="preserve"> Amazon </w:t>
      </w:r>
      <w:proofErr w:type="spellStart"/>
      <w:r w:rsidRPr="000760BB">
        <w:t>Braket</w:t>
      </w:r>
      <w:proofErr w:type="spellEnd"/>
      <w:r w:rsidRPr="000760BB">
        <w:t xml:space="preserve"> provides access to a variety of quantum processors from leading partners in the quantum computing industry. These processors support various qubit architectures and technologies, allowing users to choose the most suitable platform for their specific quantum computing needs</w:t>
      </w:r>
      <w:bookmarkStart w:id="71" w:name="_Ref151460645"/>
      <w:sdt>
        <w:sdtPr>
          <w:id w:val="-1779789952"/>
          <w:citation/>
        </w:sdtPr>
        <w:sdtContent>
          <w:r w:rsidR="004440B7">
            <w:fldChar w:fldCharType="begin"/>
          </w:r>
          <w:r w:rsidR="004440B7">
            <w:instrText xml:space="preserve"> CITATION unknown2023o \l 1033 </w:instrText>
          </w:r>
          <w:r w:rsidR="004440B7">
            <w:fldChar w:fldCharType="separate"/>
          </w:r>
          <w:r w:rsidR="006167A6">
            <w:rPr>
              <w:noProof/>
            </w:rPr>
            <w:t xml:space="preserve"> </w:t>
          </w:r>
          <w:r w:rsidR="006167A6" w:rsidRPr="006167A6">
            <w:rPr>
              <w:noProof/>
            </w:rPr>
            <w:t>[87]</w:t>
          </w:r>
          <w:r w:rsidR="004440B7">
            <w:fldChar w:fldCharType="end"/>
          </w:r>
        </w:sdtContent>
      </w:sdt>
      <w:bookmarkEnd w:id="71"/>
      <w:r w:rsidRPr="000760BB">
        <w:t>.</w:t>
      </w:r>
    </w:p>
    <w:p w14:paraId="1A366E60" w14:textId="3B5524AB" w:rsidR="000760BB" w:rsidRPr="000760BB" w:rsidRDefault="000760BB" w:rsidP="00EB7DD2">
      <w:pPr>
        <w:pStyle w:val="NormalBPBHEB"/>
        <w:numPr>
          <w:ilvl w:val="0"/>
          <w:numId w:val="109"/>
        </w:numPr>
      </w:pPr>
      <w:r w:rsidRPr="000760BB">
        <w:rPr>
          <w:b/>
          <w:bCs/>
        </w:rPr>
        <w:t xml:space="preserve">Quantum </w:t>
      </w:r>
      <w:r w:rsidR="00EE5677" w:rsidRPr="000760BB">
        <w:rPr>
          <w:b/>
          <w:bCs/>
        </w:rPr>
        <w:t>tasks</w:t>
      </w:r>
      <w:r w:rsidRPr="000760BB">
        <w:rPr>
          <w:b/>
          <w:bCs/>
        </w:rPr>
        <w:t>:</w:t>
      </w:r>
      <w:r w:rsidRPr="000760BB">
        <w:t xml:space="preserve"> Users can define, run, and manage quantum tasks on Amazon </w:t>
      </w:r>
      <w:proofErr w:type="spellStart"/>
      <w:r w:rsidRPr="000760BB">
        <w:t>Braket</w:t>
      </w:r>
      <w:proofErr w:type="spellEnd"/>
      <w:r w:rsidRPr="000760BB">
        <w:t>. A quantum task involves specifying the quantum algorithm, selecting a quantum processor, and executing the computation. This flexibility allows users to experiment with different quantum algorithms and processors</w:t>
      </w:r>
      <w:sdt>
        <w:sdtPr>
          <w:id w:val="1043029227"/>
          <w:citation/>
        </w:sdtPr>
        <w:sdtContent>
          <w:r w:rsidR="004440B7">
            <w:fldChar w:fldCharType="begin"/>
          </w:r>
          <w:r w:rsidR="004440B7">
            <w:instrText xml:space="preserve"> CITATION unknown2023o \l 1033 </w:instrText>
          </w:r>
          <w:r w:rsidR="004440B7">
            <w:fldChar w:fldCharType="separate"/>
          </w:r>
          <w:r w:rsidR="006167A6">
            <w:rPr>
              <w:noProof/>
            </w:rPr>
            <w:t xml:space="preserve"> </w:t>
          </w:r>
          <w:r w:rsidR="006167A6" w:rsidRPr="006167A6">
            <w:rPr>
              <w:noProof/>
            </w:rPr>
            <w:t>[87]</w:t>
          </w:r>
          <w:r w:rsidR="004440B7">
            <w:fldChar w:fldCharType="end"/>
          </w:r>
        </w:sdtContent>
      </w:sdt>
      <w:r w:rsidRPr="000760BB">
        <w:t>.</w:t>
      </w:r>
    </w:p>
    <w:p w14:paraId="353505E8" w14:textId="00332A11" w:rsidR="000760BB" w:rsidRPr="000760BB" w:rsidRDefault="000760BB" w:rsidP="00EB7DD2">
      <w:pPr>
        <w:pStyle w:val="NormalBPBHEB"/>
        <w:numPr>
          <w:ilvl w:val="0"/>
          <w:numId w:val="109"/>
        </w:numPr>
      </w:pPr>
      <w:r w:rsidRPr="000760BB">
        <w:rPr>
          <w:b/>
          <w:bCs/>
        </w:rPr>
        <w:t xml:space="preserve">Quantum </w:t>
      </w:r>
      <w:r w:rsidR="00EE5677" w:rsidRPr="000760BB">
        <w:rPr>
          <w:b/>
          <w:bCs/>
        </w:rPr>
        <w:t>circuits</w:t>
      </w:r>
      <w:r w:rsidRPr="000760BB">
        <w:rPr>
          <w:b/>
          <w:bCs/>
        </w:rPr>
        <w:t>:</w:t>
      </w:r>
      <w:r w:rsidRPr="000760BB">
        <w:t xml:space="preserve"> Quantum circuits are a fundamental aspect of quantum computing. Amazon </w:t>
      </w:r>
      <w:proofErr w:type="spellStart"/>
      <w:r w:rsidRPr="000760BB">
        <w:t>Braket</w:t>
      </w:r>
      <w:proofErr w:type="spellEnd"/>
      <w:r w:rsidRPr="000760BB">
        <w:t xml:space="preserve"> provides tools for creating and simulating quantum circuits, enabling users to design and test quantum algorithms before running them on actual quantum hardware</w:t>
      </w:r>
      <w:sdt>
        <w:sdtPr>
          <w:id w:val="-467818640"/>
          <w:citation/>
        </w:sdtPr>
        <w:sdtContent>
          <w:r w:rsidR="004440B7">
            <w:fldChar w:fldCharType="begin"/>
          </w:r>
          <w:r w:rsidR="004440B7">
            <w:instrText xml:space="preserve"> CITATION unknown2023o \l 1033 </w:instrText>
          </w:r>
          <w:r w:rsidR="004440B7">
            <w:fldChar w:fldCharType="separate"/>
          </w:r>
          <w:r w:rsidR="006167A6">
            <w:rPr>
              <w:noProof/>
            </w:rPr>
            <w:t xml:space="preserve"> </w:t>
          </w:r>
          <w:r w:rsidR="006167A6" w:rsidRPr="006167A6">
            <w:rPr>
              <w:noProof/>
            </w:rPr>
            <w:t>[87]</w:t>
          </w:r>
          <w:r w:rsidR="004440B7">
            <w:fldChar w:fldCharType="end"/>
          </w:r>
        </w:sdtContent>
      </w:sdt>
      <w:r w:rsidRPr="000760BB">
        <w:t>.</w:t>
      </w:r>
    </w:p>
    <w:p w14:paraId="4E30757D" w14:textId="28547E41" w:rsidR="000760BB" w:rsidRPr="000760BB" w:rsidRDefault="000760BB" w:rsidP="00EB7DD2">
      <w:pPr>
        <w:pStyle w:val="NormalBPBHEB"/>
        <w:numPr>
          <w:ilvl w:val="0"/>
          <w:numId w:val="109"/>
        </w:numPr>
      </w:pPr>
      <w:r w:rsidRPr="000760BB">
        <w:rPr>
          <w:b/>
          <w:bCs/>
        </w:rPr>
        <w:t xml:space="preserve">Hybrid </w:t>
      </w:r>
      <w:r w:rsidR="00EE5677" w:rsidRPr="000760BB">
        <w:rPr>
          <w:b/>
          <w:bCs/>
        </w:rPr>
        <w:t>quantum-classical computing</w:t>
      </w:r>
      <w:r w:rsidRPr="000760BB">
        <w:rPr>
          <w:b/>
          <w:bCs/>
        </w:rPr>
        <w:t>:</w:t>
      </w:r>
      <w:r w:rsidRPr="000760BB">
        <w:t xml:space="preserve"> Amazon </w:t>
      </w:r>
      <w:proofErr w:type="spellStart"/>
      <w:r w:rsidRPr="000760BB">
        <w:t>Braket</w:t>
      </w:r>
      <w:proofErr w:type="spellEnd"/>
      <w:r w:rsidRPr="000760BB">
        <w:t xml:space="preserve"> supports hybrid quantum-classical computing, allowing users to combine quantum processing with classical processing. This enables the solution of complex problems that may involve both quantum and classical algorithms</w:t>
      </w:r>
      <w:sdt>
        <w:sdtPr>
          <w:id w:val="-986700922"/>
          <w:citation/>
        </w:sdtPr>
        <w:sdtContent>
          <w:r w:rsidR="00615400">
            <w:fldChar w:fldCharType="begin"/>
          </w:r>
          <w:r w:rsidR="00615400">
            <w:instrText xml:space="preserve"> CITATION unknown2023o \l 1033 </w:instrText>
          </w:r>
          <w:r w:rsidR="00615400">
            <w:fldChar w:fldCharType="separate"/>
          </w:r>
          <w:r w:rsidR="006167A6">
            <w:rPr>
              <w:noProof/>
            </w:rPr>
            <w:t xml:space="preserve"> </w:t>
          </w:r>
          <w:r w:rsidR="006167A6" w:rsidRPr="006167A6">
            <w:rPr>
              <w:noProof/>
            </w:rPr>
            <w:t>[87]</w:t>
          </w:r>
          <w:r w:rsidR="00615400">
            <w:fldChar w:fldCharType="end"/>
          </w:r>
        </w:sdtContent>
      </w:sdt>
      <w:r w:rsidRPr="000760BB">
        <w:t>.</w:t>
      </w:r>
    </w:p>
    <w:p w14:paraId="34181EF1" w14:textId="11883AD1"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AWS Services</w:t>
      </w:r>
    </w:p>
    <w:p w14:paraId="1C67D7EC" w14:textId="3F3829FD" w:rsidR="000760BB" w:rsidRPr="00E46C02" w:rsidRDefault="000760BB" w:rsidP="00EB7DD2">
      <w:pPr>
        <w:pStyle w:val="NormalBPBHEB"/>
        <w:numPr>
          <w:ilvl w:val="0"/>
          <w:numId w:val="110"/>
        </w:numPr>
        <w:rPr>
          <w:b/>
          <w:bCs/>
        </w:rPr>
      </w:pPr>
      <w:r w:rsidRPr="000760BB">
        <w:rPr>
          <w:b/>
          <w:bCs/>
        </w:rPr>
        <w:t>Amazon S3:</w:t>
      </w:r>
      <w:r w:rsidRPr="00E46C02">
        <w:rPr>
          <w:b/>
          <w:bCs/>
        </w:rPr>
        <w:t xml:space="preserve"> </w:t>
      </w:r>
      <w:r w:rsidRPr="00C619B8">
        <w:t>Results, data, and configurations from quantum tasks can be stored and retrieved using Amazon Simple Storage Service (S3). This integration ensures secure and scalable storage for quantum computing-related information</w:t>
      </w:r>
      <w:sdt>
        <w:sdtPr>
          <w:id w:val="1184935181"/>
          <w:citation/>
        </w:sdtPr>
        <w:sdtContent>
          <w:r w:rsidR="00615400" w:rsidRPr="00C619B8">
            <w:fldChar w:fldCharType="begin"/>
          </w:r>
          <w:r w:rsidR="00615400" w:rsidRPr="00C619B8">
            <w:instrText xml:space="preserve"> CITATION unknown2023o \l 1033 </w:instrText>
          </w:r>
          <w:r w:rsidR="00615400" w:rsidRPr="00C619B8">
            <w:fldChar w:fldCharType="separate"/>
          </w:r>
          <w:r w:rsidR="006167A6">
            <w:rPr>
              <w:noProof/>
            </w:rPr>
            <w:t xml:space="preserve"> </w:t>
          </w:r>
          <w:r w:rsidR="006167A6" w:rsidRPr="006167A6">
            <w:rPr>
              <w:noProof/>
            </w:rPr>
            <w:t>[87]</w:t>
          </w:r>
          <w:r w:rsidR="00615400" w:rsidRPr="00C619B8">
            <w:fldChar w:fldCharType="end"/>
          </w:r>
        </w:sdtContent>
      </w:sdt>
      <w:r w:rsidRPr="00C619B8">
        <w:t>.</w:t>
      </w:r>
    </w:p>
    <w:p w14:paraId="620B263B" w14:textId="69310418" w:rsidR="00EE5677" w:rsidRPr="00E46C02" w:rsidRDefault="000760BB" w:rsidP="00EB7DD2">
      <w:pPr>
        <w:pStyle w:val="NormalBPBHEB"/>
        <w:numPr>
          <w:ilvl w:val="0"/>
          <w:numId w:val="110"/>
        </w:numPr>
        <w:rPr>
          <w:b/>
          <w:bCs/>
        </w:rPr>
      </w:pPr>
      <w:r w:rsidRPr="00CD3D3F">
        <w:rPr>
          <w:b/>
          <w:bCs/>
        </w:rPr>
        <w:t>AWS Lambda:</w:t>
      </w:r>
      <w:r w:rsidRPr="00E46C02">
        <w:rPr>
          <w:b/>
          <w:bCs/>
        </w:rPr>
        <w:t xml:space="preserve"> </w:t>
      </w:r>
      <w:r w:rsidRPr="00C619B8">
        <w:t>Integration with AWS Lambda enables the execution of serverless functions triggered by quantum computations. This enhances the possibilities for further processing and analysis of quantum computing results</w:t>
      </w:r>
      <w:sdt>
        <w:sdtPr>
          <w:id w:val="-1992013653"/>
          <w:citation/>
        </w:sdtPr>
        <w:sdtContent>
          <w:r w:rsidR="00615400" w:rsidRPr="00C619B8">
            <w:fldChar w:fldCharType="begin"/>
          </w:r>
          <w:r w:rsidR="00615400" w:rsidRPr="00C619B8">
            <w:instrText xml:space="preserve"> CITATION unknown2023o \l 1033 </w:instrText>
          </w:r>
          <w:r w:rsidR="00615400" w:rsidRPr="00C619B8">
            <w:fldChar w:fldCharType="separate"/>
          </w:r>
          <w:r w:rsidR="006167A6">
            <w:rPr>
              <w:noProof/>
            </w:rPr>
            <w:t xml:space="preserve"> </w:t>
          </w:r>
          <w:r w:rsidR="006167A6" w:rsidRPr="006167A6">
            <w:rPr>
              <w:noProof/>
            </w:rPr>
            <w:t>[87]</w:t>
          </w:r>
          <w:r w:rsidR="00615400" w:rsidRPr="00C619B8">
            <w:fldChar w:fldCharType="end"/>
          </w:r>
        </w:sdtContent>
      </w:sdt>
      <w:r w:rsidRPr="00C619B8">
        <w:t>.</w:t>
      </w:r>
    </w:p>
    <w:p w14:paraId="015C0260" w14:textId="4810760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EE5677" w:rsidRPr="00CD3D3F">
        <w:rPr>
          <w:rFonts w:eastAsiaTheme="majorEastAsia" w:cstheme="majorBidi"/>
          <w:sz w:val="36"/>
          <w:szCs w:val="26"/>
        </w:rPr>
        <w:t xml:space="preserve">cases </w:t>
      </w:r>
      <w:r w:rsidRPr="00CD3D3F">
        <w:rPr>
          <w:rFonts w:eastAsiaTheme="majorEastAsia" w:cstheme="majorBidi"/>
          <w:sz w:val="36"/>
          <w:szCs w:val="26"/>
        </w:rPr>
        <w:t xml:space="preserve">of Amazon </w:t>
      </w:r>
      <w:proofErr w:type="spellStart"/>
      <w:r w:rsidRPr="00CD3D3F">
        <w:rPr>
          <w:rFonts w:eastAsiaTheme="majorEastAsia" w:cstheme="majorBidi"/>
          <w:sz w:val="36"/>
          <w:szCs w:val="26"/>
        </w:rPr>
        <w:t>Braket</w:t>
      </w:r>
      <w:proofErr w:type="spellEnd"/>
    </w:p>
    <w:p w14:paraId="41D3CFC0" w14:textId="4EEC2264" w:rsidR="000760BB" w:rsidRPr="00E46C02" w:rsidRDefault="000760BB" w:rsidP="00EB7DD2">
      <w:pPr>
        <w:pStyle w:val="NormalBPBHEB"/>
        <w:numPr>
          <w:ilvl w:val="0"/>
          <w:numId w:val="110"/>
        </w:numPr>
        <w:rPr>
          <w:b/>
          <w:bCs/>
        </w:rPr>
      </w:pPr>
      <w:r w:rsidRPr="000760BB">
        <w:rPr>
          <w:b/>
          <w:bCs/>
        </w:rPr>
        <w:t xml:space="preserve">Quantum </w:t>
      </w:r>
      <w:r w:rsidR="00EE5677" w:rsidRPr="000760BB">
        <w:rPr>
          <w:b/>
          <w:bCs/>
        </w:rPr>
        <w:t>algorithm development</w:t>
      </w:r>
      <w:r w:rsidRPr="000760BB">
        <w:rPr>
          <w:b/>
          <w:bCs/>
        </w:rPr>
        <w:t>:</w:t>
      </w:r>
      <w:r w:rsidRPr="00E46C02">
        <w:rPr>
          <w:b/>
          <w:bCs/>
        </w:rPr>
        <w:t xml:space="preserve"> </w:t>
      </w:r>
      <w:r w:rsidRPr="00C619B8">
        <w:t xml:space="preserve">Researchers and developers can use Amazon </w:t>
      </w:r>
      <w:proofErr w:type="spellStart"/>
      <w:r w:rsidRPr="00C619B8">
        <w:t>Braket</w:t>
      </w:r>
      <w:proofErr w:type="spellEnd"/>
      <w:r w:rsidRPr="00C619B8">
        <w:t xml:space="preserve"> to develop, test, and refine quantum algorithms, taking advantage of various quantum processors available on the platform</w:t>
      </w:r>
      <w:sdt>
        <w:sdtPr>
          <w:id w:val="-1761441710"/>
          <w:citation/>
        </w:sdtPr>
        <w:sdtContent>
          <w:r w:rsidR="00645649" w:rsidRPr="00C619B8">
            <w:fldChar w:fldCharType="begin"/>
          </w:r>
          <w:r w:rsidR="00645649" w:rsidRPr="00C619B8">
            <w:instrText xml:space="preserve"> CITATION unknown2023o \l 1033 </w:instrText>
          </w:r>
          <w:r w:rsidR="00645649" w:rsidRPr="00C619B8">
            <w:fldChar w:fldCharType="separate"/>
          </w:r>
          <w:r w:rsidR="006167A6">
            <w:rPr>
              <w:noProof/>
            </w:rPr>
            <w:t xml:space="preserve"> </w:t>
          </w:r>
          <w:r w:rsidR="006167A6" w:rsidRPr="006167A6">
            <w:rPr>
              <w:noProof/>
            </w:rPr>
            <w:t>[87]</w:t>
          </w:r>
          <w:r w:rsidR="00645649" w:rsidRPr="00C619B8">
            <w:fldChar w:fldCharType="end"/>
          </w:r>
        </w:sdtContent>
      </w:sdt>
      <w:r w:rsidRPr="00C619B8">
        <w:t>.</w:t>
      </w:r>
    </w:p>
    <w:p w14:paraId="735B64D1" w14:textId="63CE8897" w:rsidR="00EE5677" w:rsidRPr="00E46C02" w:rsidRDefault="000760BB" w:rsidP="00EB7DD2">
      <w:pPr>
        <w:pStyle w:val="NormalBPBHEB"/>
        <w:numPr>
          <w:ilvl w:val="0"/>
          <w:numId w:val="110"/>
        </w:numPr>
        <w:rPr>
          <w:b/>
          <w:bCs/>
        </w:rPr>
      </w:pPr>
      <w:r w:rsidRPr="00CD3D3F">
        <w:rPr>
          <w:b/>
          <w:bCs/>
        </w:rPr>
        <w:t xml:space="preserve">Exploration of </w:t>
      </w:r>
      <w:r w:rsidR="00EE5677" w:rsidRPr="00CD3D3F">
        <w:rPr>
          <w:b/>
          <w:bCs/>
        </w:rPr>
        <w:t>quantum computing</w:t>
      </w:r>
      <w:r w:rsidRPr="00CD3D3F">
        <w:rPr>
          <w:b/>
          <w:bCs/>
        </w:rPr>
        <w:t>:</w:t>
      </w:r>
      <w:r w:rsidRPr="00E46C02">
        <w:rPr>
          <w:b/>
          <w:bCs/>
        </w:rPr>
        <w:t xml:space="preserve"> </w:t>
      </w:r>
      <w:r w:rsidRPr="00C619B8">
        <w:t xml:space="preserve">Amazon </w:t>
      </w:r>
      <w:proofErr w:type="spellStart"/>
      <w:r w:rsidRPr="00C619B8">
        <w:t>Braket</w:t>
      </w:r>
      <w:proofErr w:type="spellEnd"/>
      <w:r w:rsidRPr="00C619B8">
        <w:t xml:space="preserve"> serves as a valuable tool for exploring the capabilities and potential applications of quantum computing without the need for an extensive quantum computing infrastructure</w:t>
      </w:r>
      <w:sdt>
        <w:sdtPr>
          <w:id w:val="731966076"/>
          <w:citation/>
        </w:sdtPr>
        <w:sdtContent>
          <w:r w:rsidR="00645649" w:rsidRPr="00C619B8">
            <w:fldChar w:fldCharType="begin"/>
          </w:r>
          <w:r w:rsidR="00645649" w:rsidRPr="00C619B8">
            <w:instrText xml:space="preserve"> CITATION unknown2023o \l 1033 </w:instrText>
          </w:r>
          <w:r w:rsidR="00645649" w:rsidRPr="00C619B8">
            <w:fldChar w:fldCharType="separate"/>
          </w:r>
          <w:r w:rsidR="006167A6">
            <w:rPr>
              <w:noProof/>
            </w:rPr>
            <w:t xml:space="preserve"> </w:t>
          </w:r>
          <w:r w:rsidR="006167A6" w:rsidRPr="006167A6">
            <w:rPr>
              <w:noProof/>
            </w:rPr>
            <w:t>[87]</w:t>
          </w:r>
          <w:r w:rsidR="00645649" w:rsidRPr="00C619B8">
            <w:fldChar w:fldCharType="end"/>
          </w:r>
        </w:sdtContent>
      </w:sdt>
      <w:r w:rsidRPr="00C619B8">
        <w:t>.</w:t>
      </w:r>
    </w:p>
    <w:p w14:paraId="28E851E1" w14:textId="1F8AB37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hallenges and </w:t>
      </w:r>
      <w:r w:rsidR="00EE5677" w:rsidRPr="00CD3D3F">
        <w:rPr>
          <w:rFonts w:eastAsiaTheme="majorEastAsia" w:cstheme="majorBidi"/>
          <w:sz w:val="36"/>
          <w:szCs w:val="26"/>
        </w:rPr>
        <w:t>considerations</w:t>
      </w:r>
    </w:p>
    <w:p w14:paraId="7399E819" w14:textId="67CCFEE4" w:rsidR="000760BB" w:rsidRPr="000760BB" w:rsidRDefault="000760BB" w:rsidP="00EB7DD2">
      <w:pPr>
        <w:pStyle w:val="NormalBPBHEB"/>
        <w:numPr>
          <w:ilvl w:val="0"/>
          <w:numId w:val="110"/>
        </w:numPr>
      </w:pPr>
      <w:r w:rsidRPr="000760BB">
        <w:rPr>
          <w:b/>
          <w:bCs/>
        </w:rPr>
        <w:t xml:space="preserve">Error </w:t>
      </w:r>
      <w:r w:rsidR="00EE5677" w:rsidRPr="000760BB">
        <w:rPr>
          <w:b/>
          <w:bCs/>
        </w:rPr>
        <w:t>correction</w:t>
      </w:r>
      <w:r w:rsidRPr="000760BB">
        <w:rPr>
          <w:b/>
          <w:bCs/>
        </w:rPr>
        <w:t>:</w:t>
      </w:r>
      <w:r w:rsidRPr="000760BB">
        <w:t xml:space="preserve"> Quantum computing is inherently susceptible to errors. Amazon </w:t>
      </w:r>
      <w:proofErr w:type="spellStart"/>
      <w:r w:rsidRPr="000760BB">
        <w:t>Braket</w:t>
      </w:r>
      <w:proofErr w:type="spellEnd"/>
      <w:r w:rsidRPr="000760BB">
        <w:t xml:space="preserve"> users must consider error correction strategies and advancements in this field to enhance the reliability of quantum computations</w:t>
      </w:r>
      <w:sdt>
        <w:sdtPr>
          <w:id w:val="42564165"/>
          <w:citation/>
        </w:sdtPr>
        <w:sdtContent>
          <w:r w:rsidR="00645649">
            <w:fldChar w:fldCharType="begin"/>
          </w:r>
          <w:r w:rsidR="00645649">
            <w:instrText xml:space="preserve"> CITATION unknown2023o \l 1033 </w:instrText>
          </w:r>
          <w:r w:rsidR="00645649">
            <w:fldChar w:fldCharType="separate"/>
          </w:r>
          <w:r w:rsidR="006167A6">
            <w:rPr>
              <w:noProof/>
            </w:rPr>
            <w:t xml:space="preserve"> </w:t>
          </w:r>
          <w:r w:rsidR="006167A6" w:rsidRPr="006167A6">
            <w:rPr>
              <w:noProof/>
            </w:rPr>
            <w:t>[87]</w:t>
          </w:r>
          <w:r w:rsidR="00645649">
            <w:fldChar w:fldCharType="end"/>
          </w:r>
        </w:sdtContent>
      </w:sdt>
      <w:r w:rsidRPr="000760BB">
        <w:t>.</w:t>
      </w:r>
    </w:p>
    <w:p w14:paraId="7269EC3C" w14:textId="1FCBC8A8" w:rsidR="000760BB" w:rsidRPr="000760BB" w:rsidRDefault="000760BB" w:rsidP="00EB7DD2">
      <w:pPr>
        <w:pStyle w:val="NormalBPBHEB"/>
        <w:numPr>
          <w:ilvl w:val="0"/>
          <w:numId w:val="110"/>
        </w:numPr>
      </w:pPr>
      <w:r w:rsidRPr="000760BB">
        <w:rPr>
          <w:b/>
          <w:bCs/>
        </w:rPr>
        <w:t xml:space="preserve">Resource </w:t>
      </w:r>
      <w:r w:rsidR="00EE5677" w:rsidRPr="000760BB">
        <w:rPr>
          <w:b/>
          <w:bCs/>
        </w:rPr>
        <w:t>allocation</w:t>
      </w:r>
      <w:r w:rsidRPr="000760BB">
        <w:rPr>
          <w:b/>
          <w:bCs/>
        </w:rPr>
        <w:t>:</w:t>
      </w:r>
      <w:r w:rsidRPr="000760BB">
        <w:t xml:space="preserve"> Proper resource allocation, including choosing the right quantum processor and configuring quantum tasks, is crucial for achieving optimal results on Amazon </w:t>
      </w:r>
      <w:proofErr w:type="spellStart"/>
      <w:r w:rsidRPr="000760BB">
        <w:t>Braket</w:t>
      </w:r>
      <w:proofErr w:type="spellEnd"/>
      <w:sdt>
        <w:sdtPr>
          <w:id w:val="1359086526"/>
          <w:citation/>
        </w:sdtPr>
        <w:sdtContent>
          <w:r w:rsidR="00A85E35">
            <w:fldChar w:fldCharType="begin"/>
          </w:r>
          <w:r w:rsidR="00A85E35">
            <w:instrText xml:space="preserve"> CITATION unknown2023o \l 1033 </w:instrText>
          </w:r>
          <w:r w:rsidR="00A85E35">
            <w:fldChar w:fldCharType="separate"/>
          </w:r>
          <w:r w:rsidR="006167A6">
            <w:rPr>
              <w:noProof/>
            </w:rPr>
            <w:t xml:space="preserve"> </w:t>
          </w:r>
          <w:r w:rsidR="006167A6" w:rsidRPr="006167A6">
            <w:rPr>
              <w:noProof/>
            </w:rPr>
            <w:t>[87]</w:t>
          </w:r>
          <w:r w:rsidR="00A85E35">
            <w:fldChar w:fldCharType="end"/>
          </w:r>
        </w:sdtContent>
      </w:sdt>
      <w:r w:rsidRPr="000760BB">
        <w:t>.</w:t>
      </w:r>
    </w:p>
    <w:p w14:paraId="757F8A6B" w14:textId="0D94E473" w:rsidR="00506522" w:rsidRPr="00CD3D3F" w:rsidRDefault="00506522" w:rsidP="00CD3D3F">
      <w:pPr>
        <w:keepNext/>
        <w:keepLines/>
        <w:spacing w:before="400" w:after="0" w:line="276" w:lineRule="auto"/>
        <w:outlineLvl w:val="0"/>
        <w:rPr>
          <w:rFonts w:eastAsia="Palatino Linotype" w:cs="Palatino Linotype"/>
          <w:b/>
          <w:color w:val="auto"/>
          <w:sz w:val="40"/>
          <w:szCs w:val="40"/>
        </w:rPr>
      </w:pPr>
      <w:r w:rsidRPr="00CD3D3F">
        <w:rPr>
          <w:rFonts w:eastAsia="Palatino Linotype" w:cs="Palatino Linotype"/>
          <w:b/>
          <w:color w:val="auto"/>
          <w:sz w:val="40"/>
          <w:szCs w:val="40"/>
        </w:rPr>
        <w:t xml:space="preserve">Developer </w:t>
      </w:r>
      <w:r w:rsidR="00E172D5" w:rsidRPr="00CD3D3F">
        <w:rPr>
          <w:rFonts w:eastAsia="Palatino Linotype" w:cs="Palatino Linotype"/>
          <w:b/>
          <w:color w:val="auto"/>
          <w:sz w:val="40"/>
          <w:szCs w:val="40"/>
        </w:rPr>
        <w:t>tools</w:t>
      </w:r>
      <w:r w:rsidRPr="00CD3D3F">
        <w:rPr>
          <w:rFonts w:eastAsia="Palatino Linotype" w:cs="Palatino Linotype"/>
          <w:b/>
          <w:color w:val="auto"/>
          <w:sz w:val="40"/>
          <w:szCs w:val="40"/>
        </w:rPr>
        <w:t xml:space="preserve"> </w:t>
      </w:r>
      <w:r w:rsidR="00E172D5" w:rsidRPr="00CD3D3F">
        <w:rPr>
          <w:rFonts w:eastAsia="Palatino Linotype" w:cs="Palatino Linotype"/>
          <w:b/>
          <w:color w:val="auto"/>
          <w:sz w:val="40"/>
          <w:szCs w:val="40"/>
        </w:rPr>
        <w:t>and</w:t>
      </w:r>
      <w:r w:rsidRPr="00CD3D3F">
        <w:rPr>
          <w:rFonts w:eastAsia="Palatino Linotype" w:cs="Palatino Linotype"/>
          <w:b/>
          <w:color w:val="auto"/>
          <w:sz w:val="40"/>
          <w:szCs w:val="40"/>
        </w:rPr>
        <w:t xml:space="preserve"> DevOps in AWS </w:t>
      </w:r>
    </w:p>
    <w:p w14:paraId="38EE1F16" w14:textId="77777777" w:rsidR="00506522" w:rsidRPr="00506522" w:rsidRDefault="00506522" w:rsidP="00555FFB">
      <w:pPr>
        <w:pStyle w:val="NormalBPBHEB"/>
      </w:pPr>
      <w:r w:rsidRPr="00506522">
        <w: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t>
      </w:r>
    </w:p>
    <w:p w14:paraId="222B5E58" w14:textId="5E14DEB1"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Developer </w:t>
      </w:r>
      <w:r w:rsidR="00E172D5" w:rsidRPr="00CD3D3F">
        <w:rPr>
          <w:rFonts w:eastAsiaTheme="majorEastAsia" w:cstheme="majorBidi"/>
          <w:sz w:val="36"/>
          <w:szCs w:val="26"/>
        </w:rPr>
        <w:t>tools</w:t>
      </w:r>
      <w:r w:rsidRPr="00CD3D3F">
        <w:rPr>
          <w:rFonts w:eastAsiaTheme="majorEastAsia" w:cstheme="majorBidi"/>
          <w:sz w:val="36"/>
          <w:szCs w:val="26"/>
        </w:rPr>
        <w:t xml:space="preserve">: A </w:t>
      </w:r>
      <w:r w:rsidR="00E172D5" w:rsidRPr="00CD3D3F">
        <w:rPr>
          <w:rFonts w:eastAsiaTheme="majorEastAsia" w:cstheme="majorBidi"/>
          <w:sz w:val="36"/>
          <w:szCs w:val="26"/>
        </w:rPr>
        <w:t>foundation for efficiency</w:t>
      </w:r>
    </w:p>
    <w:p w14:paraId="74CF1727" w14:textId="0A7B00D3" w:rsidR="00506522" w:rsidRPr="00506522" w:rsidRDefault="00506522" w:rsidP="00555FFB">
      <w:pPr>
        <w:pStyle w:val="NormalBPBHEB"/>
      </w:pPr>
      <w:r w:rsidRPr="00506522">
        <w:t xml:space="preserve">The chapter initiated with an examination of fundamental developer tools such as </w:t>
      </w:r>
      <w:r w:rsidRPr="00506522">
        <w:rPr>
          <w:b/>
          <w:bCs/>
        </w:rPr>
        <w:t xml:space="preserve">Amazon </w:t>
      </w:r>
      <w:proofErr w:type="spellStart"/>
      <w:r w:rsidRPr="00506522">
        <w:rPr>
          <w:b/>
          <w:bCs/>
        </w:rPr>
        <w:t>CodeCatalyst</w:t>
      </w:r>
      <w:proofErr w:type="spellEnd"/>
      <w:r w:rsidRPr="00506522">
        <w:t xml:space="preserve"> and </w:t>
      </w:r>
      <w:r w:rsidRPr="00506522">
        <w:rPr>
          <w:b/>
          <w:bCs/>
        </w:rPr>
        <w:t xml:space="preserve">Amazon </w:t>
      </w:r>
      <w:proofErr w:type="spellStart"/>
      <w:r w:rsidRPr="00506522">
        <w:rPr>
          <w:b/>
          <w:bCs/>
        </w:rPr>
        <w:t>CodeGuru</w:t>
      </w:r>
      <w:proofErr w:type="spellEnd"/>
      <w:r w:rsidRPr="00506522">
        <w:t xml:space="preserve">. </w:t>
      </w:r>
      <w:proofErr w:type="spellStart"/>
      <w:r w:rsidRPr="00506522">
        <w:t>CodeCatalyst</w:t>
      </w:r>
      <w:proofErr w:type="spellEnd"/>
      <w:r w:rsidRPr="00506522">
        <w:t xml:space="preserve"> serves as a collaborative platform, fostering teamwork and knowledge sharing, while </w:t>
      </w:r>
      <w:proofErr w:type="spellStart"/>
      <w:r w:rsidRPr="00506522">
        <w:t>CodeGuru</w:t>
      </w:r>
      <w:proofErr w:type="spellEnd"/>
      <w:r w:rsidRPr="00506522">
        <w:t xml:space="preserve"> leverages machine learning to enhance code quality and identify performance optimizations. These tools contribute significantly to the efficiency of development processes</w:t>
      </w:r>
      <w:sdt>
        <w:sdtPr>
          <w:id w:val="-1978056654"/>
          <w:citation/>
        </w:sdtPr>
        <w:sdtContent>
          <w:r w:rsidR="005523D1">
            <w:fldChar w:fldCharType="begin"/>
          </w:r>
          <w:r w:rsidR="005523D1">
            <w:instrText xml:space="preserve"> CITATION Ama23 \l 1033 </w:instrText>
          </w:r>
          <w:r w:rsidR="005523D1">
            <w:fldChar w:fldCharType="separate"/>
          </w:r>
          <w:r w:rsidR="006167A6">
            <w:rPr>
              <w:noProof/>
            </w:rPr>
            <w:t xml:space="preserve"> </w:t>
          </w:r>
          <w:r w:rsidR="006167A6" w:rsidRPr="006167A6">
            <w:rPr>
              <w:noProof/>
            </w:rPr>
            <w:t>[2]</w:t>
          </w:r>
          <w:r w:rsidR="005523D1">
            <w:fldChar w:fldCharType="end"/>
          </w:r>
        </w:sdtContent>
      </w:sdt>
      <w:sdt>
        <w:sdtPr>
          <w:id w:val="-2108183181"/>
          <w:citation/>
        </w:sdtPr>
        <w:sdtContent>
          <w:r w:rsidR="005523D1">
            <w:fldChar w:fldCharType="begin"/>
          </w:r>
          <w:r w:rsidR="005523D1">
            <w:instrText xml:space="preserve"> CITATION a2023r \l 1033 </w:instrText>
          </w:r>
          <w:r w:rsidR="005523D1">
            <w:fldChar w:fldCharType="separate"/>
          </w:r>
          <w:r w:rsidR="006167A6">
            <w:rPr>
              <w:noProof/>
            </w:rPr>
            <w:t xml:space="preserve"> </w:t>
          </w:r>
          <w:r w:rsidR="006167A6" w:rsidRPr="006167A6">
            <w:rPr>
              <w:noProof/>
            </w:rPr>
            <w:t>[7]</w:t>
          </w:r>
          <w:r w:rsidR="005523D1">
            <w:fldChar w:fldCharType="end"/>
          </w:r>
        </w:sdtContent>
      </w:sdt>
      <w:r w:rsidRPr="00506522">
        <w:t>.</w:t>
      </w:r>
    </w:p>
    <w:p w14:paraId="47B8346B" w14:textId="4A49D818"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ptimizing Java </w:t>
      </w:r>
      <w:r w:rsidR="00E172D5" w:rsidRPr="00CD3D3F">
        <w:rPr>
          <w:rFonts w:eastAsiaTheme="majorEastAsia" w:cstheme="majorBidi"/>
          <w:sz w:val="36"/>
          <w:szCs w:val="26"/>
        </w:rPr>
        <w:t>devel</w:t>
      </w:r>
      <w:r w:rsidRPr="00CD3D3F">
        <w:rPr>
          <w:rFonts w:eastAsiaTheme="majorEastAsia" w:cstheme="majorBidi"/>
          <w:sz w:val="36"/>
          <w:szCs w:val="26"/>
        </w:rPr>
        <w:t xml:space="preserve">opment with Amazon </w:t>
      </w:r>
      <w:proofErr w:type="spellStart"/>
      <w:r w:rsidRPr="00CD3D3F">
        <w:rPr>
          <w:rFonts w:eastAsiaTheme="majorEastAsia" w:cstheme="majorBidi"/>
          <w:sz w:val="36"/>
          <w:szCs w:val="26"/>
        </w:rPr>
        <w:t>Corretto</w:t>
      </w:r>
      <w:proofErr w:type="spellEnd"/>
    </w:p>
    <w:p w14:paraId="00BFD374" w14:textId="21F95885" w:rsidR="00506522" w:rsidRPr="00506522" w:rsidRDefault="00506522" w:rsidP="00555FFB">
      <w:pPr>
        <w:pStyle w:val="NormalBPBHEB"/>
      </w:pPr>
      <w:r w:rsidRPr="00506522">
        <w:t xml:space="preserve">The focus then shifted to </w:t>
      </w:r>
      <w:r w:rsidRPr="00506522">
        <w:rPr>
          <w:b/>
          <w:bCs/>
        </w:rPr>
        <w:t xml:space="preserve">Amazon </w:t>
      </w:r>
      <w:proofErr w:type="spellStart"/>
      <w:r w:rsidRPr="00506522">
        <w:rPr>
          <w:b/>
          <w:bCs/>
        </w:rPr>
        <w:t>Corretto</w:t>
      </w:r>
      <w:proofErr w:type="spellEnd"/>
      <w:r w:rsidRPr="00506522">
        <w:t xml:space="preserve">, AWS's no-cost, multiplatform, production-ready distribution of OpenJDK. </w:t>
      </w:r>
      <w:proofErr w:type="spellStart"/>
      <w:r w:rsidRPr="00506522">
        <w:t>Corretto</w:t>
      </w:r>
      <w:proofErr w:type="spellEnd"/>
      <w:r w:rsidRPr="00506522">
        <w:t xml:space="preserve"> ensures a secure and stable runtime environment for Java applications, addressing the needs of Java developers with a commitment to long-term support and regular updates</w:t>
      </w:r>
      <w:sdt>
        <w:sdtPr>
          <w:id w:val="-1957166494"/>
          <w:citation/>
        </w:sdtPr>
        <w:sdtContent>
          <w:r w:rsidR="008E39FD">
            <w:fldChar w:fldCharType="begin"/>
          </w:r>
          <w:r w:rsidR="008E39FD">
            <w:instrText xml:space="preserve"> CITATION a2023s \l 1033 </w:instrText>
          </w:r>
          <w:r w:rsidR="008E39FD">
            <w:fldChar w:fldCharType="separate"/>
          </w:r>
          <w:r w:rsidR="006167A6">
            <w:rPr>
              <w:noProof/>
            </w:rPr>
            <w:t xml:space="preserve"> </w:t>
          </w:r>
          <w:r w:rsidR="006167A6" w:rsidRPr="006167A6">
            <w:rPr>
              <w:noProof/>
            </w:rPr>
            <w:t>[10]</w:t>
          </w:r>
          <w:r w:rsidR="008E39FD">
            <w:fldChar w:fldCharType="end"/>
          </w:r>
        </w:sdtContent>
      </w:sdt>
      <w:r w:rsidRPr="00506522">
        <w:t>.</w:t>
      </w:r>
    </w:p>
    <w:p w14:paraId="5A1FAFCD" w14:textId="703C6EBC"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loud Development Kit </w:t>
      </w:r>
      <w:r w:rsidR="00E3345D" w:rsidRPr="00CD3D3F">
        <w:rPr>
          <w:rFonts w:eastAsiaTheme="majorEastAsia" w:cstheme="majorBidi"/>
          <w:sz w:val="36"/>
          <w:szCs w:val="26"/>
        </w:rPr>
        <w:t>Infrastructure as Code</w:t>
      </w:r>
    </w:p>
    <w:p w14:paraId="0CA84131" w14:textId="50253A6D" w:rsidR="00506522" w:rsidRPr="00506522" w:rsidRDefault="00506522" w:rsidP="00555FFB">
      <w:pPr>
        <w:pStyle w:val="NormalBPBHEB"/>
      </w:pPr>
      <w:r w:rsidRPr="00506522">
        <w:t xml:space="preserve">The exploration of </w:t>
      </w:r>
      <w:r w:rsidRPr="00506522">
        <w:rPr>
          <w:b/>
          <w:bCs/>
        </w:rPr>
        <w:t>AWS Cloud Development Kit (CDK)</w:t>
      </w:r>
      <w:r w:rsidRPr="00506522">
        <w:t xml:space="preserve"> highlighted the paradigm shift toward </w:t>
      </w:r>
      <w:r w:rsidRPr="00555FFB">
        <w:rPr>
          <w:b/>
          <w:bCs/>
        </w:rPr>
        <w:t>Infrastructure as Code (</w:t>
      </w:r>
      <w:proofErr w:type="spellStart"/>
      <w:r w:rsidRPr="00555FFB">
        <w:rPr>
          <w:b/>
          <w:bCs/>
        </w:rPr>
        <w:t>IaC</w:t>
      </w:r>
      <w:proofErr w:type="spellEnd"/>
      <w:r w:rsidRPr="00555FFB">
        <w:rPr>
          <w:b/>
          <w:bCs/>
        </w:rPr>
        <w:t>)</w:t>
      </w:r>
      <w:r w:rsidRPr="00506522">
        <w:t>. CDK enables developers to define cloud infrastructure using familiar programming languages, offering a higher-level abstraction and promoting code reuse, reducing errors, and accelerating development cycles</w:t>
      </w:r>
      <w:sdt>
        <w:sdtPr>
          <w:id w:val="201062604"/>
          <w:citation/>
        </w:sdtPr>
        <w:sdtContent>
          <w:r w:rsidR="00202ED2">
            <w:fldChar w:fldCharType="begin"/>
          </w:r>
          <w:r w:rsidR="00202ED2">
            <w:instrText xml:space="preserve"> CITATION a2023t \l 1033 </w:instrText>
          </w:r>
          <w:r w:rsidR="00202ED2">
            <w:fldChar w:fldCharType="separate"/>
          </w:r>
          <w:r w:rsidR="006167A6">
            <w:rPr>
              <w:noProof/>
            </w:rPr>
            <w:t xml:space="preserve"> </w:t>
          </w:r>
          <w:r w:rsidR="006167A6" w:rsidRPr="006167A6">
            <w:rPr>
              <w:noProof/>
            </w:rPr>
            <w:t>[88]</w:t>
          </w:r>
          <w:r w:rsidR="00202ED2">
            <w:fldChar w:fldCharType="end"/>
          </w:r>
        </w:sdtContent>
      </w:sdt>
      <w:r w:rsidRPr="00506522">
        <w:t>.</w:t>
      </w:r>
    </w:p>
    <w:p w14:paraId="2DD99B17" w14:textId="4DE62BAA" w:rsidR="00506522" w:rsidRPr="00CD3D3F" w:rsidRDefault="007163F9"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loud9 </w:t>
      </w:r>
      <w:r w:rsidR="00506522" w:rsidRPr="00CD3D3F">
        <w:rPr>
          <w:rFonts w:eastAsiaTheme="majorEastAsia" w:cstheme="majorBidi"/>
          <w:sz w:val="36"/>
          <w:szCs w:val="26"/>
        </w:rPr>
        <w:t xml:space="preserve">Integrated Development Environment </w:t>
      </w:r>
    </w:p>
    <w:p w14:paraId="101F943B" w14:textId="285C607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nclusion of </w:t>
      </w:r>
      <w:r w:rsidRPr="00506522">
        <w:rPr>
          <w:b/>
          <w:bCs/>
        </w:rPr>
        <w:t>AWS Cloud9</w:t>
      </w:r>
      <w:r w:rsidRPr="00506522">
        <w:t xml:space="preserve"> in the discussion underscored the importance of a cloud-based </w:t>
      </w:r>
      <w:r w:rsidRPr="00555FFB">
        <w:rPr>
          <w:b/>
          <w:bCs/>
        </w:rPr>
        <w:t>integrated development environment (IDE)</w:t>
      </w:r>
      <w:r w:rsidRPr="00506522">
        <w:t>. Cloud9 facilitates collaborative coding, supports multiple languages, and eliminates the need for local development setups, promoting flexibility and efficiency</w:t>
      </w:r>
      <w:sdt>
        <w:sdtPr>
          <w:id w:val="1147089322"/>
          <w:citation/>
        </w:sdtPr>
        <w:sdtContent>
          <w:r w:rsidR="007163F9">
            <w:fldChar w:fldCharType="begin"/>
          </w:r>
          <w:r w:rsidR="007163F9">
            <w:instrText xml:space="preserve"> CITATION documentation2023c \l 1033 </w:instrText>
          </w:r>
          <w:r w:rsidR="007163F9">
            <w:fldChar w:fldCharType="separate"/>
          </w:r>
          <w:r w:rsidR="006167A6">
            <w:rPr>
              <w:noProof/>
            </w:rPr>
            <w:t xml:space="preserve"> </w:t>
          </w:r>
          <w:r w:rsidR="006167A6" w:rsidRPr="006167A6">
            <w:rPr>
              <w:noProof/>
            </w:rPr>
            <w:t>[16]</w:t>
          </w:r>
          <w:r w:rsidR="007163F9">
            <w:fldChar w:fldCharType="end"/>
          </w:r>
        </w:sdtContent>
      </w:sdt>
      <w:r w:rsidRPr="00506522">
        <w:t>.</w:t>
      </w:r>
    </w:p>
    <w:p w14:paraId="26864ADD" w14:textId="7CBCD7B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mmand Line </w:t>
      </w:r>
      <w:r w:rsidR="00202ED2" w:rsidRPr="00CD3D3F">
        <w:rPr>
          <w:rFonts w:eastAsiaTheme="majorEastAsia" w:cstheme="majorBidi"/>
          <w:sz w:val="36"/>
          <w:szCs w:val="26"/>
        </w:rPr>
        <w:t>Interface:</w:t>
      </w:r>
      <w:r w:rsidRPr="00CD3D3F">
        <w:rPr>
          <w:rFonts w:eastAsiaTheme="majorEastAsia" w:cstheme="majorBidi"/>
          <w:sz w:val="36"/>
          <w:szCs w:val="26"/>
        </w:rPr>
        <w:t xml:space="preserve"> AWS </w:t>
      </w:r>
      <w:proofErr w:type="spellStart"/>
      <w:r w:rsidRPr="00CD3D3F">
        <w:rPr>
          <w:rFonts w:eastAsiaTheme="majorEastAsia" w:cstheme="majorBidi"/>
          <w:sz w:val="36"/>
          <w:szCs w:val="26"/>
        </w:rPr>
        <w:t>CloudShell</w:t>
      </w:r>
      <w:proofErr w:type="spellEnd"/>
    </w:p>
    <w:p w14:paraId="08F2D94E" w14:textId="4144C23E" w:rsidR="00506522" w:rsidRPr="00506522" w:rsidRDefault="00506522" w:rsidP="00555FFB">
      <w:pPr>
        <w:pStyle w:val="NormalBPBHEB"/>
      </w:pPr>
      <w:r w:rsidRPr="00506522">
        <w:t xml:space="preserve">The section on </w:t>
      </w:r>
      <w:r w:rsidRPr="00506522">
        <w:rPr>
          <w:b/>
          <w:bCs/>
        </w:rPr>
        <w:t xml:space="preserve">AWS </w:t>
      </w:r>
      <w:proofErr w:type="spellStart"/>
      <w:r w:rsidRPr="00506522">
        <w:rPr>
          <w:b/>
          <w:bCs/>
        </w:rPr>
        <w:t>CloudShell</w:t>
      </w:r>
      <w:proofErr w:type="spellEnd"/>
      <w:r w:rsidRPr="00506522">
        <w:t xml:space="preserve"> delved into the significance of </w:t>
      </w:r>
      <w:r w:rsidRPr="00555FFB">
        <w:rPr>
          <w:b/>
          <w:bCs/>
        </w:rPr>
        <w:t>command-line interfaces (CLIs)</w:t>
      </w:r>
      <w:r w:rsidRPr="00506522">
        <w:t xml:space="preserve"> in cloud environments. </w:t>
      </w:r>
      <w:proofErr w:type="spellStart"/>
      <w:r w:rsidRPr="00506522">
        <w:t>CloudShell</w:t>
      </w:r>
      <w:proofErr w:type="spellEnd"/>
      <w:r w:rsidRPr="00506522">
        <w:t xml:space="preserve"> provides a browser-based shell, enabling developers to manage AWS resources directly from the AWS Management Console, streamlining command-line interactions</w:t>
      </w:r>
      <w:sdt>
        <w:sdtPr>
          <w:id w:val="2084872072"/>
          <w:citation/>
        </w:sdtPr>
        <w:sdtContent>
          <w:r w:rsidR="00D64A72">
            <w:fldChar w:fldCharType="begin"/>
          </w:r>
          <w:r w:rsidR="00D64A72">
            <w:instrText xml:space="preserve"> CITATION a2023u \l 1033 </w:instrText>
          </w:r>
          <w:r w:rsidR="00D64A72">
            <w:fldChar w:fldCharType="separate"/>
          </w:r>
          <w:r w:rsidR="006167A6">
            <w:rPr>
              <w:noProof/>
            </w:rPr>
            <w:t xml:space="preserve"> </w:t>
          </w:r>
          <w:r w:rsidR="006167A6" w:rsidRPr="006167A6">
            <w:rPr>
              <w:noProof/>
            </w:rPr>
            <w:t>[89]</w:t>
          </w:r>
          <w:r w:rsidR="00D64A72">
            <w:fldChar w:fldCharType="end"/>
          </w:r>
        </w:sdtContent>
      </w:sdt>
      <w:r w:rsidRPr="00506522">
        <w:t>.</w:t>
      </w:r>
    </w:p>
    <w:p w14:paraId="678730B8" w14:textId="0FAE680B"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rtifact </w:t>
      </w:r>
      <w:r w:rsidR="00E172D5" w:rsidRPr="00CD3D3F">
        <w:rPr>
          <w:rFonts w:eastAsiaTheme="majorEastAsia" w:cstheme="majorBidi"/>
          <w:sz w:val="36"/>
          <w:szCs w:val="26"/>
        </w:rPr>
        <w:t xml:space="preserve">management </w:t>
      </w:r>
      <w:r w:rsidRPr="00CD3D3F">
        <w:rPr>
          <w:rFonts w:eastAsiaTheme="majorEastAsia" w:cstheme="majorBidi"/>
          <w:sz w:val="36"/>
          <w:szCs w:val="26"/>
        </w:rPr>
        <w:t xml:space="preserve">with AWS </w:t>
      </w:r>
      <w:proofErr w:type="spellStart"/>
      <w:r w:rsidRPr="00CD3D3F">
        <w:rPr>
          <w:rFonts w:eastAsiaTheme="majorEastAsia" w:cstheme="majorBidi"/>
          <w:sz w:val="36"/>
          <w:szCs w:val="26"/>
        </w:rPr>
        <w:t>CodeArtifact</w:t>
      </w:r>
      <w:proofErr w:type="spellEnd"/>
    </w:p>
    <w:p w14:paraId="4864E334" w14:textId="52282FF3" w:rsidR="00506522" w:rsidRPr="00506522" w:rsidRDefault="00506522" w:rsidP="00555FFB">
      <w:pPr>
        <w:pStyle w:val="NormalBPBHEB"/>
      </w:pPr>
      <w:r w:rsidRPr="00506522">
        <w:t xml:space="preserve">For managing software artifacts, </w:t>
      </w:r>
      <w:r w:rsidRPr="00506522">
        <w:rPr>
          <w:b/>
          <w:bCs/>
        </w:rPr>
        <w:t xml:space="preserve">AWS </w:t>
      </w:r>
      <w:proofErr w:type="spellStart"/>
      <w:r w:rsidRPr="00506522">
        <w:rPr>
          <w:b/>
          <w:bCs/>
        </w:rPr>
        <w:t>CodeArtifact</w:t>
      </w:r>
      <w:proofErr w:type="spellEnd"/>
      <w:r w:rsidRPr="00506522">
        <w:t xml:space="preserve"> emerged as a robust solution. It facilitates artifact storage and management, ensuring scalability, version control, and seamless integration with popular build tools</w:t>
      </w:r>
      <w:sdt>
        <w:sdtPr>
          <w:id w:val="-1439213287"/>
          <w:citation/>
        </w:sdtPr>
        <w:sdtContent>
          <w:r w:rsidR="00D64A72">
            <w:fldChar w:fldCharType="begin"/>
          </w:r>
          <w:r w:rsidR="00D64A72">
            <w:instrText xml:space="preserve"> CITATION documentation2023d \l 1033 </w:instrText>
          </w:r>
          <w:r w:rsidR="00D64A72">
            <w:fldChar w:fldCharType="separate"/>
          </w:r>
          <w:r w:rsidR="006167A6">
            <w:rPr>
              <w:noProof/>
            </w:rPr>
            <w:t xml:space="preserve"> </w:t>
          </w:r>
          <w:r w:rsidR="006167A6" w:rsidRPr="006167A6">
            <w:rPr>
              <w:noProof/>
            </w:rPr>
            <w:t>[20]</w:t>
          </w:r>
          <w:r w:rsidR="00D64A72">
            <w:fldChar w:fldCharType="end"/>
          </w:r>
        </w:sdtContent>
      </w:sdt>
      <w:r w:rsidRPr="00506522">
        <w:t>.</w:t>
      </w:r>
    </w:p>
    <w:p w14:paraId="616D0BFE" w14:textId="1EA88F50"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Efficient </w:t>
      </w:r>
      <w:r w:rsidR="00E172D5" w:rsidRPr="00CD3D3F">
        <w:rPr>
          <w:rFonts w:eastAsiaTheme="majorEastAsia" w:cstheme="majorBidi"/>
          <w:sz w:val="36"/>
          <w:szCs w:val="26"/>
        </w:rPr>
        <w:t xml:space="preserve">build processes </w:t>
      </w:r>
      <w:r w:rsidRPr="00CD3D3F">
        <w:rPr>
          <w:rFonts w:eastAsiaTheme="majorEastAsia" w:cstheme="majorBidi"/>
          <w:sz w:val="36"/>
          <w:szCs w:val="26"/>
        </w:rPr>
        <w:t xml:space="preserve">with AWS </w:t>
      </w:r>
      <w:proofErr w:type="spellStart"/>
      <w:r w:rsidRPr="00CD3D3F">
        <w:rPr>
          <w:rFonts w:eastAsiaTheme="majorEastAsia" w:cstheme="majorBidi"/>
          <w:sz w:val="36"/>
          <w:szCs w:val="26"/>
        </w:rPr>
        <w:t>CodeBuild</w:t>
      </w:r>
      <w:proofErr w:type="spellEnd"/>
    </w:p>
    <w:p w14:paraId="2F7201C4" w14:textId="7C7AC6CB" w:rsidR="00506522" w:rsidRPr="00506522" w:rsidRDefault="00506522" w:rsidP="00555FFB">
      <w:pPr>
        <w:pStyle w:val="NormalBPBHEB"/>
      </w:pPr>
      <w:r w:rsidRPr="00506522">
        <w:rPr>
          <w:b/>
          <w:bCs/>
        </w:rPr>
        <w:t xml:space="preserve">AWS </w:t>
      </w:r>
      <w:proofErr w:type="spellStart"/>
      <w:r w:rsidRPr="00506522">
        <w:rPr>
          <w:b/>
          <w:bCs/>
        </w:rPr>
        <w:t>CodeBuild</w:t>
      </w:r>
      <w:proofErr w:type="spellEnd"/>
      <w:r w:rsidRPr="00506522">
        <w:t xml:space="preserve"> took center stage in automating build processes. This fully managed service scales with demand, offering parallel builds and integration with other AWS services, contributing to faster and more reliable software delivery</w:t>
      </w:r>
      <w:sdt>
        <w:sdtPr>
          <w:id w:val="-85689637"/>
          <w:citation/>
        </w:sdtPr>
        <w:sdtContent>
          <w:r w:rsidR="00930937">
            <w:fldChar w:fldCharType="begin"/>
          </w:r>
          <w:r w:rsidR="00930937">
            <w:instrText xml:space="preserve"> CITATION documentation2023e \l 1033 </w:instrText>
          </w:r>
          <w:r w:rsidR="00930937">
            <w:fldChar w:fldCharType="separate"/>
          </w:r>
          <w:r w:rsidR="006167A6">
            <w:rPr>
              <w:noProof/>
            </w:rPr>
            <w:t xml:space="preserve"> </w:t>
          </w:r>
          <w:r w:rsidR="006167A6" w:rsidRPr="006167A6">
            <w:rPr>
              <w:noProof/>
            </w:rPr>
            <w:t>[22]</w:t>
          </w:r>
          <w:r w:rsidR="00930937">
            <w:fldChar w:fldCharType="end"/>
          </w:r>
        </w:sdtContent>
      </w:sdt>
      <w:r w:rsidRPr="00506522">
        <w:t>.</w:t>
      </w:r>
    </w:p>
    <w:p w14:paraId="43BA84A9" w14:textId="6850D924" w:rsidR="00506522" w:rsidRPr="00CD3D3F" w:rsidRDefault="00F62AFD"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w:t>
      </w:r>
      <w:proofErr w:type="spellStart"/>
      <w:r w:rsidRPr="00CD3D3F">
        <w:rPr>
          <w:rFonts w:eastAsiaTheme="majorEastAsia" w:cstheme="majorBidi"/>
          <w:sz w:val="36"/>
          <w:szCs w:val="26"/>
        </w:rPr>
        <w:t>CodeCommit</w:t>
      </w:r>
      <w:proofErr w:type="spellEnd"/>
      <w:r w:rsidRPr="00CD3D3F">
        <w:rPr>
          <w:rFonts w:eastAsiaTheme="majorEastAsia" w:cstheme="majorBidi"/>
          <w:sz w:val="36"/>
          <w:szCs w:val="26"/>
        </w:rPr>
        <w:t xml:space="preserve"> </w:t>
      </w:r>
      <w:r w:rsidR="00506522" w:rsidRPr="00CD3D3F">
        <w:rPr>
          <w:rFonts w:eastAsiaTheme="majorEastAsia" w:cstheme="majorBidi"/>
          <w:sz w:val="36"/>
          <w:szCs w:val="26"/>
        </w:rPr>
        <w:t xml:space="preserve">Version </w:t>
      </w:r>
      <w:r w:rsidR="00E172D5" w:rsidRPr="00CD3D3F">
        <w:rPr>
          <w:rFonts w:eastAsiaTheme="majorEastAsia" w:cstheme="majorBidi"/>
          <w:sz w:val="36"/>
          <w:szCs w:val="26"/>
        </w:rPr>
        <w:t>control and collaboration</w:t>
      </w:r>
    </w:p>
    <w:p w14:paraId="658013AB" w14:textId="0D9A94CE" w:rsidR="00506522" w:rsidRPr="00506522" w:rsidRDefault="00506522" w:rsidP="00555FFB">
      <w:pPr>
        <w:pStyle w:val="NormalBPBHEB"/>
      </w:pPr>
      <w:r w:rsidRPr="00506522">
        <w:t xml:space="preserve">Version control and collaboration were emphasized through </w:t>
      </w:r>
      <w:r w:rsidRPr="00506522">
        <w:rPr>
          <w:b/>
          <w:bCs/>
        </w:rPr>
        <w:t xml:space="preserve">AWS </w:t>
      </w:r>
      <w:proofErr w:type="spellStart"/>
      <w:r w:rsidRPr="00506522">
        <w:rPr>
          <w:b/>
          <w:bCs/>
        </w:rPr>
        <w:t>CodeCommit</w:t>
      </w:r>
      <w:proofErr w:type="spellEnd"/>
      <w:r w:rsidRPr="00506522">
        <w:t>, a secure and scalable Git-based repository. Its seamless integration with other AWS services supports a CI/CD pipeline</w:t>
      </w:r>
      <w:sdt>
        <w:sdtPr>
          <w:id w:val="-352885501"/>
          <w:citation/>
        </w:sdtPr>
        <w:sdtContent>
          <w:r w:rsidR="00930937">
            <w:fldChar w:fldCharType="begin"/>
          </w:r>
          <w:r w:rsidR="00930937">
            <w:instrText xml:space="preserve"> CITATION unknown2023a \l 1033 </w:instrText>
          </w:r>
          <w:r w:rsidR="00930937">
            <w:fldChar w:fldCharType="separate"/>
          </w:r>
          <w:r w:rsidR="006167A6">
            <w:rPr>
              <w:noProof/>
            </w:rPr>
            <w:t xml:space="preserve"> </w:t>
          </w:r>
          <w:r w:rsidR="006167A6" w:rsidRPr="006167A6">
            <w:rPr>
              <w:noProof/>
            </w:rPr>
            <w:t>[25]</w:t>
          </w:r>
          <w:r w:rsidR="00930937">
            <w:fldChar w:fldCharType="end"/>
          </w:r>
        </w:sdtContent>
      </w:sdt>
      <w:r w:rsidRPr="00506522">
        <w:t>.</w:t>
      </w:r>
    </w:p>
    <w:p w14:paraId="7D7F83E0" w14:textId="59EFE9E2"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utomation: AWS </w:t>
      </w:r>
      <w:proofErr w:type="spellStart"/>
      <w:r w:rsidRPr="00CD3D3F">
        <w:rPr>
          <w:rFonts w:eastAsiaTheme="majorEastAsia" w:cstheme="majorBidi"/>
          <w:sz w:val="36"/>
          <w:szCs w:val="26"/>
        </w:rPr>
        <w:t>CodeDeploy</w:t>
      </w:r>
      <w:proofErr w:type="spellEnd"/>
      <w:r w:rsidRPr="00CD3D3F">
        <w:rPr>
          <w:rFonts w:eastAsiaTheme="majorEastAsia" w:cstheme="majorBidi"/>
          <w:sz w:val="36"/>
          <w:szCs w:val="26"/>
        </w:rPr>
        <w:t xml:space="preserve"> and </w:t>
      </w:r>
      <w:proofErr w:type="spellStart"/>
      <w:r w:rsidRPr="00CD3D3F">
        <w:rPr>
          <w:rFonts w:eastAsiaTheme="majorEastAsia" w:cstheme="majorBidi"/>
          <w:sz w:val="36"/>
          <w:szCs w:val="26"/>
        </w:rPr>
        <w:t>CodePipeline</w:t>
      </w:r>
      <w:proofErr w:type="spellEnd"/>
    </w:p>
    <w:p w14:paraId="1FF312C7" w14:textId="22B185A0" w:rsidR="00506522" w:rsidRDefault="00506522">
      <w:pPr>
        <w:pStyle w:val="NormalBPBHEB"/>
      </w:pPr>
      <w:r w:rsidRPr="00506522">
        <w:rPr>
          <w:b/>
          <w:bCs/>
        </w:rPr>
        <w:t xml:space="preserve">AWS </w:t>
      </w:r>
      <w:proofErr w:type="spellStart"/>
      <w:r w:rsidRPr="00506522">
        <w:rPr>
          <w:b/>
          <w:bCs/>
        </w:rPr>
        <w:t>CodeDeploy</w:t>
      </w:r>
      <w:proofErr w:type="spellEnd"/>
      <w:r w:rsidRPr="00506522">
        <w:t xml:space="preserve"> and </w:t>
      </w:r>
      <w:r w:rsidRPr="00506522">
        <w:rPr>
          <w:b/>
          <w:bCs/>
        </w:rPr>
        <w:t xml:space="preserve">AWS </w:t>
      </w:r>
      <w:proofErr w:type="spellStart"/>
      <w:r w:rsidRPr="00506522">
        <w:rPr>
          <w:b/>
          <w:bCs/>
        </w:rPr>
        <w:t>CodePipeline</w:t>
      </w:r>
      <w:proofErr w:type="spellEnd"/>
      <w:r w:rsidRPr="00506522">
        <w:t xml:space="preserve"> were introduced as critical components of the CI/CD pipeline. </w:t>
      </w:r>
      <w:proofErr w:type="spellStart"/>
      <w:r w:rsidRPr="00506522">
        <w:t>CodeDeploy</w:t>
      </w:r>
      <w:proofErr w:type="spellEnd"/>
      <w:r w:rsidRPr="00506522">
        <w:t xml:space="preserve"> automates application deployments, ensuring consistency and reducing downtime, while </w:t>
      </w:r>
      <w:proofErr w:type="spellStart"/>
      <w:r w:rsidRPr="00506522">
        <w:t>CodePipeline</w:t>
      </w:r>
      <w:proofErr w:type="spellEnd"/>
      <w:r w:rsidRPr="00506522">
        <w:t xml:space="preserve"> orchestrates the entire release process</w:t>
      </w:r>
      <w:sdt>
        <w:sdtPr>
          <w:id w:val="-1190982544"/>
          <w:citation/>
        </w:sdtPr>
        <w:sdtContent>
          <w:r w:rsidR="002566F5">
            <w:fldChar w:fldCharType="begin"/>
          </w:r>
          <w:r w:rsidR="002566F5">
            <w:instrText xml:space="preserve">CITATION unknown2023b \l 1033 </w:instrText>
          </w:r>
          <w:r w:rsidR="002566F5">
            <w:fldChar w:fldCharType="separate"/>
          </w:r>
          <w:r w:rsidR="006167A6">
            <w:rPr>
              <w:noProof/>
            </w:rPr>
            <w:t xml:space="preserve"> </w:t>
          </w:r>
          <w:r w:rsidR="006167A6" w:rsidRPr="006167A6">
            <w:rPr>
              <w:noProof/>
            </w:rPr>
            <w:t>[29]</w:t>
          </w:r>
          <w:r w:rsidR="002566F5">
            <w:fldChar w:fldCharType="end"/>
          </w:r>
        </w:sdtContent>
      </w:sdt>
      <w:sdt>
        <w:sdtPr>
          <w:id w:val="882990502"/>
          <w:citation/>
        </w:sdtPr>
        <w:sdtContent>
          <w:r w:rsidR="002566F5">
            <w:fldChar w:fldCharType="begin"/>
          </w:r>
          <w:r w:rsidR="002566F5">
            <w:instrText xml:space="preserve">CITATION unknown2023c \l 1033 </w:instrText>
          </w:r>
          <w:r w:rsidR="002566F5">
            <w:fldChar w:fldCharType="separate"/>
          </w:r>
          <w:r w:rsidR="006167A6">
            <w:rPr>
              <w:noProof/>
            </w:rPr>
            <w:t xml:space="preserve"> </w:t>
          </w:r>
          <w:r w:rsidR="006167A6" w:rsidRPr="006167A6">
            <w:rPr>
              <w:noProof/>
            </w:rPr>
            <w:t>[32]</w:t>
          </w:r>
          <w:r w:rsidR="002566F5">
            <w:fldChar w:fldCharType="end"/>
          </w:r>
        </w:sdtContent>
      </w:sdt>
      <w:r w:rsidRPr="00506522">
        <w:t>.</w:t>
      </w:r>
    </w:p>
    <w:p w14:paraId="4B240D12"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Simplifying Development with AWS </w:t>
      </w:r>
      <w:proofErr w:type="spellStart"/>
      <w:r w:rsidRPr="00CD3D3F">
        <w:rPr>
          <w:rFonts w:eastAsiaTheme="majorEastAsia" w:cstheme="majorBidi"/>
          <w:sz w:val="36"/>
          <w:szCs w:val="26"/>
        </w:rPr>
        <w:t>CodeStar</w:t>
      </w:r>
      <w:proofErr w:type="spellEnd"/>
    </w:p>
    <w:p w14:paraId="734B246C" w14:textId="685ADB22" w:rsidR="00E172D5" w:rsidRPr="00506522" w:rsidRDefault="00506522" w:rsidP="00555FFB">
      <w:pPr>
        <w:pStyle w:val="NormalBPBHEB"/>
      </w:pPr>
      <w:r w:rsidRPr="00506522">
        <w:t xml:space="preserve">The discussion expanded to </w:t>
      </w:r>
      <w:r w:rsidRPr="00506522">
        <w:rPr>
          <w:b/>
          <w:bCs/>
        </w:rPr>
        <w:t xml:space="preserve">AWS </w:t>
      </w:r>
      <w:proofErr w:type="spellStart"/>
      <w:r w:rsidRPr="00506522">
        <w:rPr>
          <w:b/>
          <w:bCs/>
        </w:rPr>
        <w:t>CodeStar</w:t>
      </w:r>
      <w:proofErr w:type="spellEnd"/>
      <w:r w:rsidRPr="00506522">
        <w:t xml:space="preserve">, an integrated development environment designed for CI/CD. </w:t>
      </w:r>
      <w:proofErr w:type="spellStart"/>
      <w:r w:rsidRPr="00506522">
        <w:t>CodeStar</w:t>
      </w:r>
      <w:proofErr w:type="spellEnd"/>
      <w:r w:rsidRPr="00506522">
        <w:t xml:space="preserve"> streamlines the entire software release process, allowing developers to focus on writing code rather than managing infrastructure</w:t>
      </w:r>
      <w:sdt>
        <w:sdtPr>
          <w:id w:val="-564342437"/>
          <w:citation/>
        </w:sdtPr>
        <w:sdtContent>
          <w:r w:rsidR="008E4A2F">
            <w:fldChar w:fldCharType="begin"/>
          </w:r>
          <w:r w:rsidR="008E4A2F">
            <w:instrText xml:space="preserve"> CITATION services2023b \l 1033 </w:instrText>
          </w:r>
          <w:r w:rsidR="008E4A2F">
            <w:fldChar w:fldCharType="separate"/>
          </w:r>
          <w:r w:rsidR="006167A6">
            <w:rPr>
              <w:noProof/>
            </w:rPr>
            <w:t xml:space="preserve"> </w:t>
          </w:r>
          <w:r w:rsidR="006167A6" w:rsidRPr="006167A6">
            <w:rPr>
              <w:noProof/>
            </w:rPr>
            <w:t>[35]</w:t>
          </w:r>
          <w:r w:rsidR="008E4A2F">
            <w:fldChar w:fldCharType="end"/>
          </w:r>
        </w:sdtContent>
      </w:sdt>
      <w:r w:rsidRPr="00506522">
        <w:t>.</w:t>
      </w:r>
    </w:p>
    <w:p w14:paraId="0FDD7B7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Efficiency at the Command Line: AWS CLI</w:t>
      </w:r>
    </w:p>
    <w:p w14:paraId="4B97E763" w14:textId="36CA23B8"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ignificance of the </w:t>
      </w:r>
      <w:r w:rsidRPr="00506522">
        <w:rPr>
          <w:b/>
          <w:bCs/>
        </w:rPr>
        <w:t>AWS Command Line Interface (CLI)</w:t>
      </w:r>
      <w:r w:rsidRPr="00506522">
        <w:t xml:space="preserve"> was highlighted, emphasizing its role as a powerful tool for managing AWS resources. The CLI enhances automation and scripting capabilities, contributing to efficient cloud management</w:t>
      </w:r>
      <w:sdt>
        <w:sdtPr>
          <w:id w:val="-1564025148"/>
          <w:citation/>
        </w:sdtPr>
        <w:sdtContent>
          <w:r w:rsidR="00C4549A">
            <w:fldChar w:fldCharType="begin"/>
          </w:r>
          <w:r w:rsidR="00C4549A">
            <w:instrText xml:space="preserve">CITATION unknown2023d \l 1033 </w:instrText>
          </w:r>
          <w:r w:rsidR="00C4549A">
            <w:fldChar w:fldCharType="separate"/>
          </w:r>
          <w:r w:rsidR="006167A6">
            <w:rPr>
              <w:noProof/>
            </w:rPr>
            <w:t xml:space="preserve"> </w:t>
          </w:r>
          <w:r w:rsidR="006167A6" w:rsidRPr="006167A6">
            <w:rPr>
              <w:noProof/>
            </w:rPr>
            <w:t>[38]</w:t>
          </w:r>
          <w:r w:rsidR="00C4549A">
            <w:fldChar w:fldCharType="end"/>
          </w:r>
        </w:sdtContent>
      </w:sdt>
      <w:r w:rsidRPr="00506522">
        <w:t>.</w:t>
      </w:r>
    </w:p>
    <w:p w14:paraId="5F9F283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obile App Testing: AWS Device Farm</w:t>
      </w:r>
    </w:p>
    <w:p w14:paraId="542065BD" w14:textId="3939E218"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mobile application testing, </w:t>
      </w:r>
      <w:r w:rsidRPr="00506522">
        <w:rPr>
          <w:b/>
          <w:bCs/>
        </w:rPr>
        <w:t>AWS Device Farm</w:t>
      </w:r>
      <w:r w:rsidRPr="00506522">
        <w:t xml:space="preserve"> emerged as a pivotal tool. Its device compatibility testing and automation capabilities ensure robust and reliable mobile app performance across various devices</w:t>
      </w:r>
      <w:sdt>
        <w:sdtPr>
          <w:id w:val="991288712"/>
          <w:citation/>
        </w:sdtPr>
        <w:sdtContent>
          <w:r w:rsidR="00C4549A">
            <w:fldChar w:fldCharType="begin"/>
          </w:r>
          <w:r w:rsidR="00C4549A">
            <w:instrText xml:space="preserve">CITATION unknown2023e \l 1033 </w:instrText>
          </w:r>
          <w:r w:rsidR="00C4549A">
            <w:fldChar w:fldCharType="separate"/>
          </w:r>
          <w:r w:rsidR="006167A6">
            <w:rPr>
              <w:noProof/>
            </w:rPr>
            <w:t xml:space="preserve"> </w:t>
          </w:r>
          <w:r w:rsidR="006167A6" w:rsidRPr="006167A6">
            <w:rPr>
              <w:noProof/>
            </w:rPr>
            <w:t>[41]</w:t>
          </w:r>
          <w:r w:rsidR="00C4549A">
            <w:fldChar w:fldCharType="end"/>
          </w:r>
        </w:sdtContent>
      </w:sdt>
      <w:r w:rsidRPr="00506522">
        <w:t>.</w:t>
      </w:r>
    </w:p>
    <w:p w14:paraId="2D969CE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haos Engineering with AWS Fault Injection Simulator</w:t>
      </w:r>
    </w:p>
    <w:p w14:paraId="060EF26A" w14:textId="1909CB19"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chaos engineering was introduced through the </w:t>
      </w:r>
      <w:r w:rsidRPr="00506522">
        <w:rPr>
          <w:b/>
          <w:bCs/>
        </w:rPr>
        <w:t>AWS Fault Injection Simulator</w:t>
      </w:r>
      <w:r w:rsidRPr="00506522">
        <w:t>, emphasizing the importance of proactively identifying and addressing system weaknesses to enhance overall system resilience</w:t>
      </w:r>
      <w:sdt>
        <w:sdtPr>
          <w:id w:val="541714711"/>
          <w:citation/>
        </w:sdtPr>
        <w:sdtContent>
          <w:r w:rsidR="00416DB1">
            <w:fldChar w:fldCharType="begin"/>
          </w:r>
          <w:r w:rsidR="00416DB1">
            <w:instrText xml:space="preserve">CITATION unknown2023f \l 1033 </w:instrText>
          </w:r>
          <w:r w:rsidR="00416DB1">
            <w:fldChar w:fldCharType="separate"/>
          </w:r>
          <w:r w:rsidR="006167A6">
            <w:rPr>
              <w:noProof/>
            </w:rPr>
            <w:t xml:space="preserve"> </w:t>
          </w:r>
          <w:r w:rsidR="006167A6" w:rsidRPr="006167A6">
            <w:rPr>
              <w:noProof/>
            </w:rPr>
            <w:t>[44]</w:t>
          </w:r>
          <w:r w:rsidR="00416DB1">
            <w:fldChar w:fldCharType="end"/>
          </w:r>
        </w:sdtContent>
      </w:sdt>
      <w:r w:rsidRPr="00506522">
        <w:t>.</w:t>
      </w:r>
    </w:p>
    <w:p w14:paraId="0676767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mprehensive SDKs and Tools: AWS Tools and SDKs</w:t>
      </w:r>
    </w:p>
    <w:p w14:paraId="09ABA8A6" w14:textId="48A8AABC" w:rsidR="00506522" w:rsidRPr="00506522" w:rsidRDefault="00506522" w:rsidP="00555FFB">
      <w:pPr>
        <w:pStyle w:val="NormalBPBHEB"/>
      </w:pPr>
      <w:r w:rsidRPr="00115ED8">
        <w:t xml:space="preserve">The section on </w:t>
      </w:r>
      <w:r w:rsidRPr="00555FFB">
        <w:t>AWS Tools and SDKs</w:t>
      </w:r>
      <w:r w:rsidRPr="00115ED8">
        <w:t xml:space="preserve"> provided an overview of the vast collection of tools and software</w:t>
      </w:r>
      <w:r w:rsidRPr="00506522">
        <w:t xml:space="preserve"> development kits that facilitate application development and integration with AWS services. These tools enhance interoperability and provide developers with the resources they need</w:t>
      </w:r>
      <w:sdt>
        <w:sdtPr>
          <w:id w:val="-1044366911"/>
          <w:citation/>
        </w:sdtPr>
        <w:sdtContent>
          <w:r w:rsidR="00D60CBC">
            <w:fldChar w:fldCharType="begin"/>
          </w:r>
          <w:r w:rsidR="00D60CBC">
            <w:instrText xml:space="preserve">CITATION unknown2023h \l 1033 </w:instrText>
          </w:r>
          <w:r w:rsidR="00D60CBC">
            <w:fldChar w:fldCharType="separate"/>
          </w:r>
          <w:r w:rsidR="006167A6">
            <w:rPr>
              <w:noProof/>
            </w:rPr>
            <w:t xml:space="preserve"> </w:t>
          </w:r>
          <w:r w:rsidR="006167A6" w:rsidRPr="006167A6">
            <w:rPr>
              <w:noProof/>
            </w:rPr>
            <w:t>[50]</w:t>
          </w:r>
          <w:r w:rsidR="00D60CBC">
            <w:fldChar w:fldCharType="end"/>
          </w:r>
        </w:sdtContent>
      </w:sdt>
      <w:r w:rsidRPr="00506522">
        <w:t>.</w:t>
      </w:r>
    </w:p>
    <w:p w14:paraId="19718D9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Visibility into Applications: AWS X-Ray</w:t>
      </w:r>
    </w:p>
    <w:p w14:paraId="3452D1C6" w14:textId="4CF9458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application performance monitoring was emphasized through </w:t>
      </w:r>
      <w:r w:rsidRPr="00506522">
        <w:rPr>
          <w:b/>
          <w:bCs/>
        </w:rPr>
        <w:t>AWS X-Ray</w:t>
      </w:r>
      <w:r w:rsidRPr="00506522">
        <w:t>, a service that provides end-to-end visibility into applications. X-Ray enables developers to identify performance bottlenecks and troubleshoot issues efficiently</w:t>
      </w:r>
      <w:sdt>
        <w:sdtPr>
          <w:id w:val="-1879229291"/>
          <w:citation/>
        </w:sdtPr>
        <w:sdtContent>
          <w:r w:rsidR="00D60CBC">
            <w:fldChar w:fldCharType="begin"/>
          </w:r>
          <w:r w:rsidR="00D60CBC">
            <w:instrText xml:space="preserve">CITATION unknown2023g \l 1033 </w:instrText>
          </w:r>
          <w:r w:rsidR="00D60CBC">
            <w:fldChar w:fldCharType="separate"/>
          </w:r>
          <w:r w:rsidR="006167A6">
            <w:rPr>
              <w:noProof/>
            </w:rPr>
            <w:t xml:space="preserve"> </w:t>
          </w:r>
          <w:r w:rsidR="006167A6" w:rsidRPr="006167A6">
            <w:rPr>
              <w:noProof/>
            </w:rPr>
            <w:t>[48]</w:t>
          </w:r>
          <w:r w:rsidR="00D60CBC">
            <w:fldChar w:fldCharType="end"/>
          </w:r>
        </w:sdtContent>
      </w:sdt>
      <w:r w:rsidRPr="00506522">
        <w:t>.</w:t>
      </w:r>
    </w:p>
    <w:p w14:paraId="68465791"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Novel Approach: Amazon </w:t>
      </w:r>
      <w:proofErr w:type="spellStart"/>
      <w:r w:rsidRPr="00CD3D3F">
        <w:rPr>
          <w:rFonts w:eastAsiaTheme="majorEastAsia" w:cstheme="majorBidi"/>
          <w:sz w:val="36"/>
          <w:szCs w:val="26"/>
        </w:rPr>
        <w:t>CodeWhisperer</w:t>
      </w:r>
      <w:proofErr w:type="spellEnd"/>
    </w:p>
    <w:p w14:paraId="6D9A502E" w14:textId="7855E85E"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A novel addition to the developer tools landscape, </w:t>
      </w:r>
      <w:r w:rsidRPr="00506522">
        <w:rPr>
          <w:b/>
          <w:bCs/>
        </w:rPr>
        <w:t xml:space="preserve">Amazon </w:t>
      </w:r>
      <w:proofErr w:type="spellStart"/>
      <w:r w:rsidRPr="00506522">
        <w:rPr>
          <w:b/>
          <w:bCs/>
        </w:rPr>
        <w:t>CodeWhisperer</w:t>
      </w:r>
      <w:proofErr w:type="spellEnd"/>
      <w:r w:rsidRPr="00506522">
        <w:t>, was introduced. This AI-powered tool aims to enhance code quality by providing intelligent suggestions and insights during the development process, showcasing AWS's commitment to innovation</w:t>
      </w:r>
      <w:sdt>
        <w:sdtPr>
          <w:id w:val="1632746278"/>
          <w:citation/>
        </w:sdtPr>
        <w:sdtContent>
          <w:r w:rsidR="009868F7">
            <w:fldChar w:fldCharType="begin"/>
          </w:r>
          <w:r w:rsidR="009868F7">
            <w:instrText xml:space="preserve"> CITATION unknown2023i \l 1033 </w:instrText>
          </w:r>
          <w:r w:rsidR="009868F7">
            <w:fldChar w:fldCharType="separate"/>
          </w:r>
          <w:r w:rsidR="006167A6">
            <w:rPr>
              <w:noProof/>
            </w:rPr>
            <w:t xml:space="preserve"> </w:t>
          </w:r>
          <w:r w:rsidR="006167A6" w:rsidRPr="006167A6">
            <w:rPr>
              <w:noProof/>
            </w:rPr>
            <w:t>[52]</w:t>
          </w:r>
          <w:r w:rsidR="009868F7">
            <w:fldChar w:fldCharType="end"/>
          </w:r>
        </w:sdtContent>
      </w:sdt>
      <w:r w:rsidRPr="00506522">
        <w:t>.</w:t>
      </w:r>
    </w:p>
    <w:p w14:paraId="5402F43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pplication Integration: Bridging Services Seamlessly</w:t>
      </w:r>
    </w:p>
    <w:p w14:paraId="1060A7FF" w14:textId="4F70620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ransitioned into the realm of application integration, where services like </w:t>
      </w:r>
      <w:r w:rsidRPr="00506522">
        <w:rPr>
          <w:b/>
          <w:bCs/>
        </w:rPr>
        <w:t xml:space="preserve">Amazon </w:t>
      </w:r>
      <w:proofErr w:type="spellStart"/>
      <w:r w:rsidRPr="00506522">
        <w:rPr>
          <w:b/>
          <w:bCs/>
        </w:rPr>
        <w:t>AppFlow</w:t>
      </w:r>
      <w:proofErr w:type="spellEnd"/>
      <w:r w:rsidRPr="00506522">
        <w:t xml:space="preserve">, </w:t>
      </w:r>
      <w:r w:rsidRPr="00506522">
        <w:rPr>
          <w:b/>
          <w:bCs/>
        </w:rPr>
        <w:t xml:space="preserve">Amazon </w:t>
      </w:r>
      <w:proofErr w:type="spellStart"/>
      <w:r w:rsidRPr="00506522">
        <w:rPr>
          <w:b/>
          <w:bCs/>
        </w:rPr>
        <w:t>EventBridge</w:t>
      </w:r>
      <w:proofErr w:type="spellEnd"/>
      <w:r w:rsidRPr="00506522">
        <w:t xml:space="preserve">, and </w:t>
      </w:r>
      <w:r w:rsidRPr="00506522">
        <w:rPr>
          <w:b/>
          <w:bCs/>
        </w:rPr>
        <w:t>Amazon Managed Workflows for Apache Airflow (MWAA)</w:t>
      </w:r>
      <w:r w:rsidRPr="00506522">
        <w:t xml:space="preserve"> facilitate the seamless exchange of data between applications, systems, and services</w:t>
      </w:r>
      <w:sdt>
        <w:sdtPr>
          <w:id w:val="-2122984625"/>
          <w:citation/>
        </w:sdtPr>
        <w:sdtContent>
          <w:r w:rsidR="000E2233">
            <w:fldChar w:fldCharType="begin"/>
          </w:r>
          <w:r w:rsidR="000E2233">
            <w:instrText xml:space="preserve"> CITATION a2023c \l 1033 </w:instrText>
          </w:r>
          <w:r w:rsidR="000E2233">
            <w:fldChar w:fldCharType="separate"/>
          </w:r>
          <w:r w:rsidR="006167A6">
            <w:rPr>
              <w:noProof/>
            </w:rPr>
            <w:t xml:space="preserve"> </w:t>
          </w:r>
          <w:r w:rsidR="006167A6" w:rsidRPr="006167A6">
            <w:rPr>
              <w:noProof/>
            </w:rPr>
            <w:t>[56]</w:t>
          </w:r>
          <w:r w:rsidR="000E2233">
            <w:fldChar w:fldCharType="end"/>
          </w:r>
        </w:sdtContent>
      </w:sdt>
      <w:sdt>
        <w:sdtPr>
          <w:id w:val="-1911228661"/>
          <w:citation/>
        </w:sdtPr>
        <w:sdtContent>
          <w:r w:rsidR="009868F7">
            <w:fldChar w:fldCharType="begin"/>
          </w:r>
          <w:r w:rsidR="009868F7">
            <w:instrText xml:space="preserve"> CITATION unknown2023k \l 1033 </w:instrText>
          </w:r>
          <w:r w:rsidR="009868F7">
            <w:fldChar w:fldCharType="separate"/>
          </w:r>
          <w:r w:rsidR="006167A6">
            <w:rPr>
              <w:noProof/>
            </w:rPr>
            <w:t xml:space="preserve"> </w:t>
          </w:r>
          <w:r w:rsidR="006167A6" w:rsidRPr="006167A6">
            <w:rPr>
              <w:noProof/>
            </w:rPr>
            <w:t>[57]</w:t>
          </w:r>
          <w:r w:rsidR="009868F7">
            <w:fldChar w:fldCharType="end"/>
          </w:r>
        </w:sdtContent>
      </w:sdt>
      <w:sdt>
        <w:sdtPr>
          <w:id w:val="-586692397"/>
          <w:citation/>
        </w:sdtPr>
        <w:sdtContent>
          <w:r w:rsidR="009868F7">
            <w:fldChar w:fldCharType="begin"/>
          </w:r>
          <w:r w:rsidR="009868F7">
            <w:instrText xml:space="preserve"> CITATION services2023c \l 1033 </w:instrText>
          </w:r>
          <w:r w:rsidR="009868F7">
            <w:fldChar w:fldCharType="separate"/>
          </w:r>
          <w:r w:rsidR="006167A6">
            <w:rPr>
              <w:noProof/>
            </w:rPr>
            <w:t xml:space="preserve"> </w:t>
          </w:r>
          <w:r w:rsidR="006167A6" w:rsidRPr="006167A6">
            <w:rPr>
              <w:noProof/>
            </w:rPr>
            <w:t>[68]</w:t>
          </w:r>
          <w:r w:rsidR="009868F7">
            <w:fldChar w:fldCharType="end"/>
          </w:r>
        </w:sdtContent>
      </w:sdt>
      <w:r w:rsidRPr="00506522">
        <w:t>.</w:t>
      </w:r>
    </w:p>
    <w:p w14:paraId="6719A15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essage Queues and Notifications: SQS, SNS, and More</w:t>
      </w:r>
    </w:p>
    <w:p w14:paraId="5D4ED620" w14:textId="7F1563F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efficient communication between services was addressed through </w:t>
      </w:r>
      <w:r w:rsidRPr="00506522">
        <w:rPr>
          <w:b/>
          <w:bCs/>
        </w:rPr>
        <w:t>Amazon Simple Queue Service (SQS)</w:t>
      </w:r>
      <w:r w:rsidRPr="00506522">
        <w:t xml:space="preserve"> and </w:t>
      </w:r>
      <w:r w:rsidRPr="00506522">
        <w:rPr>
          <w:b/>
          <w:bCs/>
        </w:rPr>
        <w:t>Amazon Simple Notification Service (SNS)</w:t>
      </w:r>
      <w:r w:rsidRPr="00506522">
        <w:t>. These managed message queuing services enable reliable and scalable communication in distributed systems</w:t>
      </w:r>
      <w:sdt>
        <w:sdtPr>
          <w:id w:val="1175077727"/>
          <w:citation/>
        </w:sdtPr>
        <w:sdtContent>
          <w:r w:rsidR="006E26ED">
            <w:fldChar w:fldCharType="begin"/>
          </w:r>
          <w:r w:rsidR="006E26ED">
            <w:instrText xml:space="preserve"> CITATION a2023g \l 1033 </w:instrText>
          </w:r>
          <w:r w:rsidR="006E26ED">
            <w:fldChar w:fldCharType="separate"/>
          </w:r>
          <w:r w:rsidR="006167A6">
            <w:rPr>
              <w:noProof/>
            </w:rPr>
            <w:t xml:space="preserve"> </w:t>
          </w:r>
          <w:r w:rsidR="006167A6" w:rsidRPr="006167A6">
            <w:rPr>
              <w:noProof/>
            </w:rPr>
            <w:t>[54]</w:t>
          </w:r>
          <w:r w:rsidR="006E26ED">
            <w:fldChar w:fldCharType="end"/>
          </w:r>
        </w:sdtContent>
      </w:sdt>
      <w:sdt>
        <w:sdtPr>
          <w:id w:val="-286116313"/>
          <w:citation/>
        </w:sdtPr>
        <w:sdtContent>
          <w:r w:rsidR="006E26ED">
            <w:fldChar w:fldCharType="begin"/>
          </w:r>
          <w:r w:rsidR="006E26ED">
            <w:instrText xml:space="preserve"> CITATION a2023h \l 1033 </w:instrText>
          </w:r>
          <w:r w:rsidR="006E26ED">
            <w:fldChar w:fldCharType="separate"/>
          </w:r>
          <w:r w:rsidR="006167A6">
            <w:rPr>
              <w:noProof/>
            </w:rPr>
            <w:t xml:space="preserve"> </w:t>
          </w:r>
          <w:r w:rsidR="006167A6" w:rsidRPr="006167A6">
            <w:rPr>
              <w:noProof/>
            </w:rPr>
            <w:t>[72]</w:t>
          </w:r>
          <w:r w:rsidR="006E26ED">
            <w:fldChar w:fldCharType="end"/>
          </w:r>
        </w:sdtContent>
      </w:sdt>
      <w:r w:rsidRPr="00506522">
        <w:t>.</w:t>
      </w:r>
    </w:p>
    <w:p w14:paraId="347975D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Orchestrating Workflows: AWS Step Functions</w:t>
      </w:r>
    </w:p>
    <w:p w14:paraId="32A9DE38" w14:textId="1766F934"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orchestrating workflows, </w:t>
      </w:r>
      <w:r w:rsidRPr="00506522">
        <w:rPr>
          <w:b/>
          <w:bCs/>
        </w:rPr>
        <w:t>AWS Step Functions</w:t>
      </w:r>
      <w:r w:rsidRPr="00506522">
        <w:t xml:space="preserve"> emerged as a key service. Its visual workflow editor and integrations with various AWS services allow developers to build scalable and resilient workflows with ease</w:t>
      </w:r>
      <w:sdt>
        <w:sdtPr>
          <w:id w:val="-956409580"/>
          <w:citation/>
        </w:sdtPr>
        <w:sdtContent>
          <w:r w:rsidR="00455CFD">
            <w:fldChar w:fldCharType="begin"/>
          </w:r>
          <w:r w:rsidR="00455CFD">
            <w:instrText xml:space="preserve"> CITATION a2023f \l 1033 </w:instrText>
          </w:r>
          <w:r w:rsidR="00455CFD">
            <w:fldChar w:fldCharType="separate"/>
          </w:r>
          <w:r w:rsidR="006167A6">
            <w:rPr>
              <w:noProof/>
            </w:rPr>
            <w:t xml:space="preserve"> </w:t>
          </w:r>
          <w:r w:rsidR="006167A6" w:rsidRPr="006167A6">
            <w:rPr>
              <w:noProof/>
            </w:rPr>
            <w:t>[73]</w:t>
          </w:r>
          <w:r w:rsidR="00455CFD">
            <w:fldChar w:fldCharType="end"/>
          </w:r>
        </w:sdtContent>
      </w:sdt>
      <w:r w:rsidRPr="00506522">
        <w:t>.</w:t>
      </w:r>
    </w:p>
    <w:p w14:paraId="39BED785"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ntainers: The Foundation of Scalable Deployments</w:t>
      </w:r>
    </w:p>
    <w:p w14:paraId="15E2BCAF" w14:textId="69A24105" w:rsidR="00082D79" w:rsidRDefault="00506522" w:rsidP="00CD3D3F">
      <w:pPr>
        <w:pBdr>
          <w:top w:val="nil"/>
          <w:left w:val="nil"/>
          <w:bottom w:val="nil"/>
          <w:right w:val="nil"/>
          <w:between w:val="nil"/>
        </w:pBdr>
        <w:shd w:val="clear" w:color="auto" w:fill="FFFFFF"/>
        <w:spacing w:after="100" w:line="276" w:lineRule="auto"/>
        <w:jc w:val="both"/>
        <w:rPr>
          <w:rFonts w:eastAsiaTheme="majorEastAsia" w:cstheme="majorBidi"/>
          <w:sz w:val="36"/>
          <w:szCs w:val="26"/>
        </w:rPr>
      </w:pPr>
      <w:r w:rsidRPr="00506522">
        <w:t xml:space="preserve">The chapter then delved into containerization, a pivotal aspect of modern application deployment. </w:t>
      </w:r>
      <w:r w:rsidRPr="00506522">
        <w:rPr>
          <w:b/>
          <w:bCs/>
        </w:rPr>
        <w:t>Amazon Elastic Container Registry (ECR)</w:t>
      </w:r>
      <w:r w:rsidRPr="00506522">
        <w:t xml:space="preserve">, </w:t>
      </w:r>
      <w:r w:rsidRPr="00506522">
        <w:rPr>
          <w:b/>
          <w:bCs/>
        </w:rPr>
        <w:t>Amazon ECS</w:t>
      </w:r>
      <w:r w:rsidRPr="00506522">
        <w:t xml:space="preserve">, and </w:t>
      </w:r>
      <w:r w:rsidRPr="00506522">
        <w:rPr>
          <w:b/>
          <w:bCs/>
        </w:rPr>
        <w:t>Amazon EKS</w:t>
      </w:r>
      <w:r w:rsidRPr="00506522">
        <w:t xml:space="preserve"> were explored, emphasizing their roles in managing containerized applications</w:t>
      </w:r>
      <w:sdt>
        <w:sdtPr>
          <w:id w:val="305600189"/>
          <w:citation/>
        </w:sdtPr>
        <w:sdtContent>
          <w:r w:rsidR="00DA405E">
            <w:fldChar w:fldCharType="begin"/>
          </w:r>
          <w:r w:rsidR="00DA405E">
            <w:instrText xml:space="preserve"> CITATION a2023i \l 1033 </w:instrText>
          </w:r>
          <w:r w:rsidR="00DA405E">
            <w:fldChar w:fldCharType="separate"/>
          </w:r>
          <w:r w:rsidR="006167A6">
            <w:rPr>
              <w:noProof/>
            </w:rPr>
            <w:t xml:space="preserve"> </w:t>
          </w:r>
          <w:r w:rsidR="006167A6" w:rsidRPr="006167A6">
            <w:rPr>
              <w:noProof/>
            </w:rPr>
            <w:t>[78]</w:t>
          </w:r>
          <w:r w:rsidR="00DA405E">
            <w:fldChar w:fldCharType="end"/>
          </w:r>
        </w:sdtContent>
      </w:sdt>
      <w:sdt>
        <w:sdtPr>
          <w:id w:val="1762874439"/>
          <w:citation/>
        </w:sdtPr>
        <w:sdtContent>
          <w:r w:rsidR="00DA405E">
            <w:fldChar w:fldCharType="begin"/>
          </w:r>
          <w:r w:rsidR="00DA405E">
            <w:instrText xml:space="preserve"> CITATION a2023j \l 1033 </w:instrText>
          </w:r>
          <w:r w:rsidR="00DA405E">
            <w:fldChar w:fldCharType="separate"/>
          </w:r>
          <w:r w:rsidR="006167A6">
            <w:rPr>
              <w:noProof/>
            </w:rPr>
            <w:t xml:space="preserve"> </w:t>
          </w:r>
          <w:r w:rsidR="006167A6" w:rsidRPr="006167A6">
            <w:rPr>
              <w:noProof/>
            </w:rPr>
            <w:t>[80]</w:t>
          </w:r>
          <w:r w:rsidR="00DA405E">
            <w:fldChar w:fldCharType="end"/>
          </w:r>
        </w:sdtContent>
      </w:sdt>
      <w:sdt>
        <w:sdtPr>
          <w:id w:val="-1412149080"/>
          <w:citation/>
        </w:sdtPr>
        <w:sdtContent>
          <w:r w:rsidR="00DA405E">
            <w:fldChar w:fldCharType="begin"/>
          </w:r>
          <w:r w:rsidR="00DA405E">
            <w:instrText xml:space="preserve"> CITATION a2023k \l 1033 </w:instrText>
          </w:r>
          <w:r w:rsidR="00DA405E">
            <w:fldChar w:fldCharType="separate"/>
          </w:r>
          <w:r w:rsidR="006167A6">
            <w:rPr>
              <w:noProof/>
            </w:rPr>
            <w:t xml:space="preserve"> </w:t>
          </w:r>
          <w:r w:rsidR="006167A6" w:rsidRPr="006167A6">
            <w:rPr>
              <w:noProof/>
            </w:rPr>
            <w:t>[82]</w:t>
          </w:r>
          <w:r w:rsidR="00DA405E">
            <w:fldChar w:fldCharType="end"/>
          </w:r>
        </w:sdtContent>
      </w:sdt>
      <w:r w:rsidRPr="00506522">
        <w:t>.</w:t>
      </w:r>
    </w:p>
    <w:p w14:paraId="78C18140" w14:textId="3CCDB81E"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nd AWS Copilot</w:t>
      </w:r>
    </w:p>
    <w:p w14:paraId="32887640" w14:textId="7BE5C62E" w:rsidR="00506522" w:rsidRDefault="00506522">
      <w:pPr>
        <w:pStyle w:val="NormalBPBHEB"/>
      </w:pPr>
      <w:r w:rsidRPr="00506522">
        <w:t xml:space="preserve">The discussion expanded to tools like </w:t>
      </w:r>
      <w:r w:rsidRPr="00506522">
        <w:rPr>
          <w:b/>
          <w:bCs/>
        </w:rPr>
        <w:t>AWS App2Container</w:t>
      </w:r>
      <w:r w:rsidRPr="00506522">
        <w:t xml:space="preserve"> and </w:t>
      </w:r>
      <w:r w:rsidRPr="00506522">
        <w:rPr>
          <w:b/>
          <w:bCs/>
        </w:rPr>
        <w:t>AWS Copilot</w:t>
      </w:r>
      <w:r w:rsidRPr="00506522">
        <w:t>, designed to simplify the containerization process. These tools automate and streamline the migration of applications to containers, promoting efficiency in development and deployment</w:t>
      </w:r>
      <w:sdt>
        <w:sdtPr>
          <w:id w:val="-546987495"/>
          <w:citation/>
        </w:sdtPr>
        <w:sdtContent>
          <w:r w:rsidR="00295F1D">
            <w:fldChar w:fldCharType="begin"/>
          </w:r>
          <w:r w:rsidR="00295F1D">
            <w:instrText xml:space="preserve"> CITATION a2023l \l 1033 </w:instrText>
          </w:r>
          <w:r w:rsidR="00295F1D">
            <w:fldChar w:fldCharType="separate"/>
          </w:r>
          <w:r w:rsidR="006167A6">
            <w:rPr>
              <w:noProof/>
            </w:rPr>
            <w:t xml:space="preserve"> </w:t>
          </w:r>
          <w:r w:rsidR="006167A6" w:rsidRPr="006167A6">
            <w:rPr>
              <w:noProof/>
            </w:rPr>
            <w:t>[83]</w:t>
          </w:r>
          <w:r w:rsidR="00295F1D">
            <w:fldChar w:fldCharType="end"/>
          </w:r>
        </w:sdtContent>
      </w:sdt>
      <w:r w:rsidR="00295F1D">
        <w:t xml:space="preserve"> </w:t>
      </w:r>
      <w:sdt>
        <w:sdtPr>
          <w:id w:val="140473976"/>
          <w:citation/>
        </w:sdtPr>
        <w:sdtContent>
          <w:r w:rsidR="00295F1D">
            <w:fldChar w:fldCharType="begin"/>
          </w:r>
          <w:r w:rsidR="00295F1D">
            <w:instrText xml:space="preserve"> CITATION a2023m \l 1033 </w:instrText>
          </w:r>
          <w:r w:rsidR="00295F1D">
            <w:fldChar w:fldCharType="separate"/>
          </w:r>
          <w:r w:rsidR="006167A6" w:rsidRPr="006167A6">
            <w:rPr>
              <w:noProof/>
            </w:rPr>
            <w:t>[84]</w:t>
          </w:r>
          <w:r w:rsidR="00295F1D">
            <w:fldChar w:fldCharType="end"/>
          </w:r>
        </w:sdtContent>
      </w:sdt>
      <w:r w:rsidRPr="00506522">
        <w:t>.</w:t>
      </w:r>
    </w:p>
    <w:p w14:paraId="382D54C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Serverless Computing with AWS </w:t>
      </w:r>
      <w:proofErr w:type="spellStart"/>
      <w:r w:rsidRPr="00CD3D3F">
        <w:rPr>
          <w:rFonts w:eastAsiaTheme="majorEastAsia" w:cstheme="majorBidi"/>
          <w:sz w:val="36"/>
          <w:szCs w:val="26"/>
        </w:rPr>
        <w:t>Fargate</w:t>
      </w:r>
      <w:proofErr w:type="spellEnd"/>
    </w:p>
    <w:p w14:paraId="3E1A6D33" w14:textId="3462763E" w:rsidR="00506522" w:rsidRPr="00506522" w:rsidRDefault="00506522" w:rsidP="00555FFB">
      <w:pPr>
        <w:pStyle w:val="NormalBPBHEB"/>
      </w:pPr>
      <w:r w:rsidRPr="00506522">
        <w:t xml:space="preserve">The concept of serverless computing was introduced through </w:t>
      </w:r>
      <w:r w:rsidRPr="00506522">
        <w:rPr>
          <w:b/>
          <w:bCs/>
        </w:rPr>
        <w:t xml:space="preserve">AWS </w:t>
      </w:r>
      <w:proofErr w:type="spellStart"/>
      <w:r w:rsidRPr="00506522">
        <w:rPr>
          <w:b/>
          <w:bCs/>
        </w:rPr>
        <w:t>Fargate</w:t>
      </w:r>
      <w:proofErr w:type="spellEnd"/>
      <w:r w:rsidRPr="00506522">
        <w:t xml:space="preserve">, a serverless compute engine for containers. </w:t>
      </w:r>
      <w:proofErr w:type="spellStart"/>
      <w:r w:rsidRPr="00506522">
        <w:t>Fargate</w:t>
      </w:r>
      <w:proofErr w:type="spellEnd"/>
      <w:r w:rsidRPr="00506522">
        <w:t xml:space="preserve"> abstracts away infrastructure management, allowing developers to focus solely on building and deploying applications</w:t>
      </w:r>
      <w:sdt>
        <w:sdtPr>
          <w:id w:val="-1601171488"/>
          <w:citation/>
        </w:sdtPr>
        <w:sdtContent>
          <w:r w:rsidR="00295F1D">
            <w:fldChar w:fldCharType="begin"/>
          </w:r>
          <w:r w:rsidR="00295F1D">
            <w:instrText xml:space="preserve"> CITATION a2023n \l 1033 </w:instrText>
          </w:r>
          <w:r w:rsidR="00295F1D">
            <w:fldChar w:fldCharType="separate"/>
          </w:r>
          <w:r w:rsidR="006167A6">
            <w:rPr>
              <w:noProof/>
            </w:rPr>
            <w:t xml:space="preserve"> </w:t>
          </w:r>
          <w:r w:rsidR="006167A6" w:rsidRPr="006167A6">
            <w:rPr>
              <w:noProof/>
            </w:rPr>
            <w:t>[90]</w:t>
          </w:r>
          <w:r w:rsidR="00295F1D">
            <w:fldChar w:fldCharType="end"/>
          </w:r>
        </w:sdtContent>
      </w:sdt>
      <w:r w:rsidRPr="00506522">
        <w:t>.</w:t>
      </w:r>
    </w:p>
    <w:p w14:paraId="16DC10A0"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Red Hat OpenShift Service on AWS: Enhanced Kubernetes Management</w:t>
      </w:r>
    </w:p>
    <w:p w14:paraId="13768E76" w14:textId="100D42B7" w:rsidR="00506522" w:rsidRPr="00506522" w:rsidRDefault="00506522" w:rsidP="00555FFB">
      <w:pPr>
        <w:pStyle w:val="NormalBPBHEB"/>
      </w:pPr>
      <w:r w:rsidRPr="00506522">
        <w:t xml:space="preserve">The partnership with Red Hat was explored through </w:t>
      </w:r>
      <w:r w:rsidRPr="00506522">
        <w:rPr>
          <w:b/>
          <w:bCs/>
        </w:rPr>
        <w:t>Red Hat OpenShift Service on AWS</w:t>
      </w:r>
      <w:r w:rsidRPr="00506522">
        <w:t>, emphasizing the enhanced Kubernetes management capabilities it brings to the AWS environment. This collaboration offers developers a powerful platform for building, deploying, and scaling containerized applications.</w:t>
      </w:r>
    </w:p>
    <w:p w14:paraId="244CF06B" w14:textId="53A183E7" w:rsidR="00E10768" w:rsidRPr="00506522" w:rsidRDefault="00506522" w:rsidP="00555FFB">
      <w:pPr>
        <w:pStyle w:val="NormalBPBHEB"/>
      </w:pPr>
      <w:r w:rsidRPr="00506522">
        <w:t>The concept of managed OpenShift in the cloud was introduced, highlighting how AWS provides a fully managed service for OpenShift, eliminating the operational overhead of managing and scaling the Kubernetes infrastructure</w:t>
      </w:r>
      <w:sdt>
        <w:sdtPr>
          <w:id w:val="1007482819"/>
          <w:citation/>
        </w:sdtPr>
        <w:sdtContent>
          <w:r w:rsidR="001A1DC9">
            <w:fldChar w:fldCharType="begin"/>
          </w:r>
          <w:r w:rsidR="001A1DC9">
            <w:instrText xml:space="preserve"> CITATION unknown2023m \l 1033 </w:instrText>
          </w:r>
          <w:r w:rsidR="001A1DC9">
            <w:fldChar w:fldCharType="separate"/>
          </w:r>
          <w:r w:rsidR="006167A6">
            <w:rPr>
              <w:noProof/>
            </w:rPr>
            <w:t xml:space="preserve"> </w:t>
          </w:r>
          <w:r w:rsidR="006167A6" w:rsidRPr="006167A6">
            <w:rPr>
              <w:noProof/>
            </w:rPr>
            <w:t>[77]</w:t>
          </w:r>
          <w:r w:rsidR="001A1DC9">
            <w:fldChar w:fldCharType="end"/>
          </w:r>
        </w:sdtContent>
      </w:sdt>
      <w:r w:rsidRPr="00506522">
        <w:t>.</w:t>
      </w:r>
    </w:p>
    <w:p w14:paraId="6D9E7D3A" w14:textId="4AD2094F" w:rsidR="00506522" w:rsidRPr="00CD3D3F" w:rsidRDefault="00CD3D3F" w:rsidP="00CD3D3F">
      <w:pPr>
        <w:keepNext/>
        <w:keepLines/>
        <w:spacing w:before="40" w:after="0"/>
        <w:outlineLvl w:val="1"/>
        <w:rPr>
          <w:rFonts w:eastAsiaTheme="majorEastAsia" w:cstheme="majorBidi"/>
          <w:sz w:val="36"/>
          <w:szCs w:val="26"/>
        </w:rPr>
      </w:pPr>
      <w:r w:rsidRPr="00FD1E85">
        <w:rPr>
          <w:rFonts w:eastAsiaTheme="majorEastAsia" w:cstheme="majorBidi"/>
          <w:sz w:val="36"/>
          <w:szCs w:val="26"/>
        </w:rPr>
        <w:t>Building intelligent robots</w:t>
      </w:r>
      <w:r w:rsidRPr="00CD3D3F" w:rsidDel="00CD3D3F">
        <w:rPr>
          <w:rFonts w:eastAsiaTheme="majorEastAsia" w:cstheme="majorBidi"/>
          <w:sz w:val="36"/>
          <w:szCs w:val="26"/>
        </w:rPr>
        <w:t xml:space="preserve"> </w:t>
      </w:r>
      <w:r w:rsidR="00506522" w:rsidRPr="00CD3D3F">
        <w:rPr>
          <w:rFonts w:eastAsiaTheme="majorEastAsia" w:cstheme="majorBidi"/>
          <w:sz w:val="36"/>
          <w:szCs w:val="26"/>
        </w:rPr>
        <w:t xml:space="preserve">with AWS </w:t>
      </w:r>
      <w:proofErr w:type="spellStart"/>
      <w:r w:rsidR="00506522" w:rsidRPr="00CD3D3F">
        <w:rPr>
          <w:rFonts w:eastAsiaTheme="majorEastAsia" w:cstheme="majorBidi"/>
          <w:sz w:val="36"/>
          <w:szCs w:val="26"/>
        </w:rPr>
        <w:t>RoboMaker</w:t>
      </w:r>
      <w:proofErr w:type="spellEnd"/>
      <w:r w:rsidR="00506522" w:rsidRPr="00CD3D3F">
        <w:rPr>
          <w:rFonts w:eastAsiaTheme="majorEastAsia" w:cstheme="majorBidi"/>
          <w:sz w:val="36"/>
          <w:szCs w:val="26"/>
        </w:rPr>
        <w:t xml:space="preserve">: </w:t>
      </w:r>
    </w:p>
    <w:p w14:paraId="40B3F709" w14:textId="0F407A0F"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narrative then shifted to </w:t>
      </w:r>
      <w:r w:rsidRPr="00506522">
        <w:rPr>
          <w:b/>
          <w:bCs/>
        </w:rPr>
        <w:t xml:space="preserve">AWS </w:t>
      </w:r>
      <w:proofErr w:type="spellStart"/>
      <w:r w:rsidRPr="00506522">
        <w:rPr>
          <w:b/>
          <w:bCs/>
        </w:rPr>
        <w:t>RoboMaker</w:t>
      </w:r>
      <w:proofErr w:type="spellEnd"/>
      <w:r w:rsidRPr="00506522">
        <w:t xml:space="preserve">, a service designed for building, testing, and deploying intelligent robotic applications at </w:t>
      </w:r>
      <w:r w:rsidR="00B70C59" w:rsidRPr="00506522">
        <w:t>a scale</w:t>
      </w:r>
      <w:r w:rsidRPr="00506522">
        <w:t xml:space="preserve">. </w:t>
      </w:r>
      <w:proofErr w:type="spellStart"/>
      <w:r w:rsidRPr="00506522">
        <w:t>RoboMaker</w:t>
      </w:r>
      <w:proofErr w:type="spellEnd"/>
      <w:r w:rsidRPr="00506522">
        <w:t xml:space="preserve"> simplifies the complex process of developing robotic systems, offering a comprehensive set of tools for simulation, development, and fleet management</w:t>
      </w:r>
      <w:sdt>
        <w:sdtPr>
          <w:id w:val="-1275705512"/>
          <w:citation/>
        </w:sdtPr>
        <w:sdtContent>
          <w:r w:rsidR="004A4D20">
            <w:fldChar w:fldCharType="begin"/>
          </w:r>
          <w:r w:rsidR="00B42D8F">
            <w:instrText xml:space="preserve">CITATION unknown2023n \l 1033 </w:instrText>
          </w:r>
          <w:r w:rsidR="004A4D20">
            <w:fldChar w:fldCharType="separate"/>
          </w:r>
          <w:r w:rsidR="006167A6">
            <w:rPr>
              <w:noProof/>
            </w:rPr>
            <w:t xml:space="preserve"> </w:t>
          </w:r>
          <w:r w:rsidR="006167A6" w:rsidRPr="006167A6">
            <w:rPr>
              <w:noProof/>
            </w:rPr>
            <w:t>[86]</w:t>
          </w:r>
          <w:r w:rsidR="004A4D20">
            <w:fldChar w:fldCharType="end"/>
          </w:r>
        </w:sdtContent>
      </w:sdt>
      <w:r w:rsidRPr="00506522">
        <w:t>.</w:t>
      </w:r>
    </w:p>
    <w:p w14:paraId="00D82287" w14:textId="02EF7224"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nleashing the </w:t>
      </w:r>
      <w:r w:rsidR="00E172D5" w:rsidRPr="00CD3D3F">
        <w:rPr>
          <w:rFonts w:eastAsiaTheme="majorEastAsia" w:cstheme="majorBidi"/>
          <w:sz w:val="36"/>
          <w:szCs w:val="26"/>
        </w:rPr>
        <w:t>power of quantum comput</w:t>
      </w:r>
      <w:r w:rsidRPr="00CD3D3F">
        <w:rPr>
          <w:rFonts w:eastAsiaTheme="majorEastAsia" w:cstheme="majorBidi"/>
          <w:sz w:val="36"/>
          <w:szCs w:val="26"/>
        </w:rPr>
        <w:t>ing</w:t>
      </w:r>
    </w:p>
    <w:p w14:paraId="0356BA10" w14:textId="19C2E8EB"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exploration of quantum technologies began with </w:t>
      </w:r>
      <w:r w:rsidRPr="00506522">
        <w:rPr>
          <w:b/>
          <w:bCs/>
        </w:rPr>
        <w:t xml:space="preserve">Amazon </w:t>
      </w:r>
      <w:proofErr w:type="spellStart"/>
      <w:r w:rsidRPr="00506522">
        <w:rPr>
          <w:b/>
          <w:bCs/>
        </w:rPr>
        <w:t>Braket</w:t>
      </w:r>
      <w:proofErr w:type="spellEnd"/>
      <w:r w:rsidRPr="00506522">
        <w:t xml:space="preserve">, AWS's quantum computing service. </w:t>
      </w:r>
      <w:proofErr w:type="spellStart"/>
      <w:r w:rsidRPr="00506522">
        <w:t>Braket</w:t>
      </w:r>
      <w:proofErr w:type="spellEnd"/>
      <w:r w:rsidRPr="00506522">
        <w:t xml:space="preserve"> provides users with access to diverse quantum processors, facilitating quantum algorithm development and exploration</w:t>
      </w:r>
      <w:sdt>
        <w:sdtPr>
          <w:id w:val="2139841816"/>
          <w:citation/>
        </w:sdtPr>
        <w:sdtContent>
          <w:r w:rsidR="009E6846">
            <w:fldChar w:fldCharType="begin"/>
          </w:r>
          <w:r w:rsidR="009E6846">
            <w:instrText xml:space="preserve"> CITATION unknown2023o \l 1033 </w:instrText>
          </w:r>
          <w:r w:rsidR="009E6846">
            <w:fldChar w:fldCharType="separate"/>
          </w:r>
          <w:r w:rsidR="006167A6">
            <w:rPr>
              <w:noProof/>
            </w:rPr>
            <w:t xml:space="preserve"> </w:t>
          </w:r>
          <w:r w:rsidR="006167A6" w:rsidRPr="006167A6">
            <w:rPr>
              <w:noProof/>
            </w:rPr>
            <w:t>[87]</w:t>
          </w:r>
          <w:r w:rsidR="009E6846">
            <w:fldChar w:fldCharType="end"/>
          </w:r>
        </w:sdtContent>
      </w:sdt>
      <w:r w:rsidRPr="00506522">
        <w:t>.</w:t>
      </w:r>
    </w:p>
    <w:p w14:paraId="7334DC9B" w14:textId="7DF73986"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nclusion: Enabling the </w:t>
      </w:r>
      <w:r w:rsidR="00E172D5" w:rsidRPr="00CD3D3F">
        <w:rPr>
          <w:rFonts w:eastAsiaTheme="majorEastAsia" w:cstheme="majorBidi"/>
          <w:sz w:val="36"/>
          <w:szCs w:val="26"/>
        </w:rPr>
        <w:t>future of cloud development and ope</w:t>
      </w:r>
      <w:r w:rsidRPr="00CD3D3F">
        <w:rPr>
          <w:rFonts w:eastAsiaTheme="majorEastAsia" w:cstheme="majorBidi"/>
          <w:sz w:val="36"/>
          <w:szCs w:val="26"/>
        </w:rPr>
        <w:t>rations</w:t>
      </w:r>
    </w:p>
    <w:p w14:paraId="656F8305"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In conclusion, this chapter 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t>
      </w:r>
    </w:p>
    <w:p w14:paraId="02025261"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t>
      </w:r>
    </w:p>
    <w:p w14:paraId="2E1EF482"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The dynamic nature of this chapter reflects the continuous evolution of cloud computing,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journey.</w:t>
      </w:r>
    </w:p>
    <w:p w14:paraId="7496EB94" w14:textId="77777777" w:rsidR="00EE71D3" w:rsidRPr="00EE71D3" w:rsidRDefault="00EE71D3" w:rsidP="00EE71D3">
      <w:pPr>
        <w:keepNext/>
        <w:keepLines/>
        <w:spacing w:before="40" w:after="0"/>
        <w:outlineLvl w:val="1"/>
        <w:rPr>
          <w:rFonts w:eastAsia="Palatino Linotype" w:cs="Palatino Linotype"/>
          <w:b/>
          <w:bCs/>
        </w:rPr>
      </w:pPr>
      <w:r w:rsidRPr="00EE71D3">
        <w:rPr>
          <w:rFonts w:eastAsia="Palatino Linotype" w:cs="Palatino Linotype"/>
          <w:b/>
          <w:bCs/>
        </w:rPr>
        <w:t>What’s Next: Exploring Advanced Data Analytics and Machine Learning</w:t>
      </w:r>
    </w:p>
    <w:p w14:paraId="09CC4452" w14:textId="7392471D" w:rsidR="00F62AFD" w:rsidRDefault="00EE71D3" w:rsidP="00CD3D3F">
      <w:pPr>
        <w:pStyle w:val="NormalBPBHEB"/>
      </w:pPr>
      <w:r w:rsidRPr="00EE71D3">
        <w:t xml:space="preserve">In the next chapter, we will delve into the realm of advanced data analytics and machine learning on AWS. Readers will learn about the powerful analytics tools and services that AWS offers, such as Amazon Redshift, Amazon Athena, and AWS Glue. Additionally, we will explore the various machine learning services, including Amazon </w:t>
      </w:r>
      <w:proofErr w:type="spellStart"/>
      <w:r w:rsidRPr="00EE71D3">
        <w:t>SageMaker</w:t>
      </w:r>
      <w:proofErr w:type="spellEnd"/>
      <w:r w:rsidRPr="00EE71D3">
        <w:t>, and how they can be leveraged to build, train, and deploy machine learning models at scale. This chapter will equip you with the knowledge and skills to harness the power of data and machine learning, driving innovation and insights in your applications.</w:t>
      </w:r>
    </w:p>
    <w:sdt>
      <w:sdtPr>
        <w:rPr>
          <w:rFonts w:eastAsia="Palatino Linotype" w:cs="Palatino Linotype"/>
          <w:b/>
          <w:bCs/>
          <w:color w:val="auto"/>
          <w:sz w:val="40"/>
          <w:szCs w:val="40"/>
        </w:rPr>
        <w:id w:val="1462608571"/>
        <w:docPartObj>
          <w:docPartGallery w:val="Bibliographies"/>
          <w:docPartUnique/>
        </w:docPartObj>
      </w:sdtPr>
      <w:sdtEndPr>
        <w:rPr>
          <w:rFonts w:eastAsiaTheme="minorEastAsia" w:cstheme="minorBidi"/>
          <w:b w:val="0"/>
          <w:bCs w:val="0"/>
          <w:color w:val="000000" w:themeColor="text1"/>
          <w:sz w:val="22"/>
          <w:szCs w:val="22"/>
        </w:rPr>
      </w:sdtEndPr>
      <w:sdtContent>
        <w:p w14:paraId="7A0CBC0F" w14:textId="77777777" w:rsidR="005A4C96" w:rsidRDefault="00870152">
          <w:pPr>
            <w:rPr>
              <w:rFonts w:eastAsia="Palatino Linotype" w:cs="Palatino Linotype"/>
              <w:b/>
              <w:color w:val="auto"/>
              <w:sz w:val="40"/>
              <w:szCs w:val="40"/>
            </w:rPr>
          </w:pPr>
          <w:r w:rsidRPr="00CD3D3F">
            <w:rPr>
              <w:rFonts w:eastAsia="Palatino Linotype" w:cs="Palatino Linotype"/>
              <w:b/>
              <w:color w:val="auto"/>
              <w:sz w:val="40"/>
              <w:szCs w:val="40"/>
            </w:rPr>
            <w:t>References</w:t>
          </w:r>
        </w:p>
        <w:sdt>
          <w:sdtPr>
            <w:id w:val="-573587230"/>
            <w:bibliography/>
          </w:sdtPr>
          <w:sdtContent>
            <w:p w14:paraId="331CB07C" w14:textId="77777777" w:rsidR="006167A6" w:rsidRDefault="00870152">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8"/>
                <w:gridCol w:w="8588"/>
              </w:tblGrid>
              <w:tr w:rsidR="006167A6" w14:paraId="70BC7DF4" w14:textId="77777777">
                <w:trPr>
                  <w:divId w:val="985282607"/>
                  <w:tblCellSpacing w:w="15" w:type="dxa"/>
                </w:trPr>
                <w:tc>
                  <w:tcPr>
                    <w:tcW w:w="50" w:type="pct"/>
                    <w:hideMark/>
                  </w:tcPr>
                  <w:p w14:paraId="09C969DA" w14:textId="13976C26" w:rsidR="006167A6" w:rsidRDefault="006167A6">
                    <w:pPr>
                      <w:pStyle w:val="Bibliography"/>
                      <w:rPr>
                        <w:noProof/>
                        <w:sz w:val="24"/>
                        <w:szCs w:val="24"/>
                      </w:rPr>
                    </w:pPr>
                    <w:r>
                      <w:rPr>
                        <w:noProof/>
                      </w:rPr>
                      <w:t xml:space="preserve">[1] </w:t>
                    </w:r>
                  </w:p>
                </w:tc>
                <w:tc>
                  <w:tcPr>
                    <w:tcW w:w="0" w:type="auto"/>
                    <w:hideMark/>
                  </w:tcPr>
                  <w:p w14:paraId="0EEE8DA4" w14:textId="77777777" w:rsidR="006167A6" w:rsidRDefault="006167A6">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6167A6" w14:paraId="251DA5F0" w14:textId="77777777">
                <w:trPr>
                  <w:divId w:val="985282607"/>
                  <w:tblCellSpacing w:w="15" w:type="dxa"/>
                </w:trPr>
                <w:tc>
                  <w:tcPr>
                    <w:tcW w:w="50" w:type="pct"/>
                    <w:hideMark/>
                  </w:tcPr>
                  <w:p w14:paraId="0A38EE62" w14:textId="77777777" w:rsidR="006167A6" w:rsidRDefault="006167A6">
                    <w:pPr>
                      <w:pStyle w:val="Bibliography"/>
                      <w:rPr>
                        <w:noProof/>
                      </w:rPr>
                    </w:pPr>
                    <w:r>
                      <w:rPr>
                        <w:noProof/>
                      </w:rPr>
                      <w:t xml:space="preserve">[2] </w:t>
                    </w:r>
                  </w:p>
                </w:tc>
                <w:tc>
                  <w:tcPr>
                    <w:tcW w:w="0" w:type="auto"/>
                    <w:hideMark/>
                  </w:tcPr>
                  <w:p w14:paraId="451DD914" w14:textId="77777777" w:rsidR="006167A6" w:rsidRDefault="006167A6">
                    <w:pPr>
                      <w:pStyle w:val="Bibliography"/>
                      <w:rPr>
                        <w:noProof/>
                      </w:rPr>
                    </w:pPr>
                    <w:r>
                      <w:rPr>
                        <w:noProof/>
                      </w:rPr>
                      <w:t>AWS, "Amazon CodeCatalyst Overview," 2023. [Online]. Available: https://aws.amazon.com/code/catalyst/.</w:t>
                    </w:r>
                  </w:p>
                </w:tc>
              </w:tr>
              <w:tr w:rsidR="006167A6" w14:paraId="1C899407" w14:textId="77777777">
                <w:trPr>
                  <w:divId w:val="985282607"/>
                  <w:tblCellSpacing w:w="15" w:type="dxa"/>
                </w:trPr>
                <w:tc>
                  <w:tcPr>
                    <w:tcW w:w="50" w:type="pct"/>
                    <w:hideMark/>
                  </w:tcPr>
                  <w:p w14:paraId="7D73C193" w14:textId="77777777" w:rsidR="006167A6" w:rsidRDefault="006167A6">
                    <w:pPr>
                      <w:pStyle w:val="Bibliography"/>
                      <w:rPr>
                        <w:noProof/>
                      </w:rPr>
                    </w:pPr>
                    <w:r>
                      <w:rPr>
                        <w:noProof/>
                      </w:rPr>
                      <w:t xml:space="preserve">[3] </w:t>
                    </w:r>
                  </w:p>
                </w:tc>
                <w:tc>
                  <w:tcPr>
                    <w:tcW w:w="0" w:type="auto"/>
                    <w:hideMark/>
                  </w:tcPr>
                  <w:p w14:paraId="5CD618FD" w14:textId="77777777" w:rsidR="006167A6" w:rsidRDefault="006167A6">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6167A6" w14:paraId="7960280B" w14:textId="77777777">
                <w:trPr>
                  <w:divId w:val="985282607"/>
                  <w:tblCellSpacing w:w="15" w:type="dxa"/>
                </w:trPr>
                <w:tc>
                  <w:tcPr>
                    <w:tcW w:w="50" w:type="pct"/>
                    <w:hideMark/>
                  </w:tcPr>
                  <w:p w14:paraId="65009C85" w14:textId="77777777" w:rsidR="006167A6" w:rsidRDefault="006167A6">
                    <w:pPr>
                      <w:pStyle w:val="Bibliography"/>
                      <w:rPr>
                        <w:noProof/>
                      </w:rPr>
                    </w:pPr>
                    <w:r>
                      <w:rPr>
                        <w:noProof/>
                      </w:rPr>
                      <w:t xml:space="preserve">[4] </w:t>
                    </w:r>
                  </w:p>
                </w:tc>
                <w:tc>
                  <w:tcPr>
                    <w:tcW w:w="0" w:type="auto"/>
                    <w:hideMark/>
                  </w:tcPr>
                  <w:p w14:paraId="63817B32" w14:textId="77777777" w:rsidR="006167A6" w:rsidRDefault="006167A6">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6167A6" w14:paraId="3AD22FFC" w14:textId="77777777">
                <w:trPr>
                  <w:divId w:val="985282607"/>
                  <w:tblCellSpacing w:w="15" w:type="dxa"/>
                </w:trPr>
                <w:tc>
                  <w:tcPr>
                    <w:tcW w:w="50" w:type="pct"/>
                    <w:hideMark/>
                  </w:tcPr>
                  <w:p w14:paraId="78ED2A00" w14:textId="77777777" w:rsidR="006167A6" w:rsidRDefault="006167A6">
                    <w:pPr>
                      <w:pStyle w:val="Bibliography"/>
                      <w:rPr>
                        <w:noProof/>
                      </w:rPr>
                    </w:pPr>
                    <w:r>
                      <w:rPr>
                        <w:noProof/>
                      </w:rPr>
                      <w:t xml:space="preserve">[5] </w:t>
                    </w:r>
                  </w:p>
                </w:tc>
                <w:tc>
                  <w:tcPr>
                    <w:tcW w:w="0" w:type="auto"/>
                    <w:hideMark/>
                  </w:tcPr>
                  <w:p w14:paraId="3D713384" w14:textId="77777777" w:rsidR="006167A6" w:rsidRDefault="006167A6">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6167A6" w14:paraId="0C15B309" w14:textId="77777777">
                <w:trPr>
                  <w:divId w:val="985282607"/>
                  <w:tblCellSpacing w:w="15" w:type="dxa"/>
                </w:trPr>
                <w:tc>
                  <w:tcPr>
                    <w:tcW w:w="50" w:type="pct"/>
                    <w:hideMark/>
                  </w:tcPr>
                  <w:p w14:paraId="2C87B901" w14:textId="77777777" w:rsidR="006167A6" w:rsidRDefault="006167A6">
                    <w:pPr>
                      <w:pStyle w:val="Bibliography"/>
                      <w:rPr>
                        <w:noProof/>
                      </w:rPr>
                    </w:pPr>
                    <w:r>
                      <w:rPr>
                        <w:noProof/>
                      </w:rPr>
                      <w:t xml:space="preserve">[6] </w:t>
                    </w:r>
                  </w:p>
                </w:tc>
                <w:tc>
                  <w:tcPr>
                    <w:tcW w:w="0" w:type="auto"/>
                    <w:hideMark/>
                  </w:tcPr>
                  <w:p w14:paraId="6DD128C3" w14:textId="77777777" w:rsidR="006167A6" w:rsidRDefault="006167A6">
                    <w:pPr>
                      <w:pStyle w:val="Bibliography"/>
                      <w:rPr>
                        <w:noProof/>
                      </w:rPr>
                    </w:pPr>
                    <w:r>
                      <w:rPr>
                        <w:noProof/>
                      </w:rPr>
                      <w:t xml:space="preserve">AWS, "Best Practices for Automated Code Reviews with Machine Learning," 2022. [Online]. </w:t>
                    </w:r>
                  </w:p>
                </w:tc>
              </w:tr>
              <w:tr w:rsidR="006167A6" w14:paraId="48BD02E6" w14:textId="77777777">
                <w:trPr>
                  <w:divId w:val="985282607"/>
                  <w:tblCellSpacing w:w="15" w:type="dxa"/>
                </w:trPr>
                <w:tc>
                  <w:tcPr>
                    <w:tcW w:w="50" w:type="pct"/>
                    <w:hideMark/>
                  </w:tcPr>
                  <w:p w14:paraId="37820CDA" w14:textId="77777777" w:rsidR="006167A6" w:rsidRDefault="006167A6">
                    <w:pPr>
                      <w:pStyle w:val="Bibliography"/>
                      <w:rPr>
                        <w:noProof/>
                      </w:rPr>
                    </w:pPr>
                    <w:r>
                      <w:rPr>
                        <w:noProof/>
                      </w:rPr>
                      <w:t xml:space="preserve">[7] </w:t>
                    </w:r>
                  </w:p>
                </w:tc>
                <w:tc>
                  <w:tcPr>
                    <w:tcW w:w="0" w:type="auto"/>
                    <w:hideMark/>
                  </w:tcPr>
                  <w:p w14:paraId="1333E3F6" w14:textId="77777777" w:rsidR="006167A6" w:rsidRDefault="006167A6">
                    <w:pPr>
                      <w:pStyle w:val="Bibliography"/>
                      <w:rPr>
                        <w:noProof/>
                      </w:rPr>
                    </w:pPr>
                    <w:r>
                      <w:rPr>
                        <w:noProof/>
                      </w:rPr>
                      <w:t xml:space="preserve">AWS, </w:t>
                    </w:r>
                    <w:r>
                      <w:rPr>
                        <w:i/>
                        <w:iCs/>
                        <w:noProof/>
                      </w:rPr>
                      <w:t xml:space="preserve">Amazon CodeGuru, </w:t>
                    </w:r>
                    <w:r>
                      <w:rPr>
                        <w:noProof/>
                      </w:rPr>
                      <w:t xml:space="preserve">2023. </w:t>
                    </w:r>
                  </w:p>
                </w:tc>
              </w:tr>
              <w:tr w:rsidR="006167A6" w14:paraId="2D5A7570" w14:textId="77777777">
                <w:trPr>
                  <w:divId w:val="985282607"/>
                  <w:tblCellSpacing w:w="15" w:type="dxa"/>
                </w:trPr>
                <w:tc>
                  <w:tcPr>
                    <w:tcW w:w="50" w:type="pct"/>
                    <w:hideMark/>
                  </w:tcPr>
                  <w:p w14:paraId="162503AE" w14:textId="77777777" w:rsidR="006167A6" w:rsidRDefault="006167A6">
                    <w:pPr>
                      <w:pStyle w:val="Bibliography"/>
                      <w:rPr>
                        <w:noProof/>
                      </w:rPr>
                    </w:pPr>
                    <w:r>
                      <w:rPr>
                        <w:noProof/>
                      </w:rPr>
                      <w:t xml:space="preserve">[8] </w:t>
                    </w:r>
                  </w:p>
                </w:tc>
                <w:tc>
                  <w:tcPr>
                    <w:tcW w:w="0" w:type="auto"/>
                    <w:hideMark/>
                  </w:tcPr>
                  <w:p w14:paraId="250AE0B0" w14:textId="77777777" w:rsidR="006167A6" w:rsidRDefault="006167A6">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6167A6" w14:paraId="5486C226" w14:textId="77777777">
                <w:trPr>
                  <w:divId w:val="985282607"/>
                  <w:tblCellSpacing w:w="15" w:type="dxa"/>
                </w:trPr>
                <w:tc>
                  <w:tcPr>
                    <w:tcW w:w="50" w:type="pct"/>
                    <w:hideMark/>
                  </w:tcPr>
                  <w:p w14:paraId="025817B1" w14:textId="77777777" w:rsidR="006167A6" w:rsidRDefault="006167A6">
                    <w:pPr>
                      <w:pStyle w:val="Bibliography"/>
                      <w:rPr>
                        <w:noProof/>
                      </w:rPr>
                    </w:pPr>
                    <w:r>
                      <w:rPr>
                        <w:noProof/>
                      </w:rPr>
                      <w:t xml:space="preserve">[9] </w:t>
                    </w:r>
                  </w:p>
                </w:tc>
                <w:tc>
                  <w:tcPr>
                    <w:tcW w:w="0" w:type="auto"/>
                    <w:hideMark/>
                  </w:tcPr>
                  <w:p w14:paraId="08919827" w14:textId="77777777" w:rsidR="006167A6" w:rsidRDefault="006167A6">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6167A6" w14:paraId="3157CD04" w14:textId="77777777">
                <w:trPr>
                  <w:divId w:val="985282607"/>
                  <w:tblCellSpacing w:w="15" w:type="dxa"/>
                </w:trPr>
                <w:tc>
                  <w:tcPr>
                    <w:tcW w:w="50" w:type="pct"/>
                    <w:hideMark/>
                  </w:tcPr>
                  <w:p w14:paraId="50D2FC31" w14:textId="77777777" w:rsidR="006167A6" w:rsidRDefault="006167A6">
                    <w:pPr>
                      <w:pStyle w:val="Bibliography"/>
                      <w:rPr>
                        <w:noProof/>
                      </w:rPr>
                    </w:pPr>
                    <w:r>
                      <w:rPr>
                        <w:noProof/>
                      </w:rPr>
                      <w:t xml:space="preserve">[10] </w:t>
                    </w:r>
                  </w:p>
                </w:tc>
                <w:tc>
                  <w:tcPr>
                    <w:tcW w:w="0" w:type="auto"/>
                    <w:hideMark/>
                  </w:tcPr>
                  <w:p w14:paraId="4921D0E5" w14:textId="77777777" w:rsidR="006167A6" w:rsidRDefault="006167A6">
                    <w:pPr>
                      <w:pStyle w:val="Bibliography"/>
                      <w:rPr>
                        <w:noProof/>
                      </w:rPr>
                    </w:pPr>
                    <w:r>
                      <w:rPr>
                        <w:noProof/>
                      </w:rPr>
                      <w:t>AWS, "Amazon Corretto - Developer Guide," 2023. [Online]. Available: https://aws.amazon.com/corretto/.</w:t>
                    </w:r>
                  </w:p>
                </w:tc>
              </w:tr>
              <w:tr w:rsidR="006167A6" w14:paraId="7625536B" w14:textId="77777777">
                <w:trPr>
                  <w:divId w:val="985282607"/>
                  <w:tblCellSpacing w:w="15" w:type="dxa"/>
                </w:trPr>
                <w:tc>
                  <w:tcPr>
                    <w:tcW w:w="50" w:type="pct"/>
                    <w:hideMark/>
                  </w:tcPr>
                  <w:p w14:paraId="1060D48B" w14:textId="77777777" w:rsidR="006167A6" w:rsidRDefault="006167A6">
                    <w:pPr>
                      <w:pStyle w:val="Bibliography"/>
                      <w:rPr>
                        <w:noProof/>
                      </w:rPr>
                    </w:pPr>
                    <w:r>
                      <w:rPr>
                        <w:noProof/>
                      </w:rPr>
                      <w:t xml:space="preserve">[11] </w:t>
                    </w:r>
                  </w:p>
                </w:tc>
                <w:tc>
                  <w:tcPr>
                    <w:tcW w:w="0" w:type="auto"/>
                    <w:hideMark/>
                  </w:tcPr>
                  <w:p w14:paraId="6DC693E9" w14:textId="77777777" w:rsidR="006167A6" w:rsidRDefault="006167A6">
                    <w:pPr>
                      <w:pStyle w:val="Bibliography"/>
                      <w:rPr>
                        <w:noProof/>
                      </w:rPr>
                    </w:pPr>
                    <w:r>
                      <w:rPr>
                        <w:noProof/>
                      </w:rPr>
                      <w:t xml:space="preserve">A. S. Tanenbaum and M. V. Steen, Distributed Systems: Principles and Paradigms, Pearson Education, 2014. </w:t>
                    </w:r>
                  </w:p>
                </w:tc>
              </w:tr>
              <w:tr w:rsidR="006167A6" w14:paraId="33F9D0F8" w14:textId="77777777">
                <w:trPr>
                  <w:divId w:val="985282607"/>
                  <w:tblCellSpacing w:w="15" w:type="dxa"/>
                </w:trPr>
                <w:tc>
                  <w:tcPr>
                    <w:tcW w:w="50" w:type="pct"/>
                    <w:hideMark/>
                  </w:tcPr>
                  <w:p w14:paraId="10FE20CB" w14:textId="77777777" w:rsidR="006167A6" w:rsidRDefault="006167A6">
                    <w:pPr>
                      <w:pStyle w:val="Bibliography"/>
                      <w:rPr>
                        <w:noProof/>
                      </w:rPr>
                    </w:pPr>
                    <w:r>
                      <w:rPr>
                        <w:noProof/>
                      </w:rPr>
                      <w:t xml:space="preserve">[12] </w:t>
                    </w:r>
                  </w:p>
                </w:tc>
                <w:tc>
                  <w:tcPr>
                    <w:tcW w:w="0" w:type="auto"/>
                    <w:hideMark/>
                  </w:tcPr>
                  <w:p w14:paraId="003CB509" w14:textId="77777777" w:rsidR="006167A6" w:rsidRDefault="006167A6">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6167A6" w14:paraId="1B31D839" w14:textId="77777777">
                <w:trPr>
                  <w:divId w:val="985282607"/>
                  <w:tblCellSpacing w:w="15" w:type="dxa"/>
                </w:trPr>
                <w:tc>
                  <w:tcPr>
                    <w:tcW w:w="50" w:type="pct"/>
                    <w:hideMark/>
                  </w:tcPr>
                  <w:p w14:paraId="11D28481" w14:textId="77777777" w:rsidR="006167A6" w:rsidRDefault="006167A6">
                    <w:pPr>
                      <w:pStyle w:val="Bibliography"/>
                      <w:rPr>
                        <w:noProof/>
                      </w:rPr>
                    </w:pPr>
                    <w:r>
                      <w:rPr>
                        <w:noProof/>
                      </w:rPr>
                      <w:t xml:space="preserve">[13] </w:t>
                    </w:r>
                  </w:p>
                </w:tc>
                <w:tc>
                  <w:tcPr>
                    <w:tcW w:w="0" w:type="auto"/>
                    <w:hideMark/>
                  </w:tcPr>
                  <w:p w14:paraId="5431F286" w14:textId="77777777" w:rsidR="006167A6" w:rsidRDefault="006167A6">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6167A6" w14:paraId="73BC1D62" w14:textId="77777777">
                <w:trPr>
                  <w:divId w:val="985282607"/>
                  <w:tblCellSpacing w:w="15" w:type="dxa"/>
                </w:trPr>
                <w:tc>
                  <w:tcPr>
                    <w:tcW w:w="50" w:type="pct"/>
                    <w:hideMark/>
                  </w:tcPr>
                  <w:p w14:paraId="6240B881" w14:textId="77777777" w:rsidR="006167A6" w:rsidRDefault="006167A6">
                    <w:pPr>
                      <w:pStyle w:val="Bibliography"/>
                      <w:rPr>
                        <w:noProof/>
                      </w:rPr>
                    </w:pPr>
                    <w:r>
                      <w:rPr>
                        <w:noProof/>
                      </w:rPr>
                      <w:t xml:space="preserve">[14] </w:t>
                    </w:r>
                  </w:p>
                </w:tc>
                <w:tc>
                  <w:tcPr>
                    <w:tcW w:w="0" w:type="auto"/>
                    <w:hideMark/>
                  </w:tcPr>
                  <w:p w14:paraId="67F316BC" w14:textId="77777777" w:rsidR="006167A6" w:rsidRDefault="006167A6">
                    <w:pPr>
                      <w:pStyle w:val="Bibliography"/>
                      <w:rPr>
                        <w:noProof/>
                      </w:rPr>
                    </w:pPr>
                    <w:r>
                      <w:rPr>
                        <w:noProof/>
                      </w:rPr>
                      <w:t>AWS, "AWS Cloud Control API - User Guide," 2023. [Online]. Available: https://docs.aws.amazon.com/cloudcontrolapi/latest/userguide/what-is-cloudcontrolapi.html.</w:t>
                    </w:r>
                  </w:p>
                </w:tc>
              </w:tr>
              <w:tr w:rsidR="006167A6" w14:paraId="60661C7C" w14:textId="77777777">
                <w:trPr>
                  <w:divId w:val="985282607"/>
                  <w:tblCellSpacing w:w="15" w:type="dxa"/>
                </w:trPr>
                <w:tc>
                  <w:tcPr>
                    <w:tcW w:w="50" w:type="pct"/>
                    <w:hideMark/>
                  </w:tcPr>
                  <w:p w14:paraId="12C038CF" w14:textId="77777777" w:rsidR="006167A6" w:rsidRDefault="006167A6">
                    <w:pPr>
                      <w:pStyle w:val="Bibliography"/>
                      <w:rPr>
                        <w:noProof/>
                      </w:rPr>
                    </w:pPr>
                    <w:r>
                      <w:rPr>
                        <w:noProof/>
                      </w:rPr>
                      <w:t xml:space="preserve">[15] </w:t>
                    </w:r>
                  </w:p>
                </w:tc>
                <w:tc>
                  <w:tcPr>
                    <w:tcW w:w="0" w:type="auto"/>
                    <w:hideMark/>
                  </w:tcPr>
                  <w:p w14:paraId="73500894" w14:textId="77777777" w:rsidR="006167A6" w:rsidRDefault="006167A6">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6167A6" w14:paraId="30397EDE" w14:textId="77777777">
                <w:trPr>
                  <w:divId w:val="985282607"/>
                  <w:tblCellSpacing w:w="15" w:type="dxa"/>
                </w:trPr>
                <w:tc>
                  <w:tcPr>
                    <w:tcW w:w="50" w:type="pct"/>
                    <w:hideMark/>
                  </w:tcPr>
                  <w:p w14:paraId="485FB1AA" w14:textId="77777777" w:rsidR="006167A6" w:rsidRDefault="006167A6">
                    <w:pPr>
                      <w:pStyle w:val="Bibliography"/>
                      <w:rPr>
                        <w:noProof/>
                      </w:rPr>
                    </w:pPr>
                    <w:r>
                      <w:rPr>
                        <w:noProof/>
                      </w:rPr>
                      <w:t xml:space="preserve">[16] </w:t>
                    </w:r>
                  </w:p>
                </w:tc>
                <w:tc>
                  <w:tcPr>
                    <w:tcW w:w="0" w:type="auto"/>
                    <w:hideMark/>
                  </w:tcPr>
                  <w:p w14:paraId="1A2FA0D3" w14:textId="77777777" w:rsidR="006167A6" w:rsidRDefault="006167A6">
                    <w:pPr>
                      <w:pStyle w:val="Bibliography"/>
                      <w:rPr>
                        <w:noProof/>
                      </w:rPr>
                    </w:pPr>
                    <w:r>
                      <w:rPr>
                        <w:noProof/>
                      </w:rPr>
                      <w:t>AWS, "AWS Cloud9 - User Guide," 2023. [Online]. Available: https://docs.aws.amazon.com/cloud9/latest/user-guide/welcome.html.</w:t>
                    </w:r>
                  </w:p>
                </w:tc>
              </w:tr>
              <w:tr w:rsidR="006167A6" w14:paraId="765680B6" w14:textId="77777777">
                <w:trPr>
                  <w:divId w:val="985282607"/>
                  <w:tblCellSpacing w:w="15" w:type="dxa"/>
                </w:trPr>
                <w:tc>
                  <w:tcPr>
                    <w:tcW w:w="50" w:type="pct"/>
                    <w:hideMark/>
                  </w:tcPr>
                  <w:p w14:paraId="28C4D7AD" w14:textId="77777777" w:rsidR="006167A6" w:rsidRDefault="006167A6">
                    <w:pPr>
                      <w:pStyle w:val="Bibliography"/>
                      <w:rPr>
                        <w:noProof/>
                      </w:rPr>
                    </w:pPr>
                    <w:r>
                      <w:rPr>
                        <w:noProof/>
                      </w:rPr>
                      <w:t xml:space="preserve">[17] </w:t>
                    </w:r>
                  </w:p>
                </w:tc>
                <w:tc>
                  <w:tcPr>
                    <w:tcW w:w="0" w:type="auto"/>
                    <w:hideMark/>
                  </w:tcPr>
                  <w:p w14:paraId="2292D733" w14:textId="77777777" w:rsidR="006167A6" w:rsidRDefault="006167A6">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6167A6" w14:paraId="611977AB" w14:textId="77777777">
                <w:trPr>
                  <w:divId w:val="985282607"/>
                  <w:tblCellSpacing w:w="15" w:type="dxa"/>
                </w:trPr>
                <w:tc>
                  <w:tcPr>
                    <w:tcW w:w="50" w:type="pct"/>
                    <w:hideMark/>
                  </w:tcPr>
                  <w:p w14:paraId="6F94C75E" w14:textId="77777777" w:rsidR="006167A6" w:rsidRDefault="006167A6">
                    <w:pPr>
                      <w:pStyle w:val="Bibliography"/>
                      <w:rPr>
                        <w:noProof/>
                      </w:rPr>
                    </w:pPr>
                    <w:r>
                      <w:rPr>
                        <w:noProof/>
                      </w:rPr>
                      <w:t xml:space="preserve">[18] </w:t>
                    </w:r>
                  </w:p>
                </w:tc>
                <w:tc>
                  <w:tcPr>
                    <w:tcW w:w="0" w:type="auto"/>
                    <w:hideMark/>
                  </w:tcPr>
                  <w:p w14:paraId="39B147BA" w14:textId="77777777" w:rsidR="006167A6" w:rsidRDefault="006167A6">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6167A6" w14:paraId="08FC972F" w14:textId="77777777">
                <w:trPr>
                  <w:divId w:val="985282607"/>
                  <w:tblCellSpacing w:w="15" w:type="dxa"/>
                </w:trPr>
                <w:tc>
                  <w:tcPr>
                    <w:tcW w:w="50" w:type="pct"/>
                    <w:hideMark/>
                  </w:tcPr>
                  <w:p w14:paraId="2910D7CE" w14:textId="77777777" w:rsidR="006167A6" w:rsidRDefault="006167A6">
                    <w:pPr>
                      <w:pStyle w:val="Bibliography"/>
                      <w:rPr>
                        <w:noProof/>
                      </w:rPr>
                    </w:pPr>
                    <w:r>
                      <w:rPr>
                        <w:noProof/>
                      </w:rPr>
                      <w:t xml:space="preserve">[19] </w:t>
                    </w:r>
                  </w:p>
                </w:tc>
                <w:tc>
                  <w:tcPr>
                    <w:tcW w:w="0" w:type="auto"/>
                    <w:hideMark/>
                  </w:tcPr>
                  <w:p w14:paraId="0633B6E8" w14:textId="77777777" w:rsidR="006167A6" w:rsidRDefault="006167A6">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6167A6" w14:paraId="1DABAC3F" w14:textId="77777777">
                <w:trPr>
                  <w:divId w:val="985282607"/>
                  <w:tblCellSpacing w:w="15" w:type="dxa"/>
                </w:trPr>
                <w:tc>
                  <w:tcPr>
                    <w:tcW w:w="50" w:type="pct"/>
                    <w:hideMark/>
                  </w:tcPr>
                  <w:p w14:paraId="5D40A2B1" w14:textId="77777777" w:rsidR="006167A6" w:rsidRDefault="006167A6">
                    <w:pPr>
                      <w:pStyle w:val="Bibliography"/>
                      <w:rPr>
                        <w:noProof/>
                      </w:rPr>
                    </w:pPr>
                    <w:r>
                      <w:rPr>
                        <w:noProof/>
                      </w:rPr>
                      <w:t xml:space="preserve">[20] </w:t>
                    </w:r>
                  </w:p>
                </w:tc>
                <w:tc>
                  <w:tcPr>
                    <w:tcW w:w="0" w:type="auto"/>
                    <w:hideMark/>
                  </w:tcPr>
                  <w:p w14:paraId="13AE381F" w14:textId="77777777" w:rsidR="006167A6" w:rsidRDefault="006167A6">
                    <w:pPr>
                      <w:pStyle w:val="Bibliography"/>
                      <w:rPr>
                        <w:noProof/>
                      </w:rPr>
                    </w:pPr>
                    <w:r>
                      <w:rPr>
                        <w:noProof/>
                      </w:rPr>
                      <w:t>AWS, "AWS CodeArtifact - Developer Guide," 2023. [Online]. Available: https://docs.aws.amazon.com/codeartifact/latest/ug/welcome.html.</w:t>
                    </w:r>
                  </w:p>
                </w:tc>
              </w:tr>
              <w:tr w:rsidR="006167A6" w14:paraId="4E7F8B20" w14:textId="77777777">
                <w:trPr>
                  <w:divId w:val="985282607"/>
                  <w:tblCellSpacing w:w="15" w:type="dxa"/>
                </w:trPr>
                <w:tc>
                  <w:tcPr>
                    <w:tcW w:w="50" w:type="pct"/>
                    <w:hideMark/>
                  </w:tcPr>
                  <w:p w14:paraId="5DFB9C17" w14:textId="77777777" w:rsidR="006167A6" w:rsidRDefault="006167A6">
                    <w:pPr>
                      <w:pStyle w:val="Bibliography"/>
                      <w:rPr>
                        <w:noProof/>
                      </w:rPr>
                    </w:pPr>
                    <w:r>
                      <w:rPr>
                        <w:noProof/>
                      </w:rPr>
                      <w:t xml:space="preserve">[21] </w:t>
                    </w:r>
                  </w:p>
                </w:tc>
                <w:tc>
                  <w:tcPr>
                    <w:tcW w:w="0" w:type="auto"/>
                    <w:hideMark/>
                  </w:tcPr>
                  <w:p w14:paraId="18A008D5" w14:textId="77777777" w:rsidR="006167A6" w:rsidRDefault="006167A6">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6167A6" w14:paraId="2684D170" w14:textId="77777777">
                <w:trPr>
                  <w:divId w:val="985282607"/>
                  <w:tblCellSpacing w:w="15" w:type="dxa"/>
                </w:trPr>
                <w:tc>
                  <w:tcPr>
                    <w:tcW w:w="50" w:type="pct"/>
                    <w:hideMark/>
                  </w:tcPr>
                  <w:p w14:paraId="0E0929DD" w14:textId="77777777" w:rsidR="006167A6" w:rsidRDefault="006167A6">
                    <w:pPr>
                      <w:pStyle w:val="Bibliography"/>
                      <w:rPr>
                        <w:noProof/>
                      </w:rPr>
                    </w:pPr>
                    <w:r>
                      <w:rPr>
                        <w:noProof/>
                      </w:rPr>
                      <w:t xml:space="preserve">[22] </w:t>
                    </w:r>
                  </w:p>
                </w:tc>
                <w:tc>
                  <w:tcPr>
                    <w:tcW w:w="0" w:type="auto"/>
                    <w:hideMark/>
                  </w:tcPr>
                  <w:p w14:paraId="1097B198" w14:textId="77777777" w:rsidR="006167A6" w:rsidRDefault="006167A6">
                    <w:pPr>
                      <w:pStyle w:val="Bibliography"/>
                      <w:rPr>
                        <w:noProof/>
                      </w:rPr>
                    </w:pPr>
                    <w:r>
                      <w:rPr>
                        <w:noProof/>
                      </w:rPr>
                      <w:t>AWS, "AWS CodeBuild - User Guide," 2023. [Online]. Available: https://docs.aws.amazon.com/codebuild/latest/userguide/welcome.html.</w:t>
                    </w:r>
                  </w:p>
                </w:tc>
              </w:tr>
              <w:tr w:rsidR="006167A6" w14:paraId="6F3EEC6F" w14:textId="77777777">
                <w:trPr>
                  <w:divId w:val="985282607"/>
                  <w:tblCellSpacing w:w="15" w:type="dxa"/>
                </w:trPr>
                <w:tc>
                  <w:tcPr>
                    <w:tcW w:w="50" w:type="pct"/>
                    <w:hideMark/>
                  </w:tcPr>
                  <w:p w14:paraId="50637886" w14:textId="77777777" w:rsidR="006167A6" w:rsidRDefault="006167A6">
                    <w:pPr>
                      <w:pStyle w:val="Bibliography"/>
                      <w:rPr>
                        <w:noProof/>
                      </w:rPr>
                    </w:pPr>
                    <w:r>
                      <w:rPr>
                        <w:noProof/>
                      </w:rPr>
                      <w:t xml:space="preserve">[23] </w:t>
                    </w:r>
                  </w:p>
                </w:tc>
                <w:tc>
                  <w:tcPr>
                    <w:tcW w:w="0" w:type="auto"/>
                    <w:hideMark/>
                  </w:tcPr>
                  <w:p w14:paraId="1313876C" w14:textId="77777777" w:rsidR="006167A6" w:rsidRDefault="006167A6">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6167A6" w14:paraId="69119C94" w14:textId="77777777">
                <w:trPr>
                  <w:divId w:val="985282607"/>
                  <w:tblCellSpacing w:w="15" w:type="dxa"/>
                </w:trPr>
                <w:tc>
                  <w:tcPr>
                    <w:tcW w:w="50" w:type="pct"/>
                    <w:hideMark/>
                  </w:tcPr>
                  <w:p w14:paraId="5C0152FC" w14:textId="77777777" w:rsidR="006167A6" w:rsidRDefault="006167A6">
                    <w:pPr>
                      <w:pStyle w:val="Bibliography"/>
                      <w:rPr>
                        <w:noProof/>
                      </w:rPr>
                    </w:pPr>
                    <w:r>
                      <w:rPr>
                        <w:noProof/>
                      </w:rPr>
                      <w:t xml:space="preserve">[24] </w:t>
                    </w:r>
                  </w:p>
                </w:tc>
                <w:tc>
                  <w:tcPr>
                    <w:tcW w:w="0" w:type="auto"/>
                    <w:hideMark/>
                  </w:tcPr>
                  <w:p w14:paraId="39D986B5" w14:textId="77777777" w:rsidR="006167A6" w:rsidRDefault="006167A6">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6167A6" w14:paraId="0BEA33C4" w14:textId="77777777">
                <w:trPr>
                  <w:divId w:val="985282607"/>
                  <w:tblCellSpacing w:w="15" w:type="dxa"/>
                </w:trPr>
                <w:tc>
                  <w:tcPr>
                    <w:tcW w:w="50" w:type="pct"/>
                    <w:hideMark/>
                  </w:tcPr>
                  <w:p w14:paraId="63B0B6E6" w14:textId="77777777" w:rsidR="006167A6" w:rsidRDefault="006167A6">
                    <w:pPr>
                      <w:pStyle w:val="Bibliography"/>
                      <w:rPr>
                        <w:noProof/>
                      </w:rPr>
                    </w:pPr>
                    <w:r>
                      <w:rPr>
                        <w:noProof/>
                      </w:rPr>
                      <w:t xml:space="preserve">[25] </w:t>
                    </w:r>
                  </w:p>
                </w:tc>
                <w:tc>
                  <w:tcPr>
                    <w:tcW w:w="0" w:type="auto"/>
                    <w:hideMark/>
                  </w:tcPr>
                  <w:p w14:paraId="0D658D4B" w14:textId="77777777" w:rsidR="006167A6" w:rsidRDefault="006167A6">
                    <w:pPr>
                      <w:pStyle w:val="Bibliography"/>
                      <w:rPr>
                        <w:noProof/>
                      </w:rPr>
                    </w:pPr>
                    <w:r>
                      <w:rPr>
                        <w:noProof/>
                      </w:rPr>
                      <w:t>AWS, "AWS CodeCommit," 2023. [Online]. Available: https://aws.amazon.com/codecommit/.</w:t>
                    </w:r>
                  </w:p>
                </w:tc>
              </w:tr>
              <w:tr w:rsidR="006167A6" w14:paraId="4BC58F62" w14:textId="77777777">
                <w:trPr>
                  <w:divId w:val="985282607"/>
                  <w:tblCellSpacing w:w="15" w:type="dxa"/>
                </w:trPr>
                <w:tc>
                  <w:tcPr>
                    <w:tcW w:w="50" w:type="pct"/>
                    <w:hideMark/>
                  </w:tcPr>
                  <w:p w14:paraId="32D09E8D" w14:textId="77777777" w:rsidR="006167A6" w:rsidRDefault="006167A6">
                    <w:pPr>
                      <w:pStyle w:val="Bibliography"/>
                      <w:rPr>
                        <w:noProof/>
                      </w:rPr>
                    </w:pPr>
                    <w:r>
                      <w:rPr>
                        <w:noProof/>
                      </w:rPr>
                      <w:t xml:space="preserve">[26] </w:t>
                    </w:r>
                  </w:p>
                </w:tc>
                <w:tc>
                  <w:tcPr>
                    <w:tcW w:w="0" w:type="auto"/>
                    <w:hideMark/>
                  </w:tcPr>
                  <w:p w14:paraId="085F517B" w14:textId="77777777" w:rsidR="006167A6" w:rsidRDefault="006167A6">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6167A6" w14:paraId="1D910003" w14:textId="77777777">
                <w:trPr>
                  <w:divId w:val="985282607"/>
                  <w:tblCellSpacing w:w="15" w:type="dxa"/>
                </w:trPr>
                <w:tc>
                  <w:tcPr>
                    <w:tcW w:w="50" w:type="pct"/>
                    <w:hideMark/>
                  </w:tcPr>
                  <w:p w14:paraId="751A892D" w14:textId="77777777" w:rsidR="006167A6" w:rsidRDefault="006167A6">
                    <w:pPr>
                      <w:pStyle w:val="Bibliography"/>
                      <w:rPr>
                        <w:noProof/>
                      </w:rPr>
                    </w:pPr>
                    <w:r>
                      <w:rPr>
                        <w:noProof/>
                      </w:rPr>
                      <w:t xml:space="preserve">[27] </w:t>
                    </w:r>
                  </w:p>
                </w:tc>
                <w:tc>
                  <w:tcPr>
                    <w:tcW w:w="0" w:type="auto"/>
                    <w:hideMark/>
                  </w:tcPr>
                  <w:p w14:paraId="160D76BD" w14:textId="77777777" w:rsidR="006167A6" w:rsidRDefault="006167A6">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6167A6" w14:paraId="13FA93B7" w14:textId="77777777">
                <w:trPr>
                  <w:divId w:val="985282607"/>
                  <w:tblCellSpacing w:w="15" w:type="dxa"/>
                </w:trPr>
                <w:tc>
                  <w:tcPr>
                    <w:tcW w:w="50" w:type="pct"/>
                    <w:hideMark/>
                  </w:tcPr>
                  <w:p w14:paraId="5EBA3447" w14:textId="77777777" w:rsidR="006167A6" w:rsidRDefault="006167A6">
                    <w:pPr>
                      <w:pStyle w:val="Bibliography"/>
                      <w:rPr>
                        <w:noProof/>
                      </w:rPr>
                    </w:pPr>
                    <w:r>
                      <w:rPr>
                        <w:noProof/>
                      </w:rPr>
                      <w:t xml:space="preserve">[28] </w:t>
                    </w:r>
                  </w:p>
                </w:tc>
                <w:tc>
                  <w:tcPr>
                    <w:tcW w:w="0" w:type="auto"/>
                    <w:hideMark/>
                  </w:tcPr>
                  <w:p w14:paraId="287462AF" w14:textId="77777777" w:rsidR="006167A6" w:rsidRDefault="006167A6">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6167A6" w14:paraId="0CABF920" w14:textId="77777777">
                <w:trPr>
                  <w:divId w:val="985282607"/>
                  <w:tblCellSpacing w:w="15" w:type="dxa"/>
                </w:trPr>
                <w:tc>
                  <w:tcPr>
                    <w:tcW w:w="50" w:type="pct"/>
                    <w:hideMark/>
                  </w:tcPr>
                  <w:p w14:paraId="0F01998B" w14:textId="77777777" w:rsidR="006167A6" w:rsidRDefault="006167A6">
                    <w:pPr>
                      <w:pStyle w:val="Bibliography"/>
                      <w:rPr>
                        <w:noProof/>
                      </w:rPr>
                    </w:pPr>
                    <w:r>
                      <w:rPr>
                        <w:noProof/>
                      </w:rPr>
                      <w:t xml:space="preserve">[29] </w:t>
                    </w:r>
                  </w:p>
                </w:tc>
                <w:tc>
                  <w:tcPr>
                    <w:tcW w:w="0" w:type="auto"/>
                    <w:hideMark/>
                  </w:tcPr>
                  <w:p w14:paraId="4B6C169A" w14:textId="77777777" w:rsidR="006167A6" w:rsidRDefault="006167A6">
                    <w:pPr>
                      <w:pStyle w:val="Bibliography"/>
                      <w:rPr>
                        <w:noProof/>
                      </w:rPr>
                    </w:pPr>
                    <w:r>
                      <w:rPr>
                        <w:noProof/>
                      </w:rPr>
                      <w:t>AWS, "AWS CodeDeploy," 2023. [Online]. Available: https://aws.amazon.com/codedeploy/..</w:t>
                    </w:r>
                  </w:p>
                </w:tc>
              </w:tr>
              <w:tr w:rsidR="006167A6" w14:paraId="7378A29E" w14:textId="77777777">
                <w:trPr>
                  <w:divId w:val="985282607"/>
                  <w:tblCellSpacing w:w="15" w:type="dxa"/>
                </w:trPr>
                <w:tc>
                  <w:tcPr>
                    <w:tcW w:w="50" w:type="pct"/>
                    <w:hideMark/>
                  </w:tcPr>
                  <w:p w14:paraId="3C80F8AC" w14:textId="77777777" w:rsidR="006167A6" w:rsidRDefault="006167A6">
                    <w:pPr>
                      <w:pStyle w:val="Bibliography"/>
                      <w:rPr>
                        <w:noProof/>
                      </w:rPr>
                    </w:pPr>
                    <w:r>
                      <w:rPr>
                        <w:noProof/>
                      </w:rPr>
                      <w:t xml:space="preserve">[30] </w:t>
                    </w:r>
                  </w:p>
                </w:tc>
                <w:tc>
                  <w:tcPr>
                    <w:tcW w:w="0" w:type="auto"/>
                    <w:hideMark/>
                  </w:tcPr>
                  <w:p w14:paraId="3AD0B33B" w14:textId="77777777" w:rsidR="006167A6" w:rsidRDefault="006167A6">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6167A6" w14:paraId="580DDA50" w14:textId="77777777">
                <w:trPr>
                  <w:divId w:val="985282607"/>
                  <w:tblCellSpacing w:w="15" w:type="dxa"/>
                </w:trPr>
                <w:tc>
                  <w:tcPr>
                    <w:tcW w:w="50" w:type="pct"/>
                    <w:hideMark/>
                  </w:tcPr>
                  <w:p w14:paraId="76036C79" w14:textId="77777777" w:rsidR="006167A6" w:rsidRDefault="006167A6">
                    <w:pPr>
                      <w:pStyle w:val="Bibliography"/>
                      <w:rPr>
                        <w:noProof/>
                      </w:rPr>
                    </w:pPr>
                    <w:r>
                      <w:rPr>
                        <w:noProof/>
                      </w:rPr>
                      <w:t xml:space="preserve">[31] </w:t>
                    </w:r>
                  </w:p>
                </w:tc>
                <w:tc>
                  <w:tcPr>
                    <w:tcW w:w="0" w:type="auto"/>
                    <w:hideMark/>
                  </w:tcPr>
                  <w:p w14:paraId="7C655F81" w14:textId="77777777" w:rsidR="006167A6" w:rsidRDefault="006167A6">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6167A6" w14:paraId="127A8BE9" w14:textId="77777777">
                <w:trPr>
                  <w:divId w:val="985282607"/>
                  <w:tblCellSpacing w:w="15" w:type="dxa"/>
                </w:trPr>
                <w:tc>
                  <w:tcPr>
                    <w:tcW w:w="50" w:type="pct"/>
                    <w:hideMark/>
                  </w:tcPr>
                  <w:p w14:paraId="267D120B" w14:textId="77777777" w:rsidR="006167A6" w:rsidRDefault="006167A6">
                    <w:pPr>
                      <w:pStyle w:val="Bibliography"/>
                      <w:rPr>
                        <w:noProof/>
                      </w:rPr>
                    </w:pPr>
                    <w:r>
                      <w:rPr>
                        <w:noProof/>
                      </w:rPr>
                      <w:t xml:space="preserve">[32] </w:t>
                    </w:r>
                  </w:p>
                </w:tc>
                <w:tc>
                  <w:tcPr>
                    <w:tcW w:w="0" w:type="auto"/>
                    <w:hideMark/>
                  </w:tcPr>
                  <w:p w14:paraId="272A07D0" w14:textId="77777777" w:rsidR="006167A6" w:rsidRDefault="006167A6">
                    <w:pPr>
                      <w:pStyle w:val="Bibliography"/>
                      <w:rPr>
                        <w:noProof/>
                      </w:rPr>
                    </w:pPr>
                    <w:r>
                      <w:rPr>
                        <w:noProof/>
                      </w:rPr>
                      <w:t>AWS, "AWS CodePipeline," 2023. [Online]. Available: https://aws.amazon.com/codepipeline/..</w:t>
                    </w:r>
                  </w:p>
                </w:tc>
              </w:tr>
              <w:tr w:rsidR="006167A6" w14:paraId="0664B974" w14:textId="77777777">
                <w:trPr>
                  <w:divId w:val="985282607"/>
                  <w:tblCellSpacing w:w="15" w:type="dxa"/>
                </w:trPr>
                <w:tc>
                  <w:tcPr>
                    <w:tcW w:w="50" w:type="pct"/>
                    <w:hideMark/>
                  </w:tcPr>
                  <w:p w14:paraId="025618DA" w14:textId="77777777" w:rsidR="006167A6" w:rsidRDefault="006167A6">
                    <w:pPr>
                      <w:pStyle w:val="Bibliography"/>
                      <w:rPr>
                        <w:noProof/>
                      </w:rPr>
                    </w:pPr>
                    <w:r>
                      <w:rPr>
                        <w:noProof/>
                      </w:rPr>
                      <w:t xml:space="preserve">[33] </w:t>
                    </w:r>
                  </w:p>
                </w:tc>
                <w:tc>
                  <w:tcPr>
                    <w:tcW w:w="0" w:type="auto"/>
                    <w:hideMark/>
                  </w:tcPr>
                  <w:p w14:paraId="3C04274E" w14:textId="77777777" w:rsidR="006167A6" w:rsidRDefault="006167A6">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6167A6" w14:paraId="0E35C579" w14:textId="77777777">
                <w:trPr>
                  <w:divId w:val="985282607"/>
                  <w:tblCellSpacing w:w="15" w:type="dxa"/>
                </w:trPr>
                <w:tc>
                  <w:tcPr>
                    <w:tcW w:w="50" w:type="pct"/>
                    <w:hideMark/>
                  </w:tcPr>
                  <w:p w14:paraId="612B40A6" w14:textId="77777777" w:rsidR="006167A6" w:rsidRDefault="006167A6">
                    <w:pPr>
                      <w:pStyle w:val="Bibliography"/>
                      <w:rPr>
                        <w:noProof/>
                      </w:rPr>
                    </w:pPr>
                    <w:r>
                      <w:rPr>
                        <w:noProof/>
                      </w:rPr>
                      <w:t xml:space="preserve">[34] </w:t>
                    </w:r>
                  </w:p>
                </w:tc>
                <w:tc>
                  <w:tcPr>
                    <w:tcW w:w="0" w:type="auto"/>
                    <w:hideMark/>
                  </w:tcPr>
                  <w:p w14:paraId="535C1245" w14:textId="77777777" w:rsidR="006167A6" w:rsidRDefault="006167A6">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6167A6" w14:paraId="557F4EB8" w14:textId="77777777">
                <w:trPr>
                  <w:divId w:val="985282607"/>
                  <w:tblCellSpacing w:w="15" w:type="dxa"/>
                </w:trPr>
                <w:tc>
                  <w:tcPr>
                    <w:tcW w:w="50" w:type="pct"/>
                    <w:hideMark/>
                  </w:tcPr>
                  <w:p w14:paraId="3FE575B8" w14:textId="77777777" w:rsidR="006167A6" w:rsidRDefault="006167A6">
                    <w:pPr>
                      <w:pStyle w:val="Bibliography"/>
                      <w:rPr>
                        <w:noProof/>
                      </w:rPr>
                    </w:pPr>
                    <w:r>
                      <w:rPr>
                        <w:noProof/>
                      </w:rPr>
                      <w:t xml:space="preserve">[35] </w:t>
                    </w:r>
                  </w:p>
                </w:tc>
                <w:tc>
                  <w:tcPr>
                    <w:tcW w:w="0" w:type="auto"/>
                    <w:hideMark/>
                  </w:tcPr>
                  <w:p w14:paraId="60E1E79D" w14:textId="77777777" w:rsidR="006167A6" w:rsidRDefault="006167A6">
                    <w:pPr>
                      <w:pStyle w:val="Bibliography"/>
                      <w:rPr>
                        <w:noProof/>
                      </w:rPr>
                    </w:pPr>
                    <w:r>
                      <w:rPr>
                        <w:noProof/>
                      </w:rPr>
                      <w:t>AWS, "AWS CodeStar," 2023. [Online]. Available: https://aws.amazon.com/codestar/.</w:t>
                    </w:r>
                  </w:p>
                </w:tc>
              </w:tr>
              <w:tr w:rsidR="006167A6" w14:paraId="7BE49EAD" w14:textId="77777777">
                <w:trPr>
                  <w:divId w:val="985282607"/>
                  <w:tblCellSpacing w:w="15" w:type="dxa"/>
                </w:trPr>
                <w:tc>
                  <w:tcPr>
                    <w:tcW w:w="50" w:type="pct"/>
                    <w:hideMark/>
                  </w:tcPr>
                  <w:p w14:paraId="0FFBDD23" w14:textId="77777777" w:rsidR="006167A6" w:rsidRDefault="006167A6">
                    <w:pPr>
                      <w:pStyle w:val="Bibliography"/>
                      <w:rPr>
                        <w:noProof/>
                      </w:rPr>
                    </w:pPr>
                    <w:r>
                      <w:rPr>
                        <w:noProof/>
                      </w:rPr>
                      <w:t xml:space="preserve">[36] </w:t>
                    </w:r>
                  </w:p>
                </w:tc>
                <w:tc>
                  <w:tcPr>
                    <w:tcW w:w="0" w:type="auto"/>
                    <w:hideMark/>
                  </w:tcPr>
                  <w:p w14:paraId="4C5F3798" w14:textId="77777777" w:rsidR="006167A6" w:rsidRDefault="006167A6">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6167A6" w14:paraId="235ED6DD" w14:textId="77777777">
                <w:trPr>
                  <w:divId w:val="985282607"/>
                  <w:tblCellSpacing w:w="15" w:type="dxa"/>
                </w:trPr>
                <w:tc>
                  <w:tcPr>
                    <w:tcW w:w="50" w:type="pct"/>
                    <w:hideMark/>
                  </w:tcPr>
                  <w:p w14:paraId="0CA85899" w14:textId="77777777" w:rsidR="006167A6" w:rsidRDefault="006167A6">
                    <w:pPr>
                      <w:pStyle w:val="Bibliography"/>
                      <w:rPr>
                        <w:noProof/>
                      </w:rPr>
                    </w:pPr>
                    <w:r>
                      <w:rPr>
                        <w:noProof/>
                      </w:rPr>
                      <w:t xml:space="preserve">[37] </w:t>
                    </w:r>
                  </w:p>
                </w:tc>
                <w:tc>
                  <w:tcPr>
                    <w:tcW w:w="0" w:type="auto"/>
                    <w:hideMark/>
                  </w:tcPr>
                  <w:p w14:paraId="315BA1E7" w14:textId="77777777" w:rsidR="006167A6" w:rsidRDefault="006167A6">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6167A6" w14:paraId="6634927C" w14:textId="77777777">
                <w:trPr>
                  <w:divId w:val="985282607"/>
                  <w:tblCellSpacing w:w="15" w:type="dxa"/>
                </w:trPr>
                <w:tc>
                  <w:tcPr>
                    <w:tcW w:w="50" w:type="pct"/>
                    <w:hideMark/>
                  </w:tcPr>
                  <w:p w14:paraId="08659BC1" w14:textId="77777777" w:rsidR="006167A6" w:rsidRDefault="006167A6">
                    <w:pPr>
                      <w:pStyle w:val="Bibliography"/>
                      <w:rPr>
                        <w:noProof/>
                      </w:rPr>
                    </w:pPr>
                    <w:r>
                      <w:rPr>
                        <w:noProof/>
                      </w:rPr>
                      <w:t xml:space="preserve">[38] </w:t>
                    </w:r>
                  </w:p>
                </w:tc>
                <w:tc>
                  <w:tcPr>
                    <w:tcW w:w="0" w:type="auto"/>
                    <w:hideMark/>
                  </w:tcPr>
                  <w:p w14:paraId="3D14E8D2" w14:textId="77777777" w:rsidR="006167A6" w:rsidRDefault="006167A6">
                    <w:pPr>
                      <w:pStyle w:val="Bibliography"/>
                      <w:rPr>
                        <w:noProof/>
                      </w:rPr>
                    </w:pPr>
                    <w:r>
                      <w:rPr>
                        <w:noProof/>
                      </w:rPr>
                      <w:t>AWS, "AWS Command Line Interface," 2023. [Online]. Available: https://aws.amazon.com/cli/..</w:t>
                    </w:r>
                  </w:p>
                </w:tc>
              </w:tr>
              <w:tr w:rsidR="006167A6" w14:paraId="32691190" w14:textId="77777777">
                <w:trPr>
                  <w:divId w:val="985282607"/>
                  <w:tblCellSpacing w:w="15" w:type="dxa"/>
                </w:trPr>
                <w:tc>
                  <w:tcPr>
                    <w:tcW w:w="50" w:type="pct"/>
                    <w:hideMark/>
                  </w:tcPr>
                  <w:p w14:paraId="09E482DB" w14:textId="77777777" w:rsidR="006167A6" w:rsidRDefault="006167A6">
                    <w:pPr>
                      <w:pStyle w:val="Bibliography"/>
                      <w:rPr>
                        <w:noProof/>
                      </w:rPr>
                    </w:pPr>
                    <w:r>
                      <w:rPr>
                        <w:noProof/>
                      </w:rPr>
                      <w:t xml:space="preserve">[39] </w:t>
                    </w:r>
                  </w:p>
                </w:tc>
                <w:tc>
                  <w:tcPr>
                    <w:tcW w:w="0" w:type="auto"/>
                    <w:hideMark/>
                  </w:tcPr>
                  <w:p w14:paraId="1E7CBCF0" w14:textId="77777777" w:rsidR="006167A6" w:rsidRDefault="006167A6">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6167A6" w14:paraId="391155B7" w14:textId="77777777">
                <w:trPr>
                  <w:divId w:val="985282607"/>
                  <w:tblCellSpacing w:w="15" w:type="dxa"/>
                </w:trPr>
                <w:tc>
                  <w:tcPr>
                    <w:tcW w:w="50" w:type="pct"/>
                    <w:hideMark/>
                  </w:tcPr>
                  <w:p w14:paraId="03D39B01" w14:textId="77777777" w:rsidR="006167A6" w:rsidRDefault="006167A6">
                    <w:pPr>
                      <w:pStyle w:val="Bibliography"/>
                      <w:rPr>
                        <w:noProof/>
                      </w:rPr>
                    </w:pPr>
                    <w:r>
                      <w:rPr>
                        <w:noProof/>
                      </w:rPr>
                      <w:t xml:space="preserve">[40] </w:t>
                    </w:r>
                  </w:p>
                </w:tc>
                <w:tc>
                  <w:tcPr>
                    <w:tcW w:w="0" w:type="auto"/>
                    <w:hideMark/>
                  </w:tcPr>
                  <w:p w14:paraId="67EE3919" w14:textId="77777777" w:rsidR="006167A6" w:rsidRDefault="006167A6">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6167A6" w14:paraId="18E8B64D" w14:textId="77777777">
                <w:trPr>
                  <w:divId w:val="985282607"/>
                  <w:tblCellSpacing w:w="15" w:type="dxa"/>
                </w:trPr>
                <w:tc>
                  <w:tcPr>
                    <w:tcW w:w="50" w:type="pct"/>
                    <w:hideMark/>
                  </w:tcPr>
                  <w:p w14:paraId="69121AF4" w14:textId="77777777" w:rsidR="006167A6" w:rsidRDefault="006167A6">
                    <w:pPr>
                      <w:pStyle w:val="Bibliography"/>
                      <w:rPr>
                        <w:noProof/>
                      </w:rPr>
                    </w:pPr>
                    <w:r>
                      <w:rPr>
                        <w:noProof/>
                      </w:rPr>
                      <w:t xml:space="preserve">[41] </w:t>
                    </w:r>
                  </w:p>
                </w:tc>
                <w:tc>
                  <w:tcPr>
                    <w:tcW w:w="0" w:type="auto"/>
                    <w:hideMark/>
                  </w:tcPr>
                  <w:p w14:paraId="76A0FBCC" w14:textId="77777777" w:rsidR="006167A6" w:rsidRDefault="006167A6">
                    <w:pPr>
                      <w:pStyle w:val="Bibliography"/>
                      <w:rPr>
                        <w:noProof/>
                      </w:rPr>
                    </w:pPr>
                    <w:r>
                      <w:rPr>
                        <w:noProof/>
                      </w:rPr>
                      <w:t>AWS, "AWS Device Farm," 2023. [Online]. Available: https://aws.amazon.com/device-farm/..</w:t>
                    </w:r>
                  </w:p>
                </w:tc>
              </w:tr>
              <w:tr w:rsidR="006167A6" w14:paraId="59DD745B" w14:textId="77777777">
                <w:trPr>
                  <w:divId w:val="985282607"/>
                  <w:tblCellSpacing w:w="15" w:type="dxa"/>
                </w:trPr>
                <w:tc>
                  <w:tcPr>
                    <w:tcW w:w="50" w:type="pct"/>
                    <w:hideMark/>
                  </w:tcPr>
                  <w:p w14:paraId="32A65EBF" w14:textId="77777777" w:rsidR="006167A6" w:rsidRDefault="006167A6">
                    <w:pPr>
                      <w:pStyle w:val="Bibliography"/>
                      <w:rPr>
                        <w:noProof/>
                      </w:rPr>
                    </w:pPr>
                    <w:r>
                      <w:rPr>
                        <w:noProof/>
                      </w:rPr>
                      <w:t xml:space="preserve">[42] </w:t>
                    </w:r>
                  </w:p>
                </w:tc>
                <w:tc>
                  <w:tcPr>
                    <w:tcW w:w="0" w:type="auto"/>
                    <w:hideMark/>
                  </w:tcPr>
                  <w:p w14:paraId="338D96C3" w14:textId="77777777" w:rsidR="006167A6" w:rsidRDefault="006167A6">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6167A6" w14:paraId="3944925B" w14:textId="77777777">
                <w:trPr>
                  <w:divId w:val="985282607"/>
                  <w:tblCellSpacing w:w="15" w:type="dxa"/>
                </w:trPr>
                <w:tc>
                  <w:tcPr>
                    <w:tcW w:w="50" w:type="pct"/>
                    <w:hideMark/>
                  </w:tcPr>
                  <w:p w14:paraId="1FC5A5C5" w14:textId="77777777" w:rsidR="006167A6" w:rsidRDefault="006167A6">
                    <w:pPr>
                      <w:pStyle w:val="Bibliography"/>
                      <w:rPr>
                        <w:noProof/>
                      </w:rPr>
                    </w:pPr>
                    <w:r>
                      <w:rPr>
                        <w:noProof/>
                      </w:rPr>
                      <w:t xml:space="preserve">[43] </w:t>
                    </w:r>
                  </w:p>
                </w:tc>
                <w:tc>
                  <w:tcPr>
                    <w:tcW w:w="0" w:type="auto"/>
                    <w:hideMark/>
                  </w:tcPr>
                  <w:p w14:paraId="7C7540D1" w14:textId="77777777" w:rsidR="006167A6" w:rsidRDefault="006167A6">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6167A6" w14:paraId="6A52A2A2" w14:textId="77777777">
                <w:trPr>
                  <w:divId w:val="985282607"/>
                  <w:tblCellSpacing w:w="15" w:type="dxa"/>
                </w:trPr>
                <w:tc>
                  <w:tcPr>
                    <w:tcW w:w="50" w:type="pct"/>
                    <w:hideMark/>
                  </w:tcPr>
                  <w:p w14:paraId="16AF6D6D" w14:textId="77777777" w:rsidR="006167A6" w:rsidRDefault="006167A6">
                    <w:pPr>
                      <w:pStyle w:val="Bibliography"/>
                      <w:rPr>
                        <w:noProof/>
                      </w:rPr>
                    </w:pPr>
                    <w:r>
                      <w:rPr>
                        <w:noProof/>
                      </w:rPr>
                      <w:t xml:space="preserve">[44] </w:t>
                    </w:r>
                  </w:p>
                </w:tc>
                <w:tc>
                  <w:tcPr>
                    <w:tcW w:w="0" w:type="auto"/>
                    <w:hideMark/>
                  </w:tcPr>
                  <w:p w14:paraId="6305A332" w14:textId="77777777" w:rsidR="006167A6" w:rsidRDefault="006167A6">
                    <w:pPr>
                      <w:pStyle w:val="Bibliography"/>
                      <w:rPr>
                        <w:noProof/>
                      </w:rPr>
                    </w:pPr>
                    <w:r>
                      <w:rPr>
                        <w:noProof/>
                      </w:rPr>
                      <w:t>AWS, "AWS Fault Injection Simulator," 2023. [Online]. Available: https://aws.amazon.com/fault-injection-simulator/..</w:t>
                    </w:r>
                  </w:p>
                </w:tc>
              </w:tr>
              <w:tr w:rsidR="006167A6" w14:paraId="336FE3D2" w14:textId="77777777">
                <w:trPr>
                  <w:divId w:val="985282607"/>
                  <w:tblCellSpacing w:w="15" w:type="dxa"/>
                </w:trPr>
                <w:tc>
                  <w:tcPr>
                    <w:tcW w:w="50" w:type="pct"/>
                    <w:hideMark/>
                  </w:tcPr>
                  <w:p w14:paraId="7F360926" w14:textId="77777777" w:rsidR="006167A6" w:rsidRDefault="006167A6">
                    <w:pPr>
                      <w:pStyle w:val="Bibliography"/>
                      <w:rPr>
                        <w:noProof/>
                      </w:rPr>
                    </w:pPr>
                    <w:r>
                      <w:rPr>
                        <w:noProof/>
                      </w:rPr>
                      <w:t xml:space="preserve">[45] </w:t>
                    </w:r>
                  </w:p>
                </w:tc>
                <w:tc>
                  <w:tcPr>
                    <w:tcW w:w="0" w:type="auto"/>
                    <w:hideMark/>
                  </w:tcPr>
                  <w:p w14:paraId="5709F103" w14:textId="77777777" w:rsidR="006167A6" w:rsidRDefault="006167A6">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6167A6" w14:paraId="3421C804" w14:textId="77777777">
                <w:trPr>
                  <w:divId w:val="985282607"/>
                  <w:tblCellSpacing w:w="15" w:type="dxa"/>
                </w:trPr>
                <w:tc>
                  <w:tcPr>
                    <w:tcW w:w="50" w:type="pct"/>
                    <w:hideMark/>
                  </w:tcPr>
                  <w:p w14:paraId="6683C00F" w14:textId="77777777" w:rsidR="006167A6" w:rsidRDefault="006167A6">
                    <w:pPr>
                      <w:pStyle w:val="Bibliography"/>
                      <w:rPr>
                        <w:noProof/>
                      </w:rPr>
                    </w:pPr>
                    <w:r>
                      <w:rPr>
                        <w:noProof/>
                      </w:rPr>
                      <w:t xml:space="preserve">[46] </w:t>
                    </w:r>
                  </w:p>
                </w:tc>
                <w:tc>
                  <w:tcPr>
                    <w:tcW w:w="0" w:type="auto"/>
                    <w:hideMark/>
                  </w:tcPr>
                  <w:p w14:paraId="676BF84E" w14:textId="77777777" w:rsidR="006167A6" w:rsidRDefault="006167A6">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6167A6" w14:paraId="6A29C4E0" w14:textId="77777777">
                <w:trPr>
                  <w:divId w:val="985282607"/>
                  <w:tblCellSpacing w:w="15" w:type="dxa"/>
                </w:trPr>
                <w:tc>
                  <w:tcPr>
                    <w:tcW w:w="50" w:type="pct"/>
                    <w:hideMark/>
                  </w:tcPr>
                  <w:p w14:paraId="0F0308B7" w14:textId="77777777" w:rsidR="006167A6" w:rsidRDefault="006167A6">
                    <w:pPr>
                      <w:pStyle w:val="Bibliography"/>
                      <w:rPr>
                        <w:noProof/>
                      </w:rPr>
                    </w:pPr>
                    <w:r>
                      <w:rPr>
                        <w:noProof/>
                      </w:rPr>
                      <w:t xml:space="preserve">[47] </w:t>
                    </w:r>
                  </w:p>
                </w:tc>
                <w:tc>
                  <w:tcPr>
                    <w:tcW w:w="0" w:type="auto"/>
                    <w:hideMark/>
                  </w:tcPr>
                  <w:p w14:paraId="0271FDFF" w14:textId="77777777" w:rsidR="006167A6" w:rsidRDefault="006167A6">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6167A6" w14:paraId="03A2F4F1" w14:textId="77777777">
                <w:trPr>
                  <w:divId w:val="985282607"/>
                  <w:tblCellSpacing w:w="15" w:type="dxa"/>
                </w:trPr>
                <w:tc>
                  <w:tcPr>
                    <w:tcW w:w="50" w:type="pct"/>
                    <w:hideMark/>
                  </w:tcPr>
                  <w:p w14:paraId="5F72A9C8" w14:textId="77777777" w:rsidR="006167A6" w:rsidRDefault="006167A6">
                    <w:pPr>
                      <w:pStyle w:val="Bibliography"/>
                      <w:rPr>
                        <w:noProof/>
                      </w:rPr>
                    </w:pPr>
                    <w:r>
                      <w:rPr>
                        <w:noProof/>
                      </w:rPr>
                      <w:t xml:space="preserve">[48] </w:t>
                    </w:r>
                  </w:p>
                </w:tc>
                <w:tc>
                  <w:tcPr>
                    <w:tcW w:w="0" w:type="auto"/>
                    <w:hideMark/>
                  </w:tcPr>
                  <w:p w14:paraId="4CE8376B" w14:textId="77777777" w:rsidR="006167A6" w:rsidRDefault="006167A6">
                    <w:pPr>
                      <w:pStyle w:val="Bibliography"/>
                      <w:rPr>
                        <w:noProof/>
                      </w:rPr>
                    </w:pPr>
                    <w:r>
                      <w:rPr>
                        <w:noProof/>
                      </w:rPr>
                      <w:t>AWS, "AWS Tools and SDKs," 2023. [Online]. Available: https://aws.amazon.com/tools/..</w:t>
                    </w:r>
                  </w:p>
                </w:tc>
              </w:tr>
              <w:tr w:rsidR="006167A6" w14:paraId="68FCDF03" w14:textId="77777777">
                <w:trPr>
                  <w:divId w:val="985282607"/>
                  <w:tblCellSpacing w:w="15" w:type="dxa"/>
                </w:trPr>
                <w:tc>
                  <w:tcPr>
                    <w:tcW w:w="50" w:type="pct"/>
                    <w:hideMark/>
                  </w:tcPr>
                  <w:p w14:paraId="1D9B78B3" w14:textId="77777777" w:rsidR="006167A6" w:rsidRDefault="006167A6">
                    <w:pPr>
                      <w:pStyle w:val="Bibliography"/>
                      <w:rPr>
                        <w:noProof/>
                      </w:rPr>
                    </w:pPr>
                    <w:r>
                      <w:rPr>
                        <w:noProof/>
                      </w:rPr>
                      <w:t xml:space="preserve">[49] </w:t>
                    </w:r>
                  </w:p>
                </w:tc>
                <w:tc>
                  <w:tcPr>
                    <w:tcW w:w="0" w:type="auto"/>
                    <w:hideMark/>
                  </w:tcPr>
                  <w:p w14:paraId="707238E0" w14:textId="77777777" w:rsidR="006167A6" w:rsidRDefault="006167A6">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6167A6" w14:paraId="7A1A12AE" w14:textId="77777777">
                <w:trPr>
                  <w:divId w:val="985282607"/>
                  <w:tblCellSpacing w:w="15" w:type="dxa"/>
                </w:trPr>
                <w:tc>
                  <w:tcPr>
                    <w:tcW w:w="50" w:type="pct"/>
                    <w:hideMark/>
                  </w:tcPr>
                  <w:p w14:paraId="480456D2" w14:textId="77777777" w:rsidR="006167A6" w:rsidRDefault="006167A6">
                    <w:pPr>
                      <w:pStyle w:val="Bibliography"/>
                      <w:rPr>
                        <w:noProof/>
                      </w:rPr>
                    </w:pPr>
                    <w:r>
                      <w:rPr>
                        <w:noProof/>
                      </w:rPr>
                      <w:t xml:space="preserve">[50] </w:t>
                    </w:r>
                  </w:p>
                </w:tc>
                <w:tc>
                  <w:tcPr>
                    <w:tcW w:w="0" w:type="auto"/>
                    <w:hideMark/>
                  </w:tcPr>
                  <w:p w14:paraId="6983A33C" w14:textId="77777777" w:rsidR="006167A6" w:rsidRDefault="006167A6">
                    <w:pPr>
                      <w:pStyle w:val="Bibliography"/>
                      <w:rPr>
                        <w:noProof/>
                      </w:rPr>
                    </w:pPr>
                    <w:r>
                      <w:rPr>
                        <w:noProof/>
                      </w:rPr>
                      <w:t>AWS, "AWS X-Ray," 2023. [Online]. Available: https://aws.amazon.com/xray/..</w:t>
                    </w:r>
                  </w:p>
                </w:tc>
              </w:tr>
              <w:tr w:rsidR="006167A6" w14:paraId="7A90C7BB" w14:textId="77777777">
                <w:trPr>
                  <w:divId w:val="985282607"/>
                  <w:tblCellSpacing w:w="15" w:type="dxa"/>
                </w:trPr>
                <w:tc>
                  <w:tcPr>
                    <w:tcW w:w="50" w:type="pct"/>
                    <w:hideMark/>
                  </w:tcPr>
                  <w:p w14:paraId="554B8DE7" w14:textId="77777777" w:rsidR="006167A6" w:rsidRDefault="006167A6">
                    <w:pPr>
                      <w:pStyle w:val="Bibliography"/>
                      <w:rPr>
                        <w:noProof/>
                      </w:rPr>
                    </w:pPr>
                    <w:r>
                      <w:rPr>
                        <w:noProof/>
                      </w:rPr>
                      <w:t xml:space="preserve">[51] </w:t>
                    </w:r>
                  </w:p>
                </w:tc>
                <w:tc>
                  <w:tcPr>
                    <w:tcW w:w="0" w:type="auto"/>
                    <w:hideMark/>
                  </w:tcPr>
                  <w:p w14:paraId="4E8FB7F3" w14:textId="77777777" w:rsidR="006167A6" w:rsidRDefault="006167A6">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6167A6" w14:paraId="39554E60" w14:textId="77777777">
                <w:trPr>
                  <w:divId w:val="985282607"/>
                  <w:tblCellSpacing w:w="15" w:type="dxa"/>
                </w:trPr>
                <w:tc>
                  <w:tcPr>
                    <w:tcW w:w="50" w:type="pct"/>
                    <w:hideMark/>
                  </w:tcPr>
                  <w:p w14:paraId="1F4B44B3" w14:textId="77777777" w:rsidR="006167A6" w:rsidRDefault="006167A6">
                    <w:pPr>
                      <w:pStyle w:val="Bibliography"/>
                      <w:rPr>
                        <w:noProof/>
                      </w:rPr>
                    </w:pPr>
                    <w:r>
                      <w:rPr>
                        <w:noProof/>
                      </w:rPr>
                      <w:t xml:space="preserve">[52] </w:t>
                    </w:r>
                  </w:p>
                </w:tc>
                <w:tc>
                  <w:tcPr>
                    <w:tcW w:w="0" w:type="auto"/>
                    <w:hideMark/>
                  </w:tcPr>
                  <w:p w14:paraId="259752EF" w14:textId="77777777" w:rsidR="006167A6" w:rsidRDefault="006167A6">
                    <w:pPr>
                      <w:pStyle w:val="Bibliography"/>
                      <w:rPr>
                        <w:noProof/>
                      </w:rPr>
                    </w:pPr>
                    <w:r>
                      <w:rPr>
                        <w:noProof/>
                      </w:rPr>
                      <w:t>AWS, "Amazon CodeWhisperer," 2023. [Online]. Available: https://aws.amazon.com/codewhisperer/.</w:t>
                    </w:r>
                  </w:p>
                </w:tc>
              </w:tr>
              <w:tr w:rsidR="006167A6" w14:paraId="42C73B4F" w14:textId="77777777">
                <w:trPr>
                  <w:divId w:val="985282607"/>
                  <w:tblCellSpacing w:w="15" w:type="dxa"/>
                </w:trPr>
                <w:tc>
                  <w:tcPr>
                    <w:tcW w:w="50" w:type="pct"/>
                    <w:hideMark/>
                  </w:tcPr>
                  <w:p w14:paraId="18AC9185" w14:textId="77777777" w:rsidR="006167A6" w:rsidRDefault="006167A6">
                    <w:pPr>
                      <w:pStyle w:val="Bibliography"/>
                      <w:rPr>
                        <w:noProof/>
                      </w:rPr>
                    </w:pPr>
                    <w:r>
                      <w:rPr>
                        <w:noProof/>
                      </w:rPr>
                      <w:t xml:space="preserve">[53] </w:t>
                    </w:r>
                  </w:p>
                </w:tc>
                <w:tc>
                  <w:tcPr>
                    <w:tcW w:w="0" w:type="auto"/>
                    <w:hideMark/>
                  </w:tcPr>
                  <w:p w14:paraId="2F574A39" w14:textId="77777777" w:rsidR="006167A6" w:rsidRDefault="006167A6">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6167A6" w14:paraId="19DBFDFF" w14:textId="77777777">
                <w:trPr>
                  <w:divId w:val="985282607"/>
                  <w:tblCellSpacing w:w="15" w:type="dxa"/>
                </w:trPr>
                <w:tc>
                  <w:tcPr>
                    <w:tcW w:w="50" w:type="pct"/>
                    <w:hideMark/>
                  </w:tcPr>
                  <w:p w14:paraId="703B0DED" w14:textId="77777777" w:rsidR="006167A6" w:rsidRDefault="006167A6">
                    <w:pPr>
                      <w:pStyle w:val="Bibliography"/>
                      <w:rPr>
                        <w:noProof/>
                      </w:rPr>
                    </w:pPr>
                    <w:r>
                      <w:rPr>
                        <w:noProof/>
                      </w:rPr>
                      <w:t xml:space="preserve">[54] </w:t>
                    </w:r>
                  </w:p>
                </w:tc>
                <w:tc>
                  <w:tcPr>
                    <w:tcW w:w="0" w:type="auto"/>
                    <w:hideMark/>
                  </w:tcPr>
                  <w:p w14:paraId="24924133" w14:textId="77777777" w:rsidR="006167A6" w:rsidRDefault="006167A6">
                    <w:pPr>
                      <w:pStyle w:val="Bibliography"/>
                      <w:rPr>
                        <w:noProof/>
                      </w:rPr>
                    </w:pPr>
                    <w:r>
                      <w:rPr>
                        <w:noProof/>
                      </w:rPr>
                      <w:t>AWS, "Amazon Simple Queue Service (SQS) - Amazon S3," 2023. [Online]. Available: https://docs.aws.amazon.com/AWSSimpleQueueService/latest/SQSDeveloperGuide/sqs-s3.html.</w:t>
                    </w:r>
                  </w:p>
                </w:tc>
              </w:tr>
              <w:tr w:rsidR="006167A6" w14:paraId="367A64F4" w14:textId="77777777">
                <w:trPr>
                  <w:divId w:val="985282607"/>
                  <w:tblCellSpacing w:w="15" w:type="dxa"/>
                </w:trPr>
                <w:tc>
                  <w:tcPr>
                    <w:tcW w:w="50" w:type="pct"/>
                    <w:hideMark/>
                  </w:tcPr>
                  <w:p w14:paraId="27ABE985" w14:textId="77777777" w:rsidR="006167A6" w:rsidRDefault="006167A6">
                    <w:pPr>
                      <w:pStyle w:val="Bibliography"/>
                      <w:rPr>
                        <w:noProof/>
                      </w:rPr>
                    </w:pPr>
                    <w:r>
                      <w:rPr>
                        <w:noProof/>
                      </w:rPr>
                      <w:t xml:space="preserve">[55] </w:t>
                    </w:r>
                  </w:p>
                </w:tc>
                <w:tc>
                  <w:tcPr>
                    <w:tcW w:w="0" w:type="auto"/>
                    <w:hideMark/>
                  </w:tcPr>
                  <w:p w14:paraId="092A4A8B" w14:textId="77777777" w:rsidR="006167A6" w:rsidRDefault="006167A6">
                    <w:pPr>
                      <w:pStyle w:val="Bibliography"/>
                      <w:rPr>
                        <w:noProof/>
                      </w:rPr>
                    </w:pPr>
                    <w:r>
                      <w:rPr>
                        <w:noProof/>
                      </w:rPr>
                      <w:t>AWS, "Amazon Simple Notification Service (SNS)," 2023. [Online]. Available: https://aws.amazon.com/sns/..</w:t>
                    </w:r>
                  </w:p>
                </w:tc>
              </w:tr>
              <w:tr w:rsidR="006167A6" w14:paraId="309DD7E1" w14:textId="77777777">
                <w:trPr>
                  <w:divId w:val="985282607"/>
                  <w:tblCellSpacing w:w="15" w:type="dxa"/>
                </w:trPr>
                <w:tc>
                  <w:tcPr>
                    <w:tcW w:w="50" w:type="pct"/>
                    <w:hideMark/>
                  </w:tcPr>
                  <w:p w14:paraId="107FAFCC" w14:textId="77777777" w:rsidR="006167A6" w:rsidRDefault="006167A6">
                    <w:pPr>
                      <w:pStyle w:val="Bibliography"/>
                      <w:rPr>
                        <w:noProof/>
                      </w:rPr>
                    </w:pPr>
                    <w:r>
                      <w:rPr>
                        <w:noProof/>
                      </w:rPr>
                      <w:t xml:space="preserve">[56] </w:t>
                    </w:r>
                  </w:p>
                </w:tc>
                <w:tc>
                  <w:tcPr>
                    <w:tcW w:w="0" w:type="auto"/>
                    <w:hideMark/>
                  </w:tcPr>
                  <w:p w14:paraId="0D87DFB5" w14:textId="77777777" w:rsidR="006167A6" w:rsidRDefault="006167A6">
                    <w:pPr>
                      <w:pStyle w:val="Bibliography"/>
                      <w:rPr>
                        <w:noProof/>
                      </w:rPr>
                    </w:pPr>
                    <w:r>
                      <w:rPr>
                        <w:noProof/>
                      </w:rPr>
                      <w:t>AWS, "Amazon AppFlow," 2023. [Online]. Available: https://aws.amazon.com/appflow/.</w:t>
                    </w:r>
                  </w:p>
                </w:tc>
              </w:tr>
              <w:tr w:rsidR="006167A6" w14:paraId="37D06737" w14:textId="77777777">
                <w:trPr>
                  <w:divId w:val="985282607"/>
                  <w:tblCellSpacing w:w="15" w:type="dxa"/>
                </w:trPr>
                <w:tc>
                  <w:tcPr>
                    <w:tcW w:w="50" w:type="pct"/>
                    <w:hideMark/>
                  </w:tcPr>
                  <w:p w14:paraId="326FA443" w14:textId="77777777" w:rsidR="006167A6" w:rsidRDefault="006167A6">
                    <w:pPr>
                      <w:pStyle w:val="Bibliography"/>
                      <w:rPr>
                        <w:noProof/>
                      </w:rPr>
                    </w:pPr>
                    <w:r>
                      <w:rPr>
                        <w:noProof/>
                      </w:rPr>
                      <w:t xml:space="preserve">[57] </w:t>
                    </w:r>
                  </w:p>
                </w:tc>
                <w:tc>
                  <w:tcPr>
                    <w:tcW w:w="0" w:type="auto"/>
                    <w:hideMark/>
                  </w:tcPr>
                  <w:p w14:paraId="7FFD69CA" w14:textId="77777777" w:rsidR="006167A6" w:rsidRDefault="006167A6">
                    <w:pPr>
                      <w:pStyle w:val="Bibliography"/>
                      <w:rPr>
                        <w:noProof/>
                      </w:rPr>
                    </w:pPr>
                    <w:r>
                      <w:rPr>
                        <w:noProof/>
                      </w:rPr>
                      <w:t>AWS, "Amazon EventBridge," 2023. [Online]. Available: https://aws.amazon.com/eventbridge/.</w:t>
                    </w:r>
                  </w:p>
                </w:tc>
              </w:tr>
              <w:tr w:rsidR="006167A6" w14:paraId="6A493B2F" w14:textId="77777777">
                <w:trPr>
                  <w:divId w:val="985282607"/>
                  <w:tblCellSpacing w:w="15" w:type="dxa"/>
                </w:trPr>
                <w:tc>
                  <w:tcPr>
                    <w:tcW w:w="50" w:type="pct"/>
                    <w:hideMark/>
                  </w:tcPr>
                  <w:p w14:paraId="51147422" w14:textId="77777777" w:rsidR="006167A6" w:rsidRDefault="006167A6">
                    <w:pPr>
                      <w:pStyle w:val="Bibliography"/>
                      <w:rPr>
                        <w:noProof/>
                      </w:rPr>
                    </w:pPr>
                    <w:r>
                      <w:rPr>
                        <w:noProof/>
                      </w:rPr>
                      <w:t xml:space="preserve">[58] </w:t>
                    </w:r>
                  </w:p>
                </w:tc>
                <w:tc>
                  <w:tcPr>
                    <w:tcW w:w="0" w:type="auto"/>
                    <w:hideMark/>
                  </w:tcPr>
                  <w:p w14:paraId="18B81D50" w14:textId="77777777" w:rsidR="006167A6" w:rsidRDefault="006167A6">
                    <w:pPr>
                      <w:pStyle w:val="Bibliography"/>
                      <w:rPr>
                        <w:noProof/>
                      </w:rPr>
                    </w:pPr>
                    <w:r>
                      <w:rPr>
                        <w:noProof/>
                      </w:rPr>
                      <w:t xml:space="preserve">D. S. Linthicum, Cloud Computing and SOA Convergence in Your Enterprise: A Step-by-Step Guide, Addison-Wesley, 2009. </w:t>
                    </w:r>
                  </w:p>
                </w:tc>
              </w:tr>
              <w:tr w:rsidR="006167A6" w14:paraId="4BDC0FC2" w14:textId="77777777">
                <w:trPr>
                  <w:divId w:val="985282607"/>
                  <w:tblCellSpacing w:w="15" w:type="dxa"/>
                </w:trPr>
                <w:tc>
                  <w:tcPr>
                    <w:tcW w:w="50" w:type="pct"/>
                    <w:hideMark/>
                  </w:tcPr>
                  <w:p w14:paraId="167071F6" w14:textId="77777777" w:rsidR="006167A6" w:rsidRDefault="006167A6">
                    <w:pPr>
                      <w:pStyle w:val="Bibliography"/>
                      <w:rPr>
                        <w:noProof/>
                      </w:rPr>
                    </w:pPr>
                    <w:r>
                      <w:rPr>
                        <w:noProof/>
                      </w:rPr>
                      <w:t xml:space="preserve">[59] </w:t>
                    </w:r>
                  </w:p>
                </w:tc>
                <w:tc>
                  <w:tcPr>
                    <w:tcW w:w="0" w:type="auto"/>
                    <w:hideMark/>
                  </w:tcPr>
                  <w:p w14:paraId="72D0B5D1" w14:textId="77777777" w:rsidR="006167A6" w:rsidRDefault="006167A6">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6167A6" w14:paraId="58C11DE6" w14:textId="77777777">
                <w:trPr>
                  <w:divId w:val="985282607"/>
                  <w:tblCellSpacing w:w="15" w:type="dxa"/>
                </w:trPr>
                <w:tc>
                  <w:tcPr>
                    <w:tcW w:w="50" w:type="pct"/>
                    <w:hideMark/>
                  </w:tcPr>
                  <w:p w14:paraId="545550A1" w14:textId="77777777" w:rsidR="006167A6" w:rsidRDefault="006167A6">
                    <w:pPr>
                      <w:pStyle w:val="Bibliography"/>
                      <w:rPr>
                        <w:noProof/>
                      </w:rPr>
                    </w:pPr>
                    <w:r>
                      <w:rPr>
                        <w:noProof/>
                      </w:rPr>
                      <w:t xml:space="preserve">[60] </w:t>
                    </w:r>
                  </w:p>
                </w:tc>
                <w:tc>
                  <w:tcPr>
                    <w:tcW w:w="0" w:type="auto"/>
                    <w:hideMark/>
                  </w:tcPr>
                  <w:p w14:paraId="68031172" w14:textId="77777777" w:rsidR="006167A6" w:rsidRDefault="006167A6">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6167A6" w14:paraId="0E277555" w14:textId="77777777">
                <w:trPr>
                  <w:divId w:val="985282607"/>
                  <w:tblCellSpacing w:w="15" w:type="dxa"/>
                </w:trPr>
                <w:tc>
                  <w:tcPr>
                    <w:tcW w:w="50" w:type="pct"/>
                    <w:hideMark/>
                  </w:tcPr>
                  <w:p w14:paraId="03A4F872" w14:textId="77777777" w:rsidR="006167A6" w:rsidRDefault="006167A6">
                    <w:pPr>
                      <w:pStyle w:val="Bibliography"/>
                      <w:rPr>
                        <w:noProof/>
                      </w:rPr>
                    </w:pPr>
                    <w:r>
                      <w:rPr>
                        <w:noProof/>
                      </w:rPr>
                      <w:t xml:space="preserve">[61] </w:t>
                    </w:r>
                  </w:p>
                </w:tc>
                <w:tc>
                  <w:tcPr>
                    <w:tcW w:w="0" w:type="auto"/>
                    <w:hideMark/>
                  </w:tcPr>
                  <w:p w14:paraId="6ADBD280" w14:textId="77777777" w:rsidR="006167A6" w:rsidRDefault="006167A6">
                    <w:pPr>
                      <w:pStyle w:val="Bibliography"/>
                      <w:rPr>
                        <w:noProof/>
                      </w:rPr>
                    </w:pPr>
                    <w:r>
                      <w:rPr>
                        <w:noProof/>
                      </w:rPr>
                      <w:t xml:space="preserve">D. Chappell, Enterprise Service Bus, O'Reilly Media, 2004. </w:t>
                    </w:r>
                  </w:p>
                </w:tc>
              </w:tr>
              <w:tr w:rsidR="006167A6" w14:paraId="27BDF1C6" w14:textId="77777777">
                <w:trPr>
                  <w:divId w:val="985282607"/>
                  <w:tblCellSpacing w:w="15" w:type="dxa"/>
                </w:trPr>
                <w:tc>
                  <w:tcPr>
                    <w:tcW w:w="50" w:type="pct"/>
                    <w:hideMark/>
                  </w:tcPr>
                  <w:p w14:paraId="1ACD0909" w14:textId="77777777" w:rsidR="006167A6" w:rsidRDefault="006167A6">
                    <w:pPr>
                      <w:pStyle w:val="Bibliography"/>
                      <w:rPr>
                        <w:noProof/>
                      </w:rPr>
                    </w:pPr>
                    <w:r>
                      <w:rPr>
                        <w:noProof/>
                      </w:rPr>
                      <w:t xml:space="preserve">[62] </w:t>
                    </w:r>
                  </w:p>
                </w:tc>
                <w:tc>
                  <w:tcPr>
                    <w:tcW w:w="0" w:type="auto"/>
                    <w:hideMark/>
                  </w:tcPr>
                  <w:p w14:paraId="46E058DD" w14:textId="77777777" w:rsidR="006167A6" w:rsidRDefault="006167A6">
                    <w:pPr>
                      <w:pStyle w:val="Bibliography"/>
                      <w:rPr>
                        <w:noProof/>
                      </w:rPr>
                    </w:pPr>
                    <w:r>
                      <w:rPr>
                        <w:noProof/>
                      </w:rPr>
                      <w:t xml:space="preserve">G. Hohpe and B. Woolf, Enterprise Integration Patterns: Designing, Building, and Deploying Messaging Solutions, Addison-Wesley, 2004. </w:t>
                    </w:r>
                  </w:p>
                </w:tc>
              </w:tr>
              <w:tr w:rsidR="006167A6" w14:paraId="336AD0B0" w14:textId="77777777">
                <w:trPr>
                  <w:divId w:val="985282607"/>
                  <w:tblCellSpacing w:w="15" w:type="dxa"/>
                </w:trPr>
                <w:tc>
                  <w:tcPr>
                    <w:tcW w:w="50" w:type="pct"/>
                    <w:hideMark/>
                  </w:tcPr>
                  <w:p w14:paraId="3CF10A74" w14:textId="77777777" w:rsidR="006167A6" w:rsidRDefault="006167A6">
                    <w:pPr>
                      <w:pStyle w:val="Bibliography"/>
                      <w:rPr>
                        <w:noProof/>
                      </w:rPr>
                    </w:pPr>
                    <w:r>
                      <w:rPr>
                        <w:noProof/>
                      </w:rPr>
                      <w:t xml:space="preserve">[63] </w:t>
                    </w:r>
                  </w:p>
                </w:tc>
                <w:tc>
                  <w:tcPr>
                    <w:tcW w:w="0" w:type="auto"/>
                    <w:hideMark/>
                  </w:tcPr>
                  <w:p w14:paraId="062ACF99" w14:textId="77777777" w:rsidR="006167A6" w:rsidRDefault="006167A6">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6167A6" w14:paraId="34E1FEC5" w14:textId="77777777">
                <w:trPr>
                  <w:divId w:val="985282607"/>
                  <w:tblCellSpacing w:w="15" w:type="dxa"/>
                </w:trPr>
                <w:tc>
                  <w:tcPr>
                    <w:tcW w:w="50" w:type="pct"/>
                    <w:hideMark/>
                  </w:tcPr>
                  <w:p w14:paraId="23D4BAF1" w14:textId="77777777" w:rsidR="006167A6" w:rsidRDefault="006167A6">
                    <w:pPr>
                      <w:pStyle w:val="Bibliography"/>
                      <w:rPr>
                        <w:noProof/>
                      </w:rPr>
                    </w:pPr>
                    <w:r>
                      <w:rPr>
                        <w:noProof/>
                      </w:rPr>
                      <w:t xml:space="preserve">[64] </w:t>
                    </w:r>
                  </w:p>
                </w:tc>
                <w:tc>
                  <w:tcPr>
                    <w:tcW w:w="0" w:type="auto"/>
                    <w:hideMark/>
                  </w:tcPr>
                  <w:p w14:paraId="33148293" w14:textId="77777777" w:rsidR="006167A6" w:rsidRDefault="006167A6">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6167A6" w14:paraId="7AB326C2" w14:textId="77777777">
                <w:trPr>
                  <w:divId w:val="985282607"/>
                  <w:tblCellSpacing w:w="15" w:type="dxa"/>
                </w:trPr>
                <w:tc>
                  <w:tcPr>
                    <w:tcW w:w="50" w:type="pct"/>
                    <w:hideMark/>
                  </w:tcPr>
                  <w:p w14:paraId="5CF79C56" w14:textId="77777777" w:rsidR="006167A6" w:rsidRDefault="006167A6">
                    <w:pPr>
                      <w:pStyle w:val="Bibliography"/>
                      <w:rPr>
                        <w:noProof/>
                      </w:rPr>
                    </w:pPr>
                    <w:r>
                      <w:rPr>
                        <w:noProof/>
                      </w:rPr>
                      <w:t xml:space="preserve">[65] </w:t>
                    </w:r>
                  </w:p>
                </w:tc>
                <w:tc>
                  <w:tcPr>
                    <w:tcW w:w="0" w:type="auto"/>
                    <w:hideMark/>
                  </w:tcPr>
                  <w:p w14:paraId="2235881B" w14:textId="77777777" w:rsidR="006167A6" w:rsidRDefault="006167A6">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6167A6" w14:paraId="6875B67A" w14:textId="77777777">
                <w:trPr>
                  <w:divId w:val="985282607"/>
                  <w:tblCellSpacing w:w="15" w:type="dxa"/>
                </w:trPr>
                <w:tc>
                  <w:tcPr>
                    <w:tcW w:w="50" w:type="pct"/>
                    <w:hideMark/>
                  </w:tcPr>
                  <w:p w14:paraId="45E2CE19" w14:textId="77777777" w:rsidR="006167A6" w:rsidRDefault="006167A6">
                    <w:pPr>
                      <w:pStyle w:val="Bibliography"/>
                      <w:rPr>
                        <w:noProof/>
                      </w:rPr>
                    </w:pPr>
                    <w:r>
                      <w:rPr>
                        <w:noProof/>
                      </w:rPr>
                      <w:t xml:space="preserve">[66] </w:t>
                    </w:r>
                  </w:p>
                </w:tc>
                <w:tc>
                  <w:tcPr>
                    <w:tcW w:w="0" w:type="auto"/>
                    <w:hideMark/>
                  </w:tcPr>
                  <w:p w14:paraId="29096508" w14:textId="77777777" w:rsidR="006167A6" w:rsidRDefault="006167A6">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6167A6" w14:paraId="7539C4A9" w14:textId="77777777">
                <w:trPr>
                  <w:divId w:val="985282607"/>
                  <w:tblCellSpacing w:w="15" w:type="dxa"/>
                </w:trPr>
                <w:tc>
                  <w:tcPr>
                    <w:tcW w:w="50" w:type="pct"/>
                    <w:hideMark/>
                  </w:tcPr>
                  <w:p w14:paraId="06E6469B" w14:textId="77777777" w:rsidR="006167A6" w:rsidRDefault="006167A6">
                    <w:pPr>
                      <w:pStyle w:val="Bibliography"/>
                      <w:rPr>
                        <w:noProof/>
                      </w:rPr>
                    </w:pPr>
                    <w:r>
                      <w:rPr>
                        <w:noProof/>
                      </w:rPr>
                      <w:t xml:space="preserve">[67] </w:t>
                    </w:r>
                  </w:p>
                </w:tc>
                <w:tc>
                  <w:tcPr>
                    <w:tcW w:w="0" w:type="auto"/>
                    <w:hideMark/>
                  </w:tcPr>
                  <w:p w14:paraId="4B2F6B72" w14:textId="77777777" w:rsidR="006167A6" w:rsidRDefault="006167A6">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6167A6" w14:paraId="2EE1B0A9" w14:textId="77777777">
                <w:trPr>
                  <w:divId w:val="985282607"/>
                  <w:tblCellSpacing w:w="15" w:type="dxa"/>
                </w:trPr>
                <w:tc>
                  <w:tcPr>
                    <w:tcW w:w="50" w:type="pct"/>
                    <w:hideMark/>
                  </w:tcPr>
                  <w:p w14:paraId="443A75D7" w14:textId="77777777" w:rsidR="006167A6" w:rsidRDefault="006167A6">
                    <w:pPr>
                      <w:pStyle w:val="Bibliography"/>
                      <w:rPr>
                        <w:noProof/>
                      </w:rPr>
                    </w:pPr>
                    <w:r>
                      <w:rPr>
                        <w:noProof/>
                      </w:rPr>
                      <w:t xml:space="preserve">[68] </w:t>
                    </w:r>
                  </w:p>
                </w:tc>
                <w:tc>
                  <w:tcPr>
                    <w:tcW w:w="0" w:type="auto"/>
                    <w:hideMark/>
                  </w:tcPr>
                  <w:p w14:paraId="11C7890F" w14:textId="77777777" w:rsidR="006167A6" w:rsidRDefault="006167A6">
                    <w:pPr>
                      <w:pStyle w:val="Bibliography"/>
                      <w:rPr>
                        <w:noProof/>
                      </w:rPr>
                    </w:pPr>
                    <w:r>
                      <w:rPr>
                        <w:noProof/>
                      </w:rPr>
                      <w:t>AWS, "Amazon Managed Workflows for Apache Airflow (MWAA," 2023. [Online]. Available: https://aws.amazon.com/mwaa/.</w:t>
                    </w:r>
                  </w:p>
                </w:tc>
              </w:tr>
              <w:tr w:rsidR="006167A6" w14:paraId="0CB39790" w14:textId="77777777">
                <w:trPr>
                  <w:divId w:val="985282607"/>
                  <w:tblCellSpacing w:w="15" w:type="dxa"/>
                </w:trPr>
                <w:tc>
                  <w:tcPr>
                    <w:tcW w:w="50" w:type="pct"/>
                    <w:hideMark/>
                  </w:tcPr>
                  <w:p w14:paraId="2342FD51" w14:textId="77777777" w:rsidR="006167A6" w:rsidRDefault="006167A6">
                    <w:pPr>
                      <w:pStyle w:val="Bibliography"/>
                      <w:rPr>
                        <w:noProof/>
                      </w:rPr>
                    </w:pPr>
                    <w:r>
                      <w:rPr>
                        <w:noProof/>
                      </w:rPr>
                      <w:t xml:space="preserve">[69] </w:t>
                    </w:r>
                  </w:p>
                </w:tc>
                <w:tc>
                  <w:tcPr>
                    <w:tcW w:w="0" w:type="auto"/>
                    <w:hideMark/>
                  </w:tcPr>
                  <w:p w14:paraId="5BFCCF8F" w14:textId="77777777" w:rsidR="006167A6" w:rsidRDefault="006167A6">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6167A6" w14:paraId="6C92BF68" w14:textId="77777777">
                <w:trPr>
                  <w:divId w:val="985282607"/>
                  <w:tblCellSpacing w:w="15" w:type="dxa"/>
                </w:trPr>
                <w:tc>
                  <w:tcPr>
                    <w:tcW w:w="50" w:type="pct"/>
                    <w:hideMark/>
                  </w:tcPr>
                  <w:p w14:paraId="60CA3764" w14:textId="77777777" w:rsidR="006167A6" w:rsidRDefault="006167A6">
                    <w:pPr>
                      <w:pStyle w:val="Bibliography"/>
                      <w:rPr>
                        <w:noProof/>
                      </w:rPr>
                    </w:pPr>
                    <w:r>
                      <w:rPr>
                        <w:noProof/>
                      </w:rPr>
                      <w:t xml:space="preserve">[70] </w:t>
                    </w:r>
                  </w:p>
                </w:tc>
                <w:tc>
                  <w:tcPr>
                    <w:tcW w:w="0" w:type="auto"/>
                    <w:hideMark/>
                  </w:tcPr>
                  <w:p w14:paraId="48BBED7D" w14:textId="77777777" w:rsidR="006167A6" w:rsidRDefault="006167A6">
                    <w:pPr>
                      <w:pStyle w:val="Bibliography"/>
                      <w:rPr>
                        <w:noProof/>
                      </w:rPr>
                    </w:pPr>
                    <w:r>
                      <w:rPr>
                        <w:noProof/>
                      </w:rPr>
                      <w:t>AWS, "Amazon MQ," 2023. [Online]. Available: https://aws.amazon.com/amazon-mq/.</w:t>
                    </w:r>
                  </w:p>
                </w:tc>
              </w:tr>
              <w:tr w:rsidR="006167A6" w14:paraId="1F334128" w14:textId="77777777">
                <w:trPr>
                  <w:divId w:val="985282607"/>
                  <w:tblCellSpacing w:w="15" w:type="dxa"/>
                </w:trPr>
                <w:tc>
                  <w:tcPr>
                    <w:tcW w:w="50" w:type="pct"/>
                    <w:hideMark/>
                  </w:tcPr>
                  <w:p w14:paraId="54C5E14E" w14:textId="77777777" w:rsidR="006167A6" w:rsidRDefault="006167A6">
                    <w:pPr>
                      <w:pStyle w:val="Bibliography"/>
                      <w:rPr>
                        <w:noProof/>
                      </w:rPr>
                    </w:pPr>
                    <w:r>
                      <w:rPr>
                        <w:noProof/>
                      </w:rPr>
                      <w:t xml:space="preserve">[71] </w:t>
                    </w:r>
                  </w:p>
                </w:tc>
                <w:tc>
                  <w:tcPr>
                    <w:tcW w:w="0" w:type="auto"/>
                    <w:hideMark/>
                  </w:tcPr>
                  <w:p w14:paraId="46615629" w14:textId="77777777" w:rsidR="006167A6" w:rsidRDefault="006167A6">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6167A6" w14:paraId="1B2AC73D" w14:textId="77777777">
                <w:trPr>
                  <w:divId w:val="985282607"/>
                  <w:tblCellSpacing w:w="15" w:type="dxa"/>
                </w:trPr>
                <w:tc>
                  <w:tcPr>
                    <w:tcW w:w="50" w:type="pct"/>
                    <w:hideMark/>
                  </w:tcPr>
                  <w:p w14:paraId="0C576258" w14:textId="77777777" w:rsidR="006167A6" w:rsidRDefault="006167A6">
                    <w:pPr>
                      <w:pStyle w:val="Bibliography"/>
                      <w:rPr>
                        <w:noProof/>
                      </w:rPr>
                    </w:pPr>
                    <w:r>
                      <w:rPr>
                        <w:noProof/>
                      </w:rPr>
                      <w:t xml:space="preserve">[72] </w:t>
                    </w:r>
                  </w:p>
                </w:tc>
                <w:tc>
                  <w:tcPr>
                    <w:tcW w:w="0" w:type="auto"/>
                    <w:hideMark/>
                  </w:tcPr>
                  <w:p w14:paraId="0F647009" w14:textId="77777777" w:rsidR="006167A6" w:rsidRDefault="006167A6">
                    <w:pPr>
                      <w:pStyle w:val="Bibliography"/>
                      <w:rPr>
                        <w:noProof/>
                      </w:rPr>
                    </w:pPr>
                    <w:r>
                      <w:rPr>
                        <w:noProof/>
                      </w:rPr>
                      <w:t>AWS, "Using AWS Lambda with Amazon SQS," 2023. [Online]. Available: https://docs.aws.amazon.com/lambda/latest/dg/with-sqs.html.</w:t>
                    </w:r>
                  </w:p>
                </w:tc>
              </w:tr>
              <w:tr w:rsidR="006167A6" w14:paraId="14A0FFB9" w14:textId="77777777">
                <w:trPr>
                  <w:divId w:val="985282607"/>
                  <w:tblCellSpacing w:w="15" w:type="dxa"/>
                </w:trPr>
                <w:tc>
                  <w:tcPr>
                    <w:tcW w:w="50" w:type="pct"/>
                    <w:hideMark/>
                  </w:tcPr>
                  <w:p w14:paraId="532A2AF4" w14:textId="77777777" w:rsidR="006167A6" w:rsidRDefault="006167A6">
                    <w:pPr>
                      <w:pStyle w:val="Bibliography"/>
                      <w:rPr>
                        <w:noProof/>
                      </w:rPr>
                    </w:pPr>
                    <w:r>
                      <w:rPr>
                        <w:noProof/>
                      </w:rPr>
                      <w:t xml:space="preserve">[73] </w:t>
                    </w:r>
                  </w:p>
                </w:tc>
                <w:tc>
                  <w:tcPr>
                    <w:tcW w:w="0" w:type="auto"/>
                    <w:hideMark/>
                  </w:tcPr>
                  <w:p w14:paraId="13BEAA89" w14:textId="77777777" w:rsidR="006167A6" w:rsidRDefault="006167A6">
                    <w:pPr>
                      <w:pStyle w:val="Bibliography"/>
                      <w:rPr>
                        <w:noProof/>
                      </w:rPr>
                    </w:pPr>
                    <w:r>
                      <w:rPr>
                        <w:noProof/>
                      </w:rPr>
                      <w:t>AWS, "AWS Step Functions," 2023. [Online]. Available: https://aws.amazon.com/step-functions/.</w:t>
                    </w:r>
                  </w:p>
                </w:tc>
              </w:tr>
              <w:tr w:rsidR="006167A6" w14:paraId="1EEEBCAD" w14:textId="77777777">
                <w:trPr>
                  <w:divId w:val="985282607"/>
                  <w:tblCellSpacing w:w="15" w:type="dxa"/>
                </w:trPr>
                <w:tc>
                  <w:tcPr>
                    <w:tcW w:w="50" w:type="pct"/>
                    <w:hideMark/>
                  </w:tcPr>
                  <w:p w14:paraId="7F7F074A" w14:textId="77777777" w:rsidR="006167A6" w:rsidRDefault="006167A6">
                    <w:pPr>
                      <w:pStyle w:val="Bibliography"/>
                      <w:rPr>
                        <w:noProof/>
                      </w:rPr>
                    </w:pPr>
                    <w:r>
                      <w:rPr>
                        <w:noProof/>
                      </w:rPr>
                      <w:t xml:space="preserve">[74] </w:t>
                    </w:r>
                  </w:p>
                </w:tc>
                <w:tc>
                  <w:tcPr>
                    <w:tcW w:w="0" w:type="auto"/>
                    <w:hideMark/>
                  </w:tcPr>
                  <w:p w14:paraId="47478CBB" w14:textId="77777777" w:rsidR="006167A6" w:rsidRDefault="006167A6">
                    <w:pPr>
                      <w:pStyle w:val="Bibliography"/>
                      <w:rPr>
                        <w:noProof/>
                      </w:rPr>
                    </w:pPr>
                    <w:r>
                      <w:rPr>
                        <w:noProof/>
                      </w:rPr>
                      <w:t xml:space="preserve">A. Gupta, Building Scalable Microservices with Amazon SQS, AWS Whitepaper, 2019. </w:t>
                    </w:r>
                  </w:p>
                </w:tc>
              </w:tr>
              <w:tr w:rsidR="006167A6" w14:paraId="274F58E7" w14:textId="77777777">
                <w:trPr>
                  <w:divId w:val="985282607"/>
                  <w:tblCellSpacing w:w="15" w:type="dxa"/>
                </w:trPr>
                <w:tc>
                  <w:tcPr>
                    <w:tcW w:w="50" w:type="pct"/>
                    <w:hideMark/>
                  </w:tcPr>
                  <w:p w14:paraId="47C8EB0D" w14:textId="77777777" w:rsidR="006167A6" w:rsidRDefault="006167A6">
                    <w:pPr>
                      <w:pStyle w:val="Bibliography"/>
                      <w:rPr>
                        <w:noProof/>
                      </w:rPr>
                    </w:pPr>
                    <w:r>
                      <w:rPr>
                        <w:noProof/>
                      </w:rPr>
                      <w:t xml:space="preserve">[75] </w:t>
                    </w:r>
                  </w:p>
                </w:tc>
                <w:tc>
                  <w:tcPr>
                    <w:tcW w:w="0" w:type="auto"/>
                    <w:hideMark/>
                  </w:tcPr>
                  <w:p w14:paraId="01EE2007" w14:textId="77777777" w:rsidR="006167A6" w:rsidRDefault="006167A6">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6167A6" w14:paraId="47FDB8BB" w14:textId="77777777">
                <w:trPr>
                  <w:divId w:val="985282607"/>
                  <w:tblCellSpacing w:w="15" w:type="dxa"/>
                </w:trPr>
                <w:tc>
                  <w:tcPr>
                    <w:tcW w:w="50" w:type="pct"/>
                    <w:hideMark/>
                  </w:tcPr>
                  <w:p w14:paraId="2A125DC7" w14:textId="77777777" w:rsidR="006167A6" w:rsidRDefault="006167A6">
                    <w:pPr>
                      <w:pStyle w:val="Bibliography"/>
                      <w:rPr>
                        <w:noProof/>
                      </w:rPr>
                    </w:pPr>
                    <w:r>
                      <w:rPr>
                        <w:noProof/>
                      </w:rPr>
                      <w:t xml:space="preserve">[76] </w:t>
                    </w:r>
                  </w:p>
                </w:tc>
                <w:tc>
                  <w:tcPr>
                    <w:tcW w:w="0" w:type="auto"/>
                    <w:hideMark/>
                  </w:tcPr>
                  <w:p w14:paraId="1DA46D31" w14:textId="77777777" w:rsidR="006167A6" w:rsidRDefault="006167A6">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6167A6" w14:paraId="255F707E" w14:textId="77777777">
                <w:trPr>
                  <w:divId w:val="985282607"/>
                  <w:tblCellSpacing w:w="15" w:type="dxa"/>
                </w:trPr>
                <w:tc>
                  <w:tcPr>
                    <w:tcW w:w="50" w:type="pct"/>
                    <w:hideMark/>
                  </w:tcPr>
                  <w:p w14:paraId="6BA4C628" w14:textId="77777777" w:rsidR="006167A6" w:rsidRDefault="006167A6">
                    <w:pPr>
                      <w:pStyle w:val="Bibliography"/>
                      <w:rPr>
                        <w:noProof/>
                      </w:rPr>
                    </w:pPr>
                    <w:r>
                      <w:rPr>
                        <w:noProof/>
                      </w:rPr>
                      <w:t xml:space="preserve">[77] </w:t>
                    </w:r>
                  </w:p>
                </w:tc>
                <w:tc>
                  <w:tcPr>
                    <w:tcW w:w="0" w:type="auto"/>
                    <w:hideMark/>
                  </w:tcPr>
                  <w:p w14:paraId="2B52DFC6" w14:textId="77777777" w:rsidR="006167A6" w:rsidRDefault="006167A6">
                    <w:pPr>
                      <w:pStyle w:val="Bibliography"/>
                      <w:rPr>
                        <w:noProof/>
                      </w:rPr>
                    </w:pPr>
                    <w:r>
                      <w:rPr>
                        <w:noProof/>
                      </w:rPr>
                      <w:t>AWS, "Managed OpenShift," 2023. [Online]. Available: https://aws.amazon.com/openshift/.</w:t>
                    </w:r>
                  </w:p>
                </w:tc>
              </w:tr>
              <w:tr w:rsidR="006167A6" w14:paraId="7DAE4DBF" w14:textId="77777777">
                <w:trPr>
                  <w:divId w:val="985282607"/>
                  <w:tblCellSpacing w:w="15" w:type="dxa"/>
                </w:trPr>
                <w:tc>
                  <w:tcPr>
                    <w:tcW w:w="50" w:type="pct"/>
                    <w:hideMark/>
                  </w:tcPr>
                  <w:p w14:paraId="596B6923" w14:textId="77777777" w:rsidR="006167A6" w:rsidRDefault="006167A6">
                    <w:pPr>
                      <w:pStyle w:val="Bibliography"/>
                      <w:rPr>
                        <w:noProof/>
                      </w:rPr>
                    </w:pPr>
                    <w:r>
                      <w:rPr>
                        <w:noProof/>
                      </w:rPr>
                      <w:t xml:space="preserve">[78] </w:t>
                    </w:r>
                  </w:p>
                </w:tc>
                <w:tc>
                  <w:tcPr>
                    <w:tcW w:w="0" w:type="auto"/>
                    <w:hideMark/>
                  </w:tcPr>
                  <w:p w14:paraId="08AD5BFA" w14:textId="77777777" w:rsidR="006167A6" w:rsidRDefault="006167A6">
                    <w:pPr>
                      <w:pStyle w:val="Bibliography"/>
                      <w:rPr>
                        <w:noProof/>
                      </w:rPr>
                    </w:pPr>
                    <w:r>
                      <w:rPr>
                        <w:noProof/>
                      </w:rPr>
                      <w:t>AWS, "Amazon Elastic Container Registry (ECR)," 2023. [Online]. Available: https://aws.amazon.com/ecr/.</w:t>
                    </w:r>
                  </w:p>
                </w:tc>
              </w:tr>
              <w:tr w:rsidR="006167A6" w14:paraId="35602150" w14:textId="77777777">
                <w:trPr>
                  <w:divId w:val="985282607"/>
                  <w:tblCellSpacing w:w="15" w:type="dxa"/>
                </w:trPr>
                <w:tc>
                  <w:tcPr>
                    <w:tcW w:w="50" w:type="pct"/>
                    <w:hideMark/>
                  </w:tcPr>
                  <w:p w14:paraId="22E9A6FA" w14:textId="77777777" w:rsidR="006167A6" w:rsidRDefault="006167A6">
                    <w:pPr>
                      <w:pStyle w:val="Bibliography"/>
                      <w:rPr>
                        <w:noProof/>
                      </w:rPr>
                    </w:pPr>
                    <w:r>
                      <w:rPr>
                        <w:noProof/>
                      </w:rPr>
                      <w:t xml:space="preserve">[79] </w:t>
                    </w:r>
                  </w:p>
                </w:tc>
                <w:tc>
                  <w:tcPr>
                    <w:tcW w:w="0" w:type="auto"/>
                    <w:hideMark/>
                  </w:tcPr>
                  <w:p w14:paraId="78B791C5" w14:textId="77777777" w:rsidR="006167A6" w:rsidRDefault="006167A6">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6167A6" w14:paraId="792EF5FB" w14:textId="77777777">
                <w:trPr>
                  <w:divId w:val="985282607"/>
                  <w:tblCellSpacing w:w="15" w:type="dxa"/>
                </w:trPr>
                <w:tc>
                  <w:tcPr>
                    <w:tcW w:w="50" w:type="pct"/>
                    <w:hideMark/>
                  </w:tcPr>
                  <w:p w14:paraId="43EABF85" w14:textId="77777777" w:rsidR="006167A6" w:rsidRDefault="006167A6">
                    <w:pPr>
                      <w:pStyle w:val="Bibliography"/>
                      <w:rPr>
                        <w:noProof/>
                      </w:rPr>
                    </w:pPr>
                    <w:r>
                      <w:rPr>
                        <w:noProof/>
                      </w:rPr>
                      <w:t xml:space="preserve">[80] </w:t>
                    </w:r>
                  </w:p>
                </w:tc>
                <w:tc>
                  <w:tcPr>
                    <w:tcW w:w="0" w:type="auto"/>
                    <w:hideMark/>
                  </w:tcPr>
                  <w:p w14:paraId="1FC239C5" w14:textId="77777777" w:rsidR="006167A6" w:rsidRDefault="006167A6">
                    <w:pPr>
                      <w:pStyle w:val="Bibliography"/>
                      <w:rPr>
                        <w:noProof/>
                      </w:rPr>
                    </w:pPr>
                    <w:r>
                      <w:rPr>
                        <w:noProof/>
                      </w:rPr>
                      <w:t>AWS, "Amazon Elastic Container Service (ECS)," 2023. [Online]. Available: https://aws.amazon.com/ecs/.</w:t>
                    </w:r>
                  </w:p>
                </w:tc>
              </w:tr>
              <w:tr w:rsidR="006167A6" w14:paraId="72BAAF4E" w14:textId="77777777">
                <w:trPr>
                  <w:divId w:val="985282607"/>
                  <w:tblCellSpacing w:w="15" w:type="dxa"/>
                </w:trPr>
                <w:tc>
                  <w:tcPr>
                    <w:tcW w:w="50" w:type="pct"/>
                    <w:hideMark/>
                  </w:tcPr>
                  <w:p w14:paraId="199F9FF6" w14:textId="77777777" w:rsidR="006167A6" w:rsidRDefault="006167A6">
                    <w:pPr>
                      <w:pStyle w:val="Bibliography"/>
                      <w:rPr>
                        <w:noProof/>
                      </w:rPr>
                    </w:pPr>
                    <w:r>
                      <w:rPr>
                        <w:noProof/>
                      </w:rPr>
                      <w:t xml:space="preserve">[81] </w:t>
                    </w:r>
                  </w:p>
                </w:tc>
                <w:tc>
                  <w:tcPr>
                    <w:tcW w:w="0" w:type="auto"/>
                    <w:hideMark/>
                  </w:tcPr>
                  <w:p w14:paraId="1BC86AEC" w14:textId="77777777" w:rsidR="006167A6" w:rsidRDefault="006167A6">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6167A6" w14:paraId="0922A7A4" w14:textId="77777777">
                <w:trPr>
                  <w:divId w:val="985282607"/>
                  <w:tblCellSpacing w:w="15" w:type="dxa"/>
                </w:trPr>
                <w:tc>
                  <w:tcPr>
                    <w:tcW w:w="50" w:type="pct"/>
                    <w:hideMark/>
                  </w:tcPr>
                  <w:p w14:paraId="7EE43FCA" w14:textId="77777777" w:rsidR="006167A6" w:rsidRDefault="006167A6">
                    <w:pPr>
                      <w:pStyle w:val="Bibliography"/>
                      <w:rPr>
                        <w:noProof/>
                      </w:rPr>
                    </w:pPr>
                    <w:r>
                      <w:rPr>
                        <w:noProof/>
                      </w:rPr>
                      <w:t xml:space="preserve">[82] </w:t>
                    </w:r>
                  </w:p>
                </w:tc>
                <w:tc>
                  <w:tcPr>
                    <w:tcW w:w="0" w:type="auto"/>
                    <w:hideMark/>
                  </w:tcPr>
                  <w:p w14:paraId="15701D59" w14:textId="77777777" w:rsidR="006167A6" w:rsidRDefault="006167A6">
                    <w:pPr>
                      <w:pStyle w:val="Bibliography"/>
                      <w:rPr>
                        <w:noProof/>
                      </w:rPr>
                    </w:pPr>
                    <w:r>
                      <w:rPr>
                        <w:noProof/>
                      </w:rPr>
                      <w:t>AWS, "Amazon Elastic Kubernetes Service (EKS)," 2023. [Online]. Available: https://aws.amazon.com/eks/.</w:t>
                    </w:r>
                  </w:p>
                </w:tc>
              </w:tr>
              <w:tr w:rsidR="006167A6" w14:paraId="5007EA03" w14:textId="77777777">
                <w:trPr>
                  <w:divId w:val="985282607"/>
                  <w:tblCellSpacing w:w="15" w:type="dxa"/>
                </w:trPr>
                <w:tc>
                  <w:tcPr>
                    <w:tcW w:w="50" w:type="pct"/>
                    <w:hideMark/>
                  </w:tcPr>
                  <w:p w14:paraId="1185FCEC" w14:textId="77777777" w:rsidR="006167A6" w:rsidRDefault="006167A6">
                    <w:pPr>
                      <w:pStyle w:val="Bibliography"/>
                      <w:rPr>
                        <w:noProof/>
                      </w:rPr>
                    </w:pPr>
                    <w:r>
                      <w:rPr>
                        <w:noProof/>
                      </w:rPr>
                      <w:t xml:space="preserve">[83] </w:t>
                    </w:r>
                  </w:p>
                </w:tc>
                <w:tc>
                  <w:tcPr>
                    <w:tcW w:w="0" w:type="auto"/>
                    <w:hideMark/>
                  </w:tcPr>
                  <w:p w14:paraId="5C44A201" w14:textId="77777777" w:rsidR="006167A6" w:rsidRDefault="006167A6">
                    <w:pPr>
                      <w:pStyle w:val="Bibliography"/>
                      <w:rPr>
                        <w:noProof/>
                      </w:rPr>
                    </w:pPr>
                    <w:r>
                      <w:rPr>
                        <w:noProof/>
                      </w:rPr>
                      <w:t>AWS, "AWS App2Container," 2023. [Online]. Available: https://aws.amazon.com/app2container/.</w:t>
                    </w:r>
                  </w:p>
                </w:tc>
              </w:tr>
              <w:tr w:rsidR="006167A6" w14:paraId="098F3967" w14:textId="77777777">
                <w:trPr>
                  <w:divId w:val="985282607"/>
                  <w:tblCellSpacing w:w="15" w:type="dxa"/>
                </w:trPr>
                <w:tc>
                  <w:tcPr>
                    <w:tcW w:w="50" w:type="pct"/>
                    <w:hideMark/>
                  </w:tcPr>
                  <w:p w14:paraId="5AA95346" w14:textId="77777777" w:rsidR="006167A6" w:rsidRDefault="006167A6">
                    <w:pPr>
                      <w:pStyle w:val="Bibliography"/>
                      <w:rPr>
                        <w:noProof/>
                      </w:rPr>
                    </w:pPr>
                    <w:r>
                      <w:rPr>
                        <w:noProof/>
                      </w:rPr>
                      <w:t xml:space="preserve">[84] </w:t>
                    </w:r>
                  </w:p>
                </w:tc>
                <w:tc>
                  <w:tcPr>
                    <w:tcW w:w="0" w:type="auto"/>
                    <w:hideMark/>
                  </w:tcPr>
                  <w:p w14:paraId="2CEC8AA2" w14:textId="77777777" w:rsidR="006167A6" w:rsidRDefault="006167A6">
                    <w:pPr>
                      <w:pStyle w:val="Bibliography"/>
                      <w:rPr>
                        <w:noProof/>
                      </w:rPr>
                    </w:pPr>
                    <w:r>
                      <w:rPr>
                        <w:noProof/>
                      </w:rPr>
                      <w:t>AWS, "AWS Copilot," 2023. [Online]. Available: https://aws.amazon.com/copilot/.</w:t>
                    </w:r>
                  </w:p>
                </w:tc>
              </w:tr>
              <w:tr w:rsidR="006167A6" w14:paraId="1CFFF7EB" w14:textId="77777777">
                <w:trPr>
                  <w:divId w:val="985282607"/>
                  <w:tblCellSpacing w:w="15" w:type="dxa"/>
                </w:trPr>
                <w:tc>
                  <w:tcPr>
                    <w:tcW w:w="50" w:type="pct"/>
                    <w:hideMark/>
                  </w:tcPr>
                  <w:p w14:paraId="5699E202" w14:textId="77777777" w:rsidR="006167A6" w:rsidRDefault="006167A6">
                    <w:pPr>
                      <w:pStyle w:val="Bibliography"/>
                      <w:rPr>
                        <w:noProof/>
                      </w:rPr>
                    </w:pPr>
                    <w:r>
                      <w:rPr>
                        <w:noProof/>
                      </w:rPr>
                      <w:t xml:space="preserve">[85] </w:t>
                    </w:r>
                  </w:p>
                </w:tc>
                <w:tc>
                  <w:tcPr>
                    <w:tcW w:w="0" w:type="auto"/>
                    <w:hideMark/>
                  </w:tcPr>
                  <w:p w14:paraId="68804C67" w14:textId="77777777" w:rsidR="006167A6" w:rsidRDefault="006167A6">
                    <w:pPr>
                      <w:pStyle w:val="Bibliography"/>
                      <w:rPr>
                        <w:noProof/>
                      </w:rPr>
                    </w:pPr>
                    <w:r>
                      <w:rPr>
                        <w:noProof/>
                      </w:rPr>
                      <w:t>Red Hat, "Red Hat OpenShift Service on AWS," 2023. [Online]. Available: https://www.openshift.com/products/amazon-openshift.</w:t>
                    </w:r>
                  </w:p>
                </w:tc>
              </w:tr>
              <w:tr w:rsidR="006167A6" w14:paraId="14E84862" w14:textId="77777777">
                <w:trPr>
                  <w:divId w:val="985282607"/>
                  <w:tblCellSpacing w:w="15" w:type="dxa"/>
                </w:trPr>
                <w:tc>
                  <w:tcPr>
                    <w:tcW w:w="50" w:type="pct"/>
                    <w:hideMark/>
                  </w:tcPr>
                  <w:p w14:paraId="22D6A673" w14:textId="77777777" w:rsidR="006167A6" w:rsidRDefault="006167A6">
                    <w:pPr>
                      <w:pStyle w:val="Bibliography"/>
                      <w:rPr>
                        <w:noProof/>
                      </w:rPr>
                    </w:pPr>
                    <w:r>
                      <w:rPr>
                        <w:noProof/>
                      </w:rPr>
                      <w:t xml:space="preserve">[86] </w:t>
                    </w:r>
                  </w:p>
                </w:tc>
                <w:tc>
                  <w:tcPr>
                    <w:tcW w:w="0" w:type="auto"/>
                    <w:hideMark/>
                  </w:tcPr>
                  <w:p w14:paraId="1FBC4679" w14:textId="77777777" w:rsidR="006167A6" w:rsidRDefault="006167A6">
                    <w:pPr>
                      <w:pStyle w:val="Bibliography"/>
                      <w:rPr>
                        <w:noProof/>
                      </w:rPr>
                    </w:pPr>
                    <w:r>
                      <w:rPr>
                        <w:noProof/>
                      </w:rPr>
                      <w:t>AWS, "AWS RoboMaker," 2023. [Online]. Available: https://aws.amazon.com/robomaker/.</w:t>
                    </w:r>
                  </w:p>
                </w:tc>
              </w:tr>
              <w:tr w:rsidR="006167A6" w14:paraId="558EF226" w14:textId="77777777">
                <w:trPr>
                  <w:divId w:val="985282607"/>
                  <w:tblCellSpacing w:w="15" w:type="dxa"/>
                </w:trPr>
                <w:tc>
                  <w:tcPr>
                    <w:tcW w:w="50" w:type="pct"/>
                    <w:hideMark/>
                  </w:tcPr>
                  <w:p w14:paraId="2E2D8276" w14:textId="77777777" w:rsidR="006167A6" w:rsidRDefault="006167A6">
                    <w:pPr>
                      <w:pStyle w:val="Bibliography"/>
                      <w:rPr>
                        <w:noProof/>
                      </w:rPr>
                    </w:pPr>
                    <w:r>
                      <w:rPr>
                        <w:noProof/>
                      </w:rPr>
                      <w:t xml:space="preserve">[87] </w:t>
                    </w:r>
                  </w:p>
                </w:tc>
                <w:tc>
                  <w:tcPr>
                    <w:tcW w:w="0" w:type="auto"/>
                    <w:hideMark/>
                  </w:tcPr>
                  <w:p w14:paraId="22F2BED0" w14:textId="77777777" w:rsidR="006167A6" w:rsidRDefault="006167A6">
                    <w:pPr>
                      <w:pStyle w:val="Bibliography"/>
                      <w:rPr>
                        <w:noProof/>
                      </w:rPr>
                    </w:pPr>
                    <w:r>
                      <w:rPr>
                        <w:noProof/>
                      </w:rPr>
                      <w:t>AWS, "Amazon Braket," 2023. [Online]. Available: https://aws.amazon.com/braket/.</w:t>
                    </w:r>
                  </w:p>
                </w:tc>
              </w:tr>
              <w:tr w:rsidR="006167A6" w14:paraId="25505848" w14:textId="77777777">
                <w:trPr>
                  <w:divId w:val="985282607"/>
                  <w:tblCellSpacing w:w="15" w:type="dxa"/>
                </w:trPr>
                <w:tc>
                  <w:tcPr>
                    <w:tcW w:w="50" w:type="pct"/>
                    <w:hideMark/>
                  </w:tcPr>
                  <w:p w14:paraId="67EC8BAC" w14:textId="77777777" w:rsidR="006167A6" w:rsidRDefault="006167A6">
                    <w:pPr>
                      <w:pStyle w:val="Bibliography"/>
                      <w:rPr>
                        <w:noProof/>
                      </w:rPr>
                    </w:pPr>
                    <w:r>
                      <w:rPr>
                        <w:noProof/>
                      </w:rPr>
                      <w:t xml:space="preserve">[88] </w:t>
                    </w:r>
                  </w:p>
                </w:tc>
                <w:tc>
                  <w:tcPr>
                    <w:tcW w:w="0" w:type="auto"/>
                    <w:hideMark/>
                  </w:tcPr>
                  <w:p w14:paraId="78B72697" w14:textId="77777777" w:rsidR="006167A6" w:rsidRDefault="006167A6">
                    <w:pPr>
                      <w:pStyle w:val="Bibliography"/>
                      <w:rPr>
                        <w:noProof/>
                      </w:rPr>
                    </w:pPr>
                    <w:r>
                      <w:rPr>
                        <w:noProof/>
                      </w:rPr>
                      <w:t>AWS, "AWS Cloud Development Kit (CDK)," 2023. [Online]. Available: https://aws.amazon.com/cdk/.</w:t>
                    </w:r>
                  </w:p>
                </w:tc>
              </w:tr>
              <w:tr w:rsidR="006167A6" w14:paraId="28874B25" w14:textId="77777777">
                <w:trPr>
                  <w:divId w:val="985282607"/>
                  <w:tblCellSpacing w:w="15" w:type="dxa"/>
                </w:trPr>
                <w:tc>
                  <w:tcPr>
                    <w:tcW w:w="50" w:type="pct"/>
                    <w:hideMark/>
                  </w:tcPr>
                  <w:p w14:paraId="16578B84" w14:textId="77777777" w:rsidR="006167A6" w:rsidRDefault="006167A6">
                    <w:pPr>
                      <w:pStyle w:val="Bibliography"/>
                      <w:rPr>
                        <w:noProof/>
                      </w:rPr>
                    </w:pPr>
                    <w:r>
                      <w:rPr>
                        <w:noProof/>
                      </w:rPr>
                      <w:t xml:space="preserve">[89] </w:t>
                    </w:r>
                  </w:p>
                </w:tc>
                <w:tc>
                  <w:tcPr>
                    <w:tcW w:w="0" w:type="auto"/>
                    <w:hideMark/>
                  </w:tcPr>
                  <w:p w14:paraId="378FF3C3" w14:textId="77777777" w:rsidR="006167A6" w:rsidRDefault="006167A6">
                    <w:pPr>
                      <w:pStyle w:val="Bibliography"/>
                      <w:rPr>
                        <w:noProof/>
                      </w:rPr>
                    </w:pPr>
                    <w:r>
                      <w:rPr>
                        <w:noProof/>
                      </w:rPr>
                      <w:t>AWS, "AWS CloudShell," 2023. [Online]. Available: https://aws.amazon.com/cloudshell/.</w:t>
                    </w:r>
                  </w:p>
                </w:tc>
              </w:tr>
              <w:tr w:rsidR="006167A6" w14:paraId="717724A9" w14:textId="77777777">
                <w:trPr>
                  <w:divId w:val="985282607"/>
                  <w:tblCellSpacing w:w="15" w:type="dxa"/>
                </w:trPr>
                <w:tc>
                  <w:tcPr>
                    <w:tcW w:w="50" w:type="pct"/>
                    <w:hideMark/>
                  </w:tcPr>
                  <w:p w14:paraId="695A92F8" w14:textId="77777777" w:rsidR="006167A6" w:rsidRDefault="006167A6">
                    <w:pPr>
                      <w:pStyle w:val="Bibliography"/>
                      <w:rPr>
                        <w:noProof/>
                      </w:rPr>
                    </w:pPr>
                    <w:r>
                      <w:rPr>
                        <w:noProof/>
                      </w:rPr>
                      <w:t xml:space="preserve">[90] </w:t>
                    </w:r>
                  </w:p>
                </w:tc>
                <w:tc>
                  <w:tcPr>
                    <w:tcW w:w="0" w:type="auto"/>
                    <w:hideMark/>
                  </w:tcPr>
                  <w:p w14:paraId="52C52DB4" w14:textId="77777777" w:rsidR="006167A6" w:rsidRDefault="006167A6">
                    <w:pPr>
                      <w:pStyle w:val="Bibliography"/>
                      <w:rPr>
                        <w:noProof/>
                      </w:rPr>
                    </w:pPr>
                    <w:r>
                      <w:rPr>
                        <w:noProof/>
                      </w:rPr>
                      <w:t>AWS, "AWS Fargate," 2023. [Online]. Available: https://aws.amazon.com/fargate/.</w:t>
                    </w:r>
                  </w:p>
                </w:tc>
              </w:tr>
            </w:tbl>
            <w:p w14:paraId="02C6522C" w14:textId="77777777" w:rsidR="006167A6" w:rsidRDefault="006167A6">
              <w:pPr>
                <w:divId w:val="985282607"/>
                <w:rPr>
                  <w:rFonts w:eastAsia="Times New Roman"/>
                  <w:noProof/>
                </w:rPr>
              </w:pPr>
            </w:p>
            <w:p w14:paraId="761EC662" w14:textId="519440C9" w:rsidR="00870152" w:rsidRDefault="00870152">
              <w:r>
                <w:rPr>
                  <w:b/>
                  <w:bCs/>
                  <w:noProof/>
                </w:rPr>
                <w:fldChar w:fldCharType="end"/>
              </w:r>
            </w:p>
          </w:sdtContent>
        </w:sdt>
      </w:sdtContent>
    </w:sdt>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footerReference w:type="default" r:id="rId2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1"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2"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3"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6" w:author="Suman Deshwal" w:date="2024-05-09T12:00:00Z" w:initials="SD">
    <w:p w14:paraId="71B72029" w14:textId="2AFF1441" w:rsidR="00600D5E" w:rsidRDefault="00600D5E" w:rsidP="00600D5E">
      <w:r>
        <w:rPr>
          <w:rStyle w:val="CommentReference"/>
        </w:rPr>
        <w:annotationRef/>
      </w:r>
      <w:r>
        <w:rPr>
          <w:color w:val="000000"/>
          <w:sz w:val="20"/>
          <w:szCs w:val="20"/>
        </w:rPr>
        <w:t>please provide a different heading for this topic</w:t>
      </w:r>
    </w:p>
  </w:comment>
  <w:comment w:id="7" w:author="Paulo H. Leocadio" w:date="2024-06-18T17:34:00Z" w:initials="PHML">
    <w:p w14:paraId="7C276651" w14:textId="77777777" w:rsidR="005C0326" w:rsidRDefault="005C0326" w:rsidP="005C0326">
      <w:pPr>
        <w:pStyle w:val="CommentText"/>
      </w:pPr>
      <w:r>
        <w:rPr>
          <w:rStyle w:val="CommentReference"/>
        </w:rPr>
        <w:annotationRef/>
      </w:r>
      <w:r>
        <w:t>The modules were out of order. When I copied and pasted from draft I messed up.</w:t>
      </w:r>
    </w:p>
  </w:comment>
  <w:comment w:id="9" w:author="Suman Deshwal" w:date="2024-05-09T12:01:00Z" w:initials="SD">
    <w:p w14:paraId="63260A34" w14:textId="13754F81"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10" w:author="Paulo H. Leocadio" w:date="2024-06-18T17:35:00Z" w:initials="PHML">
    <w:p w14:paraId="66AE7520" w14:textId="77777777" w:rsidR="005C0326" w:rsidRDefault="005C0326" w:rsidP="005C0326">
      <w:pPr>
        <w:pStyle w:val="CommentText"/>
      </w:pPr>
      <w:r>
        <w:rPr>
          <w:rStyle w:val="CommentReference"/>
        </w:rPr>
        <w:annotationRef/>
      </w:r>
      <w:r>
        <w:t>O corrected the order of the modules</w:t>
      </w:r>
    </w:p>
  </w:comment>
  <w:comment w:id="13"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15"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17"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18"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20"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21" w:author="ph@zinnia.holdings" w:date="2024-06-19T16:31:00Z" w:initials="p">
    <w:p w14:paraId="0C5EF6BA" w14:textId="77777777" w:rsidR="0035436F" w:rsidRDefault="0035436F" w:rsidP="0035436F">
      <w:pPr>
        <w:pStyle w:val="CommentText"/>
      </w:pPr>
      <w:r>
        <w:rPr>
          <w:rStyle w:val="CommentReference"/>
        </w:rPr>
        <w:annotationRef/>
      </w:r>
      <w:r>
        <w:t>done</w:t>
      </w:r>
    </w:p>
  </w:comment>
  <w:comment w:id="22" w:author="Suman Deshwal" w:date="2024-05-09T12:52:00Z" w:initials="SD">
    <w:p w14:paraId="18B0D9A1" w14:textId="07FA8EFF" w:rsidR="0080773E" w:rsidRDefault="0080773E" w:rsidP="0080773E">
      <w:r>
        <w:rPr>
          <w:rStyle w:val="CommentReference"/>
        </w:rPr>
        <w:annotationRef/>
      </w:r>
      <w:r>
        <w:rPr>
          <w:color w:val="000000"/>
          <w:sz w:val="20"/>
          <w:szCs w:val="20"/>
        </w:rPr>
        <w:t>please mention the complete term</w:t>
      </w:r>
    </w:p>
  </w:comment>
  <w:comment w:id="23" w:author="ph@zinnia.holdings" w:date="2024-06-19T16:26:00Z" w:initials="p">
    <w:p w14:paraId="59F7AD92" w14:textId="77777777" w:rsidR="00BB1223" w:rsidRDefault="00BB1223" w:rsidP="00BB1223">
      <w:pPr>
        <w:pStyle w:val="CommentText"/>
      </w:pPr>
      <w:r>
        <w:rPr>
          <w:rStyle w:val="CommentReference"/>
        </w:rPr>
        <w:annotationRef/>
      </w:r>
      <w:r>
        <w:t>done</w:t>
      </w:r>
    </w:p>
  </w:comment>
  <w:comment w:id="25" w:author="Suman Deshwal" w:date="2024-05-09T13:02:00Z" w:initials="SD">
    <w:p w14:paraId="5DB9F60F" w14:textId="60E1929B"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26" w:author="ph@zinnia.holdings" w:date="2024-06-19T16:34:00Z" w:initials="p">
    <w:p w14:paraId="20E030AF" w14:textId="77777777" w:rsidR="00A56839" w:rsidRDefault="00A56839" w:rsidP="00A56839">
      <w:pPr>
        <w:pStyle w:val="CommentText"/>
      </w:pPr>
      <w:r>
        <w:rPr>
          <w:rStyle w:val="CommentReference"/>
        </w:rPr>
        <w:annotationRef/>
      </w:r>
      <w:r>
        <w:t>done</w:t>
      </w:r>
    </w:p>
  </w:comment>
  <w:comment w:id="27" w:author="Suman Deshwal" w:date="2024-05-09T13:25:00Z" w:initials="SD">
    <w:p w14:paraId="6A82F0DA" w14:textId="34B27C06" w:rsidR="00966E40" w:rsidRDefault="00966E40" w:rsidP="00966E40">
      <w:r>
        <w:rPr>
          <w:rStyle w:val="CommentReference"/>
        </w:rPr>
        <w:annotationRef/>
      </w:r>
      <w:r>
        <w:rPr>
          <w:color w:val="000000"/>
          <w:sz w:val="20"/>
          <w:szCs w:val="20"/>
        </w:rPr>
        <w:t>this heading is not required, please consider removing it</w:t>
      </w:r>
    </w:p>
  </w:comment>
  <w:comment w:id="28" w:author="ph@zinnia.holdings" w:date="2024-06-19T16:35:00Z" w:initials="p">
    <w:p w14:paraId="43F4B256" w14:textId="77777777" w:rsidR="00B476FE" w:rsidRDefault="00B476FE" w:rsidP="00B476FE">
      <w:pPr>
        <w:pStyle w:val="CommentText"/>
      </w:pPr>
      <w:r>
        <w:rPr>
          <w:rStyle w:val="CommentReference"/>
        </w:rPr>
        <w:annotationRef/>
      </w:r>
      <w:r>
        <w:t>Removed all of them</w:t>
      </w:r>
    </w:p>
  </w:comment>
  <w:comment w:id="31" w:author="Suman Deshwal" w:date="2024-05-09T14:12:00Z" w:initials="SD">
    <w:p w14:paraId="4A09A2A0" w14:textId="7410618F"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32" w:author="Paulo H. Leocadio" w:date="2024-06-13T20:22:00Z" w:initials="PHML">
    <w:p w14:paraId="212E7AD0" w14:textId="77777777" w:rsidR="00314055" w:rsidRDefault="00314055" w:rsidP="00314055">
      <w:pPr>
        <w:pStyle w:val="CommentText"/>
      </w:pPr>
      <w:r>
        <w:rPr>
          <w:rStyle w:val="CommentReference"/>
        </w:rPr>
        <w:annotationRef/>
      </w:r>
      <w:r>
        <w:t>Will learn from you</w:t>
      </w:r>
    </w:p>
  </w:comment>
  <w:comment w:id="37"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38" w:author="ph@zinnia.holdings" w:date="2024-06-19T16:38:00Z" w:initials="p">
    <w:p w14:paraId="5793A691" w14:textId="77777777" w:rsidR="002B1F8F" w:rsidRDefault="002B1F8F" w:rsidP="002B1F8F">
      <w:pPr>
        <w:pStyle w:val="CommentText"/>
      </w:pPr>
      <w:r>
        <w:rPr>
          <w:rStyle w:val="CommentReference"/>
        </w:rPr>
        <w:annotationRef/>
      </w:r>
      <w:r>
        <w:t>done</w:t>
      </w:r>
    </w:p>
  </w:comment>
  <w:comment w:id="39" w:author="Suman Deshwal" w:date="2024-05-09T14:27:00Z" w:initials="SD">
    <w:p w14:paraId="57AA3C7F" w14:textId="1DB6B89B" w:rsidR="00DD1DB0" w:rsidRDefault="00DD1DB0" w:rsidP="00DD1DB0">
      <w:r>
        <w:rPr>
          <w:rStyle w:val="CommentReference"/>
        </w:rPr>
        <w:annotationRef/>
      </w:r>
      <w:r>
        <w:rPr>
          <w:color w:val="000000"/>
          <w:sz w:val="20"/>
          <w:szCs w:val="20"/>
        </w:rPr>
        <w:t>please add some introductory content in this section</w:t>
      </w:r>
    </w:p>
  </w:comment>
  <w:comment w:id="40" w:author="ph@zinnia.holdings" w:date="2024-06-19T16:45:00Z" w:initials="p">
    <w:p w14:paraId="6B866F8F" w14:textId="77777777" w:rsidR="008541CC" w:rsidRDefault="008541CC" w:rsidP="008541CC">
      <w:pPr>
        <w:pStyle w:val="CommentText"/>
      </w:pPr>
      <w:r>
        <w:rPr>
          <w:rStyle w:val="CommentReference"/>
        </w:rPr>
        <w:annotationRef/>
      </w:r>
      <w:r>
        <w:t>done</w:t>
      </w:r>
    </w:p>
  </w:comment>
  <w:comment w:id="42" w:author="Suman Deshwal" w:date="2024-05-09T14:28:00Z" w:initials="SD">
    <w:p w14:paraId="1F16D5A4" w14:textId="090AD1C4" w:rsidR="008541CC" w:rsidRDefault="008541CC" w:rsidP="008541CC">
      <w:r>
        <w:rPr>
          <w:rStyle w:val="CommentReference"/>
        </w:rPr>
        <w:annotationRef/>
      </w:r>
      <w:r>
        <w:rPr>
          <w:color w:val="000000"/>
          <w:sz w:val="20"/>
          <w:szCs w:val="20"/>
        </w:rPr>
        <w:t>plese add a lead-in statement for the following points</w:t>
      </w:r>
    </w:p>
  </w:comment>
  <w:comment w:id="43" w:author="Paulo H. Leocadio" w:date="2024-06-13T20:00:00Z" w:initials="PHML">
    <w:p w14:paraId="4A0EC114" w14:textId="77777777" w:rsidR="008541CC" w:rsidRDefault="008541CC" w:rsidP="008541CC">
      <w:pPr>
        <w:pStyle w:val="CommentText"/>
      </w:pPr>
      <w:r>
        <w:rPr>
          <w:rStyle w:val="CommentReference"/>
        </w:rPr>
        <w:annotationRef/>
      </w:r>
      <w:r>
        <w:t>Will learn from you</w:t>
      </w:r>
    </w:p>
  </w:comment>
  <w:comment w:id="44" w:author="Suman Deshwal" w:date="2024-05-09T14:39:00Z" w:initials="SD">
    <w:p w14:paraId="68FB71D3" w14:textId="77777777" w:rsidR="00941622" w:rsidRDefault="00941622" w:rsidP="00941622">
      <w:r>
        <w:rPr>
          <w:rStyle w:val="CommentReference"/>
        </w:rPr>
        <w:annotationRef/>
      </w:r>
      <w:r>
        <w:rPr>
          <w:sz w:val="20"/>
          <w:szCs w:val="20"/>
        </w:rPr>
        <w:t>please provide some introductory content and a lead in statement for the following points</w:t>
      </w:r>
    </w:p>
  </w:comment>
  <w:comment w:id="45" w:author="Paulo H. Leocadio" w:date="2024-06-13T19:57:00Z" w:initials="PHML">
    <w:p w14:paraId="114A9B27" w14:textId="77777777" w:rsidR="00941622" w:rsidRDefault="00941622" w:rsidP="00941622">
      <w:pPr>
        <w:pStyle w:val="CommentText"/>
      </w:pPr>
      <w:r>
        <w:rPr>
          <w:rStyle w:val="CommentReference"/>
        </w:rPr>
        <w:annotationRef/>
      </w:r>
      <w:r>
        <w:t>Will learn from you</w:t>
      </w:r>
    </w:p>
  </w:comment>
  <w:comment w:id="46" w:author="Suman Deshwal" w:date="2024-05-09T15:35:00Z" w:initials="SD">
    <w:p w14:paraId="03A517E6" w14:textId="7C52FCAC" w:rsidR="00A45D56" w:rsidRDefault="00A45D56" w:rsidP="00A45D56">
      <w:r>
        <w:rPr>
          <w:rStyle w:val="CommentReference"/>
        </w:rPr>
        <w:annotationRef/>
      </w:r>
      <w:r>
        <w:rPr>
          <w:sz w:val="20"/>
          <w:szCs w:val="20"/>
        </w:rPr>
        <w:t>please provide some introductory content and a lead in statement for the following points</w:t>
      </w:r>
    </w:p>
  </w:comment>
  <w:comment w:id="47" w:author="Paulo H. Leocadio" w:date="2024-06-13T19:57:00Z" w:initials="PHML">
    <w:p w14:paraId="744DB7A5" w14:textId="77777777" w:rsidR="00140E3A" w:rsidRDefault="00140E3A" w:rsidP="00140E3A">
      <w:pPr>
        <w:pStyle w:val="CommentText"/>
      </w:pPr>
      <w:r>
        <w:rPr>
          <w:rStyle w:val="CommentReference"/>
        </w:rPr>
        <w:annotationRef/>
      </w:r>
      <w:r>
        <w:t>Will learn from you</w:t>
      </w:r>
    </w:p>
  </w:comment>
  <w:comment w:id="48" w:author="Suman Deshwal" w:date="2024-05-09T15:36:00Z" w:initials="SD">
    <w:p w14:paraId="2D048342" w14:textId="2D532329"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49" w:author="Paulo H. Leocadio" w:date="2024-06-13T19:57:00Z" w:initials="PHML">
    <w:p w14:paraId="5673B2E3" w14:textId="77777777" w:rsidR="00140E3A" w:rsidRDefault="00140E3A" w:rsidP="00140E3A">
      <w:pPr>
        <w:pStyle w:val="CommentText"/>
      </w:pPr>
      <w:r>
        <w:rPr>
          <w:rStyle w:val="CommentReference"/>
        </w:rPr>
        <w:annotationRef/>
      </w:r>
      <w:r>
        <w:t>Will learn from you</w:t>
      </w:r>
    </w:p>
  </w:comment>
  <w:comment w:id="51" w:author="Suman Deshwal" w:date="2024-05-09T15:50:00Z" w:initials="SD">
    <w:p w14:paraId="440EF190" w14:textId="24DBD9E9" w:rsidR="00C06AB1" w:rsidRDefault="00C06AB1" w:rsidP="00C06AB1">
      <w:r>
        <w:rPr>
          <w:rStyle w:val="CommentReference"/>
        </w:rPr>
        <w:annotationRef/>
      </w:r>
      <w:r>
        <w:rPr>
          <w:color w:val="000000"/>
          <w:sz w:val="20"/>
          <w:szCs w:val="20"/>
        </w:rPr>
        <w:t>please add more content in this section</w:t>
      </w:r>
    </w:p>
  </w:comment>
  <w:comment w:id="52" w:author="ph@zinnia.holdings" w:date="2024-06-19T17:11:00Z" w:initials="p">
    <w:p w14:paraId="304B8D3A" w14:textId="77777777" w:rsidR="005E0005" w:rsidRDefault="005E0005" w:rsidP="005E0005">
      <w:pPr>
        <w:pStyle w:val="CommentText"/>
      </w:pPr>
      <w:r>
        <w:rPr>
          <w:rStyle w:val="CommentReference"/>
        </w:rPr>
        <w:annotationRef/>
      </w:r>
      <w:r>
        <w:t>done</w:t>
      </w:r>
    </w:p>
  </w:comment>
  <w:comment w:id="55" w:author="Suman Deshwal" w:date="2024-05-09T16:20:00Z" w:initials="SD">
    <w:p w14:paraId="2A38BC79" w14:textId="52DC4192" w:rsidR="007B6BAB" w:rsidRDefault="007B6BAB" w:rsidP="007B6BAB">
      <w:r>
        <w:rPr>
          <w:rStyle w:val="CommentReference"/>
        </w:rPr>
        <w:annotationRef/>
      </w:r>
      <w:r>
        <w:rPr>
          <w:color w:val="000000"/>
          <w:sz w:val="20"/>
          <w:szCs w:val="20"/>
        </w:rPr>
        <w:t>we cannot have two headings together without some content in between.</w:t>
      </w:r>
    </w:p>
  </w:comment>
  <w:comment w:id="57" w:author="Suman Deshwal" w:date="2024-05-09T16:32:00Z" w:initials="SD">
    <w:p w14:paraId="4C96431B" w14:textId="4E64D219"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58" w:author="ph@zinnia.holdings" w:date="2024-06-13T19:47:00Z" w:initials="p">
    <w:p w14:paraId="2ECEE84E" w14:textId="77777777" w:rsidR="0022761D" w:rsidRDefault="0022761D" w:rsidP="0022761D">
      <w:pPr>
        <w:pStyle w:val="CommentText"/>
      </w:pPr>
      <w:r>
        <w:rPr>
          <w:rStyle w:val="CommentReference"/>
        </w:rPr>
        <w:annotationRef/>
      </w:r>
      <w:r>
        <w:t>Will learn from you</w:t>
      </w:r>
    </w:p>
  </w:comment>
  <w:comment w:id="61" w:author="Suman Deshwal" w:date="2024-05-09T16:40:00Z" w:initials="SD">
    <w:p w14:paraId="2957EE14" w14:textId="42AC90BE" w:rsidR="00A76281" w:rsidRDefault="00A76281" w:rsidP="00A76281">
      <w:r>
        <w:rPr>
          <w:rStyle w:val="CommentReference"/>
        </w:rPr>
        <w:annotationRef/>
      </w:r>
      <w:r>
        <w:rPr>
          <w:color w:val="000000"/>
          <w:sz w:val="20"/>
          <w:szCs w:val="20"/>
        </w:rPr>
        <w:t>please add a lead-in statement for the following points.</w:t>
      </w:r>
    </w:p>
  </w:comment>
  <w:comment w:id="62" w:author="ph@zinnia.holdings" w:date="2024-06-13T19:40:00Z" w:initials="p">
    <w:p w14:paraId="424DC479" w14:textId="77777777" w:rsidR="00812E4F" w:rsidRDefault="00812E4F" w:rsidP="00812E4F">
      <w:pPr>
        <w:pStyle w:val="CommentText"/>
      </w:pPr>
      <w:r>
        <w:rPr>
          <w:rStyle w:val="CommentReference"/>
        </w:rPr>
        <w:annotationRef/>
      </w:r>
      <w:r>
        <w:t>Will learn from you</w:t>
      </w:r>
    </w:p>
  </w:comment>
  <w:comment w:id="63" w:author="Suman Deshwal" w:date="2024-05-09T16:40:00Z" w:initials="SD">
    <w:p w14:paraId="7F082EF3" w14:textId="663D2271" w:rsidR="00A76281" w:rsidRDefault="00A76281" w:rsidP="00A76281">
      <w:r>
        <w:rPr>
          <w:rStyle w:val="CommentReference"/>
        </w:rPr>
        <w:annotationRef/>
      </w:r>
      <w:r>
        <w:rPr>
          <w:color w:val="000000"/>
          <w:sz w:val="20"/>
          <w:szCs w:val="20"/>
        </w:rPr>
        <w:t>please provide a lead-in statement for the following points</w:t>
      </w:r>
    </w:p>
  </w:comment>
  <w:comment w:id="64" w:author="ph@zinnia.holdings" w:date="2024-06-13T19:41:00Z" w:initials="p">
    <w:p w14:paraId="4AC5BBA6" w14:textId="77777777" w:rsidR="00812E4F" w:rsidRDefault="00812E4F" w:rsidP="00812E4F">
      <w:pPr>
        <w:pStyle w:val="CommentText"/>
      </w:pPr>
      <w:r>
        <w:rPr>
          <w:rStyle w:val="CommentReference"/>
        </w:rPr>
        <w:annotationRef/>
      </w:r>
      <w:r>
        <w:t>Will learn from you</w:t>
      </w:r>
    </w:p>
  </w:comment>
  <w:comment w:id="65" w:author="Suman Deshwal" w:date="2024-05-09T16:46:00Z" w:initials="SD">
    <w:p w14:paraId="1FFE5E37" w14:textId="1E841663"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66" w:author="ph@zinnia.holdings" w:date="2024-06-19T18:05:00Z" w:initials="p">
    <w:p w14:paraId="0E540043" w14:textId="77777777" w:rsidR="000E51AD" w:rsidRDefault="000E51AD" w:rsidP="000E51AD">
      <w:pPr>
        <w:pStyle w:val="CommentText"/>
      </w:pPr>
      <w:r>
        <w:rPr>
          <w:rStyle w:val="CommentReference"/>
        </w:rPr>
        <w:annotationRef/>
      </w:r>
      <w:r>
        <w:t>done</w:t>
      </w:r>
    </w:p>
  </w:comment>
  <w:comment w:id="67" w:author="Suman Deshwal" w:date="2024-05-09T16:47:00Z" w:initials="SD">
    <w:p w14:paraId="23B847F8" w14:textId="625A44DA"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68" w:author="ph@zinnia.holdings" w:date="2024-06-19T18:05:00Z" w:initials="p">
    <w:p w14:paraId="2053B4EB" w14:textId="77777777" w:rsidR="0085615E" w:rsidRDefault="0085615E" w:rsidP="0085615E">
      <w:pPr>
        <w:pStyle w:val="CommentText"/>
      </w:pPr>
      <w:r>
        <w:rPr>
          <w:rStyle w:val="CommentReference"/>
        </w:rPr>
        <w:annotationRef/>
      </w:r>
      <w:r>
        <w:t>done</w:t>
      </w:r>
    </w:p>
  </w:comment>
  <w:comment w:id="69" w:author="Suman Deshwal" w:date="2024-05-09T16:53:00Z" w:initials="SD">
    <w:p w14:paraId="2BC1A0E4" w14:textId="601030E2" w:rsidR="000723D6" w:rsidRDefault="000723D6" w:rsidP="000723D6">
      <w:r>
        <w:rPr>
          <w:rStyle w:val="CommentReference"/>
        </w:rPr>
        <w:annotationRef/>
      </w:r>
      <w:r>
        <w:rPr>
          <w:color w:val="000000"/>
          <w:sz w:val="20"/>
          <w:szCs w:val="20"/>
        </w:rPr>
        <w:t>please refrain from using colon and hyphen in heading</w:t>
      </w:r>
    </w:p>
  </w:comment>
  <w:comment w:id="70" w:author="ph@zinnia.holdings" w:date="2024-06-19T18:06:00Z" w:initials="p">
    <w:p w14:paraId="5A7D17C6" w14:textId="77777777" w:rsidR="000F143B" w:rsidRDefault="000F143B" w:rsidP="000F143B">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554EF1B" w15:done="1"/>
  <w15:commentEx w15:paraId="2569CC75" w15:paraIdParent="6554EF1B" w15:done="1"/>
  <w15:commentEx w15:paraId="568CB044" w15:done="1"/>
  <w15:commentEx w15:paraId="78A429F3" w15:paraIdParent="568CB044" w15:done="1"/>
  <w15:commentEx w15:paraId="71B72029" w15:done="1"/>
  <w15:commentEx w15:paraId="7C276651" w15:paraIdParent="71B72029" w15:done="1"/>
  <w15:commentEx w15:paraId="63260A34" w15:done="1"/>
  <w15:commentEx w15:paraId="66AE7520" w15:paraIdParent="63260A34" w15:done="1"/>
  <w15:commentEx w15:paraId="17B6F1F6" w15:done="1"/>
  <w15:commentEx w15:paraId="35184E29" w15:done="0"/>
  <w15:commentEx w15:paraId="24C562F8" w15:done="0"/>
  <w15:commentEx w15:paraId="4480C82D" w15:done="1"/>
  <w15:commentEx w15:paraId="2CD838CB" w15:done="1"/>
  <w15:commentEx w15:paraId="0C5EF6BA" w15:paraIdParent="2CD838CB" w15:done="1"/>
  <w15:commentEx w15:paraId="18B0D9A1" w15:done="1"/>
  <w15:commentEx w15:paraId="59F7AD92" w15:paraIdParent="18B0D9A1" w15:done="1"/>
  <w15:commentEx w15:paraId="3D66B7F1" w15:done="1"/>
  <w15:commentEx w15:paraId="20E030AF" w15:paraIdParent="3D66B7F1" w15:done="1"/>
  <w15:commentEx w15:paraId="6A82F0DA" w15:done="1"/>
  <w15:commentEx w15:paraId="43F4B256" w15:paraIdParent="6A82F0DA" w15:done="1"/>
  <w15:commentEx w15:paraId="3B00A7CC" w15:done="1"/>
  <w15:commentEx w15:paraId="212E7AD0" w15:paraIdParent="3B00A7CC" w15:done="1"/>
  <w15:commentEx w15:paraId="1EB9921D" w15:done="1"/>
  <w15:commentEx w15:paraId="5793A691" w15:paraIdParent="1EB9921D" w15:done="1"/>
  <w15:commentEx w15:paraId="57AA3C7F" w15:done="1"/>
  <w15:commentEx w15:paraId="6B866F8F" w15:paraIdParent="57AA3C7F" w15:done="1"/>
  <w15:commentEx w15:paraId="1F16D5A4" w15:done="1"/>
  <w15:commentEx w15:paraId="4A0EC114" w15:paraIdParent="1F16D5A4" w15:done="1"/>
  <w15:commentEx w15:paraId="68FB71D3" w15:done="1"/>
  <w15:commentEx w15:paraId="114A9B27" w15:paraIdParent="68FB71D3" w15:done="1"/>
  <w15:commentEx w15:paraId="03A517E6" w15:done="1"/>
  <w15:commentEx w15:paraId="744DB7A5" w15:paraIdParent="03A517E6" w15:done="1"/>
  <w15:commentEx w15:paraId="11C4C955" w15:done="1"/>
  <w15:commentEx w15:paraId="5673B2E3" w15:paraIdParent="11C4C955" w15:done="1"/>
  <w15:commentEx w15:paraId="440EF190" w15:done="1"/>
  <w15:commentEx w15:paraId="304B8D3A" w15:paraIdParent="440EF190" w15:done="1"/>
  <w15:commentEx w15:paraId="2A38BC79" w15:done="1"/>
  <w15:commentEx w15:paraId="4FD14169" w15:done="1"/>
  <w15:commentEx w15:paraId="2ECEE84E" w15:paraIdParent="4FD14169" w15:done="1"/>
  <w15:commentEx w15:paraId="2957EE14" w15:done="1"/>
  <w15:commentEx w15:paraId="424DC479" w15:paraIdParent="2957EE14" w15:done="1"/>
  <w15:commentEx w15:paraId="7F082EF3" w15:done="1"/>
  <w15:commentEx w15:paraId="4AC5BBA6" w15:paraIdParent="7F082EF3" w15:done="1"/>
  <w15:commentEx w15:paraId="1FFE5E37" w15:done="1"/>
  <w15:commentEx w15:paraId="0E540043" w15:paraIdParent="1FFE5E37" w15:done="1"/>
  <w15:commentEx w15:paraId="138D4785" w15:done="1"/>
  <w15:commentEx w15:paraId="2053B4EB" w15:paraIdParent="138D4785" w15:done="1"/>
  <w15:commentEx w15:paraId="2BC1A0E4" w15:done="1"/>
  <w15:commentEx w15:paraId="5A7D17C6" w15:paraIdParent="2BC1A0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D9A6DA9" w16cex:dateUtc="2024-05-09T06:30:00Z"/>
  <w16cex:commentExtensible w16cex:durableId="57DE49A5" w16cex:dateUtc="2024-06-18T21:34:00Z"/>
  <w16cex:commentExtensible w16cex:durableId="12D01486" w16cex:dateUtc="2024-05-09T06:31:00Z"/>
  <w16cex:commentExtensible w16cex:durableId="6101A878" w16cex:dateUtc="2024-06-18T21:35: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7145BF20" w16cex:dateUtc="2024-06-19T20:31:00Z"/>
  <w16cex:commentExtensible w16cex:durableId="2CCD28C0" w16cex:dateUtc="2024-05-09T07:22:00Z"/>
  <w16cex:commentExtensible w16cex:durableId="3B4A5CB7" w16cex:dateUtc="2024-06-19T20:26:00Z"/>
  <w16cex:commentExtensible w16cex:durableId="3F129CA6" w16cex:dateUtc="2024-05-09T07:32:00Z"/>
  <w16cex:commentExtensible w16cex:durableId="25A579C0" w16cex:dateUtc="2024-06-19T20:34:00Z"/>
  <w16cex:commentExtensible w16cex:durableId="709159CD" w16cex:dateUtc="2024-05-09T07:55:00Z"/>
  <w16cex:commentExtensible w16cex:durableId="02D7A53B" w16cex:dateUtc="2024-06-19T20:35:00Z"/>
  <w16cex:commentExtensible w16cex:durableId="247B5A45" w16cex:dateUtc="2024-05-09T08:42:00Z"/>
  <w16cex:commentExtensible w16cex:durableId="174A0260" w16cex:dateUtc="2024-06-14T00:22:00Z"/>
  <w16cex:commentExtensible w16cex:durableId="4BA6198E" w16cex:dateUtc="2024-05-09T08:48:00Z"/>
  <w16cex:commentExtensible w16cex:durableId="03E9B9D5" w16cex:dateUtc="2024-06-19T20:38:00Z"/>
  <w16cex:commentExtensible w16cex:durableId="7DC653C7" w16cex:dateUtc="2024-05-09T08:57:00Z"/>
  <w16cex:commentExtensible w16cex:durableId="6841E670" w16cex:dateUtc="2024-06-19T20:45:00Z"/>
  <w16cex:commentExtensible w16cex:durableId="28E1144B" w16cex:dateUtc="2024-05-09T08:58:00Z"/>
  <w16cex:commentExtensible w16cex:durableId="71E02360" w16cex:dateUtc="2024-06-14T00:00:00Z"/>
  <w16cex:commentExtensible w16cex:durableId="7FB06ACD" w16cex:dateUtc="2024-05-09T09:09:00Z"/>
  <w16cex:commentExtensible w16cex:durableId="058300DF" w16cex:dateUtc="2024-06-13T23:57:00Z"/>
  <w16cex:commentExtensible w16cex:durableId="1F9935D1" w16cex:dateUtc="2024-05-09T10:05:00Z"/>
  <w16cex:commentExtensible w16cex:durableId="7593A709" w16cex:dateUtc="2024-06-13T23:57:00Z"/>
  <w16cex:commentExtensible w16cex:durableId="1D0B2DDF" w16cex:dateUtc="2024-05-09T10:06:00Z"/>
  <w16cex:commentExtensible w16cex:durableId="6196394F" w16cex:dateUtc="2024-06-13T23:57:00Z"/>
  <w16cex:commentExtensible w16cex:durableId="575B33B3" w16cex:dateUtc="2024-05-09T10:20:00Z"/>
  <w16cex:commentExtensible w16cex:durableId="77F7C434" w16cex:dateUtc="2024-06-19T21:11:00Z"/>
  <w16cex:commentExtensible w16cex:durableId="4266DB30" w16cex:dateUtc="2024-05-09T10:50:00Z"/>
  <w16cex:commentExtensible w16cex:durableId="1F19AE8D" w16cex:dateUtc="2024-05-09T11:02:00Z"/>
  <w16cex:commentExtensible w16cex:durableId="2939F922" w16cex:dateUtc="2024-06-13T23:47:00Z"/>
  <w16cex:commentExtensible w16cex:durableId="193EFF14" w16cex:dateUtc="2024-05-09T11:10:00Z"/>
  <w16cex:commentExtensible w16cex:durableId="53D57A6C" w16cex:dateUtc="2024-06-13T23:40:00Z"/>
  <w16cex:commentExtensible w16cex:durableId="5F0AF20C" w16cex:dateUtc="2024-05-09T11:10:00Z"/>
  <w16cex:commentExtensible w16cex:durableId="6E3D4112" w16cex:dateUtc="2024-06-13T23:41:00Z"/>
  <w16cex:commentExtensible w16cex:durableId="76C1F819" w16cex:dateUtc="2024-05-09T11:16:00Z"/>
  <w16cex:commentExtensible w16cex:durableId="3BF1777F" w16cex:dateUtc="2024-06-19T22:05:00Z"/>
  <w16cex:commentExtensible w16cex:durableId="6C7A58C7" w16cex:dateUtc="2024-05-09T11:17:00Z"/>
  <w16cex:commentExtensible w16cex:durableId="5700AE05" w16cex:dateUtc="2024-06-19T22:05:00Z"/>
  <w16cex:commentExtensible w16cex:durableId="6C6AF43F" w16cex:dateUtc="2024-05-09T11:23:00Z"/>
  <w16cex:commentExtensible w16cex:durableId="10BFB655" w16cex:dateUtc="2024-06-19T2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554EF1B" w16cid:durableId="533A42A1"/>
  <w16cid:commentId w16cid:paraId="2569CC75" w16cid:durableId="5BC38B38"/>
  <w16cid:commentId w16cid:paraId="568CB044" w16cid:durableId="563E1DEB"/>
  <w16cid:commentId w16cid:paraId="78A429F3" w16cid:durableId="2DF65B6F"/>
  <w16cid:commentId w16cid:paraId="71B72029" w16cid:durableId="5D9A6DA9"/>
  <w16cid:commentId w16cid:paraId="7C276651" w16cid:durableId="57DE49A5"/>
  <w16cid:commentId w16cid:paraId="63260A34" w16cid:durableId="12D01486"/>
  <w16cid:commentId w16cid:paraId="66AE7520" w16cid:durableId="6101A878"/>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0C5EF6BA" w16cid:durableId="7145BF20"/>
  <w16cid:commentId w16cid:paraId="18B0D9A1" w16cid:durableId="2CCD28C0"/>
  <w16cid:commentId w16cid:paraId="59F7AD92" w16cid:durableId="3B4A5CB7"/>
  <w16cid:commentId w16cid:paraId="3D66B7F1" w16cid:durableId="3F129CA6"/>
  <w16cid:commentId w16cid:paraId="20E030AF" w16cid:durableId="25A579C0"/>
  <w16cid:commentId w16cid:paraId="6A82F0DA" w16cid:durableId="709159CD"/>
  <w16cid:commentId w16cid:paraId="43F4B256" w16cid:durableId="02D7A53B"/>
  <w16cid:commentId w16cid:paraId="3B00A7CC" w16cid:durableId="247B5A45"/>
  <w16cid:commentId w16cid:paraId="212E7AD0" w16cid:durableId="174A0260"/>
  <w16cid:commentId w16cid:paraId="1EB9921D" w16cid:durableId="4BA6198E"/>
  <w16cid:commentId w16cid:paraId="5793A691" w16cid:durableId="03E9B9D5"/>
  <w16cid:commentId w16cid:paraId="57AA3C7F" w16cid:durableId="7DC653C7"/>
  <w16cid:commentId w16cid:paraId="6B866F8F" w16cid:durableId="6841E670"/>
  <w16cid:commentId w16cid:paraId="1F16D5A4" w16cid:durableId="28E1144B"/>
  <w16cid:commentId w16cid:paraId="4A0EC114" w16cid:durableId="71E02360"/>
  <w16cid:commentId w16cid:paraId="68FB71D3" w16cid:durableId="7FB06ACD"/>
  <w16cid:commentId w16cid:paraId="114A9B27" w16cid:durableId="058300DF"/>
  <w16cid:commentId w16cid:paraId="03A517E6" w16cid:durableId="1F9935D1"/>
  <w16cid:commentId w16cid:paraId="744DB7A5" w16cid:durableId="7593A709"/>
  <w16cid:commentId w16cid:paraId="11C4C955" w16cid:durableId="1D0B2DDF"/>
  <w16cid:commentId w16cid:paraId="5673B2E3" w16cid:durableId="6196394F"/>
  <w16cid:commentId w16cid:paraId="440EF190" w16cid:durableId="575B33B3"/>
  <w16cid:commentId w16cid:paraId="304B8D3A" w16cid:durableId="77F7C434"/>
  <w16cid:commentId w16cid:paraId="2A38BC79" w16cid:durableId="4266DB30"/>
  <w16cid:commentId w16cid:paraId="4FD14169" w16cid:durableId="1F19AE8D"/>
  <w16cid:commentId w16cid:paraId="2ECEE84E" w16cid:durableId="2939F922"/>
  <w16cid:commentId w16cid:paraId="2957EE14" w16cid:durableId="193EFF14"/>
  <w16cid:commentId w16cid:paraId="424DC479" w16cid:durableId="53D57A6C"/>
  <w16cid:commentId w16cid:paraId="7F082EF3" w16cid:durableId="5F0AF20C"/>
  <w16cid:commentId w16cid:paraId="4AC5BBA6" w16cid:durableId="6E3D4112"/>
  <w16cid:commentId w16cid:paraId="1FFE5E37" w16cid:durableId="76C1F819"/>
  <w16cid:commentId w16cid:paraId="0E540043" w16cid:durableId="3BF1777F"/>
  <w16cid:commentId w16cid:paraId="138D4785" w16cid:durableId="6C7A58C7"/>
  <w16cid:commentId w16cid:paraId="2053B4EB" w16cid:durableId="5700AE05"/>
  <w16cid:commentId w16cid:paraId="2BC1A0E4" w16cid:durableId="6C6AF43F"/>
  <w16cid:commentId w16cid:paraId="5A7D17C6" w16cid:durableId="10BFB6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027976" w14:textId="77777777" w:rsidR="00BC583B" w:rsidRDefault="00BC583B" w:rsidP="005935FF">
      <w:pPr>
        <w:spacing w:after="0" w:line="240" w:lineRule="auto"/>
      </w:pPr>
      <w:r>
        <w:separator/>
      </w:r>
    </w:p>
  </w:endnote>
  <w:endnote w:type="continuationSeparator" w:id="0">
    <w:p w14:paraId="33F9A948" w14:textId="77777777" w:rsidR="00BC583B" w:rsidRDefault="00BC583B" w:rsidP="005935FF">
      <w:pPr>
        <w:spacing w:after="0" w:line="240" w:lineRule="auto"/>
      </w:pPr>
      <w:r>
        <w:continuationSeparator/>
      </w:r>
    </w:p>
  </w:endnote>
  <w:endnote w:type="continuationNotice" w:id="1">
    <w:p w14:paraId="2DBD2530" w14:textId="77777777" w:rsidR="00BC583B" w:rsidRDefault="00BC58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1644A2CB" w14:paraId="56472C9A" w14:textId="77777777" w:rsidTr="1644A2CB">
      <w:trPr>
        <w:trHeight w:val="300"/>
      </w:trPr>
      <w:tc>
        <w:tcPr>
          <w:tcW w:w="3005" w:type="dxa"/>
        </w:tcPr>
        <w:p w14:paraId="5EFE4746" w14:textId="2DF4034B" w:rsidR="1644A2CB" w:rsidRDefault="1644A2CB" w:rsidP="1644A2CB">
          <w:pPr>
            <w:pStyle w:val="Header"/>
            <w:ind w:left="-115"/>
          </w:pPr>
        </w:p>
      </w:tc>
      <w:tc>
        <w:tcPr>
          <w:tcW w:w="3005" w:type="dxa"/>
        </w:tcPr>
        <w:p w14:paraId="4B37FEDE" w14:textId="4797D60B" w:rsidR="1644A2CB" w:rsidRDefault="1644A2CB" w:rsidP="1644A2CB">
          <w:pPr>
            <w:pStyle w:val="Header"/>
            <w:jc w:val="center"/>
          </w:pPr>
        </w:p>
      </w:tc>
      <w:tc>
        <w:tcPr>
          <w:tcW w:w="3005" w:type="dxa"/>
        </w:tcPr>
        <w:p w14:paraId="7EC7EC43" w14:textId="43FBD94B" w:rsidR="1644A2CB" w:rsidRDefault="1644A2CB" w:rsidP="1644A2CB">
          <w:pPr>
            <w:pStyle w:val="Header"/>
            <w:ind w:right="-115"/>
            <w:jc w:val="right"/>
          </w:pPr>
        </w:p>
      </w:tc>
    </w:tr>
  </w:tbl>
  <w:p w14:paraId="431E52A8" w14:textId="5CABB997" w:rsidR="1644A2CB" w:rsidRDefault="1644A2CB" w:rsidP="1644A2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14359" w14:textId="16C0BD53" w:rsidR="009754DD" w:rsidRDefault="00E7575B">
    <w:pPr>
      <w:pStyle w:val="Footer"/>
    </w:pPr>
    <w:r>
      <w:rPr>
        <w:noProof/>
      </w:rPr>
      <mc:AlternateContent>
        <mc:Choice Requires="wpg">
          <w:drawing>
            <wp:anchor distT="0" distB="0" distL="114300" distR="114300" simplePos="0" relativeHeight="251660288" behindDoc="0" locked="0" layoutInCell="1" allowOverlap="1" wp14:anchorId="7B2BC4D5" wp14:editId="592B1B9C">
              <wp:simplePos x="0" y="0"/>
              <wp:positionH relativeFrom="page">
                <wp:align>left</wp:align>
              </wp:positionH>
              <wp:positionV relativeFrom="bottomMargin">
                <wp:align>center</wp:align>
              </wp:positionV>
              <wp:extent cx="5943600" cy="274320"/>
              <wp:effectExtent l="0" t="0" r="0" b="0"/>
              <wp:wrapNone/>
              <wp:docPr id="155" name="Group 166"/>
              <wp:cNvGraphicFramePr/>
              <a:graphic xmlns:a="http://schemas.openxmlformats.org/drawingml/2006/main">
                <a:graphicData uri="http://schemas.microsoft.com/office/word/2010/wordprocessingGroup">
                  <wpg:wgp>
                    <wpg:cNvGrpSpPr/>
                    <wpg:grpSpPr>
                      <a:xfrm>
                        <a:off x="0" y="0"/>
                        <a:ext cx="5943600" cy="274320"/>
                        <a:chOff x="0" y="0"/>
                        <a:chExt cx="5943600" cy="27432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269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B52C70" w14:textId="6DBB3CF4" w:rsidR="00E7575B" w:rsidRDefault="00E7575B">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CF6519">
                                  <w:rPr>
                                    <w:color w:val="808080" w:themeColor="background1" w:themeShade="80"/>
                                    <w:sz w:val="20"/>
                                    <w:szCs w:val="20"/>
                                  </w:rPr>
                                  <w:t xml:space="preserve">Paulo H. Leocadio | ORCID: 0000-0002-4992-4541 </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CF6519">
                                  <w:rPr>
                                    <w:caps/>
                                    <w:color w:val="808080" w:themeColor="background1" w:themeShade="80"/>
                                    <w:sz w:val="20"/>
                                    <w:szCs w:val="20"/>
                                  </w:rPr>
                                  <w:t>DOI: 10.22541/au.173679846.60274144/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7B2BC4D5" id="Group 166" o:spid="_x0000_s1030" style="position:absolute;margin-left:0;margin-top:0;width:468pt;height:21.6pt;z-index:251660288;mso-position-horizontal:left;mso-position-horizontal-relative:page;mso-position-vertical:center;mso-position-vertical-relative:bottom-margin-area" coordsize="59436,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">
              <v:rect id="Rectangle 156" o:spid="_x0000_s1031"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32" type="#_x0000_t202" style="position:absolute;left:2286;width:53530;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51B52C70" w14:textId="6DBB3CF4" w:rsidR="00E7575B" w:rsidRDefault="00E7575B">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CF6519">
                            <w:rPr>
                              <w:color w:val="808080" w:themeColor="background1" w:themeShade="80"/>
                              <w:sz w:val="20"/>
                              <w:szCs w:val="20"/>
                            </w:rPr>
                            <w:t xml:space="preserve">Paulo H. Leocadio | ORCID: 0000-0002-4992-4541 </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CF6519">
                            <w:rPr>
                              <w:caps/>
                              <w:color w:val="808080" w:themeColor="background1" w:themeShade="80"/>
                              <w:sz w:val="20"/>
                              <w:szCs w:val="20"/>
                            </w:rPr>
                            <w:t>DOI: 10.22541/au.173679846.60274144/v1</w:t>
                          </w:r>
                        </w:sdtContent>
                      </w:sdt>
                    </w:p>
                  </w:txbxContent>
                </v:textbox>
              </v:shape>
              <w10:wrap anchorx="page" anchory="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009754DD" w14:paraId="5D51DD4C" w14:textId="77777777" w:rsidTr="1644A2CB">
      <w:trPr>
        <w:trHeight w:val="300"/>
      </w:trPr>
      <w:tc>
        <w:tcPr>
          <w:tcW w:w="3005" w:type="dxa"/>
        </w:tcPr>
        <w:p w14:paraId="1DE05A9B" w14:textId="77777777" w:rsidR="009754DD" w:rsidRDefault="009754DD" w:rsidP="1644A2CB">
          <w:pPr>
            <w:pStyle w:val="Header"/>
            <w:ind w:left="-115"/>
          </w:pPr>
        </w:p>
      </w:tc>
      <w:tc>
        <w:tcPr>
          <w:tcW w:w="3005" w:type="dxa"/>
        </w:tcPr>
        <w:p w14:paraId="4300B969" w14:textId="77777777" w:rsidR="009754DD" w:rsidRDefault="009754DD" w:rsidP="1644A2CB">
          <w:pPr>
            <w:pStyle w:val="Header"/>
            <w:jc w:val="center"/>
          </w:pPr>
        </w:p>
      </w:tc>
      <w:tc>
        <w:tcPr>
          <w:tcW w:w="3005" w:type="dxa"/>
        </w:tcPr>
        <w:p w14:paraId="0DD5C777" w14:textId="77777777" w:rsidR="009754DD" w:rsidRDefault="009754DD" w:rsidP="1644A2CB">
          <w:pPr>
            <w:pStyle w:val="Header"/>
            <w:ind w:right="-115"/>
            <w:jc w:val="right"/>
          </w:pPr>
        </w:p>
      </w:tc>
    </w:tr>
  </w:tbl>
  <w:p w14:paraId="28A387E0" w14:textId="77777777" w:rsidR="009754DD" w:rsidRDefault="009754DD" w:rsidP="1644A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C5C59D" w14:textId="77777777" w:rsidR="00BC583B" w:rsidRDefault="00BC583B" w:rsidP="005935FF">
      <w:pPr>
        <w:spacing w:after="0" w:line="240" w:lineRule="auto"/>
      </w:pPr>
      <w:r>
        <w:separator/>
      </w:r>
    </w:p>
  </w:footnote>
  <w:footnote w:type="continuationSeparator" w:id="0">
    <w:p w14:paraId="14617DF6" w14:textId="77777777" w:rsidR="00BC583B" w:rsidRDefault="00BC583B" w:rsidP="005935FF">
      <w:pPr>
        <w:spacing w:after="0" w:line="240" w:lineRule="auto"/>
      </w:pPr>
      <w:r>
        <w:continuationSeparator/>
      </w:r>
    </w:p>
  </w:footnote>
  <w:footnote w:type="continuationNotice" w:id="1">
    <w:p w14:paraId="1517BCFF" w14:textId="77777777" w:rsidR="00BC583B" w:rsidRDefault="00BC583B">
      <w:pPr>
        <w:spacing w:after="0" w:line="240" w:lineRule="auto"/>
      </w:pPr>
    </w:p>
  </w:footnote>
  <w:footnote w:id="2">
    <w:p w14:paraId="48534A4E" w14:textId="3F4A578D" w:rsidR="009433B5" w:rsidDel="009466DC" w:rsidRDefault="009433B5">
      <w:pPr>
        <w:pStyle w:val="FootnoteText"/>
      </w:pPr>
    </w:p>
  </w:footnote>
  <w:footnote w:id="3">
    <w:p w14:paraId="52344A0E" w14:textId="352F4E5F" w:rsidR="008A67F9" w:rsidRDefault="008A67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7AA80AAB" w:rsidR="005935FF" w:rsidRDefault="1644A2CB" w:rsidP="1644A2CB">
    <w:pPr>
      <w:pBdr>
        <w:top w:val="nil"/>
        <w:left w:val="nil"/>
        <w:bottom w:val="nil"/>
        <w:right w:val="nil"/>
        <w:between w:val="nil"/>
      </w:pBdr>
      <w:tabs>
        <w:tab w:val="center" w:pos="4680"/>
        <w:tab w:val="right" w:pos="9360"/>
      </w:tabs>
      <w:rPr>
        <w:rFonts w:ascii="Cambria" w:eastAsia="Cambria" w:hAnsi="Cambria" w:cs="Cambria"/>
      </w:rPr>
    </w:pPr>
    <w:r w:rsidRPr="1644A2CB">
      <w:rPr>
        <w:rFonts w:ascii="Cambria" w:eastAsia="Cambria" w:hAnsi="Cambria" w:cs="Cambria"/>
      </w:rPr>
      <w:t xml:space="preserve">AWS Cloud Computing Master Class        </w:t>
    </w:r>
    <w:r w:rsidR="005935FF">
      <w:tab/>
    </w:r>
    <w:r w:rsidR="005935FF">
      <w:tab/>
    </w:r>
    <w:r w:rsidRPr="1644A2CB">
      <w:rPr>
        <w:rFonts w:ascii="Cambria" w:eastAsia="Cambria" w:hAnsi="Cambria" w:cs="Cambria"/>
      </w:rPr>
      <w:t>Chapter</w:t>
    </w:r>
    <w:r w:rsidR="00FF5AE2">
      <w:rPr>
        <w:rFonts w:ascii="Cambria" w:eastAsia="Cambria" w:hAnsi="Cambria" w:cs="Cambria"/>
      </w:rPr>
      <w:t xml:space="preserve"> 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1"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6"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8"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8"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2"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74"/>
  </w:num>
  <w:num w:numId="2" w16cid:durableId="799224388">
    <w:abstractNumId w:val="19"/>
  </w:num>
  <w:num w:numId="3" w16cid:durableId="774055356">
    <w:abstractNumId w:val="101"/>
  </w:num>
  <w:num w:numId="4" w16cid:durableId="763839176">
    <w:abstractNumId w:val="68"/>
  </w:num>
  <w:num w:numId="5" w16cid:durableId="693848733">
    <w:abstractNumId w:val="21"/>
  </w:num>
  <w:num w:numId="6" w16cid:durableId="2113351891">
    <w:abstractNumId w:val="86"/>
  </w:num>
  <w:num w:numId="7" w16cid:durableId="1196775865">
    <w:abstractNumId w:val="93"/>
  </w:num>
  <w:num w:numId="8" w16cid:durableId="2097818296">
    <w:abstractNumId w:val="20"/>
  </w:num>
  <w:num w:numId="9" w16cid:durableId="1978684729">
    <w:abstractNumId w:val="63"/>
  </w:num>
  <w:num w:numId="10" w16cid:durableId="288635262">
    <w:abstractNumId w:val="62"/>
  </w:num>
  <w:num w:numId="11" w16cid:durableId="2119711928">
    <w:abstractNumId w:val="43"/>
  </w:num>
  <w:num w:numId="12" w16cid:durableId="1886679813">
    <w:abstractNumId w:val="112"/>
  </w:num>
  <w:num w:numId="13" w16cid:durableId="871115624">
    <w:abstractNumId w:val="88"/>
  </w:num>
  <w:num w:numId="14" w16cid:durableId="348214222">
    <w:abstractNumId w:val="61"/>
  </w:num>
  <w:num w:numId="15" w16cid:durableId="929392422">
    <w:abstractNumId w:val="94"/>
  </w:num>
  <w:num w:numId="16" w16cid:durableId="554466596">
    <w:abstractNumId w:val="38"/>
  </w:num>
  <w:num w:numId="17" w16cid:durableId="837576753">
    <w:abstractNumId w:val="108"/>
  </w:num>
  <w:num w:numId="18" w16cid:durableId="963776034">
    <w:abstractNumId w:val="85"/>
  </w:num>
  <w:num w:numId="19" w16cid:durableId="2024897748">
    <w:abstractNumId w:val="41"/>
  </w:num>
  <w:num w:numId="20" w16cid:durableId="1031951026">
    <w:abstractNumId w:val="48"/>
  </w:num>
  <w:num w:numId="21" w16cid:durableId="859050220">
    <w:abstractNumId w:val="104"/>
  </w:num>
  <w:num w:numId="22" w16cid:durableId="701595278">
    <w:abstractNumId w:val="99"/>
  </w:num>
  <w:num w:numId="23" w16cid:durableId="272979016">
    <w:abstractNumId w:val="31"/>
  </w:num>
  <w:num w:numId="24" w16cid:durableId="2087847182">
    <w:abstractNumId w:val="34"/>
  </w:num>
  <w:num w:numId="25" w16cid:durableId="1730809676">
    <w:abstractNumId w:val="106"/>
  </w:num>
  <w:num w:numId="26" w16cid:durableId="1278760159">
    <w:abstractNumId w:val="39"/>
  </w:num>
  <w:num w:numId="27" w16cid:durableId="564873359">
    <w:abstractNumId w:val="79"/>
  </w:num>
  <w:num w:numId="28" w16cid:durableId="130681802">
    <w:abstractNumId w:val="0"/>
  </w:num>
  <w:num w:numId="29" w16cid:durableId="2074813409">
    <w:abstractNumId w:val="23"/>
  </w:num>
  <w:num w:numId="30" w16cid:durableId="761070446">
    <w:abstractNumId w:val="55"/>
  </w:num>
  <w:num w:numId="31" w16cid:durableId="744910727">
    <w:abstractNumId w:val="91"/>
  </w:num>
  <w:num w:numId="32" w16cid:durableId="1274096441">
    <w:abstractNumId w:val="76"/>
  </w:num>
  <w:num w:numId="33" w16cid:durableId="1204828700">
    <w:abstractNumId w:val="1"/>
  </w:num>
  <w:num w:numId="34" w16cid:durableId="2040815615">
    <w:abstractNumId w:val="115"/>
  </w:num>
  <w:num w:numId="35" w16cid:durableId="1510606025">
    <w:abstractNumId w:val="49"/>
  </w:num>
  <w:num w:numId="36" w16cid:durableId="344135642">
    <w:abstractNumId w:val="59"/>
  </w:num>
  <w:num w:numId="37" w16cid:durableId="1484081954">
    <w:abstractNumId w:val="28"/>
  </w:num>
  <w:num w:numId="38" w16cid:durableId="271714470">
    <w:abstractNumId w:val="2"/>
  </w:num>
  <w:num w:numId="39" w16cid:durableId="434710937">
    <w:abstractNumId w:val="29"/>
  </w:num>
  <w:num w:numId="40" w16cid:durableId="1135948796">
    <w:abstractNumId w:val="4"/>
  </w:num>
  <w:num w:numId="41" w16cid:durableId="1089739814">
    <w:abstractNumId w:val="8"/>
  </w:num>
  <w:num w:numId="42" w16cid:durableId="547033171">
    <w:abstractNumId w:val="114"/>
  </w:num>
  <w:num w:numId="43" w16cid:durableId="453791194">
    <w:abstractNumId w:val="95"/>
  </w:num>
  <w:num w:numId="44" w16cid:durableId="400442659">
    <w:abstractNumId w:val="25"/>
  </w:num>
  <w:num w:numId="45" w16cid:durableId="1192959848">
    <w:abstractNumId w:val="26"/>
  </w:num>
  <w:num w:numId="46" w16cid:durableId="29454473">
    <w:abstractNumId w:val="22"/>
  </w:num>
  <w:num w:numId="47" w16cid:durableId="1364332218">
    <w:abstractNumId w:val="37"/>
  </w:num>
  <w:num w:numId="48" w16cid:durableId="888686219">
    <w:abstractNumId w:val="14"/>
  </w:num>
  <w:num w:numId="49" w16cid:durableId="741684640">
    <w:abstractNumId w:val="9"/>
  </w:num>
  <w:num w:numId="50" w16cid:durableId="960767667">
    <w:abstractNumId w:val="92"/>
  </w:num>
  <w:num w:numId="51" w16cid:durableId="1146357114">
    <w:abstractNumId w:val="56"/>
  </w:num>
  <w:num w:numId="52" w16cid:durableId="1080981186">
    <w:abstractNumId w:val="60"/>
  </w:num>
  <w:num w:numId="53" w16cid:durableId="1891913871">
    <w:abstractNumId w:val="72"/>
  </w:num>
  <w:num w:numId="54" w16cid:durableId="587084781">
    <w:abstractNumId w:val="75"/>
  </w:num>
  <w:num w:numId="55" w16cid:durableId="377752334">
    <w:abstractNumId w:val="58"/>
  </w:num>
  <w:num w:numId="56" w16cid:durableId="1820926070">
    <w:abstractNumId w:val="109"/>
  </w:num>
  <w:num w:numId="57" w16cid:durableId="1578050220">
    <w:abstractNumId w:val="64"/>
  </w:num>
  <w:num w:numId="58" w16cid:durableId="2016684049">
    <w:abstractNumId w:val="65"/>
  </w:num>
  <w:num w:numId="59" w16cid:durableId="1505051327">
    <w:abstractNumId w:val="96"/>
  </w:num>
  <w:num w:numId="60" w16cid:durableId="836112814">
    <w:abstractNumId w:val="90"/>
  </w:num>
  <w:num w:numId="61" w16cid:durableId="219630477">
    <w:abstractNumId w:val="44"/>
  </w:num>
  <w:num w:numId="62" w16cid:durableId="1904215741">
    <w:abstractNumId w:val="45"/>
  </w:num>
  <w:num w:numId="63" w16cid:durableId="1620338275">
    <w:abstractNumId w:val="50"/>
  </w:num>
  <w:num w:numId="64" w16cid:durableId="389349514">
    <w:abstractNumId w:val="70"/>
  </w:num>
  <w:num w:numId="65" w16cid:durableId="1514028188">
    <w:abstractNumId w:val="98"/>
  </w:num>
  <w:num w:numId="66" w16cid:durableId="1088574347">
    <w:abstractNumId w:val="66"/>
  </w:num>
  <w:num w:numId="67" w16cid:durableId="310209125">
    <w:abstractNumId w:val="100"/>
  </w:num>
  <w:num w:numId="68" w16cid:durableId="806313620">
    <w:abstractNumId w:val="13"/>
  </w:num>
  <w:num w:numId="69" w16cid:durableId="1470975391">
    <w:abstractNumId w:val="33"/>
  </w:num>
  <w:num w:numId="70" w16cid:durableId="819229721">
    <w:abstractNumId w:val="52"/>
  </w:num>
  <w:num w:numId="71" w16cid:durableId="440996234">
    <w:abstractNumId w:val="110"/>
  </w:num>
  <w:num w:numId="72" w16cid:durableId="2089813629">
    <w:abstractNumId w:val="27"/>
  </w:num>
  <w:num w:numId="73" w16cid:durableId="1647271310">
    <w:abstractNumId w:val="67"/>
  </w:num>
  <w:num w:numId="74" w16cid:durableId="2060980471">
    <w:abstractNumId w:val="17"/>
  </w:num>
  <w:num w:numId="75" w16cid:durableId="190996484">
    <w:abstractNumId w:val="47"/>
  </w:num>
  <w:num w:numId="76" w16cid:durableId="1575117049">
    <w:abstractNumId w:val="102"/>
  </w:num>
  <w:num w:numId="77" w16cid:durableId="2079671761">
    <w:abstractNumId w:val="46"/>
  </w:num>
  <w:num w:numId="78" w16cid:durableId="249894887">
    <w:abstractNumId w:val="51"/>
  </w:num>
  <w:num w:numId="79" w16cid:durableId="1189180030">
    <w:abstractNumId w:val="32"/>
  </w:num>
  <w:num w:numId="80" w16cid:durableId="871573772">
    <w:abstractNumId w:val="83"/>
  </w:num>
  <w:num w:numId="81" w16cid:durableId="871651987">
    <w:abstractNumId w:val="12"/>
  </w:num>
  <w:num w:numId="82" w16cid:durableId="1714571578">
    <w:abstractNumId w:val="105"/>
  </w:num>
  <w:num w:numId="83" w16cid:durableId="1338574394">
    <w:abstractNumId w:val="24"/>
  </w:num>
  <w:num w:numId="84" w16cid:durableId="1509637903">
    <w:abstractNumId w:val="78"/>
  </w:num>
  <w:num w:numId="85" w16cid:durableId="358819410">
    <w:abstractNumId w:val="87"/>
  </w:num>
  <w:num w:numId="86" w16cid:durableId="473063760">
    <w:abstractNumId w:val="11"/>
  </w:num>
  <w:num w:numId="87" w16cid:durableId="927614451">
    <w:abstractNumId w:val="69"/>
  </w:num>
  <w:num w:numId="88" w16cid:durableId="1319843406">
    <w:abstractNumId w:val="6"/>
  </w:num>
  <w:num w:numId="89" w16cid:durableId="1573733676">
    <w:abstractNumId w:val="82"/>
  </w:num>
  <w:num w:numId="90" w16cid:durableId="556093640">
    <w:abstractNumId w:val="89"/>
  </w:num>
  <w:num w:numId="91" w16cid:durableId="1685209490">
    <w:abstractNumId w:val="54"/>
  </w:num>
  <w:num w:numId="92" w16cid:durableId="56706565">
    <w:abstractNumId w:val="111"/>
  </w:num>
  <w:num w:numId="93" w16cid:durableId="1779715836">
    <w:abstractNumId w:val="80"/>
  </w:num>
  <w:num w:numId="94" w16cid:durableId="97339928">
    <w:abstractNumId w:val="53"/>
  </w:num>
  <w:num w:numId="95" w16cid:durableId="654333242">
    <w:abstractNumId w:val="71"/>
  </w:num>
  <w:num w:numId="96" w16cid:durableId="1625231978">
    <w:abstractNumId w:val="35"/>
  </w:num>
  <w:num w:numId="97" w16cid:durableId="506135788">
    <w:abstractNumId w:val="15"/>
  </w:num>
  <w:num w:numId="98" w16cid:durableId="1959100016">
    <w:abstractNumId w:val="97"/>
  </w:num>
  <w:num w:numId="99" w16cid:durableId="1960062871">
    <w:abstractNumId w:val="3"/>
  </w:num>
  <w:num w:numId="100" w16cid:durableId="991064993">
    <w:abstractNumId w:val="42"/>
  </w:num>
  <w:num w:numId="101" w16cid:durableId="1457410089">
    <w:abstractNumId w:val="113"/>
  </w:num>
  <w:num w:numId="102" w16cid:durableId="1973247703">
    <w:abstractNumId w:val="30"/>
  </w:num>
  <w:num w:numId="103" w16cid:durableId="737560724">
    <w:abstractNumId w:val="16"/>
  </w:num>
  <w:num w:numId="104" w16cid:durableId="792942723">
    <w:abstractNumId w:val="81"/>
  </w:num>
  <w:num w:numId="105" w16cid:durableId="1125074592">
    <w:abstractNumId w:val="40"/>
  </w:num>
  <w:num w:numId="106" w16cid:durableId="1588349379">
    <w:abstractNumId w:val="18"/>
  </w:num>
  <w:num w:numId="107" w16cid:durableId="1733499624">
    <w:abstractNumId w:val="84"/>
  </w:num>
  <w:num w:numId="108" w16cid:durableId="493766804">
    <w:abstractNumId w:val="10"/>
  </w:num>
  <w:num w:numId="109" w16cid:durableId="2096243707">
    <w:abstractNumId w:val="5"/>
  </w:num>
  <w:num w:numId="110" w16cid:durableId="1178303741">
    <w:abstractNumId w:val="77"/>
  </w:num>
  <w:num w:numId="111" w16cid:durableId="699740856">
    <w:abstractNumId w:val="107"/>
  </w:num>
  <w:num w:numId="112" w16cid:durableId="1215309472">
    <w:abstractNumId w:val="36"/>
  </w:num>
  <w:num w:numId="113" w16cid:durableId="431516309">
    <w:abstractNumId w:val="7"/>
  </w:num>
  <w:num w:numId="114" w16cid:durableId="342325050">
    <w:abstractNumId w:val="73"/>
  </w:num>
  <w:num w:numId="115" w16cid:durableId="1590041090">
    <w:abstractNumId w:val="103"/>
  </w:num>
  <w:num w:numId="116" w16cid:durableId="592784831">
    <w:abstractNumId w:val="57"/>
  </w:num>
  <w:numIdMacAtCleanup w:val="1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773"/>
    <w:rsid w:val="00003767"/>
    <w:rsid w:val="0000613A"/>
    <w:rsid w:val="000072A7"/>
    <w:rsid w:val="000100ED"/>
    <w:rsid w:val="000110DF"/>
    <w:rsid w:val="00011185"/>
    <w:rsid w:val="00016709"/>
    <w:rsid w:val="00017008"/>
    <w:rsid w:val="00017AEF"/>
    <w:rsid w:val="0002124C"/>
    <w:rsid w:val="00030538"/>
    <w:rsid w:val="00030B1E"/>
    <w:rsid w:val="00030BB4"/>
    <w:rsid w:val="00030C69"/>
    <w:rsid w:val="00033537"/>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237F"/>
    <w:rsid w:val="001133B3"/>
    <w:rsid w:val="00113F92"/>
    <w:rsid w:val="001148EB"/>
    <w:rsid w:val="00115ED8"/>
    <w:rsid w:val="00120911"/>
    <w:rsid w:val="00120A98"/>
    <w:rsid w:val="00123853"/>
    <w:rsid w:val="00126A9D"/>
    <w:rsid w:val="00126CA9"/>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87884"/>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3D77"/>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38B3"/>
    <w:rsid w:val="002566F5"/>
    <w:rsid w:val="00256B63"/>
    <w:rsid w:val="00257528"/>
    <w:rsid w:val="00257D23"/>
    <w:rsid w:val="0026234A"/>
    <w:rsid w:val="00262602"/>
    <w:rsid w:val="00262988"/>
    <w:rsid w:val="00263629"/>
    <w:rsid w:val="00263889"/>
    <w:rsid w:val="00263A36"/>
    <w:rsid w:val="00263CA9"/>
    <w:rsid w:val="00263DCE"/>
    <w:rsid w:val="00264DD4"/>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4E4"/>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6B37"/>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756"/>
    <w:rsid w:val="004A5B10"/>
    <w:rsid w:val="004A5E99"/>
    <w:rsid w:val="004A5F4B"/>
    <w:rsid w:val="004A78EC"/>
    <w:rsid w:val="004B08D1"/>
    <w:rsid w:val="004B442A"/>
    <w:rsid w:val="004B4798"/>
    <w:rsid w:val="004B4EEF"/>
    <w:rsid w:val="004B5A90"/>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7B4A"/>
    <w:rsid w:val="00523422"/>
    <w:rsid w:val="00525D5B"/>
    <w:rsid w:val="005273C6"/>
    <w:rsid w:val="00530337"/>
    <w:rsid w:val="00532E64"/>
    <w:rsid w:val="00534072"/>
    <w:rsid w:val="00534D6C"/>
    <w:rsid w:val="00534F46"/>
    <w:rsid w:val="00535809"/>
    <w:rsid w:val="00535F92"/>
    <w:rsid w:val="00540875"/>
    <w:rsid w:val="00543DC8"/>
    <w:rsid w:val="00545BF4"/>
    <w:rsid w:val="0054637C"/>
    <w:rsid w:val="00546C7A"/>
    <w:rsid w:val="0055079D"/>
    <w:rsid w:val="00552147"/>
    <w:rsid w:val="005523D1"/>
    <w:rsid w:val="00552930"/>
    <w:rsid w:val="00552AF2"/>
    <w:rsid w:val="00552F8C"/>
    <w:rsid w:val="00554FCF"/>
    <w:rsid w:val="005553A4"/>
    <w:rsid w:val="00555B87"/>
    <w:rsid w:val="00555FFB"/>
    <w:rsid w:val="0056102A"/>
    <w:rsid w:val="00565722"/>
    <w:rsid w:val="00567041"/>
    <w:rsid w:val="005672CA"/>
    <w:rsid w:val="005711DE"/>
    <w:rsid w:val="00571BBD"/>
    <w:rsid w:val="00572CA7"/>
    <w:rsid w:val="00577A39"/>
    <w:rsid w:val="00577D97"/>
    <w:rsid w:val="00580775"/>
    <w:rsid w:val="00581D84"/>
    <w:rsid w:val="0058211A"/>
    <w:rsid w:val="005836E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3146"/>
    <w:rsid w:val="005B4894"/>
    <w:rsid w:val="005B4D58"/>
    <w:rsid w:val="005B58D7"/>
    <w:rsid w:val="005B7775"/>
    <w:rsid w:val="005B7A75"/>
    <w:rsid w:val="005B7B30"/>
    <w:rsid w:val="005C000B"/>
    <w:rsid w:val="005C0326"/>
    <w:rsid w:val="005C12AC"/>
    <w:rsid w:val="005D0ECE"/>
    <w:rsid w:val="005D1C0D"/>
    <w:rsid w:val="005D2391"/>
    <w:rsid w:val="005D2436"/>
    <w:rsid w:val="005D35E1"/>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7A6"/>
    <w:rsid w:val="00616800"/>
    <w:rsid w:val="0061721B"/>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0993"/>
    <w:rsid w:val="006A31A5"/>
    <w:rsid w:val="006A37CC"/>
    <w:rsid w:val="006A3D69"/>
    <w:rsid w:val="006A6D44"/>
    <w:rsid w:val="006A6FAF"/>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0C71"/>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4C20"/>
    <w:rsid w:val="008950CD"/>
    <w:rsid w:val="0089522B"/>
    <w:rsid w:val="008A12F7"/>
    <w:rsid w:val="008A4EDE"/>
    <w:rsid w:val="008A5243"/>
    <w:rsid w:val="008A67F9"/>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466DC"/>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54DD"/>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6E30"/>
    <w:rsid w:val="00A679B5"/>
    <w:rsid w:val="00A70AC8"/>
    <w:rsid w:val="00A7162B"/>
    <w:rsid w:val="00A71D26"/>
    <w:rsid w:val="00A720AB"/>
    <w:rsid w:val="00A74BF3"/>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0CA"/>
    <w:rsid w:val="00B22E2B"/>
    <w:rsid w:val="00B26E1C"/>
    <w:rsid w:val="00B26FFA"/>
    <w:rsid w:val="00B276DC"/>
    <w:rsid w:val="00B302B8"/>
    <w:rsid w:val="00B31FFF"/>
    <w:rsid w:val="00B32FCF"/>
    <w:rsid w:val="00B3545B"/>
    <w:rsid w:val="00B3585B"/>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583B"/>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49B"/>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6519"/>
    <w:rsid w:val="00CF7334"/>
    <w:rsid w:val="00CF75D2"/>
    <w:rsid w:val="00D00689"/>
    <w:rsid w:val="00D03BC6"/>
    <w:rsid w:val="00D04EEE"/>
    <w:rsid w:val="00D06F39"/>
    <w:rsid w:val="00D074B7"/>
    <w:rsid w:val="00D11419"/>
    <w:rsid w:val="00D11783"/>
    <w:rsid w:val="00D11866"/>
    <w:rsid w:val="00D11A37"/>
    <w:rsid w:val="00D12E19"/>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F56"/>
    <w:rsid w:val="00D64A72"/>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09"/>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5B"/>
    <w:rsid w:val="00E757F6"/>
    <w:rsid w:val="00E75C3F"/>
    <w:rsid w:val="00E76690"/>
    <w:rsid w:val="00E803B4"/>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B0972"/>
    <w:rsid w:val="00EB3CFF"/>
    <w:rsid w:val="00EB409C"/>
    <w:rsid w:val="00EB5628"/>
    <w:rsid w:val="00EB5823"/>
    <w:rsid w:val="00EB72FB"/>
    <w:rsid w:val="00EB7DD2"/>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 w:val="00FF5AE2"/>
    <w:rsid w:val="03583912"/>
    <w:rsid w:val="088C63DA"/>
    <w:rsid w:val="0D95B049"/>
    <w:rsid w:val="1644A2CB"/>
    <w:rsid w:val="1820E9D1"/>
    <w:rsid w:val="1E878187"/>
    <w:rsid w:val="215D0D3F"/>
    <w:rsid w:val="55D68D29"/>
    <w:rsid w:val="66023E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1BC85855-B677-451C-83B2-752721B86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560433">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0931053">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5811045">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090497">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293279">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469147">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27610">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150836">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0560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1355843">
      <w:bodyDiv w:val="1"/>
      <w:marLeft w:val="0"/>
      <w:marRight w:val="0"/>
      <w:marTop w:val="0"/>
      <w:marBottom w:val="0"/>
      <w:divBdr>
        <w:top w:val="none" w:sz="0" w:space="0" w:color="auto"/>
        <w:left w:val="none" w:sz="0" w:space="0" w:color="auto"/>
        <w:bottom w:val="none" w:sz="0" w:space="0" w:color="auto"/>
        <w:right w:val="none" w:sz="0" w:space="0" w:color="auto"/>
      </w:divBdr>
    </w:div>
    <w:div w:id="162013332">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1208582">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26251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2625026">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788145">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19943966">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82336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790745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409869">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14806">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298576">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023192">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365845">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750426">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4163360">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399862888">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644571">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2217">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2919253">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367481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6822725">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4571486">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7911414">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237308">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2644324">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59679095">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79293963">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24037">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0964585">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466479">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1941348">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16826">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176">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0905330">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1713808">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109982">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303263">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591466">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522842">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268444">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5560008">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06448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26107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448215">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56399">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148901">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566430">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529375">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35184">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363001">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644027">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668857">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5621910">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870685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5282607">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886763">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7148005">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1681">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186426">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03260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5198979">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678286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658383">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683084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212538">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799719">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166064">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4459410">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197024">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082166">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3660575">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09282">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305699">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513687">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304338">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5891288">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0237856">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294233">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0943090">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9753059">
      <w:bodyDiv w:val="1"/>
      <w:marLeft w:val="0"/>
      <w:marRight w:val="0"/>
      <w:marTop w:val="0"/>
      <w:marBottom w:val="0"/>
      <w:divBdr>
        <w:top w:val="none" w:sz="0" w:space="0" w:color="auto"/>
        <w:left w:val="none" w:sz="0" w:space="0" w:color="auto"/>
        <w:bottom w:val="none" w:sz="0" w:space="0" w:color="auto"/>
        <w:right w:val="none" w:sz="0" w:space="0" w:color="auto"/>
      </w:divBdr>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4820">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36664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018591">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427589">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0589998">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5924277">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699562">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5997694">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053665">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628836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8830381">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560209">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135098">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667316">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365121">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186110">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8633755">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566956">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39341377">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563582">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2903714">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383706">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5538949">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148323">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6757612">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606680">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704904">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293017">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03803">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09366">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467581">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610008">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277434">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091063">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178678">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493560">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2467312">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3852373">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35079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15966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394460">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171637">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083102">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7298045">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663167">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8609">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1896878">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90</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89</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8</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6</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5</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99F3B00E-6994-4ABA-A817-4DF41787D40B}">
  <ds:schemaRefs>
    <ds:schemaRef ds:uri="http://schemas.openxmlformats.org/officeDocument/2006/bibliography"/>
  </ds:schemaRefs>
</ds:datastoreItem>
</file>

<file path=customXml/itemProps3.xml><?xml version="1.0" encoding="utf-8"?>
<ds:datastoreItem xmlns:ds="http://schemas.openxmlformats.org/officeDocument/2006/customXml" ds:itemID="{A3DB192D-BF51-4E98-82E1-F61D64491F82}"/>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6</Pages>
  <Words>13547</Words>
  <Characters>77220</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Chapter 08: Developer Tools and DevOps - Part 2</vt:lpstr>
    </vt:vector>
  </TitlesOfParts>
  <Company>DOI: 10.22541/au.173679846.60274144/v1</Company>
  <LinksUpToDate>false</LinksUpToDate>
  <CharactersWithSpaces>9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8: Developer Tools and DevOps - Part 2</dc:title>
  <dc:subject>AWS Master Class</dc:subject>
  <dc:creator>Paulo H. Leocadio | ORCID: 0000-0002-4992-4541 </dc:creator>
  <cp:keywords/>
  <dc:description/>
  <cp:lastModifiedBy>Paulo H. Leocadio</cp:lastModifiedBy>
  <cp:revision>575</cp:revision>
  <dcterms:created xsi:type="dcterms:W3CDTF">2024-05-07T14:17:00Z</dcterms:created>
  <dcterms:modified xsi:type="dcterms:W3CDTF">2025-01-14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MediaServiceImageTags">
    <vt:lpwstr/>
  </property>
</Properties>
</file>